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9863"/>
        <w:tblOverlap w:val="never"/>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tblGrid>
      <w:tr w:rsidR="008E7846" w:rsidRPr="00836794" w14:paraId="1EFA87F0" w14:textId="77777777" w:rsidTr="00BF1190">
        <w:trPr>
          <w:trHeight w:val="1863"/>
        </w:trPr>
        <w:tc>
          <w:tcPr>
            <w:tcW w:w="3652" w:type="dxa"/>
            <w:tcBorders>
              <w:top w:val="nil"/>
              <w:left w:val="nil"/>
              <w:bottom w:val="nil"/>
              <w:right w:val="nil"/>
            </w:tcBorders>
          </w:tcPr>
          <w:p w14:paraId="345AEB1D" w14:textId="1D7B8206" w:rsidR="008E7846" w:rsidRPr="00836794" w:rsidRDefault="00290EC1" w:rsidP="00290EC1">
            <w:pPr>
              <w:pStyle w:val="Date"/>
              <w:framePr w:hSpace="0" w:wrap="auto" w:vAnchor="margin" w:hAnchor="text" w:yAlign="inline"/>
              <w:suppressOverlap w:val="0"/>
            </w:pPr>
            <w:r>
              <w:t>October</w:t>
            </w:r>
            <w:r w:rsidR="00FD3EDC" w:rsidRPr="00836794">
              <w:t xml:space="preserve"> </w:t>
            </w:r>
            <w:r w:rsidR="00A97F4D" w:rsidRPr="00836794">
              <w:t>2022</w:t>
            </w:r>
          </w:p>
        </w:tc>
      </w:tr>
    </w:tbl>
    <w:tbl>
      <w:tblPr>
        <w:tblpPr w:leftFromText="180" w:rightFromText="180" w:vertAnchor="page" w:tblpY="3316"/>
        <w:tblW w:w="9079" w:type="dxa"/>
        <w:tblLayout w:type="fixed"/>
        <w:tblLook w:val="04A0" w:firstRow="1" w:lastRow="0" w:firstColumn="1" w:lastColumn="0" w:noHBand="0" w:noVBand="1"/>
      </w:tblPr>
      <w:tblGrid>
        <w:gridCol w:w="9079"/>
      </w:tblGrid>
      <w:tr w:rsidR="0032583B" w:rsidRPr="00836794" w14:paraId="35DC7307" w14:textId="77777777" w:rsidTr="0032583B">
        <w:trPr>
          <w:trHeight w:val="868"/>
        </w:trPr>
        <w:tc>
          <w:tcPr>
            <w:tcW w:w="9079" w:type="dxa"/>
          </w:tcPr>
          <w:p w14:paraId="0C3DB1D8" w14:textId="3143B1AF" w:rsidR="0032583B" w:rsidRPr="00836794" w:rsidRDefault="0032583B" w:rsidP="00F931CE">
            <w:pPr>
              <w:pStyle w:val="Title"/>
              <w:framePr w:hSpace="0" w:wrap="auto" w:vAnchor="margin" w:yAlign="inline"/>
            </w:pPr>
            <w:r w:rsidRPr="00836794">
              <w:t>Australian Public Assessment Report for</w:t>
            </w:r>
            <w:r w:rsidR="00AF2313" w:rsidRPr="00836794">
              <w:t xml:space="preserve"> </w:t>
            </w:r>
            <w:r w:rsidR="00A97F4D" w:rsidRPr="00836794">
              <w:t>Rybelsus</w:t>
            </w:r>
          </w:p>
        </w:tc>
      </w:tr>
      <w:tr w:rsidR="0032583B" w:rsidRPr="00836794" w14:paraId="54389D94" w14:textId="77777777" w:rsidTr="0032583B">
        <w:tc>
          <w:tcPr>
            <w:tcW w:w="9079" w:type="dxa"/>
          </w:tcPr>
          <w:p w14:paraId="653598ED" w14:textId="6464C85D" w:rsidR="0032583B" w:rsidRPr="00836794" w:rsidRDefault="00BB75D6" w:rsidP="00F931CE">
            <w:pPr>
              <w:pStyle w:val="Subtitle"/>
              <w:framePr w:hSpace="0" w:wrap="auto" w:vAnchor="margin" w:yAlign="inline"/>
            </w:pPr>
            <w:r w:rsidRPr="00836794">
              <w:t>Active ingredient</w:t>
            </w:r>
            <w:r w:rsidR="0032583B" w:rsidRPr="00836794">
              <w:t xml:space="preserve">: </w:t>
            </w:r>
            <w:r w:rsidR="00A05581">
              <w:t>S</w:t>
            </w:r>
            <w:r w:rsidR="00A97F4D" w:rsidRPr="00836794">
              <w:t>emaglutide</w:t>
            </w:r>
          </w:p>
        </w:tc>
      </w:tr>
      <w:tr w:rsidR="0032583B" w:rsidRPr="00836794" w14:paraId="3B12A729" w14:textId="77777777" w:rsidTr="0032583B">
        <w:trPr>
          <w:trHeight w:val="486"/>
        </w:trPr>
        <w:tc>
          <w:tcPr>
            <w:tcW w:w="9079" w:type="dxa"/>
          </w:tcPr>
          <w:p w14:paraId="1B021CAC" w14:textId="2D165E89" w:rsidR="0032583B" w:rsidRPr="00836794" w:rsidRDefault="00460036" w:rsidP="009556D7">
            <w:pPr>
              <w:pStyle w:val="Subtitle"/>
              <w:framePr w:hSpace="0" w:wrap="auto" w:vAnchor="margin" w:yAlign="inline"/>
            </w:pPr>
            <w:r w:rsidRPr="00836794">
              <w:t xml:space="preserve">Sponsor: </w:t>
            </w:r>
            <w:r w:rsidR="00A97F4D" w:rsidRPr="00836794">
              <w:t>Novo Nordisk Pharmaceuticals Pty Ltd</w:t>
            </w:r>
          </w:p>
        </w:tc>
      </w:tr>
    </w:tbl>
    <w:p w14:paraId="55A39DF8" w14:textId="77777777" w:rsidR="008E7846" w:rsidRPr="00836794" w:rsidRDefault="008E7846" w:rsidP="0085156D">
      <w:r w:rsidRPr="00836794">
        <w:br w:type="page"/>
      </w:r>
    </w:p>
    <w:p w14:paraId="00F01747" w14:textId="77777777" w:rsidR="008E7846" w:rsidRPr="00836794" w:rsidRDefault="008E7846" w:rsidP="008E7846">
      <w:pPr>
        <w:pStyle w:val="NonTOCHeading2"/>
      </w:pPr>
      <w:r w:rsidRPr="00836794">
        <w:lastRenderedPageBreak/>
        <w:t>About the Therapeutic Goods Administration (TGA)</w:t>
      </w:r>
    </w:p>
    <w:p w14:paraId="15B9ACA7" w14:textId="77777777" w:rsidR="00AF2313" w:rsidRPr="00836794" w:rsidRDefault="00AF2313" w:rsidP="00AF2313">
      <w:pPr>
        <w:pStyle w:val="ListBullet"/>
      </w:pPr>
      <w:r w:rsidRPr="00836794">
        <w:t>The Therapeutic Goods Administration (TGA) is part of the Australian Government Department of Health and is responsible for regulating therapeutic goods, including medicines, medical devices, and biologicals.</w:t>
      </w:r>
    </w:p>
    <w:p w14:paraId="0F213C71" w14:textId="77777777" w:rsidR="00AF2313" w:rsidRPr="00836794" w:rsidRDefault="00AF2313" w:rsidP="00AF2313">
      <w:pPr>
        <w:pStyle w:val="ListBullet"/>
      </w:pPr>
      <w:r w:rsidRPr="00836794">
        <w:t xml:space="preserve">The TGA administers the </w:t>
      </w:r>
      <w:r w:rsidRPr="00836794">
        <w:rPr>
          <w:i/>
          <w:iCs/>
        </w:rPr>
        <w:t>Therapeutic Goods Act 1989</w:t>
      </w:r>
      <w:r w:rsidRPr="00836794">
        <w:t xml:space="preserve"> (the Act), applying a risk management approach designed to ensure therapeutic goods supplied in Australia meet acceptable standards of quality, </w:t>
      </w:r>
      <w:r w:rsidR="00CC5044" w:rsidRPr="00836794">
        <w:t>safety,</w:t>
      </w:r>
      <w:r w:rsidRPr="00836794">
        <w:t xml:space="preserve"> and efficacy.</w:t>
      </w:r>
    </w:p>
    <w:p w14:paraId="09187BC1" w14:textId="77777777" w:rsidR="00AF2313" w:rsidRPr="00836794" w:rsidRDefault="00AF2313" w:rsidP="00AF2313">
      <w:pPr>
        <w:pStyle w:val="ListBullet"/>
      </w:pPr>
      <w:r w:rsidRPr="00836794">
        <w:t>The work of the TGA is based on applying scientific and clinical expertise to decision-making, to ensure that the benefits to the Australian public outweigh any risks associated with the use of therapeutic goods.</w:t>
      </w:r>
    </w:p>
    <w:p w14:paraId="0B505BE4" w14:textId="77777777" w:rsidR="00AF2313" w:rsidRPr="00836794" w:rsidRDefault="00AF2313" w:rsidP="00AF2313">
      <w:pPr>
        <w:pStyle w:val="ListBullet"/>
      </w:pPr>
      <w:r w:rsidRPr="00836794">
        <w:t>The TGA relies on the public, healthcare professionals and industry to report problems with therapeutic goods. The TGA investigates reports received to determine any necessary regulatory action.</w:t>
      </w:r>
    </w:p>
    <w:p w14:paraId="24E20193" w14:textId="62ECEB9C" w:rsidR="00AF2313" w:rsidRPr="00836794" w:rsidRDefault="00AF2313" w:rsidP="00AF2313">
      <w:pPr>
        <w:pStyle w:val="ListBullet"/>
      </w:pPr>
      <w:r w:rsidRPr="00836794">
        <w:t xml:space="preserve">To report a problem with a therapeutic good, please see the information on the </w:t>
      </w:r>
      <w:hyperlink r:id="rId8" w:history="1">
        <w:r w:rsidRPr="00836794">
          <w:rPr>
            <w:rStyle w:val="Hyperlink"/>
          </w:rPr>
          <w:t>TGA website</w:t>
        </w:r>
      </w:hyperlink>
      <w:r w:rsidRPr="00836794">
        <w:t>.</w:t>
      </w:r>
    </w:p>
    <w:p w14:paraId="0D632807" w14:textId="77777777" w:rsidR="008E7846" w:rsidRPr="00836794" w:rsidRDefault="008E7846" w:rsidP="00875A6B">
      <w:pPr>
        <w:pStyle w:val="NonTOCHeading2"/>
      </w:pPr>
      <w:r w:rsidRPr="00836794">
        <w:t xml:space="preserve">About </w:t>
      </w:r>
      <w:proofErr w:type="spellStart"/>
      <w:r w:rsidRPr="00836794">
        <w:t>AusPARs</w:t>
      </w:r>
      <w:proofErr w:type="spellEnd"/>
    </w:p>
    <w:p w14:paraId="3003588B" w14:textId="3617A0A1" w:rsidR="00AF2313" w:rsidRPr="00836794" w:rsidRDefault="00AF2313" w:rsidP="00AF2313">
      <w:pPr>
        <w:pStyle w:val="ListBullet"/>
      </w:pPr>
      <w:r w:rsidRPr="00836794">
        <w:t xml:space="preserve">The Australian Public Assessment Report (AusPAR) provides information about the evaluation of a prescription medicine and the considerations that led the TGA to approve or not approve a prescription medicine submission. Further information can be found in </w:t>
      </w:r>
      <w:hyperlink r:id="rId9" w:history="1">
        <w:r w:rsidRPr="00836794">
          <w:rPr>
            <w:rStyle w:val="Hyperlink"/>
          </w:rPr>
          <w:t>Australian Public Assessment Report (AusPAR) guidance</w:t>
        </w:r>
      </w:hyperlink>
      <w:r w:rsidRPr="00836794">
        <w:t>.</w:t>
      </w:r>
    </w:p>
    <w:p w14:paraId="0B688CFA" w14:textId="77777777" w:rsidR="00AF2313" w:rsidRPr="00836794" w:rsidRDefault="00AF2313" w:rsidP="00AF2313">
      <w:pPr>
        <w:pStyle w:val="ListBullet"/>
      </w:pPr>
      <w:proofErr w:type="spellStart"/>
      <w:r w:rsidRPr="00836794">
        <w:t>AusPARs</w:t>
      </w:r>
      <w:proofErr w:type="spellEnd"/>
      <w:r w:rsidRPr="00836794">
        <w:t xml:space="preserve"> are prepared and published by the TGA.</w:t>
      </w:r>
    </w:p>
    <w:p w14:paraId="44F4FEB1" w14:textId="77777777" w:rsidR="00AF2313" w:rsidRPr="00836794" w:rsidRDefault="00AF2313" w:rsidP="00AF2313">
      <w:pPr>
        <w:pStyle w:val="ListBullet"/>
      </w:pPr>
      <w:proofErr w:type="spellStart"/>
      <w:r w:rsidRPr="00836794">
        <w:t>AusPARs</w:t>
      </w:r>
      <w:proofErr w:type="spellEnd"/>
      <w:r w:rsidRPr="00836794">
        <w:t xml:space="preserve"> are static documents that provide information that relates to a submission at a particular point in time.</w:t>
      </w:r>
      <w:r w:rsidR="008110BC" w:rsidRPr="00836794">
        <w:t xml:space="preserve"> The publication of an AusPAR is an important part of the transparency of the TGA’s decision-making process.</w:t>
      </w:r>
    </w:p>
    <w:p w14:paraId="05DBA069" w14:textId="77777777" w:rsidR="00AF2313" w:rsidRPr="00836794" w:rsidRDefault="00AF2313" w:rsidP="00AF2313">
      <w:pPr>
        <w:pStyle w:val="ListBullet"/>
      </w:pPr>
      <w:r w:rsidRPr="00836794">
        <w:t>A new AusPAR may be provided to reflect changes to indications or major variations to a prescription medicine subject to evaluation by the TGA.</w:t>
      </w:r>
    </w:p>
    <w:p w14:paraId="55A59EAE" w14:textId="77777777" w:rsidR="00924482" w:rsidRPr="00836794" w:rsidRDefault="00924482" w:rsidP="00F54B65">
      <w:pPr>
        <w:pStyle w:val="LegalSubheading"/>
        <w:spacing w:before="3120"/>
      </w:pPr>
      <w:r w:rsidRPr="00836794">
        <w:t>Copyright</w:t>
      </w:r>
    </w:p>
    <w:p w14:paraId="4DC55E70" w14:textId="437A1BFA" w:rsidR="00924482" w:rsidRPr="00836794" w:rsidRDefault="00924482" w:rsidP="00924482">
      <w:pPr>
        <w:pStyle w:val="LegalCopy"/>
      </w:pPr>
      <w:r w:rsidRPr="00836794">
        <w:rPr>
          <w:rFonts w:cs="Arial"/>
          <w:lang w:val="en-GB"/>
        </w:rPr>
        <w:t>© Commonwealth of Australia 20</w:t>
      </w:r>
      <w:r w:rsidR="00460036" w:rsidRPr="00836794">
        <w:rPr>
          <w:rFonts w:cs="Arial"/>
          <w:lang w:val="en-GB"/>
        </w:rPr>
        <w:t>2</w:t>
      </w:r>
      <w:r w:rsidR="00AF2313" w:rsidRPr="00836794">
        <w:rPr>
          <w:rFonts w:cs="Arial"/>
          <w:lang w:val="en-GB"/>
        </w:rPr>
        <w:t>2</w:t>
      </w:r>
      <w:r w:rsidRPr="00836794">
        <w:rPr>
          <w:rFonts w:cs="Arial"/>
          <w:lang w:val="en-GB"/>
        </w:rPr>
        <w:br/>
        <w:t xml:space="preserve">This work is copyright. 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 Apart from rights to use as permitted by the </w:t>
      </w:r>
      <w:r w:rsidRPr="00836794">
        <w:rPr>
          <w:rFonts w:cs="Arial"/>
          <w:i/>
          <w:lang w:val="en-GB"/>
        </w:rPr>
        <w:t>Copyright Act 1968</w:t>
      </w:r>
      <w:r w:rsidRPr="00836794">
        <w:rPr>
          <w:rFonts w:cs="Arial"/>
          <w:lang w:val="en-GB"/>
        </w:rPr>
        <w:t xml:space="preserve"> or allowed by this copyright notice, all other rights are </w:t>
      </w:r>
      <w:r w:rsidR="00EB36D6" w:rsidRPr="00836794">
        <w:rPr>
          <w:rFonts w:cs="Arial"/>
          <w:lang w:val="en-GB"/>
        </w:rPr>
        <w:t>reserved,</w:t>
      </w:r>
      <w:r w:rsidRPr="00836794">
        <w:rPr>
          <w:rFonts w:cs="Arial"/>
          <w:lang w:val="en-GB"/>
        </w:rPr>
        <w:t xml:space="preserve"> and you are not allowed to reproduce the whole or any part of this work in any way (electronic or otherwise) without first being given specific written permission from the Commonwealth to do so. Requests and inquiries concerning reproduction and rights are to be sent to the TGA Copyright Officer, Therapeutic Goods Administration, PO Box 100, </w:t>
      </w:r>
      <w:proofErr w:type="spellStart"/>
      <w:r w:rsidRPr="00836794">
        <w:rPr>
          <w:rFonts w:cs="Arial"/>
          <w:lang w:val="en-GB"/>
        </w:rPr>
        <w:t>Woden</w:t>
      </w:r>
      <w:proofErr w:type="spellEnd"/>
      <w:r w:rsidRPr="00836794">
        <w:rPr>
          <w:rFonts w:cs="Arial"/>
          <w:lang w:val="en-GB"/>
        </w:rPr>
        <w:t xml:space="preserve"> ACT 2606 or emailed to &lt;</w:t>
      </w:r>
      <w:hyperlink r:id="rId10" w:history="1">
        <w:r w:rsidRPr="00836794">
          <w:rPr>
            <w:rStyle w:val="Hyperlink"/>
            <w:rFonts w:cs="Arial"/>
            <w:lang w:val="en-GB"/>
          </w:rPr>
          <w:t>tga.copyright@tga.gov.au</w:t>
        </w:r>
      </w:hyperlink>
      <w:r w:rsidRPr="00836794">
        <w:rPr>
          <w:rFonts w:cs="Arial"/>
        </w:rPr>
        <w:t>&gt;.</w:t>
      </w:r>
    </w:p>
    <w:p w14:paraId="27C4D7BD" w14:textId="77777777" w:rsidR="00924482" w:rsidRPr="00836794" w:rsidRDefault="00924482" w:rsidP="00924482">
      <w:pPr>
        <w:pStyle w:val="LegalCopy"/>
        <w:sectPr w:rsidR="00924482" w:rsidRPr="00836794" w:rsidSect="003D1E62">
          <w:headerReference w:type="default" r:id="rId11"/>
          <w:footerReference w:type="default" r:id="rId12"/>
          <w:headerReference w:type="first" r:id="rId13"/>
          <w:pgSz w:w="11906" w:h="16838" w:code="9"/>
          <w:pgMar w:top="426" w:right="1701" w:bottom="0" w:left="1701" w:header="907" w:footer="142" w:gutter="0"/>
          <w:pgNumType w:fmt="lowerRoman" w:start="1"/>
          <w:cols w:space="708"/>
          <w:titlePg/>
          <w:docGrid w:linePitch="360"/>
        </w:sectPr>
      </w:pPr>
    </w:p>
    <w:bookmarkStart w:id="0" w:name="_Toc247691501" w:displacedByCustomXml="next"/>
    <w:bookmarkStart w:id="1" w:name="_Toc196046425" w:displacedByCustomXml="next"/>
    <w:sdt>
      <w:sdtPr>
        <w:rPr>
          <w:rFonts w:ascii="Cambria" w:hAnsi="Cambria"/>
          <w:b w:val="0"/>
          <w:bCs/>
          <w:sz w:val="22"/>
        </w:rPr>
        <w:id w:val="5618007"/>
        <w:docPartObj>
          <w:docPartGallery w:val="Table of Contents"/>
          <w:docPartUnique/>
        </w:docPartObj>
      </w:sdtPr>
      <w:sdtEndPr>
        <w:rPr>
          <w:bCs w:val="0"/>
        </w:rPr>
      </w:sdtEndPr>
      <w:sdtContent>
        <w:p w14:paraId="45953A76" w14:textId="77777777" w:rsidR="0089635C" w:rsidRPr="00836794" w:rsidRDefault="0089635C" w:rsidP="0010788A">
          <w:pPr>
            <w:pStyle w:val="Contents"/>
          </w:pPr>
          <w:r w:rsidRPr="00836794">
            <w:t>Contents</w:t>
          </w:r>
        </w:p>
        <w:p w14:paraId="416EA3C1" w14:textId="459A501C" w:rsidR="00E5082D" w:rsidRDefault="00C525A2">
          <w:pPr>
            <w:pStyle w:val="TOC1"/>
            <w:rPr>
              <w:rFonts w:asciiTheme="minorHAnsi" w:eastAsiaTheme="minorEastAsia" w:hAnsiTheme="minorHAnsi" w:cstheme="minorBidi"/>
              <w:b w:val="0"/>
              <w:noProof/>
              <w:sz w:val="22"/>
              <w:lang w:eastAsia="en-AU"/>
            </w:rPr>
          </w:pPr>
          <w:r w:rsidRPr="00836794">
            <w:fldChar w:fldCharType="begin"/>
          </w:r>
          <w:r w:rsidRPr="00836794">
            <w:instrText xml:space="preserve"> TOC \h \z \t "Heading 2,1,Heading 3,2" </w:instrText>
          </w:r>
          <w:r w:rsidRPr="00836794">
            <w:fldChar w:fldCharType="separate"/>
          </w:r>
          <w:hyperlink w:anchor="_Toc117791811" w:history="1">
            <w:r w:rsidR="00E5082D" w:rsidRPr="000A1722">
              <w:rPr>
                <w:rStyle w:val="Hyperlink"/>
                <w:noProof/>
              </w:rPr>
              <w:t>List of abbreviations</w:t>
            </w:r>
            <w:r w:rsidR="00E5082D">
              <w:rPr>
                <w:noProof/>
                <w:webHidden/>
              </w:rPr>
              <w:tab/>
            </w:r>
            <w:r w:rsidR="00E5082D">
              <w:rPr>
                <w:noProof/>
                <w:webHidden/>
              </w:rPr>
              <w:fldChar w:fldCharType="begin"/>
            </w:r>
            <w:r w:rsidR="00E5082D">
              <w:rPr>
                <w:noProof/>
                <w:webHidden/>
              </w:rPr>
              <w:instrText xml:space="preserve"> PAGEREF _Toc117791811 \h </w:instrText>
            </w:r>
            <w:r w:rsidR="00E5082D">
              <w:rPr>
                <w:noProof/>
                <w:webHidden/>
              </w:rPr>
            </w:r>
            <w:r w:rsidR="00E5082D">
              <w:rPr>
                <w:noProof/>
                <w:webHidden/>
              </w:rPr>
              <w:fldChar w:fldCharType="separate"/>
            </w:r>
            <w:r w:rsidR="00D1673E">
              <w:rPr>
                <w:noProof/>
                <w:webHidden/>
              </w:rPr>
              <w:t>4</w:t>
            </w:r>
            <w:r w:rsidR="00E5082D">
              <w:rPr>
                <w:noProof/>
                <w:webHidden/>
              </w:rPr>
              <w:fldChar w:fldCharType="end"/>
            </w:r>
          </w:hyperlink>
        </w:p>
        <w:p w14:paraId="4C8CE7E6" w14:textId="5C9BE64E" w:rsidR="00E5082D" w:rsidRDefault="00D1673E">
          <w:pPr>
            <w:pStyle w:val="TOC1"/>
            <w:rPr>
              <w:rFonts w:asciiTheme="minorHAnsi" w:eastAsiaTheme="minorEastAsia" w:hAnsiTheme="minorHAnsi" w:cstheme="minorBidi"/>
              <w:b w:val="0"/>
              <w:noProof/>
              <w:sz w:val="22"/>
              <w:lang w:eastAsia="en-AU"/>
            </w:rPr>
          </w:pPr>
          <w:hyperlink w:anchor="_Toc117791812" w:history="1">
            <w:r w:rsidR="00E5082D" w:rsidRPr="000A1722">
              <w:rPr>
                <w:rStyle w:val="Hyperlink"/>
                <w:noProof/>
              </w:rPr>
              <w:t>Product submission</w:t>
            </w:r>
            <w:r w:rsidR="00E5082D">
              <w:rPr>
                <w:noProof/>
                <w:webHidden/>
              </w:rPr>
              <w:tab/>
            </w:r>
            <w:r w:rsidR="00E5082D">
              <w:rPr>
                <w:noProof/>
                <w:webHidden/>
              </w:rPr>
              <w:fldChar w:fldCharType="begin"/>
            </w:r>
            <w:r w:rsidR="00E5082D">
              <w:rPr>
                <w:noProof/>
                <w:webHidden/>
              </w:rPr>
              <w:instrText xml:space="preserve"> PAGEREF _Toc117791812 \h </w:instrText>
            </w:r>
            <w:r w:rsidR="00E5082D">
              <w:rPr>
                <w:noProof/>
                <w:webHidden/>
              </w:rPr>
            </w:r>
            <w:r w:rsidR="00E5082D">
              <w:rPr>
                <w:noProof/>
                <w:webHidden/>
              </w:rPr>
              <w:fldChar w:fldCharType="separate"/>
            </w:r>
            <w:r>
              <w:rPr>
                <w:noProof/>
                <w:webHidden/>
              </w:rPr>
              <w:t>6</w:t>
            </w:r>
            <w:r w:rsidR="00E5082D">
              <w:rPr>
                <w:noProof/>
                <w:webHidden/>
              </w:rPr>
              <w:fldChar w:fldCharType="end"/>
            </w:r>
          </w:hyperlink>
        </w:p>
        <w:p w14:paraId="54A932A7" w14:textId="3B7B208F" w:rsidR="00E5082D" w:rsidRDefault="00D1673E">
          <w:pPr>
            <w:pStyle w:val="TOC2"/>
            <w:rPr>
              <w:rFonts w:asciiTheme="minorHAnsi" w:eastAsiaTheme="minorEastAsia" w:hAnsiTheme="minorHAnsi" w:cstheme="minorBidi"/>
              <w:b w:val="0"/>
              <w:noProof/>
              <w:sz w:val="22"/>
              <w:lang w:eastAsia="en-AU"/>
            </w:rPr>
          </w:pPr>
          <w:hyperlink w:anchor="_Toc117791813" w:history="1">
            <w:r w:rsidR="00E5082D" w:rsidRPr="000A1722">
              <w:rPr>
                <w:rStyle w:val="Hyperlink"/>
                <w:noProof/>
                <w:lang w:eastAsia="en-AU"/>
              </w:rPr>
              <w:t>Submission details</w:t>
            </w:r>
            <w:r w:rsidR="00E5082D">
              <w:rPr>
                <w:noProof/>
                <w:webHidden/>
              </w:rPr>
              <w:tab/>
            </w:r>
            <w:r w:rsidR="00E5082D">
              <w:rPr>
                <w:noProof/>
                <w:webHidden/>
              </w:rPr>
              <w:fldChar w:fldCharType="begin"/>
            </w:r>
            <w:r w:rsidR="00E5082D">
              <w:rPr>
                <w:noProof/>
                <w:webHidden/>
              </w:rPr>
              <w:instrText xml:space="preserve"> PAGEREF _Toc117791813 \h </w:instrText>
            </w:r>
            <w:r w:rsidR="00E5082D">
              <w:rPr>
                <w:noProof/>
                <w:webHidden/>
              </w:rPr>
            </w:r>
            <w:r w:rsidR="00E5082D">
              <w:rPr>
                <w:noProof/>
                <w:webHidden/>
              </w:rPr>
              <w:fldChar w:fldCharType="separate"/>
            </w:r>
            <w:r>
              <w:rPr>
                <w:noProof/>
                <w:webHidden/>
              </w:rPr>
              <w:t>6</w:t>
            </w:r>
            <w:r w:rsidR="00E5082D">
              <w:rPr>
                <w:noProof/>
                <w:webHidden/>
              </w:rPr>
              <w:fldChar w:fldCharType="end"/>
            </w:r>
          </w:hyperlink>
        </w:p>
        <w:p w14:paraId="7A09112C" w14:textId="1CE4DC3B" w:rsidR="00E5082D" w:rsidRDefault="00D1673E">
          <w:pPr>
            <w:pStyle w:val="TOC2"/>
            <w:rPr>
              <w:rFonts w:asciiTheme="minorHAnsi" w:eastAsiaTheme="minorEastAsia" w:hAnsiTheme="minorHAnsi" w:cstheme="minorBidi"/>
              <w:b w:val="0"/>
              <w:noProof/>
              <w:sz w:val="22"/>
              <w:lang w:eastAsia="en-AU"/>
            </w:rPr>
          </w:pPr>
          <w:hyperlink w:anchor="_Toc117791814" w:history="1">
            <w:r w:rsidR="00E5082D" w:rsidRPr="000A1722">
              <w:rPr>
                <w:rStyle w:val="Hyperlink"/>
                <w:noProof/>
              </w:rPr>
              <w:t>Product background</w:t>
            </w:r>
            <w:r w:rsidR="00E5082D">
              <w:rPr>
                <w:noProof/>
                <w:webHidden/>
              </w:rPr>
              <w:tab/>
            </w:r>
            <w:r w:rsidR="00E5082D">
              <w:rPr>
                <w:noProof/>
                <w:webHidden/>
              </w:rPr>
              <w:fldChar w:fldCharType="begin"/>
            </w:r>
            <w:r w:rsidR="00E5082D">
              <w:rPr>
                <w:noProof/>
                <w:webHidden/>
              </w:rPr>
              <w:instrText xml:space="preserve"> PAGEREF _Toc117791814 \h </w:instrText>
            </w:r>
            <w:r w:rsidR="00E5082D">
              <w:rPr>
                <w:noProof/>
                <w:webHidden/>
              </w:rPr>
            </w:r>
            <w:r w:rsidR="00E5082D">
              <w:rPr>
                <w:noProof/>
                <w:webHidden/>
              </w:rPr>
              <w:fldChar w:fldCharType="separate"/>
            </w:r>
            <w:r>
              <w:rPr>
                <w:noProof/>
                <w:webHidden/>
              </w:rPr>
              <w:t>7</w:t>
            </w:r>
            <w:r w:rsidR="00E5082D">
              <w:rPr>
                <w:noProof/>
                <w:webHidden/>
              </w:rPr>
              <w:fldChar w:fldCharType="end"/>
            </w:r>
          </w:hyperlink>
        </w:p>
        <w:p w14:paraId="48E4C363" w14:textId="46C36FF5" w:rsidR="00E5082D" w:rsidRDefault="00D1673E">
          <w:pPr>
            <w:pStyle w:val="TOC2"/>
            <w:rPr>
              <w:rFonts w:asciiTheme="minorHAnsi" w:eastAsiaTheme="minorEastAsia" w:hAnsiTheme="minorHAnsi" w:cstheme="minorBidi"/>
              <w:b w:val="0"/>
              <w:noProof/>
              <w:sz w:val="22"/>
              <w:lang w:eastAsia="en-AU"/>
            </w:rPr>
          </w:pPr>
          <w:hyperlink w:anchor="_Toc117791815" w:history="1">
            <w:r w:rsidR="00E5082D" w:rsidRPr="000A1722">
              <w:rPr>
                <w:rStyle w:val="Hyperlink"/>
                <w:noProof/>
              </w:rPr>
              <w:t>Regulatory status</w:t>
            </w:r>
            <w:r w:rsidR="00E5082D">
              <w:rPr>
                <w:noProof/>
                <w:webHidden/>
              </w:rPr>
              <w:tab/>
            </w:r>
            <w:r w:rsidR="00E5082D">
              <w:rPr>
                <w:noProof/>
                <w:webHidden/>
              </w:rPr>
              <w:fldChar w:fldCharType="begin"/>
            </w:r>
            <w:r w:rsidR="00E5082D">
              <w:rPr>
                <w:noProof/>
                <w:webHidden/>
              </w:rPr>
              <w:instrText xml:space="preserve"> PAGEREF _Toc117791815 \h </w:instrText>
            </w:r>
            <w:r w:rsidR="00E5082D">
              <w:rPr>
                <w:noProof/>
                <w:webHidden/>
              </w:rPr>
            </w:r>
            <w:r w:rsidR="00E5082D">
              <w:rPr>
                <w:noProof/>
                <w:webHidden/>
              </w:rPr>
              <w:fldChar w:fldCharType="separate"/>
            </w:r>
            <w:r>
              <w:rPr>
                <w:noProof/>
                <w:webHidden/>
              </w:rPr>
              <w:t>10</w:t>
            </w:r>
            <w:r w:rsidR="00E5082D">
              <w:rPr>
                <w:noProof/>
                <w:webHidden/>
              </w:rPr>
              <w:fldChar w:fldCharType="end"/>
            </w:r>
          </w:hyperlink>
        </w:p>
        <w:p w14:paraId="0B28974B" w14:textId="2BB025EB" w:rsidR="00E5082D" w:rsidRDefault="00D1673E">
          <w:pPr>
            <w:pStyle w:val="TOC2"/>
            <w:rPr>
              <w:rFonts w:asciiTheme="minorHAnsi" w:eastAsiaTheme="minorEastAsia" w:hAnsiTheme="minorHAnsi" w:cstheme="minorBidi"/>
              <w:b w:val="0"/>
              <w:noProof/>
              <w:sz w:val="22"/>
              <w:lang w:eastAsia="en-AU"/>
            </w:rPr>
          </w:pPr>
          <w:hyperlink w:anchor="_Toc117791816" w:history="1">
            <w:r w:rsidR="00E5082D" w:rsidRPr="000A1722">
              <w:rPr>
                <w:rStyle w:val="Hyperlink"/>
                <w:noProof/>
              </w:rPr>
              <w:t>Product Information</w:t>
            </w:r>
            <w:r w:rsidR="00E5082D">
              <w:rPr>
                <w:noProof/>
                <w:webHidden/>
              </w:rPr>
              <w:tab/>
            </w:r>
            <w:r w:rsidR="00E5082D">
              <w:rPr>
                <w:noProof/>
                <w:webHidden/>
              </w:rPr>
              <w:fldChar w:fldCharType="begin"/>
            </w:r>
            <w:r w:rsidR="00E5082D">
              <w:rPr>
                <w:noProof/>
                <w:webHidden/>
              </w:rPr>
              <w:instrText xml:space="preserve"> PAGEREF _Toc117791816 \h </w:instrText>
            </w:r>
            <w:r w:rsidR="00E5082D">
              <w:rPr>
                <w:noProof/>
                <w:webHidden/>
              </w:rPr>
            </w:r>
            <w:r w:rsidR="00E5082D">
              <w:rPr>
                <w:noProof/>
                <w:webHidden/>
              </w:rPr>
              <w:fldChar w:fldCharType="separate"/>
            </w:r>
            <w:r>
              <w:rPr>
                <w:noProof/>
                <w:webHidden/>
              </w:rPr>
              <w:t>11</w:t>
            </w:r>
            <w:r w:rsidR="00E5082D">
              <w:rPr>
                <w:noProof/>
                <w:webHidden/>
              </w:rPr>
              <w:fldChar w:fldCharType="end"/>
            </w:r>
          </w:hyperlink>
        </w:p>
        <w:p w14:paraId="2F40C20F" w14:textId="5E5D6065" w:rsidR="00E5082D" w:rsidRDefault="00D1673E">
          <w:pPr>
            <w:pStyle w:val="TOC1"/>
            <w:rPr>
              <w:rFonts w:asciiTheme="minorHAnsi" w:eastAsiaTheme="minorEastAsia" w:hAnsiTheme="minorHAnsi" w:cstheme="minorBidi"/>
              <w:b w:val="0"/>
              <w:noProof/>
              <w:sz w:val="22"/>
              <w:lang w:eastAsia="en-AU"/>
            </w:rPr>
          </w:pPr>
          <w:hyperlink w:anchor="_Toc117791817" w:history="1">
            <w:r w:rsidR="00E5082D" w:rsidRPr="000A1722">
              <w:rPr>
                <w:rStyle w:val="Hyperlink"/>
                <w:noProof/>
              </w:rPr>
              <w:t>Registration timeline</w:t>
            </w:r>
            <w:r w:rsidR="00E5082D">
              <w:rPr>
                <w:noProof/>
                <w:webHidden/>
              </w:rPr>
              <w:tab/>
            </w:r>
            <w:r w:rsidR="00E5082D">
              <w:rPr>
                <w:noProof/>
                <w:webHidden/>
              </w:rPr>
              <w:fldChar w:fldCharType="begin"/>
            </w:r>
            <w:r w:rsidR="00E5082D">
              <w:rPr>
                <w:noProof/>
                <w:webHidden/>
              </w:rPr>
              <w:instrText xml:space="preserve"> PAGEREF _Toc117791817 \h </w:instrText>
            </w:r>
            <w:r w:rsidR="00E5082D">
              <w:rPr>
                <w:noProof/>
                <w:webHidden/>
              </w:rPr>
            </w:r>
            <w:r w:rsidR="00E5082D">
              <w:rPr>
                <w:noProof/>
                <w:webHidden/>
              </w:rPr>
              <w:fldChar w:fldCharType="separate"/>
            </w:r>
            <w:r>
              <w:rPr>
                <w:noProof/>
                <w:webHidden/>
              </w:rPr>
              <w:t>11</w:t>
            </w:r>
            <w:r w:rsidR="00E5082D">
              <w:rPr>
                <w:noProof/>
                <w:webHidden/>
              </w:rPr>
              <w:fldChar w:fldCharType="end"/>
            </w:r>
          </w:hyperlink>
        </w:p>
        <w:p w14:paraId="62617A8F" w14:textId="754C8451" w:rsidR="00E5082D" w:rsidRDefault="00D1673E">
          <w:pPr>
            <w:pStyle w:val="TOC1"/>
            <w:rPr>
              <w:rFonts w:asciiTheme="minorHAnsi" w:eastAsiaTheme="minorEastAsia" w:hAnsiTheme="minorHAnsi" w:cstheme="minorBidi"/>
              <w:b w:val="0"/>
              <w:noProof/>
              <w:sz w:val="22"/>
              <w:lang w:eastAsia="en-AU"/>
            </w:rPr>
          </w:pPr>
          <w:hyperlink w:anchor="_Toc117791818" w:history="1">
            <w:r w:rsidR="00E5082D" w:rsidRPr="000A1722">
              <w:rPr>
                <w:rStyle w:val="Hyperlink"/>
                <w:noProof/>
              </w:rPr>
              <w:t>Submission overview and risk/benefit assessment</w:t>
            </w:r>
            <w:r w:rsidR="00E5082D">
              <w:rPr>
                <w:noProof/>
                <w:webHidden/>
              </w:rPr>
              <w:tab/>
            </w:r>
            <w:r w:rsidR="00E5082D">
              <w:rPr>
                <w:noProof/>
                <w:webHidden/>
              </w:rPr>
              <w:fldChar w:fldCharType="begin"/>
            </w:r>
            <w:r w:rsidR="00E5082D">
              <w:rPr>
                <w:noProof/>
                <w:webHidden/>
              </w:rPr>
              <w:instrText xml:space="preserve"> PAGEREF _Toc117791818 \h </w:instrText>
            </w:r>
            <w:r w:rsidR="00E5082D">
              <w:rPr>
                <w:noProof/>
                <w:webHidden/>
              </w:rPr>
            </w:r>
            <w:r w:rsidR="00E5082D">
              <w:rPr>
                <w:noProof/>
                <w:webHidden/>
              </w:rPr>
              <w:fldChar w:fldCharType="separate"/>
            </w:r>
            <w:r>
              <w:rPr>
                <w:noProof/>
                <w:webHidden/>
              </w:rPr>
              <w:t>12</w:t>
            </w:r>
            <w:r w:rsidR="00E5082D">
              <w:rPr>
                <w:noProof/>
                <w:webHidden/>
              </w:rPr>
              <w:fldChar w:fldCharType="end"/>
            </w:r>
          </w:hyperlink>
        </w:p>
        <w:p w14:paraId="50A7BA3B" w14:textId="592A1543" w:rsidR="00E5082D" w:rsidRDefault="00D1673E">
          <w:pPr>
            <w:pStyle w:val="TOC2"/>
            <w:rPr>
              <w:rFonts w:asciiTheme="minorHAnsi" w:eastAsiaTheme="minorEastAsia" w:hAnsiTheme="minorHAnsi" w:cstheme="minorBidi"/>
              <w:b w:val="0"/>
              <w:noProof/>
              <w:sz w:val="22"/>
              <w:lang w:eastAsia="en-AU"/>
            </w:rPr>
          </w:pPr>
          <w:hyperlink w:anchor="_Toc117791819" w:history="1">
            <w:r w:rsidR="00E5082D" w:rsidRPr="000A1722">
              <w:rPr>
                <w:rStyle w:val="Hyperlink"/>
                <w:noProof/>
              </w:rPr>
              <w:t>Quality</w:t>
            </w:r>
            <w:r w:rsidR="00E5082D">
              <w:rPr>
                <w:noProof/>
                <w:webHidden/>
              </w:rPr>
              <w:tab/>
            </w:r>
            <w:r w:rsidR="00E5082D">
              <w:rPr>
                <w:noProof/>
                <w:webHidden/>
              </w:rPr>
              <w:fldChar w:fldCharType="begin"/>
            </w:r>
            <w:r w:rsidR="00E5082D">
              <w:rPr>
                <w:noProof/>
                <w:webHidden/>
              </w:rPr>
              <w:instrText xml:space="preserve"> PAGEREF _Toc117791819 \h </w:instrText>
            </w:r>
            <w:r w:rsidR="00E5082D">
              <w:rPr>
                <w:noProof/>
                <w:webHidden/>
              </w:rPr>
            </w:r>
            <w:r w:rsidR="00E5082D">
              <w:rPr>
                <w:noProof/>
                <w:webHidden/>
              </w:rPr>
              <w:fldChar w:fldCharType="separate"/>
            </w:r>
            <w:r>
              <w:rPr>
                <w:noProof/>
                <w:webHidden/>
              </w:rPr>
              <w:t>13</w:t>
            </w:r>
            <w:r w:rsidR="00E5082D">
              <w:rPr>
                <w:noProof/>
                <w:webHidden/>
              </w:rPr>
              <w:fldChar w:fldCharType="end"/>
            </w:r>
          </w:hyperlink>
        </w:p>
        <w:p w14:paraId="4DA0540E" w14:textId="57914E26" w:rsidR="00E5082D" w:rsidRDefault="00D1673E">
          <w:pPr>
            <w:pStyle w:val="TOC2"/>
            <w:rPr>
              <w:rFonts w:asciiTheme="minorHAnsi" w:eastAsiaTheme="minorEastAsia" w:hAnsiTheme="minorHAnsi" w:cstheme="minorBidi"/>
              <w:b w:val="0"/>
              <w:noProof/>
              <w:sz w:val="22"/>
              <w:lang w:eastAsia="en-AU"/>
            </w:rPr>
          </w:pPr>
          <w:hyperlink w:anchor="_Toc117791820" w:history="1">
            <w:r w:rsidR="00E5082D" w:rsidRPr="000A1722">
              <w:rPr>
                <w:rStyle w:val="Hyperlink"/>
                <w:noProof/>
              </w:rPr>
              <w:t>Nonclinical</w:t>
            </w:r>
            <w:r w:rsidR="00E5082D">
              <w:rPr>
                <w:noProof/>
                <w:webHidden/>
              </w:rPr>
              <w:tab/>
            </w:r>
            <w:r w:rsidR="00E5082D">
              <w:rPr>
                <w:noProof/>
                <w:webHidden/>
              </w:rPr>
              <w:fldChar w:fldCharType="begin"/>
            </w:r>
            <w:r w:rsidR="00E5082D">
              <w:rPr>
                <w:noProof/>
                <w:webHidden/>
              </w:rPr>
              <w:instrText xml:space="preserve"> PAGEREF _Toc117791820 \h </w:instrText>
            </w:r>
            <w:r w:rsidR="00E5082D">
              <w:rPr>
                <w:noProof/>
                <w:webHidden/>
              </w:rPr>
            </w:r>
            <w:r w:rsidR="00E5082D">
              <w:rPr>
                <w:noProof/>
                <w:webHidden/>
              </w:rPr>
              <w:fldChar w:fldCharType="separate"/>
            </w:r>
            <w:r>
              <w:rPr>
                <w:noProof/>
                <w:webHidden/>
              </w:rPr>
              <w:t>14</w:t>
            </w:r>
            <w:r w:rsidR="00E5082D">
              <w:rPr>
                <w:noProof/>
                <w:webHidden/>
              </w:rPr>
              <w:fldChar w:fldCharType="end"/>
            </w:r>
          </w:hyperlink>
        </w:p>
        <w:p w14:paraId="1AC58923" w14:textId="49828E3F" w:rsidR="00E5082D" w:rsidRDefault="00D1673E">
          <w:pPr>
            <w:pStyle w:val="TOC2"/>
            <w:rPr>
              <w:rFonts w:asciiTheme="minorHAnsi" w:eastAsiaTheme="minorEastAsia" w:hAnsiTheme="minorHAnsi" w:cstheme="minorBidi"/>
              <w:b w:val="0"/>
              <w:noProof/>
              <w:sz w:val="22"/>
              <w:lang w:eastAsia="en-AU"/>
            </w:rPr>
          </w:pPr>
          <w:hyperlink w:anchor="_Toc117791821" w:history="1">
            <w:r w:rsidR="00E5082D" w:rsidRPr="000A1722">
              <w:rPr>
                <w:rStyle w:val="Hyperlink"/>
                <w:noProof/>
              </w:rPr>
              <w:t>Clinical</w:t>
            </w:r>
            <w:r w:rsidR="00E5082D">
              <w:rPr>
                <w:noProof/>
                <w:webHidden/>
              </w:rPr>
              <w:tab/>
            </w:r>
            <w:r w:rsidR="00E5082D">
              <w:rPr>
                <w:noProof/>
                <w:webHidden/>
              </w:rPr>
              <w:fldChar w:fldCharType="begin"/>
            </w:r>
            <w:r w:rsidR="00E5082D">
              <w:rPr>
                <w:noProof/>
                <w:webHidden/>
              </w:rPr>
              <w:instrText xml:space="preserve"> PAGEREF _Toc117791821 \h </w:instrText>
            </w:r>
            <w:r w:rsidR="00E5082D">
              <w:rPr>
                <w:noProof/>
                <w:webHidden/>
              </w:rPr>
            </w:r>
            <w:r w:rsidR="00E5082D">
              <w:rPr>
                <w:noProof/>
                <w:webHidden/>
              </w:rPr>
              <w:fldChar w:fldCharType="separate"/>
            </w:r>
            <w:r>
              <w:rPr>
                <w:noProof/>
                <w:webHidden/>
              </w:rPr>
              <w:t>16</w:t>
            </w:r>
            <w:r w:rsidR="00E5082D">
              <w:rPr>
                <w:noProof/>
                <w:webHidden/>
              </w:rPr>
              <w:fldChar w:fldCharType="end"/>
            </w:r>
          </w:hyperlink>
        </w:p>
        <w:p w14:paraId="272AB458" w14:textId="5D34DA40" w:rsidR="00E5082D" w:rsidRDefault="00D1673E">
          <w:pPr>
            <w:pStyle w:val="TOC2"/>
            <w:rPr>
              <w:rFonts w:asciiTheme="minorHAnsi" w:eastAsiaTheme="minorEastAsia" w:hAnsiTheme="minorHAnsi" w:cstheme="minorBidi"/>
              <w:b w:val="0"/>
              <w:noProof/>
              <w:sz w:val="22"/>
              <w:lang w:eastAsia="en-AU"/>
            </w:rPr>
          </w:pPr>
          <w:hyperlink w:anchor="_Toc117791822" w:history="1">
            <w:r w:rsidR="00E5082D" w:rsidRPr="000A1722">
              <w:rPr>
                <w:rStyle w:val="Hyperlink"/>
                <w:noProof/>
                <w:lang w:eastAsia="en-AU"/>
              </w:rPr>
              <w:t>Risk management plan</w:t>
            </w:r>
            <w:r w:rsidR="00E5082D">
              <w:rPr>
                <w:noProof/>
                <w:webHidden/>
              </w:rPr>
              <w:tab/>
            </w:r>
            <w:r w:rsidR="00E5082D">
              <w:rPr>
                <w:noProof/>
                <w:webHidden/>
              </w:rPr>
              <w:fldChar w:fldCharType="begin"/>
            </w:r>
            <w:r w:rsidR="00E5082D">
              <w:rPr>
                <w:noProof/>
                <w:webHidden/>
              </w:rPr>
              <w:instrText xml:space="preserve"> PAGEREF _Toc117791822 \h </w:instrText>
            </w:r>
            <w:r w:rsidR="00E5082D">
              <w:rPr>
                <w:noProof/>
                <w:webHidden/>
              </w:rPr>
            </w:r>
            <w:r w:rsidR="00E5082D">
              <w:rPr>
                <w:noProof/>
                <w:webHidden/>
              </w:rPr>
              <w:fldChar w:fldCharType="separate"/>
            </w:r>
            <w:r>
              <w:rPr>
                <w:noProof/>
                <w:webHidden/>
              </w:rPr>
              <w:t>35</w:t>
            </w:r>
            <w:r w:rsidR="00E5082D">
              <w:rPr>
                <w:noProof/>
                <w:webHidden/>
              </w:rPr>
              <w:fldChar w:fldCharType="end"/>
            </w:r>
          </w:hyperlink>
        </w:p>
        <w:p w14:paraId="2C556963" w14:textId="5AAFB69D" w:rsidR="00E5082D" w:rsidRDefault="00D1673E">
          <w:pPr>
            <w:pStyle w:val="TOC2"/>
            <w:rPr>
              <w:rFonts w:asciiTheme="minorHAnsi" w:eastAsiaTheme="minorEastAsia" w:hAnsiTheme="minorHAnsi" w:cstheme="minorBidi"/>
              <w:b w:val="0"/>
              <w:noProof/>
              <w:sz w:val="22"/>
              <w:lang w:eastAsia="en-AU"/>
            </w:rPr>
          </w:pPr>
          <w:hyperlink w:anchor="_Toc117791823" w:history="1">
            <w:r w:rsidR="00E5082D" w:rsidRPr="000A1722">
              <w:rPr>
                <w:rStyle w:val="Hyperlink"/>
                <w:noProof/>
              </w:rPr>
              <w:t>Risk-benefit analysis</w:t>
            </w:r>
            <w:r w:rsidR="00E5082D">
              <w:rPr>
                <w:noProof/>
                <w:webHidden/>
              </w:rPr>
              <w:tab/>
            </w:r>
            <w:r w:rsidR="00E5082D">
              <w:rPr>
                <w:noProof/>
                <w:webHidden/>
              </w:rPr>
              <w:fldChar w:fldCharType="begin"/>
            </w:r>
            <w:r w:rsidR="00E5082D">
              <w:rPr>
                <w:noProof/>
                <w:webHidden/>
              </w:rPr>
              <w:instrText xml:space="preserve"> PAGEREF _Toc117791823 \h </w:instrText>
            </w:r>
            <w:r w:rsidR="00E5082D">
              <w:rPr>
                <w:noProof/>
                <w:webHidden/>
              </w:rPr>
            </w:r>
            <w:r w:rsidR="00E5082D">
              <w:rPr>
                <w:noProof/>
                <w:webHidden/>
              </w:rPr>
              <w:fldChar w:fldCharType="separate"/>
            </w:r>
            <w:r>
              <w:rPr>
                <w:noProof/>
                <w:webHidden/>
              </w:rPr>
              <w:t>36</w:t>
            </w:r>
            <w:r w:rsidR="00E5082D">
              <w:rPr>
                <w:noProof/>
                <w:webHidden/>
              </w:rPr>
              <w:fldChar w:fldCharType="end"/>
            </w:r>
          </w:hyperlink>
        </w:p>
        <w:p w14:paraId="63B8D780" w14:textId="2D908611" w:rsidR="00E5082D" w:rsidRDefault="00D1673E">
          <w:pPr>
            <w:pStyle w:val="TOC1"/>
            <w:rPr>
              <w:rFonts w:asciiTheme="minorHAnsi" w:eastAsiaTheme="minorEastAsia" w:hAnsiTheme="minorHAnsi" w:cstheme="minorBidi"/>
              <w:b w:val="0"/>
              <w:noProof/>
              <w:sz w:val="22"/>
              <w:lang w:eastAsia="en-AU"/>
            </w:rPr>
          </w:pPr>
          <w:hyperlink w:anchor="_Toc117791824" w:history="1">
            <w:r w:rsidR="00E5082D" w:rsidRPr="000A1722">
              <w:rPr>
                <w:rStyle w:val="Hyperlink"/>
                <w:noProof/>
              </w:rPr>
              <w:t>Outcome</w:t>
            </w:r>
            <w:r w:rsidR="00E5082D">
              <w:rPr>
                <w:noProof/>
                <w:webHidden/>
              </w:rPr>
              <w:tab/>
            </w:r>
            <w:r w:rsidR="00E5082D">
              <w:rPr>
                <w:noProof/>
                <w:webHidden/>
              </w:rPr>
              <w:fldChar w:fldCharType="begin"/>
            </w:r>
            <w:r w:rsidR="00E5082D">
              <w:rPr>
                <w:noProof/>
                <w:webHidden/>
              </w:rPr>
              <w:instrText xml:space="preserve"> PAGEREF _Toc117791824 \h </w:instrText>
            </w:r>
            <w:r w:rsidR="00E5082D">
              <w:rPr>
                <w:noProof/>
                <w:webHidden/>
              </w:rPr>
            </w:r>
            <w:r w:rsidR="00E5082D">
              <w:rPr>
                <w:noProof/>
                <w:webHidden/>
              </w:rPr>
              <w:fldChar w:fldCharType="separate"/>
            </w:r>
            <w:r>
              <w:rPr>
                <w:noProof/>
                <w:webHidden/>
              </w:rPr>
              <w:t>39</w:t>
            </w:r>
            <w:r w:rsidR="00E5082D">
              <w:rPr>
                <w:noProof/>
                <w:webHidden/>
              </w:rPr>
              <w:fldChar w:fldCharType="end"/>
            </w:r>
          </w:hyperlink>
        </w:p>
        <w:p w14:paraId="45302FDA" w14:textId="68CD3B86" w:rsidR="00E5082D" w:rsidRDefault="00D1673E">
          <w:pPr>
            <w:pStyle w:val="TOC2"/>
            <w:rPr>
              <w:rFonts w:asciiTheme="minorHAnsi" w:eastAsiaTheme="minorEastAsia" w:hAnsiTheme="minorHAnsi" w:cstheme="minorBidi"/>
              <w:b w:val="0"/>
              <w:noProof/>
              <w:sz w:val="22"/>
              <w:lang w:eastAsia="en-AU"/>
            </w:rPr>
          </w:pPr>
          <w:hyperlink w:anchor="_Toc117791825" w:history="1">
            <w:r w:rsidR="00E5082D" w:rsidRPr="000A1722">
              <w:rPr>
                <w:rStyle w:val="Hyperlink"/>
                <w:noProof/>
              </w:rPr>
              <w:t>Specific conditions of registration applying to these goods</w:t>
            </w:r>
            <w:r w:rsidR="00E5082D">
              <w:rPr>
                <w:noProof/>
                <w:webHidden/>
              </w:rPr>
              <w:tab/>
            </w:r>
            <w:r w:rsidR="00E5082D">
              <w:rPr>
                <w:noProof/>
                <w:webHidden/>
              </w:rPr>
              <w:fldChar w:fldCharType="begin"/>
            </w:r>
            <w:r w:rsidR="00E5082D">
              <w:rPr>
                <w:noProof/>
                <w:webHidden/>
              </w:rPr>
              <w:instrText xml:space="preserve"> PAGEREF _Toc117791825 \h </w:instrText>
            </w:r>
            <w:r w:rsidR="00E5082D">
              <w:rPr>
                <w:noProof/>
                <w:webHidden/>
              </w:rPr>
            </w:r>
            <w:r w:rsidR="00E5082D">
              <w:rPr>
                <w:noProof/>
                <w:webHidden/>
              </w:rPr>
              <w:fldChar w:fldCharType="separate"/>
            </w:r>
            <w:r>
              <w:rPr>
                <w:noProof/>
                <w:webHidden/>
              </w:rPr>
              <w:t>40</w:t>
            </w:r>
            <w:r w:rsidR="00E5082D">
              <w:rPr>
                <w:noProof/>
                <w:webHidden/>
              </w:rPr>
              <w:fldChar w:fldCharType="end"/>
            </w:r>
          </w:hyperlink>
        </w:p>
        <w:p w14:paraId="64A89CAE" w14:textId="777CAFD8" w:rsidR="00E5082D" w:rsidRDefault="00D1673E">
          <w:pPr>
            <w:pStyle w:val="TOC1"/>
            <w:rPr>
              <w:rFonts w:asciiTheme="minorHAnsi" w:eastAsiaTheme="minorEastAsia" w:hAnsiTheme="minorHAnsi" w:cstheme="minorBidi"/>
              <w:b w:val="0"/>
              <w:noProof/>
              <w:sz w:val="22"/>
              <w:lang w:eastAsia="en-AU"/>
            </w:rPr>
          </w:pPr>
          <w:hyperlink w:anchor="_Toc117791826" w:history="1">
            <w:r w:rsidR="00E5082D" w:rsidRPr="000A1722">
              <w:rPr>
                <w:rStyle w:val="Hyperlink"/>
                <w:noProof/>
              </w:rPr>
              <w:t>Attachment 1. Product Information</w:t>
            </w:r>
            <w:r w:rsidR="00E5082D">
              <w:rPr>
                <w:noProof/>
                <w:webHidden/>
              </w:rPr>
              <w:tab/>
            </w:r>
            <w:r w:rsidR="00E5082D">
              <w:rPr>
                <w:noProof/>
                <w:webHidden/>
              </w:rPr>
              <w:fldChar w:fldCharType="begin"/>
            </w:r>
            <w:r w:rsidR="00E5082D">
              <w:rPr>
                <w:noProof/>
                <w:webHidden/>
              </w:rPr>
              <w:instrText xml:space="preserve"> PAGEREF _Toc117791826 \h </w:instrText>
            </w:r>
            <w:r w:rsidR="00E5082D">
              <w:rPr>
                <w:noProof/>
                <w:webHidden/>
              </w:rPr>
            </w:r>
            <w:r w:rsidR="00E5082D">
              <w:rPr>
                <w:noProof/>
                <w:webHidden/>
              </w:rPr>
              <w:fldChar w:fldCharType="separate"/>
            </w:r>
            <w:r>
              <w:rPr>
                <w:noProof/>
                <w:webHidden/>
              </w:rPr>
              <w:t>40</w:t>
            </w:r>
            <w:r w:rsidR="00E5082D">
              <w:rPr>
                <w:noProof/>
                <w:webHidden/>
              </w:rPr>
              <w:fldChar w:fldCharType="end"/>
            </w:r>
          </w:hyperlink>
        </w:p>
        <w:p w14:paraId="0FD4E9B8" w14:textId="338F9AED" w:rsidR="003A7F6C" w:rsidRPr="00836794" w:rsidRDefault="00C525A2" w:rsidP="00EB36D6">
          <w:r w:rsidRPr="00836794">
            <w:fldChar w:fldCharType="end"/>
          </w:r>
        </w:p>
      </w:sdtContent>
    </w:sdt>
    <w:bookmarkStart w:id="2" w:name="_Toc314842482" w:displacedByCustomXml="prev"/>
    <w:p w14:paraId="7616E266" w14:textId="77777777" w:rsidR="00FD119B" w:rsidRPr="00836794" w:rsidRDefault="00FD119B">
      <w:pPr>
        <w:spacing w:before="0" w:after="200" w:line="0" w:lineRule="auto"/>
      </w:pPr>
      <w:r w:rsidRPr="00836794">
        <w:br w:type="page"/>
      </w:r>
    </w:p>
    <w:p w14:paraId="66F869D9" w14:textId="77777777" w:rsidR="00AF2313" w:rsidRPr="00836794" w:rsidRDefault="00AF2313" w:rsidP="00AF2313">
      <w:pPr>
        <w:pStyle w:val="Heading2"/>
      </w:pPr>
      <w:bookmarkStart w:id="3" w:name="_Toc98931917"/>
      <w:bookmarkStart w:id="4" w:name="_Toc117791811"/>
      <w:r w:rsidRPr="00836794">
        <w:lastRenderedPageBreak/>
        <w:t>List of abbreviations</w:t>
      </w:r>
      <w:bookmarkEnd w:id="3"/>
      <w:bookmarkEnd w:id="4"/>
    </w:p>
    <w:tbl>
      <w:tblPr>
        <w:tblStyle w:val="TableTGAblue"/>
        <w:tblW w:w="5000" w:type="pct"/>
        <w:tblLook w:val="04A0" w:firstRow="1" w:lastRow="0" w:firstColumn="1" w:lastColumn="0" w:noHBand="0" w:noVBand="1"/>
      </w:tblPr>
      <w:tblGrid>
        <w:gridCol w:w="1719"/>
        <w:gridCol w:w="1196"/>
        <w:gridCol w:w="5569"/>
      </w:tblGrid>
      <w:tr w:rsidR="00AF2313" w:rsidRPr="00836794" w14:paraId="43972B89" w14:textId="77777777" w:rsidTr="00AF2313">
        <w:trPr>
          <w:cnfStyle w:val="100000000000" w:firstRow="1" w:lastRow="0" w:firstColumn="0" w:lastColumn="0" w:oddVBand="0" w:evenVBand="0" w:oddHBand="0" w:evenHBand="0" w:firstRowFirstColumn="0" w:firstRowLastColumn="0" w:lastRowFirstColumn="0" w:lastRowLastColumn="0"/>
          <w:cantSplit/>
        </w:trPr>
        <w:tc>
          <w:tcPr>
            <w:tcW w:w="1718" w:type="pct"/>
            <w:gridSpan w:val="2"/>
            <w:hideMark/>
          </w:tcPr>
          <w:p w14:paraId="6E69E134" w14:textId="77777777" w:rsidR="00AF2313" w:rsidRPr="00836794" w:rsidRDefault="00AF2313">
            <w:pPr>
              <w:rPr>
                <w:color w:val="FFFFFF"/>
              </w:rPr>
            </w:pPr>
            <w:bookmarkStart w:id="5" w:name="_Hlk107754860"/>
            <w:r w:rsidRPr="00836794">
              <w:t>Abbreviation</w:t>
            </w:r>
          </w:p>
        </w:tc>
        <w:tc>
          <w:tcPr>
            <w:tcW w:w="3282" w:type="pct"/>
            <w:hideMark/>
          </w:tcPr>
          <w:p w14:paraId="6EF18C10" w14:textId="77777777" w:rsidR="00AF2313" w:rsidRPr="00836794" w:rsidRDefault="00AF2313">
            <w:r w:rsidRPr="00836794">
              <w:t>Meaning</w:t>
            </w:r>
          </w:p>
        </w:tc>
      </w:tr>
      <w:tr w:rsidR="00615569" w:rsidRPr="00836794" w14:paraId="3B8A33FB"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4B581C8" w14:textId="22507D16" w:rsidR="00615569" w:rsidRPr="00836794" w:rsidRDefault="00615569" w:rsidP="00A85DC4">
            <w:r w:rsidRPr="00836794">
              <w:t>AACE</w:t>
            </w:r>
          </w:p>
        </w:tc>
        <w:tc>
          <w:tcPr>
            <w:tcW w:w="3987" w:type="pct"/>
            <w:gridSpan w:val="2"/>
            <w:tcBorders>
              <w:top w:val="single" w:sz="8" w:space="0" w:color="002C47"/>
              <w:left w:val="single" w:sz="8" w:space="0" w:color="002C47"/>
              <w:bottom w:val="single" w:sz="8" w:space="0" w:color="002C47"/>
              <w:right w:val="single" w:sz="8" w:space="0" w:color="002C47"/>
            </w:tcBorders>
          </w:tcPr>
          <w:p w14:paraId="7240D076" w14:textId="3289666D" w:rsidR="00615569" w:rsidRPr="00836794" w:rsidRDefault="00615569" w:rsidP="00A85DC4">
            <w:r w:rsidRPr="00836794">
              <w:t>American Association of Clinical Endocrinologists (United States of America)</w:t>
            </w:r>
          </w:p>
        </w:tc>
      </w:tr>
      <w:tr w:rsidR="00A85DC4" w:rsidRPr="00836794" w14:paraId="6675E2A0"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3CB021A7" w14:textId="12DC1109" w:rsidR="00A85DC4" w:rsidRPr="00836794" w:rsidRDefault="00A85DC4" w:rsidP="00A85DC4">
            <w:r w:rsidRPr="00836794">
              <w:t>ABS</w:t>
            </w:r>
          </w:p>
        </w:tc>
        <w:tc>
          <w:tcPr>
            <w:tcW w:w="3987" w:type="pct"/>
            <w:gridSpan w:val="2"/>
            <w:tcBorders>
              <w:top w:val="single" w:sz="8" w:space="0" w:color="002C47"/>
              <w:left w:val="single" w:sz="8" w:space="0" w:color="002C47"/>
              <w:bottom w:val="single" w:sz="8" w:space="0" w:color="002C47"/>
              <w:right w:val="single" w:sz="8" w:space="0" w:color="002C47"/>
            </w:tcBorders>
          </w:tcPr>
          <w:p w14:paraId="4C07E8AC" w14:textId="1F864C41" w:rsidR="00A85DC4" w:rsidRPr="00836794" w:rsidRDefault="00A85DC4" w:rsidP="00A85DC4">
            <w:r w:rsidRPr="00836794">
              <w:t>Australian Bureau of Statistics</w:t>
            </w:r>
          </w:p>
        </w:tc>
      </w:tr>
      <w:tr w:rsidR="00A85DC4" w:rsidRPr="00836794" w14:paraId="59BCCDCF" w14:textId="77777777" w:rsidTr="00A85DC4">
        <w:trPr>
          <w:cantSplit/>
        </w:trPr>
        <w:tc>
          <w:tcPr>
            <w:tcW w:w="1013" w:type="pct"/>
            <w:tcBorders>
              <w:top w:val="single" w:sz="8" w:space="0" w:color="002C47"/>
              <w:left w:val="single" w:sz="8" w:space="0" w:color="002C47"/>
              <w:bottom w:val="single" w:sz="8" w:space="0" w:color="002C47"/>
              <w:right w:val="single" w:sz="8" w:space="0" w:color="002C47"/>
            </w:tcBorders>
          </w:tcPr>
          <w:p w14:paraId="538413A7" w14:textId="7E28261D" w:rsidR="00A85DC4" w:rsidRPr="00836794" w:rsidRDefault="00A85DC4" w:rsidP="00A85DC4">
            <w:r w:rsidRPr="00836794">
              <w:t>ACM</w:t>
            </w:r>
          </w:p>
        </w:tc>
        <w:tc>
          <w:tcPr>
            <w:tcW w:w="3987" w:type="pct"/>
            <w:gridSpan w:val="2"/>
            <w:tcBorders>
              <w:top w:val="single" w:sz="8" w:space="0" w:color="002C47"/>
              <w:left w:val="single" w:sz="8" w:space="0" w:color="002C47"/>
              <w:bottom w:val="single" w:sz="8" w:space="0" w:color="002C47"/>
              <w:right w:val="single" w:sz="8" w:space="0" w:color="002C47"/>
            </w:tcBorders>
          </w:tcPr>
          <w:p w14:paraId="0CF2CD5B" w14:textId="654B11D5" w:rsidR="00A85DC4" w:rsidRPr="00836794" w:rsidRDefault="00A85DC4" w:rsidP="00A85DC4">
            <w:r w:rsidRPr="00836794">
              <w:t>Advisory Committee on Medicines</w:t>
            </w:r>
          </w:p>
        </w:tc>
      </w:tr>
      <w:tr w:rsidR="00A85DC4" w:rsidRPr="00836794" w14:paraId="1BE19FEC"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089294F1" w14:textId="38843CB8" w:rsidR="00A85DC4" w:rsidRPr="00836794" w:rsidRDefault="00A85DC4" w:rsidP="00A85DC4">
            <w:r w:rsidRPr="00836794">
              <w:t>ADA</w:t>
            </w:r>
          </w:p>
        </w:tc>
        <w:tc>
          <w:tcPr>
            <w:tcW w:w="3987" w:type="pct"/>
            <w:gridSpan w:val="2"/>
            <w:tcBorders>
              <w:top w:val="single" w:sz="8" w:space="0" w:color="002C47"/>
              <w:left w:val="single" w:sz="8" w:space="0" w:color="002C47"/>
              <w:bottom w:val="single" w:sz="8" w:space="0" w:color="002C47"/>
              <w:right w:val="single" w:sz="8" w:space="0" w:color="002C47"/>
            </w:tcBorders>
          </w:tcPr>
          <w:p w14:paraId="7A68A728" w14:textId="0E15DC39" w:rsidR="00A85DC4" w:rsidRPr="00836794" w:rsidRDefault="00A85DC4" w:rsidP="00A85DC4">
            <w:bookmarkStart w:id="6" w:name="_Hlk107757086"/>
            <w:r w:rsidRPr="00836794">
              <w:t>American Diabetes Association</w:t>
            </w:r>
            <w:bookmarkEnd w:id="6"/>
            <w:r w:rsidR="00615569" w:rsidRPr="00836794">
              <w:t xml:space="preserve"> (United States of America)</w:t>
            </w:r>
          </w:p>
        </w:tc>
      </w:tr>
      <w:tr w:rsidR="00F802A8" w:rsidRPr="00836794" w14:paraId="61F751D8"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39B30073" w14:textId="22CE8DFE" w:rsidR="00F802A8" w:rsidRPr="00836794" w:rsidRDefault="00F802A8" w:rsidP="00A85DC4">
            <w:r>
              <w:t>AE</w:t>
            </w:r>
          </w:p>
        </w:tc>
        <w:tc>
          <w:tcPr>
            <w:tcW w:w="3987" w:type="pct"/>
            <w:gridSpan w:val="2"/>
            <w:tcBorders>
              <w:top w:val="single" w:sz="8" w:space="0" w:color="002C47"/>
              <w:left w:val="single" w:sz="8" w:space="0" w:color="002C47"/>
              <w:bottom w:val="single" w:sz="8" w:space="0" w:color="002C47"/>
              <w:right w:val="single" w:sz="8" w:space="0" w:color="002C47"/>
            </w:tcBorders>
          </w:tcPr>
          <w:p w14:paraId="23251DDC" w14:textId="45FB4130" w:rsidR="00F802A8" w:rsidRPr="00836794" w:rsidRDefault="00F802A8" w:rsidP="00A85DC4">
            <w:r>
              <w:t>Adverse event</w:t>
            </w:r>
          </w:p>
        </w:tc>
      </w:tr>
      <w:tr w:rsidR="00A85DC4" w:rsidRPr="00836794" w14:paraId="57119C35"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9119807" w14:textId="2F0EB50B" w:rsidR="00A85DC4" w:rsidRPr="00836794" w:rsidRDefault="00A85DC4" w:rsidP="00A85DC4">
            <w:r w:rsidRPr="00836794">
              <w:t>ARGPM</w:t>
            </w:r>
          </w:p>
        </w:tc>
        <w:tc>
          <w:tcPr>
            <w:tcW w:w="3987" w:type="pct"/>
            <w:gridSpan w:val="2"/>
            <w:tcBorders>
              <w:top w:val="single" w:sz="8" w:space="0" w:color="002C47"/>
              <w:left w:val="single" w:sz="8" w:space="0" w:color="002C47"/>
              <w:bottom w:val="single" w:sz="8" w:space="0" w:color="002C47"/>
              <w:right w:val="single" w:sz="8" w:space="0" w:color="002C47"/>
            </w:tcBorders>
          </w:tcPr>
          <w:p w14:paraId="13023756" w14:textId="6244257C" w:rsidR="00A85DC4" w:rsidRPr="00836794" w:rsidRDefault="00A85DC4" w:rsidP="00A85DC4">
            <w:r w:rsidRPr="00836794">
              <w:t>Australian Regulatory Guidelines for Prescription Medicines</w:t>
            </w:r>
          </w:p>
        </w:tc>
      </w:tr>
      <w:tr w:rsidR="00A85DC4" w:rsidRPr="00836794" w14:paraId="703B5FA8"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6FAB839E" w14:textId="6B5EF29E" w:rsidR="00A85DC4" w:rsidRPr="00836794" w:rsidRDefault="00A85DC4" w:rsidP="00A85DC4">
            <w:r w:rsidRPr="00836794">
              <w:t>ARTG</w:t>
            </w:r>
          </w:p>
        </w:tc>
        <w:tc>
          <w:tcPr>
            <w:tcW w:w="3987" w:type="pct"/>
            <w:gridSpan w:val="2"/>
            <w:tcBorders>
              <w:top w:val="single" w:sz="8" w:space="0" w:color="002C47"/>
              <w:left w:val="single" w:sz="8" w:space="0" w:color="002C47"/>
              <w:bottom w:val="single" w:sz="8" w:space="0" w:color="002C47"/>
              <w:right w:val="single" w:sz="8" w:space="0" w:color="002C47"/>
            </w:tcBorders>
          </w:tcPr>
          <w:p w14:paraId="21E52EA6" w14:textId="348E78CE" w:rsidR="00A85DC4" w:rsidRPr="00836794" w:rsidRDefault="00A85DC4" w:rsidP="00A85DC4">
            <w:r w:rsidRPr="00836794">
              <w:t>Australian Register of Therapeutic Goods</w:t>
            </w:r>
          </w:p>
        </w:tc>
      </w:tr>
      <w:tr w:rsidR="00A85DC4" w:rsidRPr="00836794" w14:paraId="64660D04"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E1D5408" w14:textId="23CFBE46" w:rsidR="00A85DC4" w:rsidRPr="00836794" w:rsidRDefault="00A85DC4" w:rsidP="00A85DC4">
            <w:r w:rsidRPr="00836794">
              <w:t>ASA</w:t>
            </w:r>
          </w:p>
        </w:tc>
        <w:tc>
          <w:tcPr>
            <w:tcW w:w="3987" w:type="pct"/>
            <w:gridSpan w:val="2"/>
            <w:tcBorders>
              <w:top w:val="single" w:sz="8" w:space="0" w:color="002C47"/>
              <w:left w:val="single" w:sz="8" w:space="0" w:color="002C47"/>
              <w:bottom w:val="single" w:sz="8" w:space="0" w:color="002C47"/>
              <w:right w:val="single" w:sz="8" w:space="0" w:color="002C47"/>
            </w:tcBorders>
          </w:tcPr>
          <w:p w14:paraId="462DC186" w14:textId="73C344D7" w:rsidR="00A85DC4" w:rsidRPr="00836794" w:rsidRDefault="00A85DC4" w:rsidP="00A85DC4">
            <w:r w:rsidRPr="00836794">
              <w:t>Australia specific annex</w:t>
            </w:r>
          </w:p>
        </w:tc>
      </w:tr>
      <w:tr w:rsidR="00A85DC4" w:rsidRPr="00836794" w14:paraId="1CB2A521"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470BDC1A" w14:textId="47FDCF0D" w:rsidR="00A85DC4" w:rsidRPr="00836794" w:rsidRDefault="0078534A" w:rsidP="00A85DC4">
            <w:r w:rsidRPr="00836794">
              <w:t>AUC</w:t>
            </w:r>
          </w:p>
        </w:tc>
        <w:tc>
          <w:tcPr>
            <w:tcW w:w="3987" w:type="pct"/>
            <w:gridSpan w:val="2"/>
            <w:tcBorders>
              <w:top w:val="single" w:sz="8" w:space="0" w:color="002C47"/>
              <w:left w:val="single" w:sz="8" w:space="0" w:color="002C47"/>
              <w:bottom w:val="single" w:sz="8" w:space="0" w:color="002C47"/>
              <w:right w:val="single" w:sz="8" w:space="0" w:color="002C47"/>
            </w:tcBorders>
          </w:tcPr>
          <w:p w14:paraId="2D07BB8C" w14:textId="0FA7F4E4" w:rsidR="00A85DC4" w:rsidRPr="00836794" w:rsidRDefault="00A85DC4" w:rsidP="00A85DC4">
            <w:r w:rsidRPr="00836794">
              <w:t>Area under the concentration-time curve</w:t>
            </w:r>
          </w:p>
        </w:tc>
      </w:tr>
      <w:tr w:rsidR="00A85DC4" w:rsidRPr="00836794" w14:paraId="30C9605C"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4A41F3F7" w14:textId="66EE3AFF" w:rsidR="00A85DC4" w:rsidRPr="00836794" w:rsidRDefault="00A85DC4" w:rsidP="00A85DC4">
            <w:r w:rsidRPr="00836794">
              <w:t>AUC</w:t>
            </w:r>
            <w:r w:rsidRPr="00836794">
              <w:rPr>
                <w:vertAlign w:val="subscript"/>
              </w:rPr>
              <w:t>0-24h</w:t>
            </w:r>
          </w:p>
        </w:tc>
        <w:tc>
          <w:tcPr>
            <w:tcW w:w="3987" w:type="pct"/>
            <w:gridSpan w:val="2"/>
            <w:tcBorders>
              <w:top w:val="single" w:sz="8" w:space="0" w:color="002C47"/>
              <w:left w:val="single" w:sz="8" w:space="0" w:color="002C47"/>
              <w:bottom w:val="single" w:sz="8" w:space="0" w:color="002C47"/>
              <w:right w:val="single" w:sz="8" w:space="0" w:color="002C47"/>
            </w:tcBorders>
          </w:tcPr>
          <w:p w14:paraId="5F393594" w14:textId="2637DA1A" w:rsidR="00A85DC4" w:rsidRPr="00836794" w:rsidRDefault="0078534A" w:rsidP="00A85DC4">
            <w:r w:rsidRPr="00836794">
              <w:t>Area under the concentration-time curve from time zero to 24</w:t>
            </w:r>
            <w:r w:rsidR="00290EC1">
              <w:t> </w:t>
            </w:r>
            <w:r w:rsidRPr="00836794">
              <w:t>hour</w:t>
            </w:r>
            <w:r w:rsidR="00290EC1">
              <w:t>s</w:t>
            </w:r>
          </w:p>
        </w:tc>
      </w:tr>
      <w:tr w:rsidR="0078534A" w:rsidRPr="00836794" w14:paraId="6BD84CA2"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46065AD4" w14:textId="1ED4F23A" w:rsidR="0078534A" w:rsidRPr="00836794" w:rsidRDefault="0078534A" w:rsidP="00A85DC4">
            <w:r w:rsidRPr="00836794">
              <w:t>AUC</w:t>
            </w:r>
            <w:r w:rsidRPr="00836794">
              <w:rPr>
                <w:vertAlign w:val="subscript"/>
              </w:rPr>
              <w:t>tau</w:t>
            </w:r>
          </w:p>
        </w:tc>
        <w:tc>
          <w:tcPr>
            <w:tcW w:w="3987" w:type="pct"/>
            <w:gridSpan w:val="2"/>
            <w:tcBorders>
              <w:top w:val="single" w:sz="8" w:space="0" w:color="002C47"/>
              <w:left w:val="single" w:sz="8" w:space="0" w:color="002C47"/>
              <w:bottom w:val="single" w:sz="8" w:space="0" w:color="002C47"/>
              <w:right w:val="single" w:sz="8" w:space="0" w:color="002C47"/>
            </w:tcBorders>
          </w:tcPr>
          <w:p w14:paraId="7CD754AC" w14:textId="19D3FAF3" w:rsidR="0078534A" w:rsidRPr="00836794" w:rsidRDefault="0078534A" w:rsidP="00A85DC4">
            <w:r w:rsidRPr="00836794">
              <w:t>Area under the concentration-time curve over a dosing interval</w:t>
            </w:r>
          </w:p>
        </w:tc>
      </w:tr>
      <w:tr w:rsidR="00A85DC4" w:rsidRPr="00836794" w14:paraId="36BCD9B9"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6CA10262" w14:textId="0364F309" w:rsidR="00A85DC4" w:rsidRPr="00836794" w:rsidRDefault="00A85DC4" w:rsidP="00A85DC4">
            <w:r w:rsidRPr="00836794">
              <w:t>CHMP</w:t>
            </w:r>
          </w:p>
        </w:tc>
        <w:tc>
          <w:tcPr>
            <w:tcW w:w="3987" w:type="pct"/>
            <w:gridSpan w:val="2"/>
            <w:tcBorders>
              <w:top w:val="single" w:sz="8" w:space="0" w:color="002C47"/>
              <w:left w:val="single" w:sz="8" w:space="0" w:color="002C47"/>
              <w:bottom w:val="single" w:sz="8" w:space="0" w:color="002C47"/>
              <w:right w:val="single" w:sz="8" w:space="0" w:color="002C47"/>
            </w:tcBorders>
          </w:tcPr>
          <w:p w14:paraId="77E56767" w14:textId="52CC60EF" w:rsidR="00A85DC4" w:rsidRPr="00836794" w:rsidRDefault="00A85DC4" w:rsidP="00A85DC4">
            <w:r w:rsidRPr="00836794">
              <w:t>Committee for Human Medicinal Products (European Union)</w:t>
            </w:r>
          </w:p>
        </w:tc>
      </w:tr>
      <w:tr w:rsidR="00A85DC4" w:rsidRPr="00836794" w14:paraId="5BBDD286"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3A6D2B2" w14:textId="05AF814D" w:rsidR="00A85DC4" w:rsidRPr="00836794" w:rsidRDefault="00A85DC4" w:rsidP="00A85DC4">
            <w:r w:rsidRPr="00836794">
              <w:t>CI</w:t>
            </w:r>
          </w:p>
        </w:tc>
        <w:tc>
          <w:tcPr>
            <w:tcW w:w="3987" w:type="pct"/>
            <w:gridSpan w:val="2"/>
            <w:tcBorders>
              <w:top w:val="single" w:sz="8" w:space="0" w:color="002C47"/>
              <w:left w:val="single" w:sz="8" w:space="0" w:color="002C47"/>
              <w:bottom w:val="single" w:sz="8" w:space="0" w:color="002C47"/>
              <w:right w:val="single" w:sz="8" w:space="0" w:color="002C47"/>
            </w:tcBorders>
          </w:tcPr>
          <w:p w14:paraId="41EDD2D3" w14:textId="39001D99" w:rsidR="00A85DC4" w:rsidRPr="00836794" w:rsidRDefault="00A85DC4" w:rsidP="00A85DC4">
            <w:r w:rsidRPr="00836794">
              <w:t>Confidence interval</w:t>
            </w:r>
          </w:p>
        </w:tc>
      </w:tr>
      <w:tr w:rsidR="00A85DC4" w:rsidRPr="00836794" w14:paraId="269C32E1"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46F1DA81" w14:textId="5875E14E" w:rsidR="00A85DC4" w:rsidRPr="00836794" w:rsidRDefault="00A85DC4" w:rsidP="00A85DC4">
            <w:proofErr w:type="spellStart"/>
            <w:r w:rsidRPr="00836794">
              <w:t>C</w:t>
            </w:r>
            <w:r w:rsidRPr="00836794">
              <w:rPr>
                <w:vertAlign w:val="subscript"/>
              </w:rPr>
              <w:t>max</w:t>
            </w:r>
            <w:proofErr w:type="spellEnd"/>
          </w:p>
        </w:tc>
        <w:tc>
          <w:tcPr>
            <w:tcW w:w="3987" w:type="pct"/>
            <w:gridSpan w:val="2"/>
            <w:tcBorders>
              <w:top w:val="single" w:sz="8" w:space="0" w:color="002C47"/>
              <w:left w:val="single" w:sz="8" w:space="0" w:color="002C47"/>
              <w:bottom w:val="single" w:sz="8" w:space="0" w:color="002C47"/>
              <w:right w:val="single" w:sz="8" w:space="0" w:color="002C47"/>
            </w:tcBorders>
          </w:tcPr>
          <w:p w14:paraId="47586EB7" w14:textId="3D515EB4" w:rsidR="00A85DC4" w:rsidRPr="00836794" w:rsidRDefault="00A85DC4" w:rsidP="00A85DC4">
            <w:r w:rsidRPr="00836794">
              <w:t>Maximum plasma concentration</w:t>
            </w:r>
          </w:p>
        </w:tc>
      </w:tr>
      <w:tr w:rsidR="000A2C1B" w:rsidRPr="00836794" w14:paraId="317167FE"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252A0C8E" w14:textId="242412EF" w:rsidR="000A2C1B" w:rsidRPr="00836794" w:rsidRDefault="000A2C1B" w:rsidP="00A85DC4">
            <w:r w:rsidRPr="00836794">
              <w:t>CMI</w:t>
            </w:r>
          </w:p>
        </w:tc>
        <w:tc>
          <w:tcPr>
            <w:tcW w:w="3987" w:type="pct"/>
            <w:gridSpan w:val="2"/>
            <w:tcBorders>
              <w:top w:val="single" w:sz="8" w:space="0" w:color="002C47"/>
              <w:left w:val="single" w:sz="8" w:space="0" w:color="002C47"/>
              <w:bottom w:val="single" w:sz="8" w:space="0" w:color="002C47"/>
              <w:right w:val="single" w:sz="8" w:space="0" w:color="002C47"/>
            </w:tcBorders>
          </w:tcPr>
          <w:p w14:paraId="59306A78" w14:textId="485171C5" w:rsidR="000A2C1B" w:rsidRPr="00836794" w:rsidRDefault="000A2C1B" w:rsidP="00A85DC4">
            <w:r w:rsidRPr="00836794">
              <w:t>Consumer Medicines Information</w:t>
            </w:r>
          </w:p>
        </w:tc>
      </w:tr>
      <w:tr w:rsidR="00A85DC4" w:rsidRPr="00836794" w14:paraId="59E71A9C"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1A133B3C" w14:textId="5A102739" w:rsidR="00A85DC4" w:rsidRPr="00836794" w:rsidRDefault="00A85DC4" w:rsidP="00A85DC4">
            <w:r w:rsidRPr="00836794">
              <w:t>CPD</w:t>
            </w:r>
          </w:p>
        </w:tc>
        <w:tc>
          <w:tcPr>
            <w:tcW w:w="3987" w:type="pct"/>
            <w:gridSpan w:val="2"/>
            <w:tcBorders>
              <w:top w:val="single" w:sz="8" w:space="0" w:color="002C47"/>
              <w:left w:val="single" w:sz="8" w:space="0" w:color="002C47"/>
              <w:bottom w:val="single" w:sz="8" w:space="0" w:color="002C47"/>
              <w:right w:val="single" w:sz="8" w:space="0" w:color="002C47"/>
            </w:tcBorders>
          </w:tcPr>
          <w:p w14:paraId="6ED4199A" w14:textId="38BD8F2C" w:rsidR="00A85DC4" w:rsidRPr="00836794" w:rsidRDefault="00A85DC4" w:rsidP="00A85DC4">
            <w:r w:rsidRPr="00836794">
              <w:t>Certified Product Details</w:t>
            </w:r>
          </w:p>
        </w:tc>
      </w:tr>
      <w:tr w:rsidR="00A85DC4" w:rsidRPr="00836794" w14:paraId="55194CCC"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218DF894" w14:textId="5B2A602D" w:rsidR="00A85DC4" w:rsidRPr="00836794" w:rsidRDefault="00A85DC4" w:rsidP="00A85DC4">
            <w:r w:rsidRPr="00836794">
              <w:t>CPMP</w:t>
            </w:r>
          </w:p>
        </w:tc>
        <w:tc>
          <w:tcPr>
            <w:tcW w:w="3987" w:type="pct"/>
            <w:gridSpan w:val="2"/>
            <w:tcBorders>
              <w:top w:val="single" w:sz="8" w:space="0" w:color="002C47"/>
              <w:left w:val="single" w:sz="8" w:space="0" w:color="002C47"/>
              <w:bottom w:val="single" w:sz="8" w:space="0" w:color="002C47"/>
              <w:right w:val="single" w:sz="8" w:space="0" w:color="002C47"/>
            </w:tcBorders>
          </w:tcPr>
          <w:p w14:paraId="5E85FBCA" w14:textId="03B88C59" w:rsidR="00A85DC4" w:rsidRPr="00836794" w:rsidRDefault="00A85DC4" w:rsidP="00A85DC4">
            <w:r w:rsidRPr="00836794">
              <w:t>Committee for Proprietary Medicinal Products (European Union)</w:t>
            </w:r>
          </w:p>
        </w:tc>
      </w:tr>
      <w:tr w:rsidR="00A85DC4" w:rsidRPr="00836794" w14:paraId="62E80F2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688D239" w14:textId="4D6D5B15" w:rsidR="00A85DC4" w:rsidRPr="00836794" w:rsidRDefault="00A85DC4" w:rsidP="00A85DC4">
            <w:r w:rsidRPr="00836794">
              <w:t>CV</w:t>
            </w:r>
          </w:p>
        </w:tc>
        <w:tc>
          <w:tcPr>
            <w:tcW w:w="3987" w:type="pct"/>
            <w:gridSpan w:val="2"/>
            <w:tcBorders>
              <w:top w:val="single" w:sz="8" w:space="0" w:color="002C47"/>
              <w:left w:val="single" w:sz="8" w:space="0" w:color="002C47"/>
              <w:bottom w:val="single" w:sz="8" w:space="0" w:color="002C47"/>
              <w:right w:val="single" w:sz="8" w:space="0" w:color="002C47"/>
            </w:tcBorders>
          </w:tcPr>
          <w:p w14:paraId="79F5B9DB" w14:textId="774C0C38" w:rsidR="00A85DC4" w:rsidRPr="00836794" w:rsidRDefault="00A85DC4" w:rsidP="00A85DC4">
            <w:r w:rsidRPr="00836794">
              <w:t>Coefficient of variation</w:t>
            </w:r>
          </w:p>
        </w:tc>
      </w:tr>
      <w:tr w:rsidR="00A85DC4" w:rsidRPr="00836794" w14:paraId="2D02AA8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22D17A68" w14:textId="25BE228D" w:rsidR="00A85DC4" w:rsidRPr="00836794" w:rsidRDefault="00A85DC4" w:rsidP="00A85DC4">
            <w:r w:rsidRPr="00836794">
              <w:t>DLP</w:t>
            </w:r>
          </w:p>
        </w:tc>
        <w:tc>
          <w:tcPr>
            <w:tcW w:w="3987" w:type="pct"/>
            <w:gridSpan w:val="2"/>
            <w:tcBorders>
              <w:top w:val="single" w:sz="8" w:space="0" w:color="002C47"/>
              <w:left w:val="single" w:sz="8" w:space="0" w:color="002C47"/>
              <w:bottom w:val="single" w:sz="8" w:space="0" w:color="002C47"/>
              <w:right w:val="single" w:sz="8" w:space="0" w:color="002C47"/>
            </w:tcBorders>
          </w:tcPr>
          <w:p w14:paraId="5951AA64" w14:textId="0A4036F2" w:rsidR="00A85DC4" w:rsidRPr="00836794" w:rsidRDefault="00A85DC4" w:rsidP="00A85DC4">
            <w:r w:rsidRPr="00836794">
              <w:t>Data lock point</w:t>
            </w:r>
          </w:p>
        </w:tc>
      </w:tr>
      <w:tr w:rsidR="00484415" w:rsidRPr="00836794" w14:paraId="0D0EDAD6"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4236DB3" w14:textId="1FA2E9F3" w:rsidR="00484415" w:rsidRPr="00836794" w:rsidRDefault="00484415" w:rsidP="00A85DC4">
            <w:r w:rsidRPr="00484415">
              <w:t>DNA</w:t>
            </w:r>
          </w:p>
        </w:tc>
        <w:tc>
          <w:tcPr>
            <w:tcW w:w="3987" w:type="pct"/>
            <w:gridSpan w:val="2"/>
            <w:tcBorders>
              <w:top w:val="single" w:sz="8" w:space="0" w:color="002C47"/>
              <w:left w:val="single" w:sz="8" w:space="0" w:color="002C47"/>
              <w:bottom w:val="single" w:sz="8" w:space="0" w:color="002C47"/>
              <w:right w:val="single" w:sz="8" w:space="0" w:color="002C47"/>
            </w:tcBorders>
          </w:tcPr>
          <w:p w14:paraId="0E34723A" w14:textId="501C56FA" w:rsidR="00484415" w:rsidRPr="00836794" w:rsidRDefault="00484415" w:rsidP="00A85DC4">
            <w:r w:rsidRPr="00484415">
              <w:t>Deoxyribonucleic acid</w:t>
            </w:r>
          </w:p>
        </w:tc>
      </w:tr>
      <w:tr w:rsidR="00A85DC4" w:rsidRPr="00836794" w14:paraId="29E8BC4C"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129D50C4" w14:textId="5C888C79" w:rsidR="00A85DC4" w:rsidRPr="00836794" w:rsidRDefault="00A85DC4" w:rsidP="00A85DC4">
            <w:r w:rsidRPr="00836794">
              <w:t>DPP-4</w:t>
            </w:r>
          </w:p>
        </w:tc>
        <w:tc>
          <w:tcPr>
            <w:tcW w:w="3987" w:type="pct"/>
            <w:gridSpan w:val="2"/>
            <w:tcBorders>
              <w:top w:val="single" w:sz="8" w:space="0" w:color="002C47"/>
              <w:left w:val="single" w:sz="8" w:space="0" w:color="002C47"/>
              <w:bottom w:val="single" w:sz="8" w:space="0" w:color="002C47"/>
              <w:right w:val="single" w:sz="8" w:space="0" w:color="002C47"/>
            </w:tcBorders>
          </w:tcPr>
          <w:p w14:paraId="3830242E" w14:textId="7D81DE63" w:rsidR="00A85DC4" w:rsidRPr="00836794" w:rsidRDefault="00A85DC4" w:rsidP="00A85DC4">
            <w:r w:rsidRPr="00836794">
              <w:t xml:space="preserve">Dipeptidyl </w:t>
            </w:r>
            <w:proofErr w:type="gramStart"/>
            <w:r w:rsidRPr="00836794">
              <w:t>peptidase-4</w:t>
            </w:r>
            <w:proofErr w:type="gramEnd"/>
          </w:p>
        </w:tc>
      </w:tr>
      <w:tr w:rsidR="00A85DC4" w:rsidRPr="00836794" w14:paraId="783A8F70"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D5D9A67" w14:textId="11431D6A" w:rsidR="00A85DC4" w:rsidRPr="00836794" w:rsidRDefault="00A85DC4" w:rsidP="00A85DC4">
            <w:r w:rsidRPr="00836794">
              <w:t>eGFR</w:t>
            </w:r>
          </w:p>
        </w:tc>
        <w:tc>
          <w:tcPr>
            <w:tcW w:w="3987" w:type="pct"/>
            <w:gridSpan w:val="2"/>
            <w:tcBorders>
              <w:top w:val="single" w:sz="8" w:space="0" w:color="002C47"/>
              <w:left w:val="single" w:sz="8" w:space="0" w:color="002C47"/>
              <w:bottom w:val="single" w:sz="8" w:space="0" w:color="002C47"/>
              <w:right w:val="single" w:sz="8" w:space="0" w:color="002C47"/>
            </w:tcBorders>
          </w:tcPr>
          <w:p w14:paraId="6AF9478B" w14:textId="56CC2696" w:rsidR="00A85DC4" w:rsidRPr="00836794" w:rsidRDefault="00A85DC4" w:rsidP="00A85DC4">
            <w:r w:rsidRPr="00836794">
              <w:t>Estimated glomerular filtration rate</w:t>
            </w:r>
          </w:p>
        </w:tc>
      </w:tr>
      <w:tr w:rsidR="00A85DC4" w:rsidRPr="00836794" w14:paraId="776E8A5B"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7B8F3DA" w14:textId="70F13E17" w:rsidR="00A85DC4" w:rsidRPr="00836794" w:rsidRDefault="00A85DC4" w:rsidP="00A85DC4">
            <w:r w:rsidRPr="00836794">
              <w:t>EMA</w:t>
            </w:r>
          </w:p>
        </w:tc>
        <w:tc>
          <w:tcPr>
            <w:tcW w:w="3987" w:type="pct"/>
            <w:gridSpan w:val="2"/>
            <w:tcBorders>
              <w:top w:val="single" w:sz="8" w:space="0" w:color="002C47"/>
              <w:left w:val="single" w:sz="8" w:space="0" w:color="002C47"/>
              <w:bottom w:val="single" w:sz="8" w:space="0" w:color="002C47"/>
              <w:right w:val="single" w:sz="8" w:space="0" w:color="002C47"/>
            </w:tcBorders>
          </w:tcPr>
          <w:p w14:paraId="6D6FDC97" w14:textId="71E7E898" w:rsidR="00A85DC4" w:rsidRPr="00836794" w:rsidRDefault="00A85DC4" w:rsidP="00A85DC4">
            <w:r w:rsidRPr="00836794">
              <w:t>European medicines agency (European Union)</w:t>
            </w:r>
          </w:p>
        </w:tc>
      </w:tr>
      <w:tr w:rsidR="00A85DC4" w:rsidRPr="00836794" w14:paraId="03DCB0D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6FFD362D" w14:textId="2EF6FE9F" w:rsidR="00A85DC4" w:rsidRPr="00836794" w:rsidRDefault="00A85DC4" w:rsidP="00A85DC4">
            <w:r w:rsidRPr="00836794">
              <w:t>EU</w:t>
            </w:r>
          </w:p>
        </w:tc>
        <w:tc>
          <w:tcPr>
            <w:tcW w:w="3987" w:type="pct"/>
            <w:gridSpan w:val="2"/>
            <w:tcBorders>
              <w:top w:val="single" w:sz="8" w:space="0" w:color="002C47"/>
              <w:left w:val="single" w:sz="8" w:space="0" w:color="002C47"/>
              <w:bottom w:val="single" w:sz="8" w:space="0" w:color="002C47"/>
              <w:right w:val="single" w:sz="8" w:space="0" w:color="002C47"/>
            </w:tcBorders>
          </w:tcPr>
          <w:p w14:paraId="60143FB3" w14:textId="5492F59F" w:rsidR="00A85DC4" w:rsidRPr="00836794" w:rsidRDefault="00A85DC4" w:rsidP="00A85DC4">
            <w:r w:rsidRPr="00836794">
              <w:t>European Union</w:t>
            </w:r>
          </w:p>
        </w:tc>
      </w:tr>
      <w:tr w:rsidR="00A85DC4" w:rsidRPr="00836794" w14:paraId="50D72798"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0CA92CAB" w14:textId="6627D9D5" w:rsidR="00A85DC4" w:rsidRPr="00836794" w:rsidRDefault="00A85DC4" w:rsidP="00A85DC4">
            <w:r w:rsidRPr="00836794">
              <w:lastRenderedPageBreak/>
              <w:t>GLP-1</w:t>
            </w:r>
          </w:p>
        </w:tc>
        <w:tc>
          <w:tcPr>
            <w:tcW w:w="3987" w:type="pct"/>
            <w:gridSpan w:val="2"/>
            <w:tcBorders>
              <w:top w:val="single" w:sz="8" w:space="0" w:color="002C47"/>
              <w:left w:val="single" w:sz="8" w:space="0" w:color="002C47"/>
              <w:bottom w:val="single" w:sz="8" w:space="0" w:color="002C47"/>
              <w:right w:val="single" w:sz="8" w:space="0" w:color="002C47"/>
            </w:tcBorders>
          </w:tcPr>
          <w:p w14:paraId="5123433C" w14:textId="21DCB472" w:rsidR="00A85DC4" w:rsidRPr="00836794" w:rsidRDefault="00A85DC4" w:rsidP="00A85DC4">
            <w:r w:rsidRPr="00836794">
              <w:t xml:space="preserve">Glucagon like </w:t>
            </w:r>
            <w:proofErr w:type="gramStart"/>
            <w:r w:rsidRPr="00836794">
              <w:t>peptide-1</w:t>
            </w:r>
            <w:proofErr w:type="gramEnd"/>
          </w:p>
        </w:tc>
      </w:tr>
      <w:tr w:rsidR="00A85DC4" w:rsidRPr="00836794" w14:paraId="382FC28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D5E0CE0" w14:textId="1675A5AA" w:rsidR="00A85DC4" w:rsidRPr="00836794" w:rsidRDefault="00A85DC4" w:rsidP="00A85DC4">
            <w:r w:rsidRPr="00836794">
              <w:t>GMP</w:t>
            </w:r>
          </w:p>
        </w:tc>
        <w:tc>
          <w:tcPr>
            <w:tcW w:w="3987" w:type="pct"/>
            <w:gridSpan w:val="2"/>
            <w:tcBorders>
              <w:top w:val="single" w:sz="8" w:space="0" w:color="002C47"/>
              <w:left w:val="single" w:sz="8" w:space="0" w:color="002C47"/>
              <w:bottom w:val="single" w:sz="8" w:space="0" w:color="002C47"/>
              <w:right w:val="single" w:sz="8" w:space="0" w:color="002C47"/>
            </w:tcBorders>
          </w:tcPr>
          <w:p w14:paraId="1C20FA51" w14:textId="3A613191" w:rsidR="00A85DC4" w:rsidRPr="00836794" w:rsidRDefault="00A85DC4" w:rsidP="00A85DC4">
            <w:r w:rsidRPr="00836794">
              <w:t>Good Manufacturing Practice</w:t>
            </w:r>
          </w:p>
        </w:tc>
      </w:tr>
      <w:tr w:rsidR="000A2C1B" w:rsidRPr="00836794" w14:paraId="6BD10D1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00120D44" w14:textId="5606F331" w:rsidR="000A2C1B" w:rsidRPr="00836794" w:rsidRDefault="000A2C1B" w:rsidP="00A85DC4">
            <w:r w:rsidRPr="00836794">
              <w:t>GVP</w:t>
            </w:r>
          </w:p>
        </w:tc>
        <w:tc>
          <w:tcPr>
            <w:tcW w:w="3987" w:type="pct"/>
            <w:gridSpan w:val="2"/>
            <w:tcBorders>
              <w:top w:val="single" w:sz="8" w:space="0" w:color="002C47"/>
              <w:left w:val="single" w:sz="8" w:space="0" w:color="002C47"/>
              <w:bottom w:val="single" w:sz="8" w:space="0" w:color="002C47"/>
              <w:right w:val="single" w:sz="8" w:space="0" w:color="002C47"/>
            </w:tcBorders>
          </w:tcPr>
          <w:p w14:paraId="4F93953C" w14:textId="688CB0E7" w:rsidR="000A2C1B" w:rsidRPr="00836794" w:rsidRDefault="000A2C1B" w:rsidP="00A85DC4">
            <w:r w:rsidRPr="00836794">
              <w:t>Good Pharmacovigilance Practices</w:t>
            </w:r>
          </w:p>
        </w:tc>
      </w:tr>
      <w:tr w:rsidR="00A85DC4" w:rsidRPr="00836794" w14:paraId="1774E19A"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0D68DE7" w14:textId="680E8715" w:rsidR="00A85DC4" w:rsidRPr="00836794" w:rsidRDefault="00A85DC4" w:rsidP="00A85DC4">
            <w:r w:rsidRPr="00836794">
              <w:t>HbA1c</w:t>
            </w:r>
          </w:p>
        </w:tc>
        <w:tc>
          <w:tcPr>
            <w:tcW w:w="3987" w:type="pct"/>
            <w:gridSpan w:val="2"/>
            <w:tcBorders>
              <w:top w:val="single" w:sz="8" w:space="0" w:color="002C47"/>
              <w:left w:val="single" w:sz="8" w:space="0" w:color="002C47"/>
              <w:bottom w:val="single" w:sz="8" w:space="0" w:color="002C47"/>
              <w:right w:val="single" w:sz="8" w:space="0" w:color="002C47"/>
            </w:tcBorders>
          </w:tcPr>
          <w:p w14:paraId="520EA8F7" w14:textId="5B52019D" w:rsidR="00A85DC4" w:rsidRPr="00836794" w:rsidRDefault="000025F0" w:rsidP="00A85DC4">
            <w:r>
              <w:t>G</w:t>
            </w:r>
            <w:r w:rsidRPr="000025F0">
              <w:t xml:space="preserve">lycated </w:t>
            </w:r>
            <w:r w:rsidR="00A85DC4" w:rsidRPr="00836794">
              <w:t>haemoglobin A1c</w:t>
            </w:r>
          </w:p>
        </w:tc>
      </w:tr>
      <w:tr w:rsidR="00A85DC4" w:rsidRPr="00836794" w14:paraId="3704437D"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1D3ADA0F" w14:textId="445DF63C" w:rsidR="00A85DC4" w:rsidRPr="00836794" w:rsidRDefault="00A85DC4" w:rsidP="00A85DC4">
            <w:r w:rsidRPr="00836794">
              <w:t>NICE</w:t>
            </w:r>
          </w:p>
        </w:tc>
        <w:tc>
          <w:tcPr>
            <w:tcW w:w="3987" w:type="pct"/>
            <w:gridSpan w:val="2"/>
            <w:tcBorders>
              <w:top w:val="single" w:sz="8" w:space="0" w:color="002C47"/>
              <w:left w:val="single" w:sz="8" w:space="0" w:color="002C47"/>
              <w:bottom w:val="single" w:sz="8" w:space="0" w:color="002C47"/>
              <w:right w:val="single" w:sz="8" w:space="0" w:color="002C47"/>
            </w:tcBorders>
          </w:tcPr>
          <w:p w14:paraId="75CC3B1A" w14:textId="47B6DA95" w:rsidR="00A85DC4" w:rsidRPr="00836794" w:rsidRDefault="00A85DC4" w:rsidP="00A85DC4">
            <w:r w:rsidRPr="00836794">
              <w:t>National Institute for Health and Care excellence (United</w:t>
            </w:r>
            <w:r w:rsidR="00290EC1">
              <w:t> </w:t>
            </w:r>
            <w:r w:rsidRPr="00836794">
              <w:t>Kingdom)</w:t>
            </w:r>
          </w:p>
        </w:tc>
      </w:tr>
      <w:tr w:rsidR="0031055B" w:rsidRPr="00836794" w14:paraId="77FF1AF5"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337FB8FB" w14:textId="39F31F25" w:rsidR="0031055B" w:rsidRPr="00836794" w:rsidRDefault="0031055B" w:rsidP="00A85DC4">
            <w:r>
              <w:t>PBS</w:t>
            </w:r>
          </w:p>
        </w:tc>
        <w:tc>
          <w:tcPr>
            <w:tcW w:w="3987" w:type="pct"/>
            <w:gridSpan w:val="2"/>
            <w:tcBorders>
              <w:top w:val="single" w:sz="8" w:space="0" w:color="002C47"/>
              <w:left w:val="single" w:sz="8" w:space="0" w:color="002C47"/>
              <w:bottom w:val="single" w:sz="8" w:space="0" w:color="002C47"/>
              <w:right w:val="single" w:sz="8" w:space="0" w:color="002C47"/>
            </w:tcBorders>
          </w:tcPr>
          <w:p w14:paraId="45E83326" w14:textId="3A587E31" w:rsidR="0031055B" w:rsidRPr="00836794" w:rsidRDefault="0031055B" w:rsidP="00A85DC4">
            <w:r>
              <w:t>Pharmaceutical Benefits Scheme</w:t>
            </w:r>
          </w:p>
        </w:tc>
      </w:tr>
      <w:tr w:rsidR="00A85DC4" w:rsidRPr="00836794" w14:paraId="0BF149C8"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2B9E27B" w14:textId="3409F84A" w:rsidR="00A85DC4" w:rsidRPr="00836794" w:rsidRDefault="00A85DC4" w:rsidP="00A85DC4">
            <w:r w:rsidRPr="00836794">
              <w:t>PI</w:t>
            </w:r>
          </w:p>
        </w:tc>
        <w:tc>
          <w:tcPr>
            <w:tcW w:w="3987" w:type="pct"/>
            <w:gridSpan w:val="2"/>
            <w:tcBorders>
              <w:top w:val="single" w:sz="8" w:space="0" w:color="002C47"/>
              <w:left w:val="single" w:sz="8" w:space="0" w:color="002C47"/>
              <w:bottom w:val="single" w:sz="8" w:space="0" w:color="002C47"/>
              <w:right w:val="single" w:sz="8" w:space="0" w:color="002C47"/>
            </w:tcBorders>
          </w:tcPr>
          <w:p w14:paraId="60327CF9" w14:textId="7D870F03" w:rsidR="00A85DC4" w:rsidRPr="00836794" w:rsidRDefault="00A85DC4" w:rsidP="00A85DC4">
            <w:r w:rsidRPr="00836794">
              <w:t>Product Information</w:t>
            </w:r>
          </w:p>
        </w:tc>
      </w:tr>
      <w:tr w:rsidR="00A85DC4" w:rsidRPr="00836794" w14:paraId="14AA030F"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A104C7C" w14:textId="3A2BFFFD" w:rsidR="00A85DC4" w:rsidRPr="00836794" w:rsidRDefault="00A85DC4" w:rsidP="00A85DC4">
            <w:r w:rsidRPr="00836794">
              <w:t>PK</w:t>
            </w:r>
          </w:p>
        </w:tc>
        <w:tc>
          <w:tcPr>
            <w:tcW w:w="3987" w:type="pct"/>
            <w:gridSpan w:val="2"/>
            <w:tcBorders>
              <w:top w:val="single" w:sz="8" w:space="0" w:color="002C47"/>
              <w:left w:val="single" w:sz="8" w:space="0" w:color="002C47"/>
              <w:bottom w:val="single" w:sz="8" w:space="0" w:color="002C47"/>
              <w:right w:val="single" w:sz="8" w:space="0" w:color="002C47"/>
            </w:tcBorders>
          </w:tcPr>
          <w:p w14:paraId="3E53171A" w14:textId="60461CCD" w:rsidR="00A85DC4" w:rsidRPr="00836794" w:rsidRDefault="00A85DC4" w:rsidP="00A85DC4">
            <w:r w:rsidRPr="00836794">
              <w:t>Pharmacokinetic</w:t>
            </w:r>
            <w:r w:rsidR="00F918C9" w:rsidRPr="00836794">
              <w:t>(</w:t>
            </w:r>
            <w:r w:rsidRPr="00836794">
              <w:t>s</w:t>
            </w:r>
            <w:r w:rsidR="00F918C9" w:rsidRPr="00836794">
              <w:t>)</w:t>
            </w:r>
          </w:p>
        </w:tc>
      </w:tr>
      <w:tr w:rsidR="00836794" w:rsidRPr="00836794" w14:paraId="7729DB19"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628BCD9F" w14:textId="3A2C7F70" w:rsidR="00836794" w:rsidRPr="00836794" w:rsidRDefault="00836794" w:rsidP="00A85DC4">
            <w:proofErr w:type="spellStart"/>
            <w:r w:rsidRPr="00836794">
              <w:t>PopPK</w:t>
            </w:r>
            <w:proofErr w:type="spellEnd"/>
          </w:p>
        </w:tc>
        <w:tc>
          <w:tcPr>
            <w:tcW w:w="3987" w:type="pct"/>
            <w:gridSpan w:val="2"/>
            <w:tcBorders>
              <w:top w:val="single" w:sz="8" w:space="0" w:color="002C47"/>
              <w:left w:val="single" w:sz="8" w:space="0" w:color="002C47"/>
              <w:bottom w:val="single" w:sz="8" w:space="0" w:color="002C47"/>
              <w:right w:val="single" w:sz="8" w:space="0" w:color="002C47"/>
            </w:tcBorders>
          </w:tcPr>
          <w:p w14:paraId="285C4759" w14:textId="56C07700" w:rsidR="00836794" w:rsidRPr="00836794" w:rsidRDefault="00836794" w:rsidP="00A85DC4">
            <w:r w:rsidRPr="00836794">
              <w:t>Population pharmacokinetic(s)</w:t>
            </w:r>
          </w:p>
        </w:tc>
      </w:tr>
      <w:tr w:rsidR="000A2C1B" w:rsidRPr="00836794" w14:paraId="2ED48697"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1D68EBD" w14:textId="490F8EBA" w:rsidR="000A2C1B" w:rsidRPr="00836794" w:rsidRDefault="000A2C1B" w:rsidP="00A85DC4">
            <w:r w:rsidRPr="00836794">
              <w:t>PSUR</w:t>
            </w:r>
          </w:p>
        </w:tc>
        <w:tc>
          <w:tcPr>
            <w:tcW w:w="3987" w:type="pct"/>
            <w:gridSpan w:val="2"/>
            <w:tcBorders>
              <w:top w:val="single" w:sz="8" w:space="0" w:color="002C47"/>
              <w:left w:val="single" w:sz="8" w:space="0" w:color="002C47"/>
              <w:bottom w:val="single" w:sz="8" w:space="0" w:color="002C47"/>
              <w:right w:val="single" w:sz="8" w:space="0" w:color="002C47"/>
            </w:tcBorders>
          </w:tcPr>
          <w:p w14:paraId="2F2EBB4F" w14:textId="0F672E41" w:rsidR="000A2C1B" w:rsidRPr="00836794" w:rsidRDefault="000A2C1B" w:rsidP="00A85DC4">
            <w:r w:rsidRPr="00836794">
              <w:t>Periodic safety update reports</w:t>
            </w:r>
          </w:p>
        </w:tc>
      </w:tr>
      <w:tr w:rsidR="000025F0" w:rsidRPr="00836794" w14:paraId="474E72F4"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98713A0" w14:textId="1687E249" w:rsidR="000025F0" w:rsidRPr="00836794" w:rsidRDefault="000025F0" w:rsidP="00A85DC4">
            <w:r w:rsidRPr="000025F0">
              <w:t>QTc</w:t>
            </w:r>
          </w:p>
        </w:tc>
        <w:tc>
          <w:tcPr>
            <w:tcW w:w="3987" w:type="pct"/>
            <w:gridSpan w:val="2"/>
            <w:tcBorders>
              <w:top w:val="single" w:sz="8" w:space="0" w:color="002C47"/>
              <w:left w:val="single" w:sz="8" w:space="0" w:color="002C47"/>
              <w:bottom w:val="single" w:sz="8" w:space="0" w:color="002C47"/>
              <w:right w:val="single" w:sz="8" w:space="0" w:color="002C47"/>
            </w:tcBorders>
          </w:tcPr>
          <w:p w14:paraId="4E08EBE4" w14:textId="5E2D0292" w:rsidR="000025F0" w:rsidRPr="00836794" w:rsidRDefault="000025F0" w:rsidP="00A85DC4">
            <w:r>
              <w:t>C</w:t>
            </w:r>
            <w:r w:rsidRPr="000025F0">
              <w:t>orrected QT interval</w:t>
            </w:r>
          </w:p>
        </w:tc>
      </w:tr>
      <w:tr w:rsidR="00A85DC4" w:rsidRPr="00836794" w14:paraId="3D1B574E"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6A2B6AA" w14:textId="2F29C482" w:rsidR="00A85DC4" w:rsidRPr="00836794" w:rsidRDefault="00A85DC4" w:rsidP="00A85DC4">
            <w:r w:rsidRPr="00836794">
              <w:t>RMP</w:t>
            </w:r>
          </w:p>
        </w:tc>
        <w:tc>
          <w:tcPr>
            <w:tcW w:w="3987" w:type="pct"/>
            <w:gridSpan w:val="2"/>
            <w:tcBorders>
              <w:top w:val="single" w:sz="8" w:space="0" w:color="002C47"/>
              <w:left w:val="single" w:sz="8" w:space="0" w:color="002C47"/>
              <w:bottom w:val="single" w:sz="8" w:space="0" w:color="002C47"/>
              <w:right w:val="single" w:sz="8" w:space="0" w:color="002C47"/>
            </w:tcBorders>
          </w:tcPr>
          <w:p w14:paraId="5B469051" w14:textId="706484CB" w:rsidR="00A85DC4" w:rsidRPr="00836794" w:rsidRDefault="00A85DC4" w:rsidP="00A85DC4">
            <w:r w:rsidRPr="00836794">
              <w:t>Risk management plan</w:t>
            </w:r>
          </w:p>
        </w:tc>
      </w:tr>
      <w:tr w:rsidR="00A85DC4" w:rsidRPr="00836794" w14:paraId="2AC1004D"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2ACB32AE" w14:textId="1E2CC048" w:rsidR="00A85DC4" w:rsidRPr="00836794" w:rsidRDefault="00A85DC4" w:rsidP="00A85DC4">
            <w:r w:rsidRPr="00836794">
              <w:t>SAE</w:t>
            </w:r>
          </w:p>
        </w:tc>
        <w:tc>
          <w:tcPr>
            <w:tcW w:w="3987" w:type="pct"/>
            <w:gridSpan w:val="2"/>
            <w:tcBorders>
              <w:top w:val="single" w:sz="8" w:space="0" w:color="002C47"/>
              <w:left w:val="single" w:sz="8" w:space="0" w:color="002C47"/>
              <w:bottom w:val="single" w:sz="8" w:space="0" w:color="002C47"/>
              <w:right w:val="single" w:sz="8" w:space="0" w:color="002C47"/>
            </w:tcBorders>
          </w:tcPr>
          <w:p w14:paraId="50641686" w14:textId="35D94979" w:rsidR="00A85DC4" w:rsidRPr="00836794" w:rsidRDefault="00A85DC4" w:rsidP="00A85DC4">
            <w:r w:rsidRPr="00836794">
              <w:t>Serious adverse event</w:t>
            </w:r>
          </w:p>
        </w:tc>
      </w:tr>
      <w:tr w:rsidR="00A85DC4" w:rsidRPr="00836794" w14:paraId="45BE47A3"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4D63D59" w14:textId="159BB6EE" w:rsidR="00A85DC4" w:rsidRPr="00836794" w:rsidRDefault="00A85DC4" w:rsidP="00A85DC4">
            <w:r w:rsidRPr="00836794">
              <w:t>SGLT-2</w:t>
            </w:r>
          </w:p>
        </w:tc>
        <w:tc>
          <w:tcPr>
            <w:tcW w:w="3987" w:type="pct"/>
            <w:gridSpan w:val="2"/>
            <w:tcBorders>
              <w:top w:val="single" w:sz="8" w:space="0" w:color="002C47"/>
              <w:left w:val="single" w:sz="8" w:space="0" w:color="002C47"/>
              <w:bottom w:val="single" w:sz="8" w:space="0" w:color="002C47"/>
              <w:right w:val="single" w:sz="8" w:space="0" w:color="002C47"/>
            </w:tcBorders>
          </w:tcPr>
          <w:p w14:paraId="59FC7917" w14:textId="11C5847B" w:rsidR="00A85DC4" w:rsidRPr="00836794" w:rsidRDefault="00A85DC4" w:rsidP="00A85DC4">
            <w:r w:rsidRPr="00836794">
              <w:t xml:space="preserve">Sodium glucose </w:t>
            </w:r>
            <w:proofErr w:type="gramStart"/>
            <w:r w:rsidRPr="00836794">
              <w:t>co-transporter-2</w:t>
            </w:r>
            <w:proofErr w:type="gramEnd"/>
          </w:p>
        </w:tc>
      </w:tr>
      <w:tr w:rsidR="00A85DC4" w:rsidRPr="00836794" w14:paraId="57F7AF43"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506986B1" w14:textId="56A7DE67" w:rsidR="00A85DC4" w:rsidRPr="00836794" w:rsidRDefault="00A85DC4" w:rsidP="00A85DC4">
            <w:r w:rsidRPr="00836794">
              <w:t>SNAC</w:t>
            </w:r>
          </w:p>
        </w:tc>
        <w:tc>
          <w:tcPr>
            <w:tcW w:w="3987" w:type="pct"/>
            <w:gridSpan w:val="2"/>
            <w:tcBorders>
              <w:top w:val="single" w:sz="8" w:space="0" w:color="002C47"/>
              <w:left w:val="single" w:sz="8" w:space="0" w:color="002C47"/>
              <w:bottom w:val="single" w:sz="8" w:space="0" w:color="002C47"/>
              <w:right w:val="single" w:sz="8" w:space="0" w:color="002C47"/>
            </w:tcBorders>
          </w:tcPr>
          <w:p w14:paraId="7B611F38" w14:textId="010BF5B4" w:rsidR="00A85DC4" w:rsidRPr="00836794" w:rsidRDefault="00A85DC4" w:rsidP="00A85DC4">
            <w:r w:rsidRPr="00836794">
              <w:t xml:space="preserve">Sodium </w:t>
            </w:r>
            <w:r w:rsidRPr="0098100A">
              <w:rPr>
                <w:i/>
              </w:rPr>
              <w:t>N</w:t>
            </w:r>
            <w:r w:rsidRPr="00836794">
              <w:t xml:space="preserve">-(8-(2-hydroxylbenzoyl) amino) caprylate (also known as </w:t>
            </w:r>
            <w:proofErr w:type="spellStart"/>
            <w:r w:rsidRPr="00836794">
              <w:t>salcaprozate</w:t>
            </w:r>
            <w:proofErr w:type="spellEnd"/>
            <w:r w:rsidRPr="00836794">
              <w:t xml:space="preserve"> sodium)</w:t>
            </w:r>
          </w:p>
        </w:tc>
      </w:tr>
      <w:tr w:rsidR="00A85DC4" w:rsidRPr="00836794" w14:paraId="38E9A88D"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048EE5B1" w14:textId="6AAA7C8D" w:rsidR="00A85DC4" w:rsidRPr="00836794" w:rsidRDefault="00A85DC4" w:rsidP="00A85DC4">
            <w:r w:rsidRPr="00836794">
              <w:t>TEAE</w:t>
            </w:r>
          </w:p>
        </w:tc>
        <w:tc>
          <w:tcPr>
            <w:tcW w:w="3987" w:type="pct"/>
            <w:gridSpan w:val="2"/>
            <w:tcBorders>
              <w:top w:val="single" w:sz="8" w:space="0" w:color="002C47"/>
              <w:left w:val="single" w:sz="8" w:space="0" w:color="002C47"/>
              <w:bottom w:val="single" w:sz="8" w:space="0" w:color="002C47"/>
              <w:right w:val="single" w:sz="8" w:space="0" w:color="002C47"/>
            </w:tcBorders>
          </w:tcPr>
          <w:p w14:paraId="790E6946" w14:textId="61F32A68" w:rsidR="00A85DC4" w:rsidRPr="00836794" w:rsidRDefault="00A85DC4" w:rsidP="00A85DC4">
            <w:r w:rsidRPr="00836794">
              <w:t>Treatment</w:t>
            </w:r>
            <w:r w:rsidR="00F802A8">
              <w:t>-</w:t>
            </w:r>
            <w:r w:rsidRPr="00836794">
              <w:t>emergent adverse event</w:t>
            </w:r>
          </w:p>
        </w:tc>
      </w:tr>
      <w:tr w:rsidR="00A85DC4" w:rsidRPr="00836794" w14:paraId="003B2E1E"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7990E96A" w14:textId="49ACB105" w:rsidR="00A85DC4" w:rsidRPr="00836794" w:rsidRDefault="0078534A" w:rsidP="00A85DC4">
            <w:proofErr w:type="spellStart"/>
            <w:r w:rsidRPr="00836794">
              <w:t>T</w:t>
            </w:r>
            <w:r w:rsidR="00A85DC4" w:rsidRPr="00836794">
              <w:rPr>
                <w:vertAlign w:val="subscript"/>
              </w:rPr>
              <w:t>max</w:t>
            </w:r>
            <w:proofErr w:type="spellEnd"/>
          </w:p>
        </w:tc>
        <w:tc>
          <w:tcPr>
            <w:tcW w:w="3987" w:type="pct"/>
            <w:gridSpan w:val="2"/>
            <w:tcBorders>
              <w:top w:val="single" w:sz="8" w:space="0" w:color="002C47"/>
              <w:left w:val="single" w:sz="8" w:space="0" w:color="002C47"/>
              <w:bottom w:val="single" w:sz="8" w:space="0" w:color="002C47"/>
              <w:right w:val="single" w:sz="8" w:space="0" w:color="002C47"/>
            </w:tcBorders>
          </w:tcPr>
          <w:p w14:paraId="47576E9C" w14:textId="2F0E1E3B" w:rsidR="00A85DC4" w:rsidRPr="00836794" w:rsidRDefault="00A85DC4" w:rsidP="00A85DC4">
            <w:r w:rsidRPr="00836794">
              <w:t>Time to maximum concentration</w:t>
            </w:r>
          </w:p>
        </w:tc>
      </w:tr>
      <w:tr w:rsidR="00A85DC4" w:rsidRPr="00836794" w14:paraId="037844D3" w14:textId="77777777" w:rsidTr="00AF2313">
        <w:trPr>
          <w:cantSplit/>
        </w:trPr>
        <w:tc>
          <w:tcPr>
            <w:tcW w:w="1013" w:type="pct"/>
            <w:tcBorders>
              <w:top w:val="single" w:sz="8" w:space="0" w:color="002C47"/>
              <w:left w:val="single" w:sz="8" w:space="0" w:color="002C47"/>
              <w:bottom w:val="single" w:sz="8" w:space="0" w:color="002C47"/>
              <w:right w:val="single" w:sz="8" w:space="0" w:color="002C47"/>
            </w:tcBorders>
          </w:tcPr>
          <w:p w14:paraId="67EB776D" w14:textId="37F516EA" w:rsidR="00A85DC4" w:rsidRPr="00836794" w:rsidRDefault="00A85DC4" w:rsidP="00A85DC4">
            <w:r w:rsidRPr="00836794">
              <w:t>ULN</w:t>
            </w:r>
          </w:p>
        </w:tc>
        <w:tc>
          <w:tcPr>
            <w:tcW w:w="3987" w:type="pct"/>
            <w:gridSpan w:val="2"/>
            <w:tcBorders>
              <w:top w:val="single" w:sz="8" w:space="0" w:color="002C47"/>
              <w:left w:val="single" w:sz="8" w:space="0" w:color="002C47"/>
              <w:bottom w:val="single" w:sz="8" w:space="0" w:color="002C47"/>
              <w:right w:val="single" w:sz="8" w:space="0" w:color="002C47"/>
            </w:tcBorders>
          </w:tcPr>
          <w:p w14:paraId="4F517813" w14:textId="507CD4B1" w:rsidR="00A85DC4" w:rsidRPr="00836794" w:rsidRDefault="00A85DC4" w:rsidP="00A85DC4">
            <w:r w:rsidRPr="00836794">
              <w:t>Upper limit of normal</w:t>
            </w:r>
          </w:p>
        </w:tc>
      </w:tr>
      <w:bookmarkEnd w:id="5"/>
    </w:tbl>
    <w:p w14:paraId="5026830F" w14:textId="77777777" w:rsidR="00FD119B" w:rsidRPr="00836794" w:rsidRDefault="00FD119B" w:rsidP="00FD119B">
      <w:pPr>
        <w:spacing w:before="0" w:after="200" w:line="0" w:lineRule="auto"/>
        <w:rPr>
          <w:b/>
          <w:i/>
          <w:sz w:val="24"/>
          <w:szCs w:val="24"/>
        </w:rPr>
      </w:pPr>
      <w:r w:rsidRPr="00836794">
        <w:rPr>
          <w:b/>
          <w:i/>
          <w:sz w:val="24"/>
          <w:szCs w:val="24"/>
        </w:rPr>
        <w:br w:type="page"/>
      </w:r>
    </w:p>
    <w:p w14:paraId="718FF18F" w14:textId="77777777" w:rsidR="008E7846" w:rsidRPr="00836794" w:rsidRDefault="009F2673" w:rsidP="008E7846">
      <w:pPr>
        <w:pStyle w:val="Heading2"/>
      </w:pPr>
      <w:bookmarkStart w:id="7" w:name="_Toc117791812"/>
      <w:r w:rsidRPr="00836794">
        <w:lastRenderedPageBreak/>
        <w:t>Pr</w:t>
      </w:r>
      <w:r w:rsidR="008E7846" w:rsidRPr="00836794">
        <w:t>oduct submission</w:t>
      </w:r>
      <w:bookmarkEnd w:id="7"/>
      <w:bookmarkEnd w:id="2"/>
      <w:bookmarkEnd w:id="0"/>
    </w:p>
    <w:p w14:paraId="50F97791" w14:textId="77777777" w:rsidR="008E7846" w:rsidRPr="00836794" w:rsidRDefault="008E7846" w:rsidP="009E5A87">
      <w:pPr>
        <w:pStyle w:val="Heading3"/>
        <w:rPr>
          <w:lang w:eastAsia="en-AU"/>
        </w:rPr>
      </w:pPr>
      <w:bookmarkStart w:id="8" w:name="_Toc247691502"/>
      <w:bookmarkStart w:id="9" w:name="_Toc314842483"/>
      <w:bookmarkStart w:id="10" w:name="_Toc117791813"/>
      <w:r w:rsidRPr="00836794">
        <w:rPr>
          <w:lang w:eastAsia="en-AU"/>
        </w:rPr>
        <w:t>Submission details</w:t>
      </w:r>
      <w:bookmarkEnd w:id="8"/>
      <w:bookmarkEnd w:id="9"/>
      <w:bookmarkEnd w:id="10"/>
    </w:p>
    <w:tbl>
      <w:tblPr>
        <w:tblW w:w="5000" w:type="pct"/>
        <w:tblLook w:val="01E0" w:firstRow="1" w:lastRow="1" w:firstColumn="1" w:lastColumn="1" w:noHBand="0" w:noVBand="0"/>
      </w:tblPr>
      <w:tblGrid>
        <w:gridCol w:w="2682"/>
        <w:gridCol w:w="5822"/>
      </w:tblGrid>
      <w:tr w:rsidR="009F2673" w:rsidRPr="00836794" w14:paraId="16E1EC01" w14:textId="77777777" w:rsidTr="00A97F4D">
        <w:tc>
          <w:tcPr>
            <w:tcW w:w="1577" w:type="pct"/>
          </w:tcPr>
          <w:p w14:paraId="0D6CD609" w14:textId="77777777" w:rsidR="009F2673" w:rsidRPr="00836794" w:rsidRDefault="009F2673" w:rsidP="009E5A87">
            <w:pPr>
              <w:rPr>
                <w:i/>
              </w:rPr>
            </w:pPr>
            <w:r w:rsidRPr="00836794">
              <w:rPr>
                <w:i/>
              </w:rPr>
              <w:t>Type of submission:</w:t>
            </w:r>
          </w:p>
        </w:tc>
        <w:tc>
          <w:tcPr>
            <w:tcW w:w="3423" w:type="pct"/>
          </w:tcPr>
          <w:p w14:paraId="235BE160" w14:textId="034CBB40" w:rsidR="009F2673" w:rsidRPr="00836794" w:rsidRDefault="00A97F4D" w:rsidP="009E5A87">
            <w:r w:rsidRPr="00836794">
              <w:t>New biological entity</w:t>
            </w:r>
          </w:p>
        </w:tc>
      </w:tr>
      <w:tr w:rsidR="009F2673" w:rsidRPr="00836794" w14:paraId="5DF5BF37" w14:textId="77777777" w:rsidTr="00A97F4D">
        <w:tc>
          <w:tcPr>
            <w:tcW w:w="1577" w:type="pct"/>
          </w:tcPr>
          <w:p w14:paraId="7427AAD1" w14:textId="4CE2AF5A" w:rsidR="009F2673" w:rsidRPr="00836794" w:rsidRDefault="009F2673" w:rsidP="009E5A87">
            <w:pPr>
              <w:rPr>
                <w:i/>
              </w:rPr>
            </w:pPr>
            <w:r w:rsidRPr="00836794">
              <w:rPr>
                <w:i/>
              </w:rPr>
              <w:t>Product name:</w:t>
            </w:r>
          </w:p>
        </w:tc>
        <w:tc>
          <w:tcPr>
            <w:tcW w:w="3423" w:type="pct"/>
          </w:tcPr>
          <w:p w14:paraId="30D10691" w14:textId="5D56F100" w:rsidR="009F2673" w:rsidRPr="00836794" w:rsidRDefault="00A97F4D" w:rsidP="009E5A87">
            <w:r w:rsidRPr="00836794">
              <w:t>Rybelsus</w:t>
            </w:r>
          </w:p>
        </w:tc>
      </w:tr>
      <w:tr w:rsidR="009F2673" w:rsidRPr="00836794" w14:paraId="1D9F5F42" w14:textId="77777777" w:rsidTr="00A97F4D">
        <w:tc>
          <w:tcPr>
            <w:tcW w:w="1577" w:type="pct"/>
          </w:tcPr>
          <w:p w14:paraId="37B59951" w14:textId="1E96EEFF" w:rsidR="009F2673" w:rsidRPr="00836794" w:rsidRDefault="009F2673" w:rsidP="009E5A87">
            <w:pPr>
              <w:rPr>
                <w:i/>
              </w:rPr>
            </w:pPr>
            <w:r w:rsidRPr="00836794">
              <w:rPr>
                <w:i/>
              </w:rPr>
              <w:t>Active ingredient:</w:t>
            </w:r>
          </w:p>
        </w:tc>
        <w:tc>
          <w:tcPr>
            <w:tcW w:w="3423" w:type="pct"/>
          </w:tcPr>
          <w:p w14:paraId="4CC78753" w14:textId="4B7F23EE" w:rsidR="009F2673" w:rsidRPr="00836794" w:rsidRDefault="00A97F4D" w:rsidP="009E5A87">
            <w:r w:rsidRPr="00836794">
              <w:t>Semaglutide</w:t>
            </w:r>
          </w:p>
        </w:tc>
      </w:tr>
      <w:tr w:rsidR="009F2673" w:rsidRPr="00836794" w14:paraId="1DE14058" w14:textId="77777777" w:rsidTr="00A97F4D">
        <w:tc>
          <w:tcPr>
            <w:tcW w:w="1577" w:type="pct"/>
          </w:tcPr>
          <w:p w14:paraId="0616343B" w14:textId="77777777" w:rsidR="009F2673" w:rsidRPr="00836794" w:rsidRDefault="009F2673" w:rsidP="009E5A87">
            <w:pPr>
              <w:rPr>
                <w:i/>
              </w:rPr>
            </w:pPr>
            <w:r w:rsidRPr="00836794">
              <w:rPr>
                <w:i/>
              </w:rPr>
              <w:t>Decision:</w:t>
            </w:r>
          </w:p>
        </w:tc>
        <w:tc>
          <w:tcPr>
            <w:tcW w:w="3423" w:type="pct"/>
          </w:tcPr>
          <w:p w14:paraId="1CDE7954" w14:textId="77E44A9C" w:rsidR="009F2673" w:rsidRPr="00836794" w:rsidRDefault="009F2673" w:rsidP="009E5A87">
            <w:r w:rsidRPr="00836794">
              <w:t>Approved</w:t>
            </w:r>
          </w:p>
        </w:tc>
      </w:tr>
      <w:tr w:rsidR="009F2673" w:rsidRPr="00836794" w14:paraId="73818A35" w14:textId="77777777" w:rsidTr="00A97F4D">
        <w:tc>
          <w:tcPr>
            <w:tcW w:w="1577" w:type="pct"/>
          </w:tcPr>
          <w:p w14:paraId="656E259E" w14:textId="77777777" w:rsidR="009F2673" w:rsidRPr="00836794" w:rsidRDefault="009F2673" w:rsidP="009E5A87">
            <w:pPr>
              <w:rPr>
                <w:i/>
              </w:rPr>
            </w:pPr>
            <w:r w:rsidRPr="00836794">
              <w:rPr>
                <w:i/>
              </w:rPr>
              <w:t>Date of decision:</w:t>
            </w:r>
          </w:p>
        </w:tc>
        <w:tc>
          <w:tcPr>
            <w:tcW w:w="3423" w:type="pct"/>
          </w:tcPr>
          <w:p w14:paraId="4DA5FA56" w14:textId="32BC85FC" w:rsidR="009F2673" w:rsidRPr="00836794" w:rsidRDefault="00A97F4D" w:rsidP="009E5A87">
            <w:r w:rsidRPr="00836794">
              <w:t>4 February 2022</w:t>
            </w:r>
          </w:p>
        </w:tc>
      </w:tr>
      <w:tr w:rsidR="009F2673" w:rsidRPr="00836794" w14:paraId="636EF1B3" w14:textId="77777777" w:rsidTr="00A97F4D">
        <w:tc>
          <w:tcPr>
            <w:tcW w:w="1577" w:type="pct"/>
          </w:tcPr>
          <w:p w14:paraId="4BA012B5" w14:textId="77777777" w:rsidR="009F2673" w:rsidRPr="00836794" w:rsidRDefault="009F2673" w:rsidP="009E5A87">
            <w:pPr>
              <w:rPr>
                <w:i/>
              </w:rPr>
            </w:pPr>
            <w:r w:rsidRPr="00836794">
              <w:rPr>
                <w:i/>
              </w:rPr>
              <w:t>Date of entry onto ARTG:</w:t>
            </w:r>
          </w:p>
        </w:tc>
        <w:tc>
          <w:tcPr>
            <w:tcW w:w="3423" w:type="pct"/>
          </w:tcPr>
          <w:p w14:paraId="56FA828B" w14:textId="1AE1E0A5" w:rsidR="009F2673" w:rsidRPr="00836794" w:rsidRDefault="00A97F4D" w:rsidP="009E5A87">
            <w:r w:rsidRPr="00836794">
              <w:t>7 February 2022</w:t>
            </w:r>
          </w:p>
        </w:tc>
      </w:tr>
      <w:tr w:rsidR="009F2673" w:rsidRPr="00836794" w14:paraId="10001EA1" w14:textId="77777777" w:rsidTr="00A97F4D">
        <w:tc>
          <w:tcPr>
            <w:tcW w:w="1577" w:type="pct"/>
          </w:tcPr>
          <w:p w14:paraId="323B4CC0" w14:textId="0EED90EF" w:rsidR="009F2673" w:rsidRPr="00836794" w:rsidRDefault="009F2673" w:rsidP="009E5A87">
            <w:pPr>
              <w:rPr>
                <w:i/>
              </w:rPr>
            </w:pPr>
            <w:r w:rsidRPr="00836794">
              <w:rPr>
                <w:i/>
              </w:rPr>
              <w:t>ARTG numbers:</w:t>
            </w:r>
          </w:p>
        </w:tc>
        <w:tc>
          <w:tcPr>
            <w:tcW w:w="3423" w:type="pct"/>
          </w:tcPr>
          <w:p w14:paraId="27FC2ABB" w14:textId="09C12285" w:rsidR="009F2673" w:rsidRPr="00836794" w:rsidRDefault="00A97F4D" w:rsidP="009E5A87">
            <w:r w:rsidRPr="00836794">
              <w:t>346198, 346199 and 346200</w:t>
            </w:r>
          </w:p>
        </w:tc>
      </w:tr>
      <w:tr w:rsidR="009F2673" w:rsidRPr="00836794" w14:paraId="6B50682F" w14:textId="77777777" w:rsidTr="00A97F4D">
        <w:tc>
          <w:tcPr>
            <w:tcW w:w="1577" w:type="pct"/>
          </w:tcPr>
          <w:p w14:paraId="6FA3C008" w14:textId="7F76BEBC" w:rsidR="009F2673" w:rsidRPr="00836794" w:rsidRDefault="001B1DA4" w:rsidP="009E5A87">
            <w:pPr>
              <w:rPr>
                <w:i/>
              </w:rPr>
            </w:pPr>
            <w:r w:rsidRPr="00836794">
              <w:rPr>
                <w:rFonts w:ascii="Wingdings 3" w:hAnsi="Wingdings 3"/>
                <w:sz w:val="34"/>
                <w:szCs w:val="34"/>
                <w:lang w:eastAsia="en-AU"/>
              </w:rPr>
              <w:t></w:t>
            </w:r>
            <w:hyperlink r:id="rId14" w:history="1">
              <w:r w:rsidR="009F2673" w:rsidRPr="00836794">
                <w:rPr>
                  <w:rStyle w:val="Hyperlink"/>
                  <w:i/>
                </w:rPr>
                <w:t>Black Triangle Scheme</w:t>
              </w:r>
            </w:hyperlink>
            <w:r w:rsidR="009F2673" w:rsidRPr="00836794">
              <w:rPr>
                <w:i/>
              </w:rPr>
              <w:t>:</w:t>
            </w:r>
          </w:p>
        </w:tc>
        <w:tc>
          <w:tcPr>
            <w:tcW w:w="3423" w:type="pct"/>
          </w:tcPr>
          <w:p w14:paraId="780ADFEC" w14:textId="3017D68A" w:rsidR="009F2673" w:rsidRPr="00836794" w:rsidRDefault="009F2673" w:rsidP="009E5A87">
            <w:r w:rsidRPr="00836794">
              <w:t>Yes</w:t>
            </w:r>
            <w:r w:rsidR="00A97F4D" w:rsidRPr="00836794">
              <w:t>.</w:t>
            </w:r>
          </w:p>
          <w:p w14:paraId="0E5EF101" w14:textId="77EC23E2" w:rsidR="009F2673" w:rsidRPr="00836794" w:rsidRDefault="009F2673" w:rsidP="009E5A87">
            <w:r w:rsidRPr="00836794">
              <w:t>This product will remain in the scheme for 5 years, starting on the date the product is first supplied in Australia</w:t>
            </w:r>
            <w:r w:rsidR="00A97F4D" w:rsidRPr="00836794">
              <w:t>.</w:t>
            </w:r>
          </w:p>
        </w:tc>
      </w:tr>
      <w:tr w:rsidR="009F2673" w:rsidRPr="00836794" w14:paraId="51A9D973" w14:textId="77777777" w:rsidTr="00A97F4D">
        <w:tc>
          <w:tcPr>
            <w:tcW w:w="1577" w:type="pct"/>
          </w:tcPr>
          <w:p w14:paraId="06B9D574" w14:textId="77777777" w:rsidR="009F2673" w:rsidRPr="00836794" w:rsidRDefault="009F2673" w:rsidP="009E5A87">
            <w:pPr>
              <w:rPr>
                <w:i/>
              </w:rPr>
            </w:pPr>
            <w:r w:rsidRPr="00836794">
              <w:rPr>
                <w:i/>
              </w:rPr>
              <w:t>Sponsor’s name and address:</w:t>
            </w:r>
          </w:p>
        </w:tc>
        <w:tc>
          <w:tcPr>
            <w:tcW w:w="3423" w:type="pct"/>
          </w:tcPr>
          <w:p w14:paraId="1C69248E" w14:textId="77777777" w:rsidR="009F2673" w:rsidRPr="00836794" w:rsidRDefault="00A97F4D" w:rsidP="009E5A87">
            <w:r w:rsidRPr="00836794">
              <w:t>Novo Nordisk Pharmaceuticals Pty Ltd</w:t>
            </w:r>
          </w:p>
          <w:p w14:paraId="6F313F43" w14:textId="77777777" w:rsidR="00A97F4D" w:rsidRPr="00F654AF" w:rsidRDefault="00A97F4D" w:rsidP="00A97F4D">
            <w:pPr>
              <w:rPr>
                <w:lang w:val="en-GB"/>
              </w:rPr>
            </w:pPr>
            <w:r w:rsidRPr="00F654AF">
              <w:rPr>
                <w:lang w:val="en-GB"/>
              </w:rPr>
              <w:t>Level 10, 118 Mount Street</w:t>
            </w:r>
          </w:p>
          <w:p w14:paraId="223E78B7" w14:textId="4F54D856" w:rsidR="00A97F4D" w:rsidRPr="00836794" w:rsidRDefault="00A97F4D" w:rsidP="00A97F4D">
            <w:r w:rsidRPr="00836794">
              <w:rPr>
                <w:lang w:val="es-ES"/>
              </w:rPr>
              <w:t>North Sydney, NSW 2060</w:t>
            </w:r>
          </w:p>
        </w:tc>
      </w:tr>
      <w:tr w:rsidR="009F2673" w:rsidRPr="00836794" w14:paraId="63644605" w14:textId="77777777" w:rsidTr="00A97F4D">
        <w:tc>
          <w:tcPr>
            <w:tcW w:w="1577" w:type="pct"/>
          </w:tcPr>
          <w:p w14:paraId="7C07E9DD" w14:textId="6F0DB22F" w:rsidR="009F2673" w:rsidRPr="00836794" w:rsidRDefault="009F2673" w:rsidP="009E5A87">
            <w:pPr>
              <w:rPr>
                <w:i/>
              </w:rPr>
            </w:pPr>
            <w:r w:rsidRPr="00836794">
              <w:rPr>
                <w:i/>
              </w:rPr>
              <w:t>Dose form:</w:t>
            </w:r>
          </w:p>
        </w:tc>
        <w:tc>
          <w:tcPr>
            <w:tcW w:w="3423" w:type="pct"/>
          </w:tcPr>
          <w:p w14:paraId="56A3C25D" w14:textId="15B84530" w:rsidR="009F2673" w:rsidRPr="00836794" w:rsidRDefault="00A97F4D" w:rsidP="009E5A87">
            <w:r w:rsidRPr="00836794">
              <w:t>Tablet</w:t>
            </w:r>
          </w:p>
        </w:tc>
      </w:tr>
      <w:tr w:rsidR="009F2673" w:rsidRPr="00836794" w14:paraId="42619437" w14:textId="77777777" w:rsidTr="00A97F4D">
        <w:tc>
          <w:tcPr>
            <w:tcW w:w="1577" w:type="pct"/>
          </w:tcPr>
          <w:p w14:paraId="18DF1EA9" w14:textId="04B0F333" w:rsidR="009F2673" w:rsidRPr="00836794" w:rsidRDefault="009F2673" w:rsidP="009E5A87">
            <w:pPr>
              <w:rPr>
                <w:i/>
              </w:rPr>
            </w:pPr>
            <w:r w:rsidRPr="00836794">
              <w:rPr>
                <w:i/>
              </w:rPr>
              <w:t>Strengths:</w:t>
            </w:r>
          </w:p>
        </w:tc>
        <w:tc>
          <w:tcPr>
            <w:tcW w:w="3423" w:type="pct"/>
          </w:tcPr>
          <w:p w14:paraId="42A80200" w14:textId="70CE18C9" w:rsidR="009F2673" w:rsidRPr="00836794" w:rsidRDefault="00A97F4D" w:rsidP="009E5A87">
            <w:r w:rsidRPr="00836794">
              <w:t>3 mg, 7 </w:t>
            </w:r>
            <w:proofErr w:type="gramStart"/>
            <w:r w:rsidRPr="00836794">
              <w:t>mg</w:t>
            </w:r>
            <w:proofErr w:type="gramEnd"/>
            <w:r w:rsidRPr="00836794">
              <w:t xml:space="preserve"> and 14 mg</w:t>
            </w:r>
          </w:p>
        </w:tc>
      </w:tr>
      <w:tr w:rsidR="009F2673" w:rsidRPr="00836794" w14:paraId="5C47A7D0" w14:textId="77777777" w:rsidTr="00A97F4D">
        <w:tc>
          <w:tcPr>
            <w:tcW w:w="1577" w:type="pct"/>
          </w:tcPr>
          <w:p w14:paraId="347FD022" w14:textId="1705FC6A" w:rsidR="009F2673" w:rsidRPr="00836794" w:rsidRDefault="009F2673" w:rsidP="009E5A87">
            <w:pPr>
              <w:rPr>
                <w:i/>
              </w:rPr>
            </w:pPr>
            <w:r w:rsidRPr="00836794">
              <w:rPr>
                <w:i/>
              </w:rPr>
              <w:t>Container:</w:t>
            </w:r>
          </w:p>
        </w:tc>
        <w:tc>
          <w:tcPr>
            <w:tcW w:w="3423" w:type="pct"/>
          </w:tcPr>
          <w:p w14:paraId="26606D23" w14:textId="73865B00" w:rsidR="009F2673" w:rsidRPr="00836794" w:rsidRDefault="00A97F4D" w:rsidP="009E5A87">
            <w:r w:rsidRPr="00836794">
              <w:t>Blister pack</w:t>
            </w:r>
          </w:p>
        </w:tc>
      </w:tr>
      <w:tr w:rsidR="009F2673" w:rsidRPr="00836794" w14:paraId="7993E903" w14:textId="77777777" w:rsidTr="00A97F4D">
        <w:tc>
          <w:tcPr>
            <w:tcW w:w="1577" w:type="pct"/>
          </w:tcPr>
          <w:p w14:paraId="43FDB712" w14:textId="3665E73A" w:rsidR="009F2673" w:rsidRPr="00836794" w:rsidRDefault="009F2673" w:rsidP="009E5A87">
            <w:pPr>
              <w:rPr>
                <w:i/>
              </w:rPr>
            </w:pPr>
            <w:r w:rsidRPr="00836794">
              <w:rPr>
                <w:i/>
              </w:rPr>
              <w:t>Pack sizes:</w:t>
            </w:r>
          </w:p>
        </w:tc>
        <w:tc>
          <w:tcPr>
            <w:tcW w:w="3423" w:type="pct"/>
          </w:tcPr>
          <w:p w14:paraId="77650594" w14:textId="2A197993" w:rsidR="009F2673" w:rsidRPr="00836794" w:rsidRDefault="00A97F4D" w:rsidP="009E5A87">
            <w:r w:rsidRPr="00836794">
              <w:t>30, 60 and 90</w:t>
            </w:r>
          </w:p>
        </w:tc>
      </w:tr>
      <w:tr w:rsidR="009F2673" w:rsidRPr="00836794" w14:paraId="31E2DEB0" w14:textId="77777777" w:rsidTr="00A97F4D">
        <w:tc>
          <w:tcPr>
            <w:tcW w:w="1577" w:type="pct"/>
          </w:tcPr>
          <w:p w14:paraId="3A5F07CF" w14:textId="77777777" w:rsidR="009F2673" w:rsidRPr="00836794" w:rsidRDefault="009F2673" w:rsidP="009E5A87">
            <w:pPr>
              <w:rPr>
                <w:i/>
              </w:rPr>
            </w:pPr>
            <w:r w:rsidRPr="00836794">
              <w:rPr>
                <w:i/>
              </w:rPr>
              <w:t>Approved therapeutic use:</w:t>
            </w:r>
          </w:p>
        </w:tc>
        <w:tc>
          <w:tcPr>
            <w:tcW w:w="3423" w:type="pct"/>
          </w:tcPr>
          <w:p w14:paraId="765BBEBC" w14:textId="77777777" w:rsidR="00A97F4D" w:rsidRPr="00836794" w:rsidRDefault="00A97F4D" w:rsidP="00A97F4D">
            <w:pPr>
              <w:rPr>
                <w:i/>
                <w:iCs/>
              </w:rPr>
            </w:pPr>
            <w:r w:rsidRPr="00836794">
              <w:rPr>
                <w:i/>
                <w:iCs/>
              </w:rPr>
              <w:t>Rybelsus is indicated for the treatment of adults with insufficiently controlled type 2 diabetes mellitus as an adjunct to diet and exercise:</w:t>
            </w:r>
          </w:p>
          <w:p w14:paraId="38B11A00" w14:textId="3BDC36B9" w:rsidR="00A97F4D" w:rsidRPr="0098100A" w:rsidRDefault="00A97F4D" w:rsidP="0098100A">
            <w:pPr>
              <w:pStyle w:val="ListBullet"/>
              <w:rPr>
                <w:i/>
              </w:rPr>
            </w:pPr>
            <w:r w:rsidRPr="0098100A">
              <w:rPr>
                <w:i/>
              </w:rPr>
              <w:t>as monotherapy if metformin is considered inappropriate due to intolerance or contraindications; or</w:t>
            </w:r>
          </w:p>
          <w:p w14:paraId="6ABB6371" w14:textId="79175372" w:rsidR="009F2673" w:rsidRPr="00836794" w:rsidRDefault="00A97F4D" w:rsidP="0098100A">
            <w:pPr>
              <w:pStyle w:val="ListBullet"/>
            </w:pPr>
            <w:r w:rsidRPr="0098100A">
              <w:rPr>
                <w:i/>
              </w:rPr>
              <w:t>in combination with other medicinal products for the treatment of type 2 diabetes mellitus.</w:t>
            </w:r>
          </w:p>
        </w:tc>
      </w:tr>
      <w:tr w:rsidR="009F2673" w:rsidRPr="00836794" w14:paraId="19F5DE65" w14:textId="77777777" w:rsidTr="00A97F4D">
        <w:tc>
          <w:tcPr>
            <w:tcW w:w="1577" w:type="pct"/>
          </w:tcPr>
          <w:p w14:paraId="6785CA58" w14:textId="5184F3DF" w:rsidR="009F2673" w:rsidRPr="00836794" w:rsidRDefault="009F2673" w:rsidP="009E5A87">
            <w:pPr>
              <w:rPr>
                <w:i/>
              </w:rPr>
            </w:pPr>
            <w:r w:rsidRPr="00836794">
              <w:rPr>
                <w:i/>
              </w:rPr>
              <w:t>Route of administration:</w:t>
            </w:r>
          </w:p>
        </w:tc>
        <w:tc>
          <w:tcPr>
            <w:tcW w:w="3423" w:type="pct"/>
          </w:tcPr>
          <w:p w14:paraId="12B08BF5" w14:textId="29470504" w:rsidR="009F2673" w:rsidRPr="00836794" w:rsidRDefault="00A97F4D" w:rsidP="009E5A87">
            <w:r w:rsidRPr="00836794">
              <w:t>Oral</w:t>
            </w:r>
          </w:p>
        </w:tc>
      </w:tr>
      <w:tr w:rsidR="009F2673" w:rsidRPr="00836794" w14:paraId="62EBE681" w14:textId="77777777" w:rsidTr="00A97F4D">
        <w:tc>
          <w:tcPr>
            <w:tcW w:w="1577" w:type="pct"/>
          </w:tcPr>
          <w:p w14:paraId="08617880" w14:textId="77777777" w:rsidR="009F2673" w:rsidRPr="00836794" w:rsidRDefault="009F2673" w:rsidP="009E5A87">
            <w:pPr>
              <w:rPr>
                <w:i/>
              </w:rPr>
            </w:pPr>
            <w:r w:rsidRPr="00836794">
              <w:rPr>
                <w:i/>
              </w:rPr>
              <w:t>Dosage:</w:t>
            </w:r>
          </w:p>
        </w:tc>
        <w:tc>
          <w:tcPr>
            <w:tcW w:w="3423" w:type="pct"/>
          </w:tcPr>
          <w:p w14:paraId="3C77AA29" w14:textId="77777777" w:rsidR="00A97F4D" w:rsidRPr="00836794" w:rsidRDefault="00A97F4D" w:rsidP="00A97F4D">
            <w:r w:rsidRPr="00836794">
              <w:t>The starting dose of Rybelsus is 3 mg once daily for one month. After one month, the dose should be increased to a maintenance dose of 7 mg once daily. After at least one month on a dose of 7 mg once daily, the dose can be increased to a maintenance dose of 14 mg once daily to further improve glycaemic control.</w:t>
            </w:r>
          </w:p>
          <w:p w14:paraId="4504DADA" w14:textId="77777777" w:rsidR="00290EC1" w:rsidRDefault="00A97F4D" w:rsidP="00A97F4D">
            <w:pPr>
              <w:rPr>
                <w:lang w:eastAsia="en-AU"/>
              </w:rPr>
            </w:pPr>
            <w:r w:rsidRPr="00836794">
              <w:rPr>
                <w:lang w:eastAsia="en-AU"/>
              </w:rPr>
              <w:lastRenderedPageBreak/>
              <w:t>The maximum recommended single daily dose of Rybelsus is 14 mg.</w:t>
            </w:r>
          </w:p>
          <w:p w14:paraId="55C7C275" w14:textId="7F843D81" w:rsidR="00A97F4D" w:rsidRDefault="00A97F4D" w:rsidP="00A97F4D">
            <w:pPr>
              <w:rPr>
                <w:lang w:eastAsia="en-AU"/>
              </w:rPr>
            </w:pPr>
            <w:r w:rsidRPr="00836794">
              <w:rPr>
                <w:lang w:eastAsia="en-AU"/>
              </w:rPr>
              <w:t>Taking two 7 mg tablets to achieve the effect of a 14 mg dose has not been studied and is therefore not recommended.</w:t>
            </w:r>
          </w:p>
          <w:p w14:paraId="574A0F22" w14:textId="2CF0327A" w:rsidR="00EE39DC" w:rsidRPr="0098100A" w:rsidRDefault="00EE39DC" w:rsidP="0098100A">
            <w:pPr>
              <w:spacing w:before="0" w:after="0" w:line="240" w:lineRule="auto"/>
              <w:rPr>
                <w:rFonts w:ascii="Times New Roman" w:eastAsiaTheme="minorHAnsi" w:hAnsi="Times New Roman"/>
                <w:sz w:val="24"/>
                <w:szCs w:val="24"/>
                <w:lang w:val="en-GB" w:eastAsia="en-GB"/>
              </w:rPr>
            </w:pPr>
            <w:r w:rsidRPr="0098100A">
              <w:t>Rybelsus should be taken on an empty stomach. Rybelsus should be swallowed whole with up to half a glass of water</w:t>
            </w:r>
            <w:r w:rsidR="0098100A">
              <w:t xml:space="preserve"> </w:t>
            </w:r>
            <w:r w:rsidR="0098100A" w:rsidRPr="0098100A">
              <w:t>equivalent to 120 ml</w:t>
            </w:r>
            <w:r>
              <w:rPr>
                <w:i/>
                <w:iCs/>
              </w:rPr>
              <w:t xml:space="preserve">. </w:t>
            </w:r>
            <w:r w:rsidRPr="0098100A">
              <w:t xml:space="preserve">Do not split, </w:t>
            </w:r>
            <w:proofErr w:type="gramStart"/>
            <w:r w:rsidRPr="0098100A">
              <w:t>crush</w:t>
            </w:r>
            <w:proofErr w:type="gramEnd"/>
            <w:r w:rsidRPr="0098100A">
              <w:t xml:space="preserve"> or chew the tablet. Wait at least 30 minutes before the first meal or drink of the day or taking other oral medicinal products. Waiting less than 30 minutes may decrease the absorption of semaglutide.</w:t>
            </w:r>
          </w:p>
          <w:p w14:paraId="6B7BE675" w14:textId="227DB3EB" w:rsidR="00A97F4D" w:rsidRPr="00836794" w:rsidRDefault="00A97F4D" w:rsidP="00A97F4D">
            <w:pPr>
              <w:rPr>
                <w:lang w:eastAsia="en-AU"/>
              </w:rPr>
            </w:pPr>
            <w:r w:rsidRPr="00836794">
              <w:rPr>
                <w:lang w:eastAsia="en-AU"/>
              </w:rPr>
              <w:t>Rybelsus can be used as monotherapy or in combination with one or more glucose lowering medicinal products (see Section 4.2</w:t>
            </w:r>
            <w:r w:rsidRPr="00836794">
              <w:t xml:space="preserve"> </w:t>
            </w:r>
            <w:r w:rsidRPr="00836794">
              <w:rPr>
                <w:lang w:eastAsia="en-AU"/>
              </w:rPr>
              <w:t xml:space="preserve">Dose </w:t>
            </w:r>
            <w:r w:rsidR="00B12FFA" w:rsidRPr="00836794">
              <w:rPr>
                <w:lang w:eastAsia="en-AU"/>
              </w:rPr>
              <w:t xml:space="preserve">and method of administration </w:t>
            </w:r>
            <w:r w:rsidRPr="00836794">
              <w:rPr>
                <w:lang w:eastAsia="en-AU"/>
              </w:rPr>
              <w:t xml:space="preserve">- Dosage adjustment of the </w:t>
            </w:r>
            <w:r w:rsidR="00B12FFA" w:rsidRPr="00836794">
              <w:rPr>
                <w:lang w:eastAsia="en-AU"/>
              </w:rPr>
              <w:t>Product Information</w:t>
            </w:r>
            <w:r w:rsidRPr="00836794">
              <w:rPr>
                <w:lang w:eastAsia="en-AU"/>
              </w:rPr>
              <w:t>).</w:t>
            </w:r>
          </w:p>
          <w:p w14:paraId="42A584FE" w14:textId="1697F838" w:rsidR="009F2673" w:rsidRPr="00836794" w:rsidRDefault="009F2673" w:rsidP="009E5A87">
            <w:r w:rsidRPr="00836794">
              <w:t>For further information regarding dosage, refer to the Product Information.</w:t>
            </w:r>
          </w:p>
        </w:tc>
      </w:tr>
      <w:tr w:rsidR="009F2673" w:rsidRPr="00836794" w14:paraId="4B30002C" w14:textId="77777777" w:rsidTr="00A97F4D">
        <w:tc>
          <w:tcPr>
            <w:tcW w:w="1577" w:type="pct"/>
          </w:tcPr>
          <w:p w14:paraId="0EF6C1BA" w14:textId="77777777" w:rsidR="009F2673" w:rsidRPr="00836794" w:rsidRDefault="009F2673" w:rsidP="009E5A87">
            <w:pPr>
              <w:rPr>
                <w:i/>
              </w:rPr>
            </w:pPr>
            <w:r w:rsidRPr="00836794">
              <w:rPr>
                <w:i/>
              </w:rPr>
              <w:lastRenderedPageBreak/>
              <w:t>Pregnancy category:</w:t>
            </w:r>
          </w:p>
        </w:tc>
        <w:tc>
          <w:tcPr>
            <w:tcW w:w="3423" w:type="pct"/>
          </w:tcPr>
          <w:p w14:paraId="1465A135" w14:textId="77777777" w:rsidR="00A97F4D" w:rsidRPr="00836794" w:rsidRDefault="00A97F4D" w:rsidP="00A97F4D">
            <w:r w:rsidRPr="00836794">
              <w:t>D</w:t>
            </w:r>
          </w:p>
          <w:p w14:paraId="19E62A0D" w14:textId="77777777" w:rsidR="00A97F4D" w:rsidRPr="00836794" w:rsidRDefault="00A97F4D" w:rsidP="00A97F4D">
            <w:r w:rsidRPr="00836794">
              <w:t>Drugs which have caused, are suspected to have caused or may be expected to cause, an increased incidence of human fetal malformations or irreversible damage. These drugs may also have adverse pharmacological effects. Accompanying texts should be consulted for further details.</w:t>
            </w:r>
          </w:p>
          <w:p w14:paraId="53785A60" w14:textId="59657753" w:rsidR="009F2673" w:rsidRPr="00836794" w:rsidRDefault="009F2673" w:rsidP="009E5A87">
            <w:r w:rsidRPr="00836794">
              <w:t>The use of any medicine during pregnancy requires careful consideration of both risks and benefits by the treating health professional. This must not be used as the sole basis of decision making in the use of medicines during pregnancy. The TGA does not provide advice on the use of medicines in pregnancy for specific cases. More information is available from obstetric drug information services in your State or Territory.</w:t>
            </w:r>
          </w:p>
        </w:tc>
      </w:tr>
    </w:tbl>
    <w:p w14:paraId="0B837606" w14:textId="77777777" w:rsidR="008E7846" w:rsidRPr="00836794" w:rsidRDefault="008E7846" w:rsidP="008E7846">
      <w:pPr>
        <w:pStyle w:val="Heading3"/>
      </w:pPr>
      <w:bookmarkStart w:id="11" w:name="_Toc247691503"/>
      <w:bookmarkStart w:id="12" w:name="_Toc314842484"/>
      <w:bookmarkStart w:id="13" w:name="_Toc117791814"/>
      <w:r w:rsidRPr="00836794">
        <w:t>Product background</w:t>
      </w:r>
      <w:bookmarkEnd w:id="11"/>
      <w:bookmarkEnd w:id="12"/>
      <w:bookmarkEnd w:id="13"/>
    </w:p>
    <w:p w14:paraId="4D537615" w14:textId="17FD3C31" w:rsidR="009F2673" w:rsidRPr="00836794" w:rsidRDefault="009F2673" w:rsidP="009F2673">
      <w:r w:rsidRPr="00836794">
        <w:t xml:space="preserve">This AusPAR describes the </w:t>
      </w:r>
      <w:r w:rsidR="001E359E" w:rsidRPr="00836794">
        <w:t>submission</w:t>
      </w:r>
      <w:r w:rsidRPr="00836794">
        <w:t xml:space="preserve"> by </w:t>
      </w:r>
      <w:r w:rsidR="00A97F4D" w:rsidRPr="00F654AF">
        <w:rPr>
          <w:lang w:val="en-GB"/>
        </w:rPr>
        <w:t>Novo Nordisk Pharmaceuticals Pty Ltd</w:t>
      </w:r>
      <w:r w:rsidRPr="00836794">
        <w:t xml:space="preserve"> (the sponsor) to register </w:t>
      </w:r>
      <w:r w:rsidR="00A97F4D" w:rsidRPr="00836794">
        <w:t xml:space="preserve">Rybelsus </w:t>
      </w:r>
      <w:r w:rsidRPr="00836794">
        <w:t>(</w:t>
      </w:r>
      <w:r w:rsidR="00A97F4D" w:rsidRPr="00836794">
        <w:t>semaglutide</w:t>
      </w:r>
      <w:r w:rsidRPr="00836794">
        <w:t xml:space="preserve">) </w:t>
      </w:r>
      <w:r w:rsidR="00A97F4D" w:rsidRPr="00836794">
        <w:t>3 mg, 7 mg and 14 mg</w:t>
      </w:r>
      <w:r w:rsidRPr="00836794">
        <w:t xml:space="preserve">, </w:t>
      </w:r>
      <w:r w:rsidR="00A97F4D" w:rsidRPr="00836794">
        <w:t>tablet</w:t>
      </w:r>
      <w:r w:rsidR="00290EC1">
        <w:t>s</w:t>
      </w:r>
      <w:r w:rsidRPr="00836794">
        <w:t xml:space="preserve"> for the following proposed indication:</w:t>
      </w:r>
    </w:p>
    <w:p w14:paraId="0566086C" w14:textId="3E4D5E14" w:rsidR="00A97F4D" w:rsidRPr="00836794" w:rsidRDefault="00A97F4D" w:rsidP="00A97F4D">
      <w:pPr>
        <w:ind w:left="360"/>
        <w:rPr>
          <w:i/>
          <w:iCs/>
        </w:rPr>
      </w:pPr>
      <w:r w:rsidRPr="00836794">
        <w:rPr>
          <w:i/>
          <w:iCs/>
        </w:rPr>
        <w:t>The treatment of adults with insufficiently controlled type 2 diabetes mellitus as an adjunct to diet and exercise</w:t>
      </w:r>
    </w:p>
    <w:p w14:paraId="46CC1E93" w14:textId="27EB703B" w:rsidR="00A97F4D" w:rsidRPr="00836794" w:rsidRDefault="00A97F4D" w:rsidP="00A97F4D">
      <w:pPr>
        <w:pStyle w:val="ListBullet"/>
        <w:ind w:left="720"/>
        <w:rPr>
          <w:i/>
          <w:iCs/>
        </w:rPr>
      </w:pPr>
      <w:r w:rsidRPr="00836794">
        <w:rPr>
          <w:i/>
          <w:iCs/>
        </w:rPr>
        <w:t>as monotherapy when metformin is considered inappropriate due to intolerance or contraindications</w:t>
      </w:r>
    </w:p>
    <w:p w14:paraId="31B2C162" w14:textId="5D0E6EC6" w:rsidR="00A97F4D" w:rsidRPr="00836794" w:rsidRDefault="00A97F4D" w:rsidP="00A97F4D">
      <w:pPr>
        <w:pStyle w:val="ListBullet"/>
        <w:ind w:left="720"/>
        <w:rPr>
          <w:i/>
          <w:iCs/>
        </w:rPr>
      </w:pPr>
      <w:r w:rsidRPr="00836794">
        <w:rPr>
          <w:i/>
          <w:iCs/>
        </w:rPr>
        <w:t>in combination with other medicinal products for the treatment of diabetes.</w:t>
      </w:r>
    </w:p>
    <w:p w14:paraId="697171B9" w14:textId="422A04FB" w:rsidR="00DF6926" w:rsidRPr="00836794" w:rsidRDefault="00DF6926" w:rsidP="00DF6926">
      <w:r w:rsidRPr="00836794">
        <w:t>Diabetes</w:t>
      </w:r>
      <w:r w:rsidR="00290EC1">
        <w:t xml:space="preserve"> mellitus</w:t>
      </w:r>
      <w:r w:rsidRPr="00836794">
        <w:t xml:space="preserve"> is a chronic disease that occurs either when the pancreas does not produce enough insulin or when the body cannot effectively use the insulin it produces. Insulin is one of the hormones that regulates blood sugar concentrations. Insulin interacts with insulin receptors to reduce blood glucose concentrations.</w:t>
      </w:r>
      <w:r w:rsidR="00780F3A" w:rsidRPr="00836794">
        <w:t xml:space="preserve"> </w:t>
      </w:r>
      <w:r w:rsidRPr="00836794">
        <w:t>Type 2 diabetes</w:t>
      </w:r>
      <w:r w:rsidR="00290EC1">
        <w:t>,</w:t>
      </w:r>
      <w:r w:rsidR="00631637" w:rsidRPr="00836794">
        <w:t xml:space="preserve"> </w:t>
      </w:r>
      <w:r w:rsidR="00290EC1">
        <w:t>(</w:t>
      </w:r>
      <w:r w:rsidRPr="00836794">
        <w:t>formerly called non-insulin</w:t>
      </w:r>
      <w:r w:rsidR="00BF3D1D" w:rsidRPr="00836794">
        <w:t xml:space="preserve"> </w:t>
      </w:r>
      <w:r w:rsidRPr="00836794">
        <w:t xml:space="preserve">dependent, or </w:t>
      </w:r>
      <w:proofErr w:type="gramStart"/>
      <w:r w:rsidRPr="00836794">
        <w:t>adult</w:t>
      </w:r>
      <w:r w:rsidR="00BF3D1D" w:rsidRPr="00836794">
        <w:t xml:space="preserve"> </w:t>
      </w:r>
      <w:r w:rsidRPr="00836794">
        <w:t>onset</w:t>
      </w:r>
      <w:proofErr w:type="gramEnd"/>
      <w:r w:rsidR="00290EC1">
        <w:t xml:space="preserve"> diabetes)</w:t>
      </w:r>
      <w:r w:rsidRPr="00836794">
        <w:t xml:space="preserve"> results from the body’s ineffective </w:t>
      </w:r>
      <w:r w:rsidRPr="00836794">
        <w:lastRenderedPageBreak/>
        <w:t xml:space="preserve">use of insulin. This is characterised by insulin resistance and impaired beta-cell function. </w:t>
      </w:r>
      <w:r w:rsidR="00631637" w:rsidRPr="00836794">
        <w:t xml:space="preserve">Type 2 diabetes </w:t>
      </w:r>
      <w:r w:rsidRPr="00836794">
        <w:t xml:space="preserve">comprises the majority of people with diabetes around the </w:t>
      </w:r>
      <w:proofErr w:type="gramStart"/>
      <w:r w:rsidRPr="00836794">
        <w:t>world, and</w:t>
      </w:r>
      <w:proofErr w:type="gramEnd"/>
      <w:r w:rsidRPr="00836794">
        <w:t xml:space="preserve"> is largely the result of excess body weight and physical inactivity. The course of </w:t>
      </w:r>
      <w:r w:rsidR="00631637" w:rsidRPr="00836794">
        <w:t xml:space="preserve">type 2 diabetes </w:t>
      </w:r>
      <w:r w:rsidRPr="00836794">
        <w:t>is marked by deteriorating beta-cell function and increasing insulin resistance.</w:t>
      </w:r>
    </w:p>
    <w:p w14:paraId="4024B5B3" w14:textId="315268FC" w:rsidR="00DF6926" w:rsidRPr="00836794" w:rsidRDefault="00DF6926" w:rsidP="00DF6926">
      <w:r w:rsidRPr="00836794">
        <w:t xml:space="preserve">Diabetes has long term complications due primarily to microangiopathy. These include retinopathy, nephropathy, coronary vascular disease, peripheral </w:t>
      </w:r>
      <w:proofErr w:type="gramStart"/>
      <w:r w:rsidRPr="00836794">
        <w:t>neuropathy</w:t>
      </w:r>
      <w:proofErr w:type="gramEnd"/>
      <w:r w:rsidRPr="00836794">
        <w:t xml:space="preserve"> and peripheral vascular disease. The risk of developing these complications increases with the duration of the illness, and with poor control of blood glucose concentrations. Because </w:t>
      </w:r>
      <w:r w:rsidR="005F3D23" w:rsidRPr="00836794">
        <w:t>glucagon like peptide-1 (</w:t>
      </w:r>
      <w:r w:rsidRPr="00836794">
        <w:t>GLP-1</w:t>
      </w:r>
      <w:r w:rsidR="005F3D23" w:rsidRPr="00836794">
        <w:t>)</w:t>
      </w:r>
      <w:r w:rsidRPr="00836794">
        <w:t xml:space="preserve"> receptors are also expressed in the heart, vasculature, immune </w:t>
      </w:r>
      <w:proofErr w:type="gramStart"/>
      <w:r w:rsidRPr="00836794">
        <w:t>system</w:t>
      </w:r>
      <w:proofErr w:type="gramEnd"/>
      <w:r w:rsidRPr="00836794">
        <w:t xml:space="preserve"> and kidneys from where it may mediate cardiovascular and microvascular effects, it is proposed that GLP-1 </w:t>
      </w:r>
      <w:r w:rsidR="00672D1A" w:rsidRPr="00836794">
        <w:t>receptor agonist</w:t>
      </w:r>
      <w:r w:rsidRPr="00836794">
        <w:t>s will be cardioprotective, in addition to their role in improving glycaemic control.</w:t>
      </w:r>
    </w:p>
    <w:p w14:paraId="5B5B78A8" w14:textId="6F99245B" w:rsidR="00DF6926" w:rsidRPr="00836794" w:rsidRDefault="00DF6926" w:rsidP="00DF6926">
      <w:r w:rsidRPr="00836794">
        <w:t xml:space="preserve">The prevalence of </w:t>
      </w:r>
      <w:r w:rsidR="00631637" w:rsidRPr="00836794">
        <w:t xml:space="preserve">type 2 diabetes </w:t>
      </w:r>
      <w:r w:rsidRPr="00836794">
        <w:t>in Australia is reported by the Australian Institute of Health and Welfare (2019)</w:t>
      </w:r>
      <w:r w:rsidR="001E68D4">
        <w:rPr>
          <w:rStyle w:val="FootnoteReference"/>
        </w:rPr>
        <w:footnoteReference w:id="1"/>
      </w:r>
      <w:r w:rsidR="001E68D4">
        <w:t xml:space="preserve"> as</w:t>
      </w:r>
      <w:r w:rsidRPr="00836794">
        <w:t>:</w:t>
      </w:r>
    </w:p>
    <w:p w14:paraId="5F309CB2" w14:textId="197DD02A" w:rsidR="00DF6926" w:rsidRPr="00836794" w:rsidRDefault="007013B0" w:rsidP="00DF6926">
      <w:pPr>
        <w:rPr>
          <w:i/>
          <w:iCs/>
        </w:rPr>
      </w:pPr>
      <w:r w:rsidRPr="00836794">
        <w:t>‘</w:t>
      </w:r>
      <w:r w:rsidR="00DF6926" w:rsidRPr="00836794">
        <w:rPr>
          <w:i/>
          <w:iCs/>
        </w:rPr>
        <w:t>An estimated</w:t>
      </w:r>
      <w:r w:rsidR="000025F0">
        <w:rPr>
          <w:i/>
          <w:iCs/>
        </w:rPr>
        <w:t xml:space="preserve"> one</w:t>
      </w:r>
      <w:r w:rsidR="00DF6926" w:rsidRPr="00836794">
        <w:rPr>
          <w:i/>
          <w:iCs/>
        </w:rPr>
        <w:t xml:space="preserve"> million Australian adults (5%) had type 2 diabetes in 2017</w:t>
      </w:r>
      <w:r w:rsidR="00322B68">
        <w:rPr>
          <w:i/>
          <w:iCs/>
        </w:rPr>
        <w:t>-</w:t>
      </w:r>
      <w:r w:rsidR="00DF6926" w:rsidRPr="00836794">
        <w:rPr>
          <w:i/>
          <w:iCs/>
        </w:rPr>
        <w:t>18, according to self-reported data from the ABS</w:t>
      </w:r>
      <w:r w:rsidR="005F3D23" w:rsidRPr="00836794">
        <w:rPr>
          <w:i/>
          <w:iCs/>
        </w:rPr>
        <w:t xml:space="preserve"> [Australian Bureau of Statistics]</w:t>
      </w:r>
      <w:r w:rsidR="00DF6926" w:rsidRPr="00836794">
        <w:rPr>
          <w:i/>
          <w:iCs/>
        </w:rPr>
        <w:t xml:space="preserve"> 2017</w:t>
      </w:r>
      <w:r w:rsidR="00322B68">
        <w:rPr>
          <w:i/>
          <w:iCs/>
        </w:rPr>
        <w:t>-</w:t>
      </w:r>
      <w:r w:rsidR="00DF6926" w:rsidRPr="00836794">
        <w:rPr>
          <w:i/>
          <w:iCs/>
        </w:rPr>
        <w:t>18 National Health Survey. Proportions were:</w:t>
      </w:r>
    </w:p>
    <w:p w14:paraId="66F8466F" w14:textId="03667DEC" w:rsidR="00DF6926" w:rsidRPr="00836794" w:rsidRDefault="00780F3A" w:rsidP="00DF6926">
      <w:pPr>
        <w:pStyle w:val="ListBullet"/>
        <w:rPr>
          <w:i/>
          <w:iCs/>
        </w:rPr>
      </w:pPr>
      <w:r w:rsidRPr="00836794">
        <w:rPr>
          <w:i/>
          <w:iCs/>
        </w:rPr>
        <w:t>slig</w:t>
      </w:r>
      <w:r w:rsidR="00DF6926" w:rsidRPr="00836794">
        <w:rPr>
          <w:i/>
          <w:iCs/>
        </w:rPr>
        <w:t xml:space="preserve">htly higher for men than women (6% and 4%). </w:t>
      </w:r>
      <w:r w:rsidRPr="00836794">
        <w:rPr>
          <w:i/>
          <w:iCs/>
        </w:rPr>
        <w:t>age-specific rates for males were higher than females from age 45 years onwards.</w:t>
      </w:r>
    </w:p>
    <w:p w14:paraId="5DB2EE22" w14:textId="3916E12A" w:rsidR="00DF6926" w:rsidRPr="00836794" w:rsidRDefault="00780F3A" w:rsidP="00DF6926">
      <w:pPr>
        <w:pStyle w:val="ListBullet"/>
        <w:rPr>
          <w:i/>
          <w:iCs/>
        </w:rPr>
      </w:pPr>
      <w:r w:rsidRPr="00836794">
        <w:rPr>
          <w:i/>
          <w:iCs/>
        </w:rPr>
        <w:t>relativel</w:t>
      </w:r>
      <w:r w:rsidR="00DF6926" w:rsidRPr="00836794">
        <w:rPr>
          <w:i/>
          <w:iCs/>
        </w:rPr>
        <w:t xml:space="preserve">y similar across </w:t>
      </w:r>
      <w:r w:rsidRPr="00836794">
        <w:rPr>
          <w:i/>
          <w:iCs/>
        </w:rPr>
        <w:t xml:space="preserve">major cities (5%), inner regional (4%) and outer regional and remote areas </w:t>
      </w:r>
      <w:r w:rsidR="00DF6926" w:rsidRPr="00836794">
        <w:rPr>
          <w:i/>
          <w:iCs/>
        </w:rPr>
        <w:t>(6%).</w:t>
      </w:r>
    </w:p>
    <w:p w14:paraId="34667814" w14:textId="6040179D" w:rsidR="00DF6926" w:rsidRPr="00836794" w:rsidRDefault="00780F3A" w:rsidP="00DF6926">
      <w:pPr>
        <w:pStyle w:val="ListBullet"/>
        <w:rPr>
          <w:i/>
          <w:iCs/>
        </w:rPr>
      </w:pPr>
      <w:r w:rsidRPr="00836794">
        <w:rPr>
          <w:i/>
          <w:iCs/>
        </w:rPr>
        <w:t>around tw</w:t>
      </w:r>
      <w:r w:rsidR="00DF6926" w:rsidRPr="00836794">
        <w:rPr>
          <w:i/>
          <w:iCs/>
        </w:rPr>
        <w:t>ice as high in the lowest socioeconomic group (7%) compared with the highest socioeconomic group (3%).</w:t>
      </w:r>
    </w:p>
    <w:p w14:paraId="5A19560E" w14:textId="777C504D" w:rsidR="00DF6926" w:rsidRPr="00836794" w:rsidRDefault="00DF6926" w:rsidP="00DF6926">
      <w:r w:rsidRPr="00836794">
        <w:rPr>
          <w:i/>
          <w:iCs/>
        </w:rPr>
        <w:t xml:space="preserve">Information based on </w:t>
      </w:r>
      <w:proofErr w:type="spellStart"/>
      <w:r w:rsidRPr="00836794">
        <w:rPr>
          <w:i/>
          <w:iCs/>
        </w:rPr>
        <w:t>self</w:t>
      </w:r>
      <w:r w:rsidR="00780F3A" w:rsidRPr="00836794">
        <w:rPr>
          <w:i/>
          <w:iCs/>
        </w:rPr>
        <w:t xml:space="preserve"> </w:t>
      </w:r>
      <w:r w:rsidRPr="00836794">
        <w:rPr>
          <w:i/>
          <w:iCs/>
        </w:rPr>
        <w:t>reported</w:t>
      </w:r>
      <w:proofErr w:type="spellEnd"/>
      <w:r w:rsidRPr="00836794">
        <w:rPr>
          <w:i/>
          <w:iCs/>
        </w:rPr>
        <w:t xml:space="preserve"> data only is likely to underestimate the prevalence of </w:t>
      </w:r>
      <w:r w:rsidR="00631637" w:rsidRPr="00836794">
        <w:rPr>
          <w:i/>
          <w:iCs/>
        </w:rPr>
        <w:t>type</w:t>
      </w:r>
      <w:r w:rsidR="00780F3A" w:rsidRPr="00836794">
        <w:rPr>
          <w:i/>
          <w:iCs/>
        </w:rPr>
        <w:t> </w:t>
      </w:r>
      <w:r w:rsidR="00631637" w:rsidRPr="00836794">
        <w:rPr>
          <w:i/>
          <w:iCs/>
        </w:rPr>
        <w:t>2 diabetes mellitus</w:t>
      </w:r>
      <w:r w:rsidRPr="00836794">
        <w:rPr>
          <w:i/>
          <w:iCs/>
        </w:rPr>
        <w:t xml:space="preserve"> as many cases remain unreported, due to survey participants either not knowing or accurately reporting their diabetes status.</w:t>
      </w:r>
      <w:r w:rsidR="007013B0" w:rsidRPr="00836794">
        <w:t>’</w:t>
      </w:r>
    </w:p>
    <w:p w14:paraId="7665EB50" w14:textId="57C95DB3" w:rsidR="00644AB3" w:rsidRDefault="00DF6926" w:rsidP="00644AB3">
      <w:bookmarkStart w:id="14" w:name="_Current_treatment_options"/>
      <w:bookmarkEnd w:id="14"/>
      <w:r w:rsidRPr="00836794">
        <w:t>The primary goal of treatment is to maximise the control of blood sugar concentrations, whilst minimising the risk of hypoglycaemia. Secondary goals are to manage cardiovascular risk factors and microvascular complications of diabetes.</w:t>
      </w:r>
    </w:p>
    <w:p w14:paraId="40C60DDA" w14:textId="0DD48A9E" w:rsidR="00644AB3" w:rsidRDefault="00644AB3" w:rsidP="00644AB3">
      <w:r w:rsidRPr="00836794">
        <w:t>Initial treatment of type 2 diabetes mellitus is lifestyle modification.</w:t>
      </w:r>
      <w:r w:rsidRPr="00A105DA">
        <w:rPr>
          <w:rStyle w:val="FootnoteReference"/>
        </w:rPr>
        <w:footnoteReference w:id="2"/>
      </w:r>
      <w:r w:rsidRPr="00836794">
        <w:t xml:space="preserve"> This includes dietary advice </w:t>
      </w:r>
      <w:proofErr w:type="gramStart"/>
      <w:r w:rsidRPr="00836794">
        <w:t>with regard to</w:t>
      </w:r>
      <w:proofErr w:type="gramEnd"/>
      <w:r w:rsidRPr="00836794">
        <w:t xml:space="preserve"> weight loss and increased physical activity. For adults with type 2 diabetes managed either by lifestyle and diet, or by lifestyle and diet combined with a single drug not associated with hypoglycaemia, the </w:t>
      </w:r>
      <w:r>
        <w:t xml:space="preserve">United Kingdom’s </w:t>
      </w:r>
      <w:r w:rsidRPr="00836794">
        <w:t xml:space="preserve">National Institute for Health and Care </w:t>
      </w:r>
      <w:r>
        <w:t>E</w:t>
      </w:r>
      <w:r w:rsidRPr="00836794">
        <w:t>xcellence (NICE) recommendation</w:t>
      </w:r>
      <w:r>
        <w:t xml:space="preserve">, </w:t>
      </w:r>
      <w:r w:rsidRPr="00836794">
        <w:t xml:space="preserve">is to support the patient to aim for </w:t>
      </w:r>
      <w:proofErr w:type="gramStart"/>
      <w:r w:rsidRPr="00836794">
        <w:t>an</w:t>
      </w:r>
      <w:proofErr w:type="gramEnd"/>
      <w:r w:rsidRPr="00836794">
        <w:t xml:space="preserve"> </w:t>
      </w:r>
      <w:r w:rsidRPr="000025F0">
        <w:t xml:space="preserve">glycated </w:t>
      </w:r>
      <w:r w:rsidRPr="00836794">
        <w:t>haemoglobin A1c (HbA1c)</w:t>
      </w:r>
      <w:r>
        <w:rPr>
          <w:rStyle w:val="FootnoteReference"/>
        </w:rPr>
        <w:footnoteReference w:id="3"/>
      </w:r>
      <w:r w:rsidRPr="00836794">
        <w:t xml:space="preserve"> level of 48 mmol/mol (6.5%). For adults on a drug associated with hypoglycaemia, support the patient to aim for an HbA1c level of </w:t>
      </w:r>
      <w:r w:rsidRPr="00836794">
        <w:lastRenderedPageBreak/>
        <w:t>53</w:t>
      </w:r>
      <w:r>
        <w:t> </w:t>
      </w:r>
      <w:r w:rsidRPr="00836794">
        <w:t>mmol/mol (7.0%)</w:t>
      </w:r>
      <w:r>
        <w:t>;</w:t>
      </w:r>
      <w:r w:rsidRPr="00836794">
        <w:t xml:space="preserve"> which is also the target in the Australian </w:t>
      </w:r>
      <w:r>
        <w:t>T</w:t>
      </w:r>
      <w:r w:rsidRPr="00836794">
        <w:t>ype</w:t>
      </w:r>
      <w:r>
        <w:t> </w:t>
      </w:r>
      <w:r w:rsidRPr="00836794">
        <w:t>2 Diabetes Guideline.</w:t>
      </w:r>
      <w:bookmarkStart w:id="15" w:name="_Ref115685988"/>
      <w:r>
        <w:rPr>
          <w:rStyle w:val="FootnoteReference"/>
        </w:rPr>
        <w:footnoteReference w:id="4"/>
      </w:r>
      <w:bookmarkEnd w:id="15"/>
    </w:p>
    <w:p w14:paraId="31B58C89" w14:textId="131EACB4" w:rsidR="000631F7" w:rsidRPr="00836794" w:rsidRDefault="00DF6926" w:rsidP="000631F7">
      <w:r w:rsidRPr="00836794">
        <w:t>The initial drug treatment is</w:t>
      </w:r>
      <w:r w:rsidR="00904FCB">
        <w:t xml:space="preserve"> as</w:t>
      </w:r>
      <w:r w:rsidRPr="00836794">
        <w:t xml:space="preserve"> monotherapy with metformin or, if metformin is contraindicated or not tolerated, a </w:t>
      </w:r>
      <w:r w:rsidR="007D192D">
        <w:t>sulf</w:t>
      </w:r>
      <w:r w:rsidR="000631F7">
        <w:t>onylurea</w:t>
      </w:r>
      <w:r w:rsidR="009A4D8F">
        <w:t xml:space="preserve"> is the </w:t>
      </w:r>
      <w:r w:rsidR="009A4D8F" w:rsidRPr="009A4D8F">
        <w:t>alternate approach</w:t>
      </w:r>
      <w:r w:rsidR="000631F7">
        <w:t>.</w:t>
      </w:r>
      <w:r w:rsidR="009A4D8F">
        <w:t xml:space="preserve"> </w:t>
      </w:r>
      <w:r w:rsidR="00EB76BB">
        <w:t>L</w:t>
      </w:r>
      <w:r w:rsidR="00904FCB">
        <w:t xml:space="preserve">ess commonly used </w:t>
      </w:r>
      <w:r w:rsidR="009A4D8F">
        <w:t>m</w:t>
      </w:r>
      <w:r w:rsidR="009A4D8F" w:rsidRPr="009A4D8F">
        <w:t>onotherap</w:t>
      </w:r>
      <w:r w:rsidR="009A4D8F">
        <w:t xml:space="preserve">ies </w:t>
      </w:r>
      <w:r w:rsidR="00904FCB">
        <w:t xml:space="preserve">are </w:t>
      </w:r>
      <w:r w:rsidR="00EB76BB" w:rsidRPr="00EB76BB">
        <w:t>insulin</w:t>
      </w:r>
      <w:r w:rsidR="00EB76BB">
        <w:t xml:space="preserve">, </w:t>
      </w:r>
      <w:r w:rsidR="00904FCB">
        <w:t>Pharmaceutical Benefits Scheme (PBS) approved acarbose or a TGA</w:t>
      </w:r>
      <w:r w:rsidR="00904FCB">
        <w:noBreakHyphen/>
        <w:t xml:space="preserve">approved (but not PBS approved for monotherapy) </w:t>
      </w:r>
      <w:r w:rsidR="0031055B" w:rsidRPr="0031055B">
        <w:t>dipeptidyl peptidase-4</w:t>
      </w:r>
      <w:r w:rsidR="0031055B">
        <w:t xml:space="preserve"> (</w:t>
      </w:r>
      <w:r w:rsidR="00904FCB">
        <w:t>DPP-4</w:t>
      </w:r>
      <w:r w:rsidR="0031055B">
        <w:t>)</w:t>
      </w:r>
      <w:r w:rsidR="00904FCB">
        <w:t xml:space="preserve"> inhibitor, </w:t>
      </w:r>
      <w:r w:rsidR="00EB76BB">
        <w:t xml:space="preserve">a </w:t>
      </w:r>
      <w:r w:rsidR="007D192D" w:rsidRPr="00836794">
        <w:t>sodium glucose co-transporter-2 (SGLT-2)</w:t>
      </w:r>
      <w:r w:rsidR="00904FCB">
        <w:t xml:space="preserve"> inhibitor,</w:t>
      </w:r>
      <w:r w:rsidR="009A4D8F">
        <w:t xml:space="preserve"> </w:t>
      </w:r>
      <w:r w:rsidR="00EB76BB">
        <w:t xml:space="preserve">a </w:t>
      </w:r>
      <w:r w:rsidR="00904FCB">
        <w:t xml:space="preserve">glucagon-like peptide-1 </w:t>
      </w:r>
      <w:r w:rsidR="007D192D">
        <w:t xml:space="preserve">(GLP-1) </w:t>
      </w:r>
      <w:r w:rsidR="00904FCB">
        <w:t xml:space="preserve">receptor agonist, or </w:t>
      </w:r>
      <w:r w:rsidR="00EB76BB">
        <w:t xml:space="preserve">a </w:t>
      </w:r>
      <w:r w:rsidR="0031055B" w:rsidRPr="0031055B">
        <w:t>thiazolidinedione</w:t>
      </w:r>
      <w:r w:rsidR="00904FCB">
        <w:t>.</w:t>
      </w:r>
      <w:r w:rsidR="00904FCB">
        <w:rPr>
          <w:vertAlign w:val="superscript"/>
        </w:rPr>
        <w:fldChar w:fldCharType="begin"/>
      </w:r>
      <w:r w:rsidR="00904FCB">
        <w:rPr>
          <w:vertAlign w:val="superscript"/>
        </w:rPr>
        <w:instrText xml:space="preserve"> NOTEREF _Ref115685988 \h </w:instrText>
      </w:r>
      <w:r w:rsidR="00904FCB">
        <w:rPr>
          <w:vertAlign w:val="superscript"/>
        </w:rPr>
      </w:r>
      <w:r w:rsidR="00904FCB">
        <w:rPr>
          <w:vertAlign w:val="superscript"/>
        </w:rPr>
        <w:fldChar w:fldCharType="separate"/>
      </w:r>
      <w:r w:rsidR="00E5082D">
        <w:rPr>
          <w:vertAlign w:val="superscript"/>
        </w:rPr>
        <w:t>4</w:t>
      </w:r>
      <w:r w:rsidR="00904FCB">
        <w:rPr>
          <w:vertAlign w:val="superscript"/>
        </w:rPr>
        <w:fldChar w:fldCharType="end"/>
      </w:r>
    </w:p>
    <w:p w14:paraId="191F25C7" w14:textId="7C891942" w:rsidR="00DF6926" w:rsidRPr="00836794" w:rsidRDefault="00D655C9" w:rsidP="00DF6926">
      <w:r>
        <w:t>I</w:t>
      </w:r>
      <w:r w:rsidR="00A105DA">
        <w:t>n</w:t>
      </w:r>
      <w:r w:rsidR="00DF6926" w:rsidRPr="00836794">
        <w:t xml:space="preserve"> adults with </w:t>
      </w:r>
      <w:r w:rsidR="00631637" w:rsidRPr="00836794">
        <w:t>type</w:t>
      </w:r>
      <w:r w:rsidR="00730CCF" w:rsidRPr="00836794">
        <w:t> </w:t>
      </w:r>
      <w:r w:rsidR="00631637" w:rsidRPr="00836794">
        <w:t>2 diabetes</w:t>
      </w:r>
      <w:r w:rsidR="00DF6926" w:rsidRPr="00836794">
        <w:t>, if HbA1c levels are not adequately controlled by a single drug and rise to 58</w:t>
      </w:r>
      <w:r w:rsidR="00730CCF" w:rsidRPr="00836794">
        <w:t> </w:t>
      </w:r>
      <w:r w:rsidR="00DF6926" w:rsidRPr="00836794">
        <w:t>mmol/mol (7.5%) or higher, a second drug should be added</w:t>
      </w:r>
      <w:r w:rsidR="00437EFE">
        <w:t>.</w:t>
      </w:r>
      <w:r w:rsidR="00437EFE">
        <w:rPr>
          <w:rStyle w:val="FootnoteReference"/>
        </w:rPr>
        <w:footnoteReference w:id="5"/>
      </w:r>
      <w:r>
        <w:t xml:space="preserve"> </w:t>
      </w:r>
      <w:r w:rsidR="00DF6926" w:rsidRPr="00836794">
        <w:t>Dual</w:t>
      </w:r>
      <w:r w:rsidR="007D192D">
        <w:t> </w:t>
      </w:r>
      <w:r w:rsidR="00DF6926" w:rsidRPr="00836794">
        <w:t>therapy can be considered with combinations of metformin, DPP-4</w:t>
      </w:r>
      <w:r w:rsidR="00A05BEB" w:rsidRPr="00836794">
        <w:t xml:space="preserve"> inhibitor</w:t>
      </w:r>
      <w:r w:rsidR="00DF6926" w:rsidRPr="00836794">
        <w:t xml:space="preserve">, </w:t>
      </w:r>
      <w:proofErr w:type="gramStart"/>
      <w:r w:rsidR="00DF6926" w:rsidRPr="00836794">
        <w:t>pioglitazone</w:t>
      </w:r>
      <w:proofErr w:type="gramEnd"/>
      <w:r w:rsidR="00DF6926" w:rsidRPr="00836794">
        <w:t xml:space="preserve"> or a </w:t>
      </w:r>
      <w:r w:rsidR="00AB6287" w:rsidRPr="00836794">
        <w:t>sul</w:t>
      </w:r>
      <w:r w:rsidR="007D192D">
        <w:t>f</w:t>
      </w:r>
      <w:r w:rsidR="00AB6287" w:rsidRPr="00836794">
        <w:t>onylurea</w:t>
      </w:r>
      <w:r w:rsidR="00DF6926" w:rsidRPr="00836794">
        <w:t>. If dual therapy is not effective, metformin can be considered with two of DPP-4</w:t>
      </w:r>
      <w:r w:rsidR="00A05BEB" w:rsidRPr="00836794">
        <w:t xml:space="preserve"> inhibitor</w:t>
      </w:r>
      <w:r w:rsidR="00DF6926" w:rsidRPr="00836794">
        <w:t xml:space="preserve">, </w:t>
      </w:r>
      <w:proofErr w:type="gramStart"/>
      <w:r w:rsidR="00DF6926" w:rsidRPr="00836794">
        <w:t>pioglitazone</w:t>
      </w:r>
      <w:proofErr w:type="gramEnd"/>
      <w:r w:rsidR="00DF6926" w:rsidRPr="00836794">
        <w:t xml:space="preserve"> or a </w:t>
      </w:r>
      <w:r w:rsidR="00AB6287" w:rsidRPr="00836794">
        <w:t>sul</w:t>
      </w:r>
      <w:r w:rsidR="001B5374">
        <w:t>f</w:t>
      </w:r>
      <w:r w:rsidR="00AB6287" w:rsidRPr="00836794">
        <w:t>onylurea</w:t>
      </w:r>
      <w:r w:rsidR="00DF6926" w:rsidRPr="00836794">
        <w:t>; alternatively, insulin therapy can be considered.</w:t>
      </w:r>
    </w:p>
    <w:p w14:paraId="1F52F062" w14:textId="36433528" w:rsidR="00DF6926" w:rsidRPr="00836794" w:rsidRDefault="00DF6926" w:rsidP="00DF6926">
      <w:r w:rsidRPr="00836794">
        <w:t>Choice of treatment is modified by comorbidity</w:t>
      </w:r>
      <w:r w:rsidR="00484415">
        <w:t>,</w:t>
      </w:r>
      <w:r w:rsidR="008027CC" w:rsidRPr="00836794">
        <w:t xml:space="preserve"> for example,</w:t>
      </w:r>
      <w:r w:rsidRPr="00836794">
        <w:t xml:space="preserve"> obesity, renal failure, pre</w:t>
      </w:r>
      <w:r w:rsidR="00730CCF" w:rsidRPr="00836794">
        <w:noBreakHyphen/>
      </w:r>
      <w:r w:rsidRPr="00836794">
        <w:t xml:space="preserve">existing cardiac disease. In patients with obesity some treatments aid weight loss (metformin, GLP-1 </w:t>
      </w:r>
      <w:r w:rsidR="00672D1A" w:rsidRPr="00836794">
        <w:t>receptor agonists</w:t>
      </w:r>
      <w:r w:rsidRPr="00836794">
        <w:t xml:space="preserve"> and DPP-4</w:t>
      </w:r>
      <w:r w:rsidR="00A05BEB" w:rsidRPr="00836794">
        <w:t xml:space="preserve"> inhibitor</w:t>
      </w:r>
      <w:r w:rsidRPr="00836794">
        <w:t xml:space="preserve">) whereas others contribute to weight gain (insulin, </w:t>
      </w:r>
      <w:r w:rsidR="00AB6287" w:rsidRPr="00836794">
        <w:t>sul</w:t>
      </w:r>
      <w:r w:rsidR="007D192D">
        <w:t>f</w:t>
      </w:r>
      <w:r w:rsidR="00AB6287" w:rsidRPr="00836794">
        <w:t>onylurea</w:t>
      </w:r>
      <w:r w:rsidRPr="00836794">
        <w:t xml:space="preserve"> and thiazolidinediones). In severe renal failure some treatments may be contraindicated or less effective (</w:t>
      </w:r>
      <w:r w:rsidR="008027CC" w:rsidRPr="00836794">
        <w:t>for example,</w:t>
      </w:r>
      <w:r w:rsidRPr="00836794">
        <w:t xml:space="preserve"> metformin and SGLT-2 inhibitors). In patients at higher risk of cardiovascular disease GLP-1 </w:t>
      </w:r>
      <w:r w:rsidR="00672D1A" w:rsidRPr="00836794">
        <w:t>receptor agonists</w:t>
      </w:r>
      <w:r w:rsidRPr="00836794">
        <w:t xml:space="preserve"> and/or SGLT-2 inhibitors may be preferred.</w:t>
      </w:r>
    </w:p>
    <w:p w14:paraId="4BDCA163" w14:textId="62AFCDFB" w:rsidR="00DF6926" w:rsidRPr="00836794" w:rsidRDefault="00DF6926" w:rsidP="00DF6926">
      <w:proofErr w:type="gramStart"/>
      <w:r w:rsidRPr="00836794">
        <w:t>With regard to</w:t>
      </w:r>
      <w:proofErr w:type="gramEnd"/>
      <w:r w:rsidRPr="00836794">
        <w:t xml:space="preserve"> GLP-1 </w:t>
      </w:r>
      <w:r w:rsidR="00672D1A" w:rsidRPr="00836794">
        <w:t>receptor agonist</w:t>
      </w:r>
      <w:r w:rsidRPr="00836794">
        <w:t xml:space="preserve"> therapy, the NICE guidance states:</w:t>
      </w:r>
    </w:p>
    <w:p w14:paraId="6A283F3C" w14:textId="2F66050B" w:rsidR="00DF6926" w:rsidRPr="00836794" w:rsidRDefault="007013B0" w:rsidP="00DF6926">
      <w:pPr>
        <w:pStyle w:val="ListBullet"/>
        <w:rPr>
          <w:i/>
          <w:iCs/>
        </w:rPr>
      </w:pPr>
      <w:r w:rsidRPr="00836794">
        <w:t>‘</w:t>
      </w:r>
      <w:r w:rsidR="00DF6926" w:rsidRPr="00836794">
        <w:rPr>
          <w:i/>
          <w:iCs/>
        </w:rPr>
        <w:t>Only continue GLP</w:t>
      </w:r>
      <w:r w:rsidR="00DF6926" w:rsidRPr="00836794">
        <w:rPr>
          <w:i/>
          <w:iCs/>
        </w:rPr>
        <w:noBreakHyphen/>
        <w:t xml:space="preserve">1 mimetic therapy if the person with type 2 diabetes has had a beneficial metabolic response (a reduction of at least 11 mmol/mol </w:t>
      </w:r>
      <w:r w:rsidRPr="00836794">
        <w:rPr>
          <w:i/>
          <w:iCs/>
        </w:rPr>
        <w:t>(</w:t>
      </w:r>
      <w:r w:rsidR="00DF6926" w:rsidRPr="00836794">
        <w:rPr>
          <w:i/>
          <w:iCs/>
        </w:rPr>
        <w:t>1.0%</w:t>
      </w:r>
      <w:r w:rsidRPr="00836794">
        <w:rPr>
          <w:i/>
          <w:iCs/>
        </w:rPr>
        <w:t>)</w:t>
      </w:r>
      <w:r w:rsidR="00DF6926" w:rsidRPr="00836794">
        <w:rPr>
          <w:i/>
          <w:iCs/>
        </w:rPr>
        <w:t xml:space="preserve"> in HbA1c and a weight loss of at least 3% of initial body weight in 6 months).</w:t>
      </w:r>
      <w:r w:rsidRPr="00836794">
        <w:rPr>
          <w:i/>
          <w:iCs/>
        </w:rPr>
        <w:t>’</w:t>
      </w:r>
    </w:p>
    <w:p w14:paraId="250ECCB2" w14:textId="32303AD7" w:rsidR="00DF6926" w:rsidRPr="00836794" w:rsidRDefault="007013B0" w:rsidP="00DF6926">
      <w:pPr>
        <w:pStyle w:val="ListBullet"/>
        <w:rPr>
          <w:i/>
          <w:iCs/>
        </w:rPr>
      </w:pPr>
      <w:r w:rsidRPr="00836794">
        <w:rPr>
          <w:i/>
          <w:iCs/>
        </w:rPr>
        <w:t>‘</w:t>
      </w:r>
      <w:r w:rsidR="00DF6926" w:rsidRPr="00836794">
        <w:rPr>
          <w:i/>
          <w:iCs/>
        </w:rPr>
        <w:t>In adults with type 2 diabetes, only offer a GLP</w:t>
      </w:r>
      <w:r w:rsidR="00DF6926" w:rsidRPr="00836794">
        <w:rPr>
          <w:i/>
          <w:iCs/>
        </w:rPr>
        <w:noBreakHyphen/>
        <w:t>1 mimetic in combination with insulin with specialist care advice and ongoing support from a consultant</w:t>
      </w:r>
      <w:r w:rsidR="00DF6926" w:rsidRPr="00836794">
        <w:rPr>
          <w:i/>
          <w:iCs/>
        </w:rPr>
        <w:noBreakHyphen/>
        <w:t>led multidisciplinary team</w:t>
      </w:r>
      <w:r w:rsidR="00730CCF" w:rsidRPr="00836794">
        <w:rPr>
          <w:i/>
          <w:iCs/>
        </w:rPr>
        <w:t>.</w:t>
      </w:r>
      <w:r w:rsidRPr="00836794">
        <w:rPr>
          <w:i/>
          <w:iCs/>
        </w:rPr>
        <w:t>’</w:t>
      </w:r>
    </w:p>
    <w:p w14:paraId="43CF91B8" w14:textId="500A6B3E" w:rsidR="00DF6926" w:rsidRPr="00836794" w:rsidRDefault="00DF6926" w:rsidP="00DF6926">
      <w:r w:rsidRPr="00836794">
        <w:t xml:space="preserve">When commencing insulin, the guidance states to continue to offer metformin to patients unless there are contraindications or intolerance. Insulin </w:t>
      </w:r>
      <w:r w:rsidR="007D192D">
        <w:t xml:space="preserve">therapy </w:t>
      </w:r>
      <w:r w:rsidRPr="00836794">
        <w:t xml:space="preserve">should be </w:t>
      </w:r>
      <w:r w:rsidR="007D192D">
        <w:t>initiated using</w:t>
      </w:r>
      <w:r w:rsidRPr="00836794">
        <w:t xml:space="preserve"> insulin </w:t>
      </w:r>
      <w:r w:rsidR="00A05BEB" w:rsidRPr="00836794">
        <w:t xml:space="preserve">neutral protamine </w:t>
      </w:r>
      <w:proofErr w:type="spellStart"/>
      <w:r w:rsidR="00A05BEB" w:rsidRPr="00836794">
        <w:t>hagedorn</w:t>
      </w:r>
      <w:proofErr w:type="spellEnd"/>
      <w:r w:rsidRPr="00836794">
        <w:t>, insulin detemir</w:t>
      </w:r>
      <w:r w:rsidR="007D192D">
        <w:t xml:space="preserve">, </w:t>
      </w:r>
      <w:r w:rsidRPr="00836794">
        <w:t>or insulin glargine.</w:t>
      </w:r>
    </w:p>
    <w:p w14:paraId="0D161D82" w14:textId="152C06A1" w:rsidR="00DF6926" w:rsidRDefault="00DF6926" w:rsidP="00DF6926">
      <w:r w:rsidRPr="00836794">
        <w:t>The American Diabetes Association</w:t>
      </w:r>
      <w:r w:rsidR="001E68D4">
        <w:t xml:space="preserve"> (ADA)</w:t>
      </w:r>
      <w:r w:rsidRPr="00836794">
        <w:t xml:space="preserve"> </w:t>
      </w:r>
      <w:r w:rsidR="00730CCF" w:rsidRPr="00836794">
        <w:t xml:space="preserve">Guidance </w:t>
      </w:r>
      <w:r w:rsidRPr="00836794">
        <w:t>2019</w:t>
      </w:r>
      <w:r w:rsidR="001E68D4">
        <w:t>;</w:t>
      </w:r>
      <w:r w:rsidR="001E68D4">
        <w:rPr>
          <w:rStyle w:val="FootnoteReference"/>
        </w:rPr>
        <w:footnoteReference w:id="6"/>
      </w:r>
      <w:r w:rsidRPr="00836794">
        <w:t xml:space="preserve"> states </w:t>
      </w:r>
      <w:r w:rsidR="007013B0" w:rsidRPr="00836794">
        <w:t>‘</w:t>
      </w:r>
      <w:r w:rsidRPr="000025F0">
        <w:rPr>
          <w:i/>
          <w:iCs/>
        </w:rPr>
        <w:t>In most patients who need the greater glucose-lowering effect of an injectable medication, glucagon</w:t>
      </w:r>
      <w:r w:rsidR="000025F0" w:rsidRPr="000025F0">
        <w:rPr>
          <w:i/>
          <w:iCs/>
        </w:rPr>
        <w:t xml:space="preserve"> </w:t>
      </w:r>
      <w:r w:rsidRPr="000025F0">
        <w:rPr>
          <w:i/>
          <w:iCs/>
        </w:rPr>
        <w:t>like peptide</w:t>
      </w:r>
      <w:r w:rsidR="00730CCF" w:rsidRPr="000025F0">
        <w:rPr>
          <w:i/>
          <w:iCs/>
        </w:rPr>
        <w:t> </w:t>
      </w:r>
      <w:r w:rsidRPr="000025F0">
        <w:rPr>
          <w:i/>
          <w:iCs/>
        </w:rPr>
        <w:t xml:space="preserve">1 </w:t>
      </w:r>
      <w:r w:rsidR="000025F0" w:rsidRPr="000025F0">
        <w:rPr>
          <w:i/>
          <w:iCs/>
        </w:rPr>
        <w:t xml:space="preserve">[GLP-1] </w:t>
      </w:r>
      <w:r w:rsidRPr="000025F0">
        <w:rPr>
          <w:i/>
          <w:iCs/>
        </w:rPr>
        <w:t>receptor agonists are preferred to insulin. B</w:t>
      </w:r>
      <w:r w:rsidR="007013B0" w:rsidRPr="00836794">
        <w:t>’</w:t>
      </w:r>
    </w:p>
    <w:p w14:paraId="70E6C71B" w14:textId="35D8C3AC" w:rsidR="00E032E4" w:rsidRDefault="005D24BC" w:rsidP="00DF6926">
      <w:r>
        <w:t>Semaglutide, in the form of a once-weekly subcutaneous injection with the tradename Ozempic, received approval in Australia in August 2019</w:t>
      </w:r>
      <w:r w:rsidR="00E032E4">
        <w:t>;</w:t>
      </w:r>
      <w:bookmarkStart w:id="16" w:name="_Ref115687851"/>
      <w:r>
        <w:rPr>
          <w:rStyle w:val="FootnoteReference"/>
        </w:rPr>
        <w:footnoteReference w:id="7"/>
      </w:r>
      <w:bookmarkEnd w:id="16"/>
      <w:r w:rsidR="00E032E4">
        <w:t>,</w:t>
      </w:r>
      <w:bookmarkStart w:id="17" w:name="_Ref115687853"/>
      <w:r w:rsidR="00E032E4">
        <w:rPr>
          <w:rStyle w:val="FootnoteReference"/>
        </w:rPr>
        <w:footnoteReference w:id="8"/>
      </w:r>
      <w:bookmarkEnd w:id="17"/>
      <w:r>
        <w:t xml:space="preserve"> </w:t>
      </w:r>
      <w:r w:rsidR="00E032E4">
        <w:t>for the following indication:</w:t>
      </w:r>
    </w:p>
    <w:p w14:paraId="22597127" w14:textId="77777777" w:rsidR="005D7260" w:rsidRDefault="00E032E4" w:rsidP="005D7260">
      <w:pPr>
        <w:ind w:left="360"/>
        <w:rPr>
          <w:i/>
        </w:rPr>
      </w:pPr>
      <w:r w:rsidRPr="005D7260">
        <w:rPr>
          <w:i/>
        </w:rPr>
        <w:t>Ozempic is indicated for the treatment of adults with insufficiently controlled type 2 diabetes mellitus as an adjunct to diet and exercise:</w:t>
      </w:r>
    </w:p>
    <w:p w14:paraId="392008DD" w14:textId="41A09353" w:rsidR="005D7260" w:rsidRPr="005D7260" w:rsidRDefault="00E032E4" w:rsidP="005D7260">
      <w:pPr>
        <w:pStyle w:val="ListBullet3"/>
        <w:numPr>
          <w:ilvl w:val="2"/>
          <w:numId w:val="15"/>
        </w:numPr>
        <w:ind w:left="720"/>
        <w:rPr>
          <w:i/>
          <w:iCs/>
        </w:rPr>
      </w:pPr>
      <w:r w:rsidRPr="005D7260">
        <w:rPr>
          <w:i/>
          <w:iCs/>
        </w:rPr>
        <w:lastRenderedPageBreak/>
        <w:t>as monotherapy when metformin is not tolerated or contraindicated.</w:t>
      </w:r>
    </w:p>
    <w:p w14:paraId="0C72FADF" w14:textId="76DB318A" w:rsidR="005D24BC" w:rsidRPr="005D7260" w:rsidRDefault="00E032E4" w:rsidP="005D7260">
      <w:pPr>
        <w:pStyle w:val="ListBullet3"/>
        <w:numPr>
          <w:ilvl w:val="2"/>
          <w:numId w:val="15"/>
        </w:numPr>
        <w:ind w:left="720"/>
        <w:rPr>
          <w:i/>
          <w:iCs/>
        </w:rPr>
      </w:pPr>
      <w:r w:rsidRPr="005D7260">
        <w:rPr>
          <w:i/>
          <w:iCs/>
        </w:rPr>
        <w:t>in addition to other medicinal products for the treatment of type 2 diabetes.</w:t>
      </w:r>
    </w:p>
    <w:p w14:paraId="78B7C2B7" w14:textId="407D4600" w:rsidR="005D24BC" w:rsidRPr="00836794" w:rsidRDefault="00E032E4" w:rsidP="00DF6926">
      <w:r>
        <w:t>Rybelsus contains the same active ingredient, semaglutide, but in the form of a once daily oral tablet as opposed to an injection.</w:t>
      </w:r>
    </w:p>
    <w:p w14:paraId="1728F024" w14:textId="3CD2493B" w:rsidR="007D192D" w:rsidRDefault="000A6A46" w:rsidP="000A6A46">
      <w:r w:rsidRPr="00836794">
        <w:t>Semaglutide</w:t>
      </w:r>
      <w:r w:rsidR="005D24BC">
        <w:t xml:space="preserve"> </w:t>
      </w:r>
      <w:r w:rsidRPr="00836794">
        <w:t>is</w:t>
      </w:r>
      <w:r w:rsidR="00E032E4">
        <w:t xml:space="preserve"> GLP-1</w:t>
      </w:r>
      <w:r w:rsidRPr="00836794">
        <w:t xml:space="preserve"> analogue for </w:t>
      </w:r>
      <w:r w:rsidR="00E032E4">
        <w:t>the management of</w:t>
      </w:r>
      <w:r w:rsidRPr="00836794">
        <w:t xml:space="preserve"> type 2 diabetes. Semaglutide acts as a GLP-1 receptor agonist that selectively binds to and activates the GLP-1 receptor, the target for native GLP-1.</w:t>
      </w:r>
    </w:p>
    <w:p w14:paraId="6BFDC7DB" w14:textId="6A503C90" w:rsidR="000A6A46" w:rsidRPr="00836794" w:rsidRDefault="000A6A46" w:rsidP="000A6A46">
      <w:r w:rsidRPr="00836794">
        <w:t xml:space="preserve">Compared to human GLP-1, semaglutide has a prolonged </w:t>
      </w:r>
      <w:proofErr w:type="spellStart"/>
      <w:r w:rsidRPr="00836794">
        <w:t>half life</w:t>
      </w:r>
      <w:proofErr w:type="spellEnd"/>
      <w:r w:rsidRPr="00836794">
        <w:t xml:space="preserve"> and the principal mechanism of protraction is albumin binding, which results in decreased renal clearance and protection from metabolic degradation. Furthermore, semaglutide is stabilised against degradation by the DPP-4 enzyme by the amino acid substitution Ala8 to Aib8. Semaglutide reduces blood glucose through a mechanism where it stimulates insulin secretion and lowers glucagon secretion, both in a glucose-dependent manner.</w:t>
      </w:r>
    </w:p>
    <w:p w14:paraId="01EAC268" w14:textId="77777777" w:rsidR="008E7846" w:rsidRPr="00836794" w:rsidRDefault="00386150" w:rsidP="008E7846">
      <w:pPr>
        <w:pStyle w:val="Heading3"/>
      </w:pPr>
      <w:bookmarkStart w:id="18" w:name="_Toc314842485"/>
      <w:bookmarkStart w:id="19" w:name="_Toc247691504"/>
      <w:bookmarkStart w:id="20" w:name="_Toc117791815"/>
      <w:r w:rsidRPr="00836794">
        <w:t>Regulatory s</w:t>
      </w:r>
      <w:r w:rsidR="008E7846" w:rsidRPr="00836794">
        <w:t>tatus</w:t>
      </w:r>
      <w:bookmarkEnd w:id="18"/>
      <w:bookmarkEnd w:id="19"/>
      <w:bookmarkEnd w:id="20"/>
    </w:p>
    <w:p w14:paraId="2630B120" w14:textId="36EDDA7B" w:rsidR="00332715" w:rsidRDefault="00332715" w:rsidP="00332715">
      <w:bookmarkStart w:id="21" w:name="_Toc247691505"/>
      <w:bookmarkStart w:id="22" w:name="_Toc314842486"/>
      <w:r w:rsidRPr="00836794">
        <w:t>This product is considered a new biological entity for Australian regulatory purposes.</w:t>
      </w:r>
    </w:p>
    <w:p w14:paraId="5DE37FD7" w14:textId="1E78ED7D" w:rsidR="00E032E4" w:rsidRPr="00E032E4" w:rsidRDefault="00E032E4">
      <w:r>
        <w:t xml:space="preserve">Semaglutide was approved in Australia in August 2019 </w:t>
      </w:r>
      <w:r w:rsidR="00BB71CC">
        <w:t>as</w:t>
      </w:r>
      <w:r>
        <w:t xml:space="preserve"> Ozempic, a once weekly subcutaneous injection for the management of type 2 diabetes.</w:t>
      </w:r>
      <w:r w:rsidRPr="005D7260">
        <w:rPr>
          <w:vertAlign w:val="superscript"/>
        </w:rPr>
        <w:fldChar w:fldCharType="begin"/>
      </w:r>
      <w:r w:rsidRPr="005D7260">
        <w:rPr>
          <w:vertAlign w:val="superscript"/>
        </w:rPr>
        <w:instrText xml:space="preserve"> NOTEREF _Ref115687851 \h </w:instrText>
      </w:r>
      <w:r>
        <w:rPr>
          <w:vertAlign w:val="superscript"/>
        </w:rPr>
        <w:instrText xml:space="preserve"> \* MERGEFORMAT </w:instrText>
      </w:r>
      <w:r w:rsidRPr="005D7260">
        <w:rPr>
          <w:vertAlign w:val="superscript"/>
        </w:rPr>
      </w:r>
      <w:r w:rsidRPr="005D7260">
        <w:rPr>
          <w:vertAlign w:val="superscript"/>
        </w:rPr>
        <w:fldChar w:fldCharType="separate"/>
      </w:r>
      <w:r w:rsidR="00E5082D">
        <w:rPr>
          <w:vertAlign w:val="superscript"/>
        </w:rPr>
        <w:t>7</w:t>
      </w:r>
      <w:r w:rsidRPr="005D7260">
        <w:rPr>
          <w:vertAlign w:val="superscript"/>
        </w:rPr>
        <w:fldChar w:fldCharType="end"/>
      </w:r>
      <w:r w:rsidRPr="005D7260">
        <w:rPr>
          <w:vertAlign w:val="superscript"/>
        </w:rPr>
        <w:t>,</w:t>
      </w:r>
      <w:r w:rsidRPr="00EC033B">
        <w:rPr>
          <w:vertAlign w:val="superscript"/>
        </w:rPr>
        <w:fldChar w:fldCharType="begin"/>
      </w:r>
      <w:r w:rsidRPr="005D7260">
        <w:rPr>
          <w:vertAlign w:val="superscript"/>
        </w:rPr>
        <w:instrText xml:space="preserve"> NOTEREF _Ref115687853 \h </w:instrText>
      </w:r>
      <w:r>
        <w:rPr>
          <w:vertAlign w:val="superscript"/>
        </w:rPr>
        <w:instrText xml:space="preserve"> \* MERGEFORMAT </w:instrText>
      </w:r>
      <w:r w:rsidRPr="00EC033B">
        <w:rPr>
          <w:vertAlign w:val="superscript"/>
        </w:rPr>
      </w:r>
      <w:r w:rsidRPr="00EC033B">
        <w:rPr>
          <w:vertAlign w:val="superscript"/>
        </w:rPr>
        <w:fldChar w:fldCharType="separate"/>
      </w:r>
      <w:r w:rsidR="00E5082D">
        <w:rPr>
          <w:vertAlign w:val="superscript"/>
        </w:rPr>
        <w:t>8</w:t>
      </w:r>
      <w:r w:rsidRPr="00EC033B">
        <w:rPr>
          <w:vertAlign w:val="superscript"/>
        </w:rPr>
        <w:fldChar w:fldCharType="end"/>
      </w:r>
      <w:r>
        <w:rPr>
          <w:vertAlign w:val="superscript"/>
        </w:rPr>
        <w:t xml:space="preserve"> </w:t>
      </w:r>
      <w:r>
        <w:t xml:space="preserve">This submission </w:t>
      </w:r>
      <w:r w:rsidR="00BB71CC">
        <w:t xml:space="preserve">(for Rybelsus) </w:t>
      </w:r>
      <w:r>
        <w:t>is for a different formulation, route of administration (oral tablet), and dosage</w:t>
      </w:r>
      <w:r w:rsidR="00BB71CC">
        <w:t>, and therefore treated as a new biological entity.</w:t>
      </w:r>
    </w:p>
    <w:p w14:paraId="27CA5A99" w14:textId="2D7A9FFD" w:rsidR="00332715" w:rsidRPr="00836794" w:rsidRDefault="00332715" w:rsidP="00332715">
      <w:r w:rsidRPr="00836794">
        <w:t xml:space="preserve">At the time the TGA considered this </w:t>
      </w:r>
      <w:r w:rsidR="00BB0B78" w:rsidRPr="00836794">
        <w:t>submission</w:t>
      </w:r>
      <w:r w:rsidRPr="00836794">
        <w:t xml:space="preserve">, similar </w:t>
      </w:r>
      <w:r w:rsidR="00BB0B78" w:rsidRPr="00836794">
        <w:t>submission</w:t>
      </w:r>
      <w:r w:rsidR="00BD6E5A" w:rsidRPr="00836794">
        <w:t>s</w:t>
      </w:r>
      <w:r w:rsidRPr="00836794">
        <w:t xml:space="preserve"> had been approved </w:t>
      </w:r>
      <w:r w:rsidR="00BD6E5A" w:rsidRPr="00836794">
        <w:t xml:space="preserve">in the </w:t>
      </w:r>
      <w:r w:rsidR="00A05BEB" w:rsidRPr="00836794">
        <w:t>European Union (</w:t>
      </w:r>
      <w:r w:rsidR="00BD6E5A" w:rsidRPr="00836794">
        <w:t>EU</w:t>
      </w:r>
      <w:r w:rsidR="00A05BEB" w:rsidRPr="00836794">
        <w:t>)</w:t>
      </w:r>
      <w:r w:rsidR="00BD6E5A" w:rsidRPr="00836794">
        <w:t xml:space="preserve"> on 3 April 2020, United States of America on 20 September 2019, Canada on 30</w:t>
      </w:r>
      <w:r w:rsidR="00730CCF" w:rsidRPr="00836794">
        <w:t> </w:t>
      </w:r>
      <w:r w:rsidR="00BD6E5A" w:rsidRPr="00836794">
        <w:t>March 2020, Singapore on 1 June 2021 and Switzerland on 24</w:t>
      </w:r>
      <w:r w:rsidR="005D24BC">
        <w:t> </w:t>
      </w:r>
      <w:r w:rsidR="00BD6E5A" w:rsidRPr="00836794">
        <w:t>March</w:t>
      </w:r>
      <w:r w:rsidR="005D24BC">
        <w:t> </w:t>
      </w:r>
      <w:r w:rsidR="00BD6E5A" w:rsidRPr="00836794">
        <w:t>2020.</w:t>
      </w:r>
    </w:p>
    <w:p w14:paraId="09787548" w14:textId="77777777" w:rsidR="00332715" w:rsidRPr="00836794" w:rsidRDefault="0072292E" w:rsidP="00332715">
      <w:r w:rsidRPr="00836794">
        <w:t xml:space="preserve">The following table </w:t>
      </w:r>
      <w:r w:rsidR="00332715" w:rsidRPr="00836794">
        <w:t xml:space="preserve">summarises these </w:t>
      </w:r>
      <w:r w:rsidR="00BB0B78" w:rsidRPr="00836794">
        <w:t>submissions</w:t>
      </w:r>
      <w:r w:rsidR="00332715" w:rsidRPr="00836794">
        <w:t xml:space="preserve"> and provides the indications where approved.</w:t>
      </w:r>
    </w:p>
    <w:p w14:paraId="6D37F03E" w14:textId="14F4BA3F" w:rsidR="00324E45" w:rsidRPr="00703318" w:rsidRDefault="00324E45" w:rsidP="00703318">
      <w:pPr>
        <w:pStyle w:val="TableTitle"/>
      </w:pPr>
      <w:bookmarkStart w:id="23" w:name="_Ref99705479"/>
      <w:r w:rsidRPr="00703318">
        <w:t xml:space="preserve">Table </w:t>
      </w:r>
      <w:fldSimple w:instr=" SEQ Table \* ARABIC ">
        <w:r w:rsidR="00E5082D">
          <w:rPr>
            <w:noProof/>
          </w:rPr>
          <w:t>1</w:t>
        </w:r>
      </w:fldSimple>
      <w:bookmarkEnd w:id="23"/>
      <w:r w:rsidRPr="00703318">
        <w:t>: International regulatory status</w:t>
      </w:r>
    </w:p>
    <w:tbl>
      <w:tblPr>
        <w:tblStyle w:val="TableTGAblue"/>
        <w:tblW w:w="8815" w:type="dxa"/>
        <w:tblLayout w:type="fixed"/>
        <w:tblLook w:val="04A0" w:firstRow="1" w:lastRow="0" w:firstColumn="1" w:lastColumn="0" w:noHBand="0" w:noVBand="1"/>
      </w:tblPr>
      <w:tblGrid>
        <w:gridCol w:w="1435"/>
        <w:gridCol w:w="1679"/>
        <w:gridCol w:w="1921"/>
        <w:gridCol w:w="3780"/>
      </w:tblGrid>
      <w:tr w:rsidR="00DF6926" w:rsidRPr="00836794" w14:paraId="07341B5B" w14:textId="77777777" w:rsidTr="00E847AB">
        <w:trPr>
          <w:cnfStyle w:val="100000000000" w:firstRow="1" w:lastRow="0" w:firstColumn="0" w:lastColumn="0" w:oddVBand="0" w:evenVBand="0" w:oddHBand="0" w:evenHBand="0" w:firstRowFirstColumn="0" w:firstRowLastColumn="0" w:lastRowFirstColumn="0" w:lastRowLastColumn="0"/>
        </w:trPr>
        <w:tc>
          <w:tcPr>
            <w:tcW w:w="1435" w:type="dxa"/>
            <w:tcBorders>
              <w:top w:val="single" w:sz="4" w:space="0" w:color="auto"/>
              <w:left w:val="single" w:sz="4" w:space="0" w:color="auto"/>
              <w:bottom w:val="single" w:sz="4" w:space="0" w:color="auto"/>
              <w:right w:val="single" w:sz="4" w:space="0" w:color="auto"/>
            </w:tcBorders>
          </w:tcPr>
          <w:p w14:paraId="1608775B" w14:textId="77777777" w:rsidR="00006FAB" w:rsidRPr="00E847AB" w:rsidRDefault="00006FAB" w:rsidP="00006FAB">
            <w:pPr>
              <w:ind w:left="0" w:right="0"/>
              <w:rPr>
                <w:sz w:val="20"/>
              </w:rPr>
            </w:pPr>
            <w:r w:rsidRPr="00E847AB">
              <w:rPr>
                <w:sz w:val="20"/>
              </w:rPr>
              <w:t>Region</w:t>
            </w:r>
          </w:p>
        </w:tc>
        <w:tc>
          <w:tcPr>
            <w:tcW w:w="1679" w:type="dxa"/>
            <w:tcBorders>
              <w:top w:val="single" w:sz="4" w:space="0" w:color="auto"/>
              <w:left w:val="single" w:sz="4" w:space="0" w:color="auto"/>
              <w:bottom w:val="single" w:sz="4" w:space="0" w:color="auto"/>
              <w:right w:val="single" w:sz="4" w:space="0" w:color="auto"/>
            </w:tcBorders>
          </w:tcPr>
          <w:p w14:paraId="5DD7A936" w14:textId="77777777" w:rsidR="00006FAB" w:rsidRPr="00E847AB" w:rsidRDefault="00006FAB" w:rsidP="00006FAB">
            <w:pPr>
              <w:ind w:left="0" w:right="0"/>
              <w:rPr>
                <w:sz w:val="20"/>
              </w:rPr>
            </w:pPr>
            <w:r w:rsidRPr="00E847AB">
              <w:rPr>
                <w:sz w:val="20"/>
              </w:rPr>
              <w:t>Submission date</w:t>
            </w:r>
          </w:p>
        </w:tc>
        <w:tc>
          <w:tcPr>
            <w:tcW w:w="1921" w:type="dxa"/>
            <w:tcBorders>
              <w:top w:val="single" w:sz="4" w:space="0" w:color="auto"/>
              <w:left w:val="single" w:sz="4" w:space="0" w:color="auto"/>
              <w:bottom w:val="single" w:sz="4" w:space="0" w:color="auto"/>
              <w:right w:val="single" w:sz="4" w:space="0" w:color="auto"/>
            </w:tcBorders>
          </w:tcPr>
          <w:p w14:paraId="35835D93" w14:textId="77777777" w:rsidR="00006FAB" w:rsidRPr="00E847AB" w:rsidRDefault="00006FAB" w:rsidP="00006FAB">
            <w:pPr>
              <w:ind w:left="0" w:right="0"/>
              <w:rPr>
                <w:sz w:val="20"/>
              </w:rPr>
            </w:pPr>
            <w:r w:rsidRPr="00E847AB">
              <w:rPr>
                <w:sz w:val="20"/>
              </w:rPr>
              <w:t>Status</w:t>
            </w:r>
          </w:p>
        </w:tc>
        <w:tc>
          <w:tcPr>
            <w:tcW w:w="3780" w:type="dxa"/>
            <w:tcBorders>
              <w:top w:val="single" w:sz="4" w:space="0" w:color="auto"/>
              <w:left w:val="single" w:sz="4" w:space="0" w:color="auto"/>
              <w:bottom w:val="single" w:sz="4" w:space="0" w:color="auto"/>
              <w:right w:val="single" w:sz="4" w:space="0" w:color="auto"/>
            </w:tcBorders>
          </w:tcPr>
          <w:p w14:paraId="0BA9ABE5" w14:textId="77777777" w:rsidR="00006FAB" w:rsidRPr="00E847AB" w:rsidRDefault="00006FAB" w:rsidP="00006FAB">
            <w:pPr>
              <w:ind w:left="0" w:right="0"/>
              <w:rPr>
                <w:sz w:val="20"/>
              </w:rPr>
            </w:pPr>
            <w:r w:rsidRPr="00E847AB">
              <w:rPr>
                <w:sz w:val="20"/>
              </w:rPr>
              <w:t>Approved indications</w:t>
            </w:r>
          </w:p>
        </w:tc>
      </w:tr>
      <w:tr w:rsidR="00DF6926" w:rsidRPr="00836794" w14:paraId="74425F7A" w14:textId="77777777" w:rsidTr="00E847AB">
        <w:tc>
          <w:tcPr>
            <w:tcW w:w="1435" w:type="dxa"/>
            <w:tcBorders>
              <w:top w:val="single" w:sz="4" w:space="0" w:color="auto"/>
            </w:tcBorders>
          </w:tcPr>
          <w:p w14:paraId="750A1725" w14:textId="0085D19D" w:rsidR="00006FAB" w:rsidRPr="00E847AB" w:rsidRDefault="00DF6926" w:rsidP="00006FAB">
            <w:pPr>
              <w:ind w:left="0" w:right="0"/>
              <w:rPr>
                <w:sz w:val="20"/>
              </w:rPr>
            </w:pPr>
            <w:r w:rsidRPr="00E847AB">
              <w:rPr>
                <w:sz w:val="20"/>
              </w:rPr>
              <w:t>E</w:t>
            </w:r>
            <w:r w:rsidR="00730CCF" w:rsidRPr="00E847AB">
              <w:rPr>
                <w:sz w:val="20"/>
              </w:rPr>
              <w:t xml:space="preserve">uropean </w:t>
            </w:r>
            <w:r w:rsidRPr="00E847AB">
              <w:rPr>
                <w:sz w:val="20"/>
              </w:rPr>
              <w:t>U</w:t>
            </w:r>
            <w:r w:rsidR="00836A9F" w:rsidRPr="00E847AB">
              <w:rPr>
                <w:sz w:val="20"/>
              </w:rPr>
              <w:t>nion</w:t>
            </w:r>
          </w:p>
        </w:tc>
        <w:tc>
          <w:tcPr>
            <w:tcW w:w="1679" w:type="dxa"/>
            <w:tcBorders>
              <w:top w:val="single" w:sz="4" w:space="0" w:color="auto"/>
            </w:tcBorders>
          </w:tcPr>
          <w:p w14:paraId="1F26E346" w14:textId="08757FDB" w:rsidR="00006FAB" w:rsidRPr="00E847AB" w:rsidRDefault="00DF6926" w:rsidP="00006FAB">
            <w:pPr>
              <w:ind w:left="0" w:right="0"/>
              <w:rPr>
                <w:sz w:val="20"/>
              </w:rPr>
            </w:pPr>
            <w:r w:rsidRPr="00E847AB">
              <w:rPr>
                <w:sz w:val="20"/>
              </w:rPr>
              <w:t>26 April 2019</w:t>
            </w:r>
          </w:p>
        </w:tc>
        <w:tc>
          <w:tcPr>
            <w:tcW w:w="1921" w:type="dxa"/>
            <w:tcBorders>
              <w:top w:val="single" w:sz="4" w:space="0" w:color="auto"/>
            </w:tcBorders>
          </w:tcPr>
          <w:p w14:paraId="31E9BF95" w14:textId="3FF305DE" w:rsidR="00006FAB" w:rsidRPr="00E847AB" w:rsidRDefault="00006FAB" w:rsidP="00006FAB">
            <w:pPr>
              <w:ind w:left="0" w:right="0"/>
              <w:rPr>
                <w:sz w:val="20"/>
              </w:rPr>
            </w:pPr>
            <w:r w:rsidRPr="00E847AB">
              <w:rPr>
                <w:sz w:val="20"/>
              </w:rPr>
              <w:t xml:space="preserve">Approved on </w:t>
            </w:r>
            <w:r w:rsidR="00DF6926" w:rsidRPr="00E847AB">
              <w:rPr>
                <w:sz w:val="20"/>
              </w:rPr>
              <w:t>3</w:t>
            </w:r>
            <w:r w:rsidR="007D192D">
              <w:rPr>
                <w:sz w:val="20"/>
              </w:rPr>
              <w:t> </w:t>
            </w:r>
            <w:r w:rsidR="00DF6926" w:rsidRPr="00E847AB">
              <w:rPr>
                <w:sz w:val="20"/>
              </w:rPr>
              <w:t>April 2020</w:t>
            </w:r>
          </w:p>
        </w:tc>
        <w:tc>
          <w:tcPr>
            <w:tcW w:w="3780" w:type="dxa"/>
            <w:tcBorders>
              <w:top w:val="single" w:sz="4" w:space="0" w:color="auto"/>
            </w:tcBorders>
          </w:tcPr>
          <w:p w14:paraId="2F169117" w14:textId="7BB3D036" w:rsidR="00DF6926" w:rsidRPr="00E847AB" w:rsidRDefault="00DF6926" w:rsidP="00DF6926">
            <w:pPr>
              <w:ind w:left="0"/>
              <w:rPr>
                <w:i/>
                <w:iCs/>
                <w:sz w:val="20"/>
              </w:rPr>
            </w:pPr>
            <w:r w:rsidRPr="00E847AB">
              <w:rPr>
                <w:i/>
                <w:iCs/>
                <w:sz w:val="20"/>
              </w:rPr>
              <w:t>Rybelsus is indicated for the treatment of adults with insufficiently controlled type</w:t>
            </w:r>
            <w:r w:rsidR="00836A9F" w:rsidRPr="00E847AB">
              <w:rPr>
                <w:i/>
                <w:iCs/>
                <w:sz w:val="20"/>
              </w:rPr>
              <w:t> </w:t>
            </w:r>
            <w:r w:rsidRPr="00E847AB">
              <w:rPr>
                <w:i/>
                <w:iCs/>
                <w:sz w:val="20"/>
              </w:rPr>
              <w:t>2 diabetes mellitus to improve glycaemic control as an adjunct to diet and exercise</w:t>
            </w:r>
          </w:p>
          <w:p w14:paraId="2C54A19B" w14:textId="2202C6E0" w:rsidR="00DF6926" w:rsidRPr="00E847AB" w:rsidRDefault="00DF6926" w:rsidP="00DF6926">
            <w:pPr>
              <w:pStyle w:val="ListBullet"/>
              <w:rPr>
                <w:i/>
                <w:iCs/>
                <w:sz w:val="20"/>
              </w:rPr>
            </w:pPr>
            <w:r w:rsidRPr="00E847AB">
              <w:rPr>
                <w:i/>
                <w:iCs/>
                <w:sz w:val="20"/>
              </w:rPr>
              <w:t>as monotherapy when metformin is considered inappropriate due to intolerance or contraindications</w:t>
            </w:r>
          </w:p>
          <w:p w14:paraId="6F679815" w14:textId="578BB788" w:rsidR="00006FAB" w:rsidRPr="00E847AB" w:rsidRDefault="00DF6926" w:rsidP="00DF6926">
            <w:pPr>
              <w:pStyle w:val="ListBullet"/>
              <w:rPr>
                <w:i/>
                <w:iCs/>
                <w:sz w:val="20"/>
              </w:rPr>
            </w:pPr>
            <w:r w:rsidRPr="00E847AB">
              <w:rPr>
                <w:i/>
                <w:iCs/>
                <w:sz w:val="20"/>
              </w:rPr>
              <w:t>in combination with other medicinal products</w:t>
            </w:r>
          </w:p>
        </w:tc>
      </w:tr>
      <w:tr w:rsidR="00DF6926" w:rsidRPr="00836794" w14:paraId="5A3226C8" w14:textId="77777777" w:rsidTr="00E847AB">
        <w:tc>
          <w:tcPr>
            <w:tcW w:w="1435" w:type="dxa"/>
          </w:tcPr>
          <w:p w14:paraId="3155C348" w14:textId="1B8497FC" w:rsidR="00006FAB" w:rsidRPr="00E847AB" w:rsidRDefault="00DF6926" w:rsidP="00DF6926">
            <w:pPr>
              <w:ind w:left="0"/>
              <w:rPr>
                <w:sz w:val="20"/>
              </w:rPr>
            </w:pPr>
            <w:r w:rsidRPr="00E847AB">
              <w:rPr>
                <w:sz w:val="20"/>
              </w:rPr>
              <w:t>United States of America</w:t>
            </w:r>
          </w:p>
        </w:tc>
        <w:tc>
          <w:tcPr>
            <w:tcW w:w="1679" w:type="dxa"/>
          </w:tcPr>
          <w:p w14:paraId="423173A7" w14:textId="3C52A676" w:rsidR="00006FAB" w:rsidRPr="00E847AB" w:rsidRDefault="00DF6926" w:rsidP="00006FAB">
            <w:pPr>
              <w:ind w:left="0" w:right="0"/>
              <w:rPr>
                <w:sz w:val="20"/>
              </w:rPr>
            </w:pPr>
            <w:r w:rsidRPr="00E847AB">
              <w:rPr>
                <w:sz w:val="20"/>
              </w:rPr>
              <w:t>20 March 2019</w:t>
            </w:r>
          </w:p>
        </w:tc>
        <w:tc>
          <w:tcPr>
            <w:tcW w:w="1921" w:type="dxa"/>
          </w:tcPr>
          <w:p w14:paraId="7E2EA6FB" w14:textId="6934E6F2" w:rsidR="00006FAB" w:rsidRPr="00E847AB" w:rsidRDefault="00DF6926" w:rsidP="00006FAB">
            <w:pPr>
              <w:ind w:left="0" w:right="0"/>
              <w:rPr>
                <w:sz w:val="20"/>
              </w:rPr>
            </w:pPr>
            <w:r w:rsidRPr="00E847AB">
              <w:rPr>
                <w:sz w:val="20"/>
              </w:rPr>
              <w:t>Approved on 20</w:t>
            </w:r>
            <w:r w:rsidR="007D192D">
              <w:rPr>
                <w:sz w:val="20"/>
              </w:rPr>
              <w:t> </w:t>
            </w:r>
            <w:r w:rsidRPr="00E847AB">
              <w:rPr>
                <w:sz w:val="20"/>
              </w:rPr>
              <w:t>September 2019</w:t>
            </w:r>
          </w:p>
        </w:tc>
        <w:tc>
          <w:tcPr>
            <w:tcW w:w="3780" w:type="dxa"/>
          </w:tcPr>
          <w:p w14:paraId="5EC8D8CD" w14:textId="07E4CBC7" w:rsidR="00006FAB" w:rsidRPr="00E847AB" w:rsidRDefault="007013B0" w:rsidP="00DF6926">
            <w:pPr>
              <w:ind w:left="0"/>
              <w:rPr>
                <w:i/>
                <w:iCs/>
                <w:sz w:val="20"/>
              </w:rPr>
            </w:pPr>
            <w:r w:rsidRPr="00E847AB">
              <w:rPr>
                <w:i/>
                <w:iCs/>
                <w:sz w:val="20"/>
              </w:rPr>
              <w:t>Rybelsus</w:t>
            </w:r>
            <w:r w:rsidR="00DF6926" w:rsidRPr="00E847AB">
              <w:rPr>
                <w:i/>
                <w:iCs/>
                <w:sz w:val="20"/>
              </w:rPr>
              <w:t xml:space="preserve"> is a glucagon-like peptide-1 (GLP-1) receptor agonist indicated as an adjunct to diet and exercise to improve </w:t>
            </w:r>
            <w:proofErr w:type="spellStart"/>
            <w:r w:rsidR="00DF6926" w:rsidRPr="00E847AB">
              <w:rPr>
                <w:i/>
                <w:iCs/>
                <w:sz w:val="20"/>
              </w:rPr>
              <w:t>glycemic</w:t>
            </w:r>
            <w:proofErr w:type="spellEnd"/>
            <w:r w:rsidR="00DF6926" w:rsidRPr="00E847AB">
              <w:rPr>
                <w:i/>
                <w:iCs/>
                <w:sz w:val="20"/>
              </w:rPr>
              <w:t xml:space="preserve"> control in adults with type 2 diabetes mellitus.</w:t>
            </w:r>
          </w:p>
        </w:tc>
      </w:tr>
      <w:tr w:rsidR="00DF6926" w:rsidRPr="00836794" w14:paraId="148136A5" w14:textId="77777777" w:rsidTr="00E847AB">
        <w:tc>
          <w:tcPr>
            <w:tcW w:w="1435" w:type="dxa"/>
          </w:tcPr>
          <w:p w14:paraId="3C25E706" w14:textId="08CB3FCE" w:rsidR="00DF6926" w:rsidRPr="00E847AB" w:rsidRDefault="00DF6926" w:rsidP="00DF6926">
            <w:pPr>
              <w:ind w:left="0"/>
              <w:rPr>
                <w:sz w:val="20"/>
              </w:rPr>
            </w:pPr>
            <w:r w:rsidRPr="00E847AB">
              <w:rPr>
                <w:sz w:val="20"/>
              </w:rPr>
              <w:lastRenderedPageBreak/>
              <w:t>Canada</w:t>
            </w:r>
          </w:p>
        </w:tc>
        <w:tc>
          <w:tcPr>
            <w:tcW w:w="1679" w:type="dxa"/>
          </w:tcPr>
          <w:p w14:paraId="151CA986" w14:textId="390D254B" w:rsidR="00DF6926" w:rsidRPr="00E847AB" w:rsidRDefault="00DF6926" w:rsidP="00DF6926">
            <w:pPr>
              <w:ind w:left="0"/>
              <w:rPr>
                <w:sz w:val="20"/>
              </w:rPr>
            </w:pPr>
            <w:r w:rsidRPr="00E847AB">
              <w:rPr>
                <w:sz w:val="20"/>
              </w:rPr>
              <w:t>17 April 2019</w:t>
            </w:r>
          </w:p>
        </w:tc>
        <w:tc>
          <w:tcPr>
            <w:tcW w:w="1921" w:type="dxa"/>
          </w:tcPr>
          <w:p w14:paraId="07A03314" w14:textId="2D8CAED4" w:rsidR="00DF6926" w:rsidRPr="00E847AB" w:rsidRDefault="00DF6926" w:rsidP="00DF6926">
            <w:pPr>
              <w:ind w:left="0"/>
              <w:rPr>
                <w:sz w:val="20"/>
              </w:rPr>
            </w:pPr>
            <w:r w:rsidRPr="00E847AB">
              <w:rPr>
                <w:sz w:val="20"/>
              </w:rPr>
              <w:t>Approved on 30</w:t>
            </w:r>
            <w:r w:rsidR="007D192D">
              <w:rPr>
                <w:sz w:val="20"/>
              </w:rPr>
              <w:t> </w:t>
            </w:r>
            <w:r w:rsidRPr="00E847AB">
              <w:rPr>
                <w:sz w:val="20"/>
              </w:rPr>
              <w:t>March 2020</w:t>
            </w:r>
          </w:p>
        </w:tc>
        <w:tc>
          <w:tcPr>
            <w:tcW w:w="3780" w:type="dxa"/>
          </w:tcPr>
          <w:p w14:paraId="2EEA2AB5" w14:textId="5DC2A9DF" w:rsidR="00DF6926" w:rsidRPr="00E847AB" w:rsidRDefault="007013B0" w:rsidP="00DF6926">
            <w:pPr>
              <w:ind w:left="0"/>
              <w:rPr>
                <w:i/>
                <w:iCs/>
                <w:sz w:val="20"/>
              </w:rPr>
            </w:pPr>
            <w:r w:rsidRPr="00E847AB">
              <w:rPr>
                <w:i/>
                <w:iCs/>
                <w:sz w:val="20"/>
              </w:rPr>
              <w:t>Rybelsus</w:t>
            </w:r>
            <w:r w:rsidR="00DF6926" w:rsidRPr="00E847AB">
              <w:rPr>
                <w:i/>
                <w:iCs/>
                <w:sz w:val="20"/>
              </w:rPr>
              <w:t xml:space="preserve"> is indicated as an adjunct to diet and exercise to improve </w:t>
            </w:r>
            <w:proofErr w:type="spellStart"/>
            <w:r w:rsidR="00DF6926" w:rsidRPr="00E847AB">
              <w:rPr>
                <w:i/>
                <w:iCs/>
                <w:sz w:val="20"/>
              </w:rPr>
              <w:t>glycemic</w:t>
            </w:r>
            <w:proofErr w:type="spellEnd"/>
            <w:r w:rsidR="00DF6926" w:rsidRPr="00E847AB">
              <w:rPr>
                <w:i/>
                <w:iCs/>
                <w:sz w:val="20"/>
              </w:rPr>
              <w:t xml:space="preserve"> control in adults with type 2 diabetes mellitus:</w:t>
            </w:r>
          </w:p>
          <w:p w14:paraId="746508EC" w14:textId="54953412" w:rsidR="00DF6926" w:rsidRPr="00E847AB" w:rsidRDefault="00DF6926" w:rsidP="00DF6926">
            <w:pPr>
              <w:pStyle w:val="ListBullet"/>
              <w:rPr>
                <w:i/>
                <w:iCs/>
                <w:sz w:val="20"/>
              </w:rPr>
            </w:pPr>
            <w:r w:rsidRPr="00E847AB">
              <w:rPr>
                <w:i/>
                <w:iCs/>
                <w:sz w:val="20"/>
              </w:rPr>
              <w:t>as monotherapy when metformin is considered inappropriate due to intolerance or contraindications</w:t>
            </w:r>
          </w:p>
          <w:p w14:paraId="27D43EFD" w14:textId="7E253A1E" w:rsidR="00DF6926" w:rsidRPr="00E847AB" w:rsidRDefault="00DF6926" w:rsidP="00DF6926">
            <w:pPr>
              <w:pStyle w:val="ListBullet"/>
              <w:rPr>
                <w:sz w:val="20"/>
              </w:rPr>
            </w:pPr>
            <w:r w:rsidRPr="00E847AB">
              <w:rPr>
                <w:i/>
                <w:iCs/>
                <w:sz w:val="20"/>
              </w:rPr>
              <w:t xml:space="preserve">in combination with other medicinal products for the treatment of diabetes (see </w:t>
            </w:r>
            <w:r w:rsidR="004A6C15" w:rsidRPr="00E847AB">
              <w:rPr>
                <w:i/>
                <w:iCs/>
                <w:sz w:val="20"/>
              </w:rPr>
              <w:t xml:space="preserve">Clinical trials </w:t>
            </w:r>
            <w:r w:rsidRPr="00E847AB">
              <w:rPr>
                <w:i/>
                <w:iCs/>
                <w:sz w:val="20"/>
              </w:rPr>
              <w:t>for patient populations and drug combinations tested).</w:t>
            </w:r>
          </w:p>
        </w:tc>
      </w:tr>
      <w:tr w:rsidR="00DF6926" w:rsidRPr="00836794" w14:paraId="59549C73" w14:textId="77777777" w:rsidTr="00E847AB">
        <w:trPr>
          <w:cantSplit/>
        </w:trPr>
        <w:tc>
          <w:tcPr>
            <w:tcW w:w="1435" w:type="dxa"/>
          </w:tcPr>
          <w:p w14:paraId="15189C00" w14:textId="74CF9AD6" w:rsidR="00DF6926" w:rsidRPr="00E847AB" w:rsidRDefault="00DF6926" w:rsidP="00BD6E5A">
            <w:pPr>
              <w:ind w:left="0"/>
              <w:rPr>
                <w:sz w:val="20"/>
              </w:rPr>
            </w:pPr>
            <w:r w:rsidRPr="00E847AB">
              <w:rPr>
                <w:sz w:val="20"/>
              </w:rPr>
              <w:t>Singapore</w:t>
            </w:r>
          </w:p>
        </w:tc>
        <w:tc>
          <w:tcPr>
            <w:tcW w:w="1679" w:type="dxa"/>
          </w:tcPr>
          <w:p w14:paraId="6C25786D" w14:textId="31C6A757" w:rsidR="00DF6926" w:rsidRPr="00E847AB" w:rsidRDefault="00DF6926" w:rsidP="00DF6926">
            <w:pPr>
              <w:ind w:left="0"/>
              <w:rPr>
                <w:sz w:val="20"/>
              </w:rPr>
            </w:pPr>
            <w:r w:rsidRPr="00E847AB">
              <w:rPr>
                <w:sz w:val="20"/>
              </w:rPr>
              <w:t>17 September 2020</w:t>
            </w:r>
          </w:p>
        </w:tc>
        <w:tc>
          <w:tcPr>
            <w:tcW w:w="1921" w:type="dxa"/>
          </w:tcPr>
          <w:p w14:paraId="7489D1EC" w14:textId="091BB77D" w:rsidR="00DF6926" w:rsidRPr="00E847AB" w:rsidRDefault="00DF6926" w:rsidP="00DF6926">
            <w:pPr>
              <w:ind w:left="0"/>
              <w:rPr>
                <w:sz w:val="20"/>
              </w:rPr>
            </w:pPr>
            <w:r w:rsidRPr="00E847AB">
              <w:rPr>
                <w:sz w:val="20"/>
              </w:rPr>
              <w:t>Approved on 1</w:t>
            </w:r>
            <w:r w:rsidR="005D24BC">
              <w:rPr>
                <w:sz w:val="20"/>
              </w:rPr>
              <w:t> </w:t>
            </w:r>
            <w:r w:rsidRPr="00E847AB">
              <w:rPr>
                <w:sz w:val="20"/>
              </w:rPr>
              <w:t>June 2021</w:t>
            </w:r>
          </w:p>
        </w:tc>
        <w:tc>
          <w:tcPr>
            <w:tcW w:w="3780" w:type="dxa"/>
          </w:tcPr>
          <w:p w14:paraId="0EA4AFFC" w14:textId="46424FC3" w:rsidR="00DF6926" w:rsidRPr="00E847AB" w:rsidRDefault="007013B0" w:rsidP="00DF6926">
            <w:pPr>
              <w:ind w:left="0"/>
              <w:rPr>
                <w:i/>
                <w:iCs/>
                <w:sz w:val="20"/>
              </w:rPr>
            </w:pPr>
            <w:r w:rsidRPr="00E847AB">
              <w:rPr>
                <w:i/>
                <w:iCs/>
                <w:sz w:val="20"/>
              </w:rPr>
              <w:t>Rybelsus</w:t>
            </w:r>
            <w:r w:rsidR="00DF6926" w:rsidRPr="00E847AB">
              <w:rPr>
                <w:i/>
                <w:iCs/>
                <w:sz w:val="20"/>
              </w:rPr>
              <w:t xml:space="preserve"> is indicated for the treatment of adults with insufficiently controlled type 2 diabetes mellitus to improve glycaemic control as an adjunct to diet and exercise</w:t>
            </w:r>
          </w:p>
          <w:p w14:paraId="1F343DDD" w14:textId="1432D926" w:rsidR="00DF6926" w:rsidRPr="00E847AB" w:rsidRDefault="00DF6926" w:rsidP="00DF6926">
            <w:pPr>
              <w:pStyle w:val="ListBullet"/>
              <w:rPr>
                <w:i/>
                <w:iCs/>
                <w:sz w:val="20"/>
              </w:rPr>
            </w:pPr>
            <w:r w:rsidRPr="00E847AB">
              <w:rPr>
                <w:i/>
                <w:iCs/>
                <w:sz w:val="20"/>
              </w:rPr>
              <w:t>as monotherapy when metformin is considered inappropriate due to intolerance or contraindications</w:t>
            </w:r>
          </w:p>
          <w:p w14:paraId="66475354" w14:textId="78C8EF1E" w:rsidR="00DF6926" w:rsidRPr="00E847AB" w:rsidRDefault="00DF6926" w:rsidP="00DF6926">
            <w:pPr>
              <w:pStyle w:val="ListBullet"/>
              <w:rPr>
                <w:sz w:val="20"/>
              </w:rPr>
            </w:pPr>
            <w:r w:rsidRPr="00E847AB">
              <w:rPr>
                <w:i/>
                <w:iCs/>
                <w:sz w:val="20"/>
              </w:rPr>
              <w:t>in combination with other medicinal products for the treatment of diabetes.</w:t>
            </w:r>
          </w:p>
        </w:tc>
      </w:tr>
      <w:tr w:rsidR="00DF6926" w:rsidRPr="00836794" w14:paraId="45C7E7E2" w14:textId="77777777" w:rsidTr="00E847AB">
        <w:tc>
          <w:tcPr>
            <w:tcW w:w="1435" w:type="dxa"/>
          </w:tcPr>
          <w:p w14:paraId="4051E692" w14:textId="2B364A42" w:rsidR="00DF6926" w:rsidRPr="00E847AB" w:rsidRDefault="00DF6926" w:rsidP="00DF6926">
            <w:pPr>
              <w:ind w:left="0"/>
              <w:rPr>
                <w:sz w:val="20"/>
              </w:rPr>
            </w:pPr>
            <w:r w:rsidRPr="00E847AB">
              <w:rPr>
                <w:sz w:val="20"/>
              </w:rPr>
              <w:t>Switzerland</w:t>
            </w:r>
          </w:p>
        </w:tc>
        <w:tc>
          <w:tcPr>
            <w:tcW w:w="1679" w:type="dxa"/>
          </w:tcPr>
          <w:p w14:paraId="210745E2" w14:textId="5088A1C4" w:rsidR="00DF6926" w:rsidRPr="00E847AB" w:rsidRDefault="00DF6926" w:rsidP="00DF6926">
            <w:pPr>
              <w:ind w:left="0"/>
              <w:rPr>
                <w:sz w:val="20"/>
              </w:rPr>
            </w:pPr>
            <w:r w:rsidRPr="00E847AB">
              <w:rPr>
                <w:sz w:val="20"/>
              </w:rPr>
              <w:t>15 May 2019</w:t>
            </w:r>
          </w:p>
        </w:tc>
        <w:tc>
          <w:tcPr>
            <w:tcW w:w="1921" w:type="dxa"/>
          </w:tcPr>
          <w:p w14:paraId="2F10B696" w14:textId="6C812F40" w:rsidR="00DF6926" w:rsidRPr="00E847AB" w:rsidRDefault="00DF6926" w:rsidP="00DF6926">
            <w:pPr>
              <w:ind w:left="0"/>
              <w:rPr>
                <w:sz w:val="20"/>
              </w:rPr>
            </w:pPr>
            <w:r w:rsidRPr="00E847AB">
              <w:rPr>
                <w:sz w:val="20"/>
              </w:rPr>
              <w:t>Approved on 24</w:t>
            </w:r>
            <w:r w:rsidR="007D192D">
              <w:rPr>
                <w:sz w:val="20"/>
              </w:rPr>
              <w:t> </w:t>
            </w:r>
            <w:r w:rsidRPr="00E847AB">
              <w:rPr>
                <w:sz w:val="20"/>
              </w:rPr>
              <w:t>March 2020</w:t>
            </w:r>
          </w:p>
        </w:tc>
        <w:tc>
          <w:tcPr>
            <w:tcW w:w="3780" w:type="dxa"/>
          </w:tcPr>
          <w:p w14:paraId="2602690B" w14:textId="57A1CA08" w:rsidR="00DF6926" w:rsidRPr="00E847AB" w:rsidRDefault="00DF6926" w:rsidP="00DF6926">
            <w:pPr>
              <w:ind w:left="0"/>
              <w:rPr>
                <w:i/>
                <w:iCs/>
                <w:sz w:val="20"/>
              </w:rPr>
            </w:pPr>
            <w:r w:rsidRPr="00E847AB">
              <w:rPr>
                <w:i/>
                <w:iCs/>
                <w:sz w:val="20"/>
              </w:rPr>
              <w:t>Rybelsus is used in addition to diet and exercise to treat adults with inadequately controlled type 2 diabetes mellitus:</w:t>
            </w:r>
          </w:p>
          <w:p w14:paraId="08D1E42A" w14:textId="5B1B1A27" w:rsidR="00DF6926" w:rsidRPr="00E847AB" w:rsidRDefault="00DF6926" w:rsidP="00DF6926">
            <w:pPr>
              <w:pStyle w:val="ListBullet"/>
              <w:rPr>
                <w:i/>
                <w:iCs/>
                <w:sz w:val="20"/>
              </w:rPr>
            </w:pPr>
            <w:r w:rsidRPr="00E847AB">
              <w:rPr>
                <w:i/>
                <w:iCs/>
                <w:sz w:val="20"/>
              </w:rPr>
              <w:t xml:space="preserve">as monotherapy in case of contraindication or intolerance of metformin (see </w:t>
            </w:r>
            <w:r w:rsidR="004A6C15" w:rsidRPr="00E847AB">
              <w:rPr>
                <w:i/>
                <w:iCs/>
                <w:sz w:val="20"/>
              </w:rPr>
              <w:t xml:space="preserve">Section </w:t>
            </w:r>
            <w:r w:rsidRPr="00E847AB">
              <w:rPr>
                <w:i/>
                <w:iCs/>
                <w:sz w:val="20"/>
              </w:rPr>
              <w:t>Properties/</w:t>
            </w:r>
            <w:r w:rsidR="004A6C15" w:rsidRPr="00E847AB">
              <w:rPr>
                <w:i/>
                <w:iCs/>
                <w:sz w:val="20"/>
              </w:rPr>
              <w:t>effects</w:t>
            </w:r>
            <w:r w:rsidRPr="00E847AB">
              <w:rPr>
                <w:i/>
                <w:iCs/>
                <w:sz w:val="20"/>
              </w:rPr>
              <w:t>).</w:t>
            </w:r>
          </w:p>
          <w:p w14:paraId="2F3956E9" w14:textId="5C38397F" w:rsidR="00DF6926" w:rsidRPr="00E847AB" w:rsidRDefault="00DF6926" w:rsidP="00DF6926">
            <w:pPr>
              <w:pStyle w:val="ListBullet"/>
              <w:rPr>
                <w:i/>
                <w:iCs/>
                <w:sz w:val="20"/>
              </w:rPr>
            </w:pPr>
            <w:r w:rsidRPr="00E847AB">
              <w:rPr>
                <w:i/>
                <w:iCs/>
                <w:sz w:val="20"/>
              </w:rPr>
              <w:t xml:space="preserve">in combination with other blood glucose-lowering medicines. See </w:t>
            </w:r>
            <w:r w:rsidR="004A6C15" w:rsidRPr="00E847AB">
              <w:rPr>
                <w:i/>
                <w:iCs/>
                <w:sz w:val="20"/>
              </w:rPr>
              <w:t xml:space="preserve">Section </w:t>
            </w:r>
            <w:r w:rsidRPr="00E847AB">
              <w:rPr>
                <w:i/>
                <w:iCs/>
                <w:sz w:val="20"/>
              </w:rPr>
              <w:t>Clinical efficacy for results on the combinations examined in clinical studies and on cardiovascular safety.</w:t>
            </w:r>
          </w:p>
        </w:tc>
      </w:tr>
    </w:tbl>
    <w:p w14:paraId="5106BF97" w14:textId="77777777" w:rsidR="008E7846" w:rsidRPr="00836794" w:rsidRDefault="008E7846" w:rsidP="00940A89">
      <w:pPr>
        <w:pStyle w:val="Heading3"/>
      </w:pPr>
      <w:bookmarkStart w:id="24" w:name="_Toc117791816"/>
      <w:r w:rsidRPr="00836794">
        <w:t>Product Information</w:t>
      </w:r>
      <w:bookmarkEnd w:id="21"/>
      <w:bookmarkEnd w:id="22"/>
      <w:bookmarkEnd w:id="24"/>
    </w:p>
    <w:p w14:paraId="0AF0E424" w14:textId="0B99ACB3" w:rsidR="00332715" w:rsidRPr="00836794" w:rsidRDefault="00332715" w:rsidP="00332715">
      <w:bookmarkStart w:id="25" w:name="_Toc504480011"/>
      <w:bookmarkStart w:id="26" w:name="_Toc247691506"/>
      <w:bookmarkStart w:id="27" w:name="_Toc314842487"/>
      <w:r w:rsidRPr="00836794">
        <w:t xml:space="preserve">The Product Information (PI) approved with the submission which is described in this AusPAR can be found as Attachment 1. For the most recent PI, please refer to the TGA </w:t>
      </w:r>
      <w:hyperlink r:id="rId15" w:history="1">
        <w:r w:rsidRPr="00836794">
          <w:rPr>
            <w:rStyle w:val="Hyperlink"/>
          </w:rPr>
          <w:t>PI/CMI search facility</w:t>
        </w:r>
        <w:r w:rsidRPr="00836794">
          <w:rPr>
            <w:rStyle w:val="Hyperlink"/>
            <w:color w:val="auto"/>
            <w:u w:val="none"/>
          </w:rPr>
          <w:t>.</w:t>
        </w:r>
      </w:hyperlink>
    </w:p>
    <w:p w14:paraId="2E149A3B" w14:textId="77777777" w:rsidR="00500337" w:rsidRPr="00836794" w:rsidRDefault="00500337" w:rsidP="00500337">
      <w:pPr>
        <w:pStyle w:val="Heading2"/>
      </w:pPr>
      <w:bookmarkStart w:id="28" w:name="_Toc117791817"/>
      <w:r w:rsidRPr="00836794">
        <w:t>Registration timeline</w:t>
      </w:r>
      <w:bookmarkEnd w:id="25"/>
      <w:bookmarkEnd w:id="28"/>
    </w:p>
    <w:p w14:paraId="676D9183" w14:textId="77777777" w:rsidR="0074163C" w:rsidRPr="00836794" w:rsidRDefault="0074163C" w:rsidP="0074163C">
      <w:r w:rsidRPr="00836794">
        <w:t xml:space="preserve">The following table captures the key steps and dates for this </w:t>
      </w:r>
      <w:r w:rsidR="00804D99" w:rsidRPr="00836794">
        <w:t>submission</w:t>
      </w:r>
      <w:r w:rsidRPr="00836794">
        <w:t>.</w:t>
      </w:r>
    </w:p>
    <w:p w14:paraId="26606265" w14:textId="4C451506" w:rsidR="0074163C" w:rsidRPr="00703318" w:rsidRDefault="0074163C" w:rsidP="00703318">
      <w:pPr>
        <w:pStyle w:val="TableTitle"/>
      </w:pPr>
      <w:r w:rsidRPr="00703318">
        <w:lastRenderedPageBreak/>
        <w:t xml:space="preserve">Table </w:t>
      </w:r>
      <w:fldSimple w:instr=" SEQ Table \* ARABIC ">
        <w:r w:rsidR="00E5082D">
          <w:rPr>
            <w:noProof/>
          </w:rPr>
          <w:t>2</w:t>
        </w:r>
      </w:fldSimple>
      <w:r w:rsidRPr="00703318">
        <w:t xml:space="preserve">: Timeline for Submission </w:t>
      </w:r>
      <w:r w:rsidR="00BD6E5A" w:rsidRPr="00703318">
        <w:t>PM-2020-03921-1-5</w:t>
      </w:r>
    </w:p>
    <w:tbl>
      <w:tblPr>
        <w:tblStyle w:val="TableTGAblue"/>
        <w:tblW w:w="0" w:type="auto"/>
        <w:tblLook w:val="04A0" w:firstRow="1" w:lastRow="0" w:firstColumn="1" w:lastColumn="0" w:noHBand="0" w:noVBand="1"/>
      </w:tblPr>
      <w:tblGrid>
        <w:gridCol w:w="4265"/>
        <w:gridCol w:w="4229"/>
      </w:tblGrid>
      <w:tr w:rsidR="0074163C" w:rsidRPr="00836794" w14:paraId="2B16C55D" w14:textId="77777777" w:rsidTr="006C699E">
        <w:trPr>
          <w:cnfStyle w:val="100000000000" w:firstRow="1" w:lastRow="0" w:firstColumn="0" w:lastColumn="0" w:oddVBand="0" w:evenVBand="0" w:oddHBand="0" w:evenHBand="0" w:firstRowFirstColumn="0" w:firstRowLastColumn="0" w:lastRowFirstColumn="0" w:lastRowLastColumn="0"/>
        </w:trPr>
        <w:tc>
          <w:tcPr>
            <w:tcW w:w="4265" w:type="dxa"/>
            <w:tcBorders>
              <w:top w:val="single" w:sz="4" w:space="0" w:color="auto"/>
              <w:left w:val="single" w:sz="4" w:space="0" w:color="auto"/>
              <w:bottom w:val="single" w:sz="4" w:space="0" w:color="auto"/>
              <w:right w:val="single" w:sz="4" w:space="0" w:color="auto"/>
            </w:tcBorders>
          </w:tcPr>
          <w:p w14:paraId="0358F57B" w14:textId="77777777" w:rsidR="0074163C" w:rsidRPr="00836794" w:rsidRDefault="0074163C" w:rsidP="009E5A87">
            <w:r w:rsidRPr="00836794">
              <w:t>Description</w:t>
            </w:r>
          </w:p>
        </w:tc>
        <w:tc>
          <w:tcPr>
            <w:tcW w:w="4229" w:type="dxa"/>
            <w:tcBorders>
              <w:top w:val="single" w:sz="4" w:space="0" w:color="auto"/>
              <w:left w:val="single" w:sz="4" w:space="0" w:color="auto"/>
              <w:bottom w:val="single" w:sz="4" w:space="0" w:color="auto"/>
              <w:right w:val="single" w:sz="4" w:space="0" w:color="auto"/>
            </w:tcBorders>
          </w:tcPr>
          <w:p w14:paraId="06CE1560" w14:textId="77777777" w:rsidR="0074163C" w:rsidRPr="00836794" w:rsidRDefault="0074163C" w:rsidP="009E5A87">
            <w:r w:rsidRPr="00836794">
              <w:t>Date</w:t>
            </w:r>
          </w:p>
        </w:tc>
      </w:tr>
      <w:tr w:rsidR="006C699E" w:rsidRPr="00836794" w14:paraId="2CC9B647" w14:textId="77777777" w:rsidTr="006C699E">
        <w:tc>
          <w:tcPr>
            <w:tcW w:w="4265" w:type="dxa"/>
            <w:tcBorders>
              <w:top w:val="single" w:sz="4" w:space="0" w:color="auto"/>
            </w:tcBorders>
          </w:tcPr>
          <w:p w14:paraId="239E512F" w14:textId="77777777" w:rsidR="006C699E" w:rsidRPr="00836794" w:rsidRDefault="006C699E" w:rsidP="006C699E">
            <w:r w:rsidRPr="00836794">
              <w:t>Submission dossier accepted and first round evaluation commenced</w:t>
            </w:r>
          </w:p>
        </w:tc>
        <w:tc>
          <w:tcPr>
            <w:tcW w:w="4229" w:type="dxa"/>
          </w:tcPr>
          <w:p w14:paraId="0B9D4E18" w14:textId="77FBE66E" w:rsidR="006C699E" w:rsidRPr="00836794" w:rsidRDefault="006C699E" w:rsidP="006C699E">
            <w:r w:rsidRPr="00836794">
              <w:t>2 November 2020</w:t>
            </w:r>
          </w:p>
        </w:tc>
      </w:tr>
      <w:tr w:rsidR="006C699E" w:rsidRPr="00836794" w14:paraId="37EE6CEB" w14:textId="77777777" w:rsidTr="006C699E">
        <w:tc>
          <w:tcPr>
            <w:tcW w:w="4265" w:type="dxa"/>
          </w:tcPr>
          <w:p w14:paraId="5162872D" w14:textId="77777777" w:rsidR="006C699E" w:rsidRPr="00836794" w:rsidRDefault="006C699E" w:rsidP="006C699E">
            <w:r w:rsidRPr="00836794">
              <w:t>First round evaluation completed</w:t>
            </w:r>
          </w:p>
        </w:tc>
        <w:tc>
          <w:tcPr>
            <w:tcW w:w="4229" w:type="dxa"/>
            <w:tcBorders>
              <w:top w:val="single" w:sz="8" w:space="0" w:color="000000"/>
              <w:left w:val="single" w:sz="8" w:space="0" w:color="000000"/>
              <w:bottom w:val="single" w:sz="8" w:space="0" w:color="000000"/>
              <w:right w:val="single" w:sz="8" w:space="0" w:color="000000"/>
            </w:tcBorders>
          </w:tcPr>
          <w:p w14:paraId="4BE8AAD4" w14:textId="15C4140F" w:rsidR="006C699E" w:rsidRPr="00836794" w:rsidRDefault="006C699E" w:rsidP="006C699E">
            <w:r w:rsidRPr="00836794">
              <w:t>31 March 2021</w:t>
            </w:r>
          </w:p>
        </w:tc>
      </w:tr>
      <w:tr w:rsidR="006C699E" w:rsidRPr="00836794" w14:paraId="54FFA886" w14:textId="77777777" w:rsidTr="006C699E">
        <w:tc>
          <w:tcPr>
            <w:tcW w:w="4265" w:type="dxa"/>
          </w:tcPr>
          <w:p w14:paraId="50D54E69" w14:textId="77777777" w:rsidR="006C699E" w:rsidRPr="00836794" w:rsidRDefault="006C699E" w:rsidP="006C699E">
            <w:r w:rsidRPr="00836794">
              <w:t>Sponsor provides responses on questions raised in first round evaluation</w:t>
            </w:r>
          </w:p>
        </w:tc>
        <w:tc>
          <w:tcPr>
            <w:tcW w:w="4229" w:type="dxa"/>
            <w:tcBorders>
              <w:top w:val="single" w:sz="8" w:space="0" w:color="000000"/>
              <w:left w:val="single" w:sz="8" w:space="0" w:color="000000"/>
              <w:bottom w:val="single" w:sz="8" w:space="0" w:color="000000"/>
              <w:right w:val="single" w:sz="8" w:space="0" w:color="000000"/>
            </w:tcBorders>
          </w:tcPr>
          <w:p w14:paraId="222DE039" w14:textId="1E422DF0" w:rsidR="006C699E" w:rsidRPr="00836794" w:rsidRDefault="006C699E" w:rsidP="006C699E">
            <w:r w:rsidRPr="00836794">
              <w:t>1 June 2021</w:t>
            </w:r>
          </w:p>
        </w:tc>
      </w:tr>
      <w:tr w:rsidR="006C699E" w:rsidRPr="00836794" w14:paraId="0EA04694" w14:textId="77777777" w:rsidTr="006C699E">
        <w:tc>
          <w:tcPr>
            <w:tcW w:w="4265" w:type="dxa"/>
          </w:tcPr>
          <w:p w14:paraId="6EF0F0E6" w14:textId="77777777" w:rsidR="006C699E" w:rsidRPr="00836794" w:rsidRDefault="006C699E" w:rsidP="006C699E">
            <w:r w:rsidRPr="00836794">
              <w:t>Second round evaluation completed</w:t>
            </w:r>
          </w:p>
        </w:tc>
        <w:tc>
          <w:tcPr>
            <w:tcW w:w="4229" w:type="dxa"/>
            <w:tcBorders>
              <w:top w:val="single" w:sz="8" w:space="0" w:color="000000"/>
              <w:left w:val="single" w:sz="8" w:space="0" w:color="000000"/>
              <w:bottom w:val="single" w:sz="8" w:space="0" w:color="000000"/>
              <w:right w:val="single" w:sz="8" w:space="0" w:color="000000"/>
            </w:tcBorders>
          </w:tcPr>
          <w:p w14:paraId="2C5687B0" w14:textId="6BE90349" w:rsidR="006C699E" w:rsidRPr="00836794" w:rsidRDefault="006C699E" w:rsidP="006C699E">
            <w:r w:rsidRPr="00836794">
              <w:t>15 July 2021</w:t>
            </w:r>
          </w:p>
        </w:tc>
      </w:tr>
      <w:tr w:rsidR="006C699E" w:rsidRPr="00836794" w14:paraId="2836905B" w14:textId="77777777" w:rsidTr="006C699E">
        <w:tc>
          <w:tcPr>
            <w:tcW w:w="4265" w:type="dxa"/>
          </w:tcPr>
          <w:p w14:paraId="35C054DD" w14:textId="6A2C08DA" w:rsidR="006C699E" w:rsidRPr="00836794" w:rsidRDefault="006C699E" w:rsidP="006C699E">
            <w:r w:rsidRPr="00836794">
              <w:t>Delegate’s Overall benefit-risk assessment and request for Advisory Committee advice</w:t>
            </w:r>
          </w:p>
        </w:tc>
        <w:tc>
          <w:tcPr>
            <w:tcW w:w="4229" w:type="dxa"/>
            <w:tcBorders>
              <w:top w:val="single" w:sz="8" w:space="0" w:color="000000"/>
              <w:left w:val="single" w:sz="8" w:space="0" w:color="000000"/>
              <w:bottom w:val="single" w:sz="8" w:space="0" w:color="000000"/>
              <w:right w:val="single" w:sz="8" w:space="0" w:color="000000"/>
            </w:tcBorders>
          </w:tcPr>
          <w:p w14:paraId="2E84657F" w14:textId="65300313" w:rsidR="006C699E" w:rsidRPr="00836794" w:rsidRDefault="006C699E" w:rsidP="006C699E">
            <w:r w:rsidRPr="00836794">
              <w:t>2 November 2021</w:t>
            </w:r>
          </w:p>
        </w:tc>
      </w:tr>
      <w:tr w:rsidR="006C699E" w:rsidRPr="00836794" w14:paraId="2AB07363" w14:textId="77777777" w:rsidTr="006C699E">
        <w:tc>
          <w:tcPr>
            <w:tcW w:w="4265" w:type="dxa"/>
          </w:tcPr>
          <w:p w14:paraId="504CB705" w14:textId="77777777" w:rsidR="006C699E" w:rsidRPr="00836794" w:rsidRDefault="006C699E" w:rsidP="006C699E">
            <w:r w:rsidRPr="00836794">
              <w:t>Sponsor’s pre-Advisory Committee response</w:t>
            </w:r>
          </w:p>
        </w:tc>
        <w:tc>
          <w:tcPr>
            <w:tcW w:w="4229" w:type="dxa"/>
            <w:tcBorders>
              <w:top w:val="single" w:sz="8" w:space="0" w:color="000000"/>
              <w:left w:val="single" w:sz="8" w:space="0" w:color="000000"/>
              <w:bottom w:val="single" w:sz="8" w:space="0" w:color="000000"/>
              <w:right w:val="single" w:sz="8" w:space="0" w:color="000000"/>
            </w:tcBorders>
          </w:tcPr>
          <w:p w14:paraId="2A160AFE" w14:textId="7DF2DDF8" w:rsidR="006C699E" w:rsidRPr="00836794" w:rsidRDefault="006C699E" w:rsidP="006C699E">
            <w:r w:rsidRPr="00836794">
              <w:t>10 November 2021</w:t>
            </w:r>
          </w:p>
        </w:tc>
      </w:tr>
      <w:tr w:rsidR="006C699E" w:rsidRPr="00836794" w14:paraId="309E3D41" w14:textId="77777777" w:rsidTr="006C699E">
        <w:tc>
          <w:tcPr>
            <w:tcW w:w="4265" w:type="dxa"/>
          </w:tcPr>
          <w:p w14:paraId="4E4770E2" w14:textId="77777777" w:rsidR="006C699E" w:rsidRPr="00836794" w:rsidRDefault="006C699E" w:rsidP="006C699E">
            <w:r w:rsidRPr="00836794">
              <w:t>Advisory Committee meeting</w:t>
            </w:r>
          </w:p>
        </w:tc>
        <w:tc>
          <w:tcPr>
            <w:tcW w:w="4229" w:type="dxa"/>
            <w:tcBorders>
              <w:top w:val="single" w:sz="8" w:space="0" w:color="000000"/>
              <w:left w:val="single" w:sz="8" w:space="0" w:color="000000"/>
              <w:bottom w:val="single" w:sz="8" w:space="0" w:color="000000"/>
              <w:right w:val="single" w:sz="8" w:space="0" w:color="000000"/>
            </w:tcBorders>
          </w:tcPr>
          <w:p w14:paraId="25C278BA" w14:textId="693A6CC6" w:rsidR="006C699E" w:rsidRPr="00836794" w:rsidRDefault="006C699E" w:rsidP="006C699E">
            <w:r w:rsidRPr="00836794">
              <w:t>2 and 3 December 2021</w:t>
            </w:r>
          </w:p>
        </w:tc>
      </w:tr>
      <w:tr w:rsidR="006C699E" w:rsidRPr="00836794" w14:paraId="0739941C" w14:textId="77777777" w:rsidTr="006C699E">
        <w:tc>
          <w:tcPr>
            <w:tcW w:w="4265" w:type="dxa"/>
          </w:tcPr>
          <w:p w14:paraId="41A0BD9B" w14:textId="77777777" w:rsidR="006C699E" w:rsidRPr="00836794" w:rsidRDefault="006C699E" w:rsidP="006C699E">
            <w:r w:rsidRPr="00836794">
              <w:t>Registration decision (Outcome)</w:t>
            </w:r>
          </w:p>
        </w:tc>
        <w:tc>
          <w:tcPr>
            <w:tcW w:w="4229" w:type="dxa"/>
            <w:tcBorders>
              <w:top w:val="single" w:sz="8" w:space="0" w:color="000000"/>
              <w:left w:val="single" w:sz="8" w:space="0" w:color="000000"/>
              <w:bottom w:val="single" w:sz="8" w:space="0" w:color="000000"/>
              <w:right w:val="single" w:sz="8" w:space="0" w:color="000000"/>
            </w:tcBorders>
          </w:tcPr>
          <w:p w14:paraId="4E96B8BA" w14:textId="016BE789" w:rsidR="006C699E" w:rsidRPr="00836794" w:rsidRDefault="006C699E" w:rsidP="006C699E">
            <w:r w:rsidRPr="00836794">
              <w:t>4 February 2022</w:t>
            </w:r>
          </w:p>
        </w:tc>
      </w:tr>
      <w:tr w:rsidR="006C699E" w:rsidRPr="00836794" w14:paraId="302D61F4" w14:textId="77777777" w:rsidTr="006C699E">
        <w:tc>
          <w:tcPr>
            <w:tcW w:w="4265" w:type="dxa"/>
          </w:tcPr>
          <w:p w14:paraId="46F3B629" w14:textId="77777777" w:rsidR="006C699E" w:rsidRPr="00836794" w:rsidRDefault="006C699E" w:rsidP="006C699E">
            <w:r w:rsidRPr="00836794">
              <w:t>Completion of administrative activities and registration on the ARTG</w:t>
            </w:r>
          </w:p>
        </w:tc>
        <w:tc>
          <w:tcPr>
            <w:tcW w:w="4229" w:type="dxa"/>
            <w:tcBorders>
              <w:top w:val="single" w:sz="8" w:space="0" w:color="000000"/>
              <w:left w:val="single" w:sz="8" w:space="0" w:color="000000"/>
              <w:bottom w:val="single" w:sz="8" w:space="0" w:color="000000"/>
              <w:right w:val="single" w:sz="8" w:space="0" w:color="000000"/>
            </w:tcBorders>
          </w:tcPr>
          <w:p w14:paraId="0EA02162" w14:textId="239E330F" w:rsidR="006C699E" w:rsidRPr="00836794" w:rsidRDefault="006C699E" w:rsidP="006C699E">
            <w:r w:rsidRPr="00836794">
              <w:t>7 February 2022</w:t>
            </w:r>
          </w:p>
        </w:tc>
      </w:tr>
      <w:tr w:rsidR="006C699E" w:rsidRPr="00836794" w14:paraId="2D0F9110" w14:textId="77777777" w:rsidTr="006C699E">
        <w:tc>
          <w:tcPr>
            <w:tcW w:w="4265" w:type="dxa"/>
          </w:tcPr>
          <w:p w14:paraId="58138DB4" w14:textId="77777777" w:rsidR="006C699E" w:rsidRPr="00836794" w:rsidRDefault="006C699E" w:rsidP="006C699E">
            <w:r w:rsidRPr="00836794">
              <w:t>Number of working days from submission dossier acceptance to registration decision*</w:t>
            </w:r>
          </w:p>
        </w:tc>
        <w:tc>
          <w:tcPr>
            <w:tcW w:w="4229" w:type="dxa"/>
            <w:tcBorders>
              <w:top w:val="single" w:sz="8" w:space="0" w:color="000000"/>
              <w:left w:val="single" w:sz="8" w:space="0" w:color="000000"/>
              <w:bottom w:val="single" w:sz="8" w:space="0" w:color="000000"/>
              <w:right w:val="single" w:sz="8" w:space="0" w:color="000000"/>
            </w:tcBorders>
          </w:tcPr>
          <w:p w14:paraId="013017D9" w14:textId="07199A73" w:rsidR="006C699E" w:rsidRPr="00836794" w:rsidRDefault="006C699E" w:rsidP="006C699E">
            <w:r w:rsidRPr="00836794">
              <w:t>203</w:t>
            </w:r>
          </w:p>
        </w:tc>
      </w:tr>
    </w:tbl>
    <w:p w14:paraId="0D670895" w14:textId="232A15B0" w:rsidR="0074163C" w:rsidRPr="00836794" w:rsidRDefault="0074163C" w:rsidP="0074163C">
      <w:pPr>
        <w:pStyle w:val="TableDescription"/>
      </w:pPr>
      <w:r w:rsidRPr="00836794">
        <w:t xml:space="preserve">*Statutory timeframe for standard </w:t>
      </w:r>
      <w:r w:rsidR="00BB0B78" w:rsidRPr="00836794">
        <w:t>submission</w:t>
      </w:r>
      <w:r w:rsidRPr="00836794">
        <w:t>s is 255 working days</w:t>
      </w:r>
    </w:p>
    <w:p w14:paraId="44C1033C" w14:textId="77777777" w:rsidR="008E7846" w:rsidRPr="00836794" w:rsidRDefault="00006FAB" w:rsidP="008E7846">
      <w:pPr>
        <w:pStyle w:val="Heading2"/>
      </w:pPr>
      <w:bookmarkStart w:id="29" w:name="_Toc196046504"/>
      <w:bookmarkStart w:id="30" w:name="_Toc247691527"/>
      <w:bookmarkStart w:id="31" w:name="_Toc314842510"/>
      <w:bookmarkStart w:id="32" w:name="_Toc117791818"/>
      <w:bookmarkStart w:id="33" w:name="_Toc163441390"/>
      <w:bookmarkEnd w:id="26"/>
      <w:bookmarkEnd w:id="27"/>
      <w:bookmarkEnd w:id="1"/>
      <w:r w:rsidRPr="00836794">
        <w:t xml:space="preserve">Submission overview </w:t>
      </w:r>
      <w:r w:rsidR="008E7846" w:rsidRPr="00836794">
        <w:t>and risk/benefit assessment</w:t>
      </w:r>
      <w:bookmarkEnd w:id="29"/>
      <w:bookmarkEnd w:id="30"/>
      <w:bookmarkEnd w:id="31"/>
      <w:bookmarkEnd w:id="32"/>
    </w:p>
    <w:p w14:paraId="3BA5FD19" w14:textId="77777777" w:rsidR="005A79F5" w:rsidRPr="00836794" w:rsidRDefault="005A79F5" w:rsidP="0074163C">
      <w:pPr>
        <w:pStyle w:val="Instructions"/>
        <w:rPr>
          <w:i w:val="0"/>
          <w:color w:val="auto"/>
        </w:rPr>
      </w:pPr>
      <w:bookmarkStart w:id="34" w:name="_Toc247691528"/>
      <w:bookmarkStart w:id="35" w:name="_Toc314842511"/>
      <w:r w:rsidRPr="00836794">
        <w:rPr>
          <w:i w:val="0"/>
          <w:color w:val="auto"/>
        </w:rPr>
        <w:t>A summary of the TGA’s assessment for this submission is provided below.</w:t>
      </w:r>
    </w:p>
    <w:p w14:paraId="472F78D0" w14:textId="77777777" w:rsidR="009D7B52" w:rsidRPr="00836794" w:rsidRDefault="009D7B52" w:rsidP="009D7B52">
      <w:r w:rsidRPr="00836794">
        <w:t>Relevant guidelines or guidance documents referred to by the Delegate are listed below:</w:t>
      </w:r>
    </w:p>
    <w:p w14:paraId="61EB8784" w14:textId="371BF915" w:rsidR="009D7B52" w:rsidRPr="00836794" w:rsidRDefault="009D7B52" w:rsidP="009D7B52">
      <w:pPr>
        <w:pStyle w:val="ListBullet"/>
      </w:pPr>
      <w:r w:rsidRPr="00836794">
        <w:t>European medicines agency (EMA), Committee for Medicinal Products for Human Use (CHMP), Guideline on Clinical Investigation of Medicinal Products in the Treatment or Prevention of Diabetes Mellitus, CPMP/EWP/1080/00 Rev. 1, 14 May 2012.</w:t>
      </w:r>
    </w:p>
    <w:p w14:paraId="0D54BADB" w14:textId="77777777" w:rsidR="009D7B52" w:rsidRPr="00836794" w:rsidRDefault="009D7B52" w:rsidP="009D7B52">
      <w:pPr>
        <w:pStyle w:val="ListBullet"/>
      </w:pPr>
      <w:r w:rsidRPr="00836794">
        <w:t>European medicines agency (EMA)</w:t>
      </w:r>
      <w:r w:rsidR="00097992" w:rsidRPr="00836794">
        <w:t xml:space="preserve">, </w:t>
      </w:r>
      <w:r w:rsidRPr="00836794">
        <w:t>Committee for Medicinal Products for Human Use (</w:t>
      </w:r>
      <w:r w:rsidR="00097992" w:rsidRPr="00836794">
        <w:t>CHMP</w:t>
      </w:r>
      <w:r w:rsidRPr="00836794">
        <w:t>)</w:t>
      </w:r>
      <w:r w:rsidR="00097992" w:rsidRPr="00836794">
        <w:t xml:space="preserve">, ICH guideline S6 (R1) </w:t>
      </w:r>
      <w:r w:rsidRPr="00836794">
        <w:t>- Preclinical Safety Evaluation of Biotechnology-Derived Pharmaceuticals</w:t>
      </w:r>
      <w:r w:rsidR="00097992" w:rsidRPr="00836794">
        <w:t>, EMA/CHMP/ICH/731268/1998, June 2011.</w:t>
      </w:r>
    </w:p>
    <w:p w14:paraId="57CBB8F6" w14:textId="5921DB24" w:rsidR="00097992" w:rsidRPr="00836794" w:rsidRDefault="009D7B52" w:rsidP="009D7B52">
      <w:pPr>
        <w:pStyle w:val="ListBullet"/>
      </w:pPr>
      <w:r w:rsidRPr="00836794">
        <w:t>European medicines agency (EMA), Committee for Proprietary Medicinal Products (CPMP), ICH Guideline M3(R2) on Non-clinical Safety Studies for the Conduct of Human Clinical Trials and Marketing Authorisation for Pharmaceuticals, EMA/CPMP/ICH/286/1995, December 2009.</w:t>
      </w:r>
    </w:p>
    <w:p w14:paraId="768282F0" w14:textId="77777777" w:rsidR="008E7846" w:rsidRPr="00836794" w:rsidRDefault="008E7846" w:rsidP="008E7846">
      <w:pPr>
        <w:pStyle w:val="Heading3"/>
      </w:pPr>
      <w:bookmarkStart w:id="36" w:name="_Toc117791819"/>
      <w:r w:rsidRPr="00836794">
        <w:lastRenderedPageBreak/>
        <w:t>Quality</w:t>
      </w:r>
      <w:bookmarkEnd w:id="34"/>
      <w:bookmarkEnd w:id="35"/>
      <w:bookmarkEnd w:id="36"/>
    </w:p>
    <w:p w14:paraId="5C5140B2" w14:textId="7114B555" w:rsidR="00EF4A4C" w:rsidRPr="00836794" w:rsidRDefault="000A6A46" w:rsidP="00EF4A4C">
      <w:r w:rsidRPr="00836794">
        <w:t xml:space="preserve">Semaglutide is a GLP-1 analogue for patients with type 2 diabetes. The active ingredient was produced using recombinant </w:t>
      </w:r>
      <w:r w:rsidR="001C0C00" w:rsidRPr="00836794">
        <w:t xml:space="preserve">deoxyribonucleic acid </w:t>
      </w:r>
      <w:r w:rsidR="00484415">
        <w:t xml:space="preserve">(DNA) </w:t>
      </w:r>
      <w:r w:rsidRPr="00836794">
        <w:t>technology.</w:t>
      </w:r>
    </w:p>
    <w:p w14:paraId="3BCC6C65" w14:textId="1DEA178C" w:rsidR="000A6A46" w:rsidRPr="00836794" w:rsidRDefault="000A6A46" w:rsidP="000A6A46">
      <w:r w:rsidRPr="00836794">
        <w:t xml:space="preserve">Information about the manufacturing, storage and control facilities for the active substance has been provided in the dossier. </w:t>
      </w:r>
      <w:r w:rsidR="001C0C00" w:rsidRPr="00836794">
        <w:t>Good Manufacturing Practice (</w:t>
      </w:r>
      <w:r w:rsidRPr="00836794">
        <w:t>GMP</w:t>
      </w:r>
      <w:r w:rsidR="001C0C00" w:rsidRPr="00836794">
        <w:t>)</w:t>
      </w:r>
      <w:r w:rsidRPr="00836794">
        <w:t xml:space="preserve"> compliance for the manufacturers has been demonstrated and is acceptable.</w:t>
      </w:r>
    </w:p>
    <w:p w14:paraId="23CE3B3A" w14:textId="76FC98BE" w:rsidR="00097992" w:rsidRPr="00836794" w:rsidRDefault="00097992" w:rsidP="00097992">
      <w:r w:rsidRPr="00836794">
        <w:t xml:space="preserve">The proposed release specification for the active substance </w:t>
      </w:r>
      <w:r w:rsidR="00EF4A4C" w:rsidRPr="00836794">
        <w:t>and the approach used in the proposed specification limits are</w:t>
      </w:r>
      <w:r w:rsidRPr="00836794">
        <w:t xml:space="preserve"> found acceptable, with respect to test methods chosen.</w:t>
      </w:r>
    </w:p>
    <w:p w14:paraId="315DB701" w14:textId="77777777" w:rsidR="00415D91" w:rsidRDefault="00EF4A4C" w:rsidP="00EF4A4C">
      <w:r w:rsidRPr="00836794">
        <w:t>The finished product is presented as tablets in blister cards containing 3, 7 or 14 mg of the active ingredient. There are 10 tablets per blister, and 3 blisters (30 tablets) in the secondary pack.</w:t>
      </w:r>
    </w:p>
    <w:p w14:paraId="1DF5D814" w14:textId="25714695" w:rsidR="00EF4A4C" w:rsidRPr="005D24BC" w:rsidRDefault="00415D91">
      <w:r w:rsidRPr="005D24BC">
        <w:t>The real time data submitted support a drug product storage condition of 15 months when stored below 30</w:t>
      </w:r>
      <w:r w:rsidR="00D63DDD">
        <w:t>℃</w:t>
      </w:r>
      <w:r w:rsidRPr="005D24BC">
        <w:t xml:space="preserve"> (protect from light and moisture).</w:t>
      </w:r>
    </w:p>
    <w:p w14:paraId="23C3F3ED" w14:textId="4FDFFAB7" w:rsidR="00097992" w:rsidRPr="00836794" w:rsidRDefault="00097992" w:rsidP="00097992">
      <w:r w:rsidRPr="00836794">
        <w:t xml:space="preserve">The quality of this product </w:t>
      </w:r>
      <w:proofErr w:type="gramStart"/>
      <w:r w:rsidRPr="00836794">
        <w:t>is considered to be</w:t>
      </w:r>
      <w:proofErr w:type="gramEnd"/>
      <w:r w:rsidRPr="00836794">
        <w:t xml:space="preserve"> acceptable when used in accordance with the conditions defined in the PI, labels, consumer medicines information and the Australian Register of Therapeutic Goods (ARTG). Physicochemical and biological aspects relevant to the uniform clinical performance of the product have been investigated and are controlled in a satisfactory way. Information on development, manufacture and control of the active substance and finished product has been presented in a satisfactory manner. The results of tests carried out indicate consistency and uniformity of important product quality characteristics, and these in turn lead to the conclusion that the product should have a satisfactory and uniform performance in clinical use. From quality perspective, compliance with Therapeutic Goods Legislations (</w:t>
      </w:r>
      <w:r w:rsidR="00836794" w:rsidRPr="00836794">
        <w:t>Therapeutic Goods</w:t>
      </w:r>
      <w:r w:rsidR="00836794" w:rsidRPr="008E2BF4">
        <w:t xml:space="preserve"> Act</w:t>
      </w:r>
      <w:r w:rsidRPr="00836794">
        <w:t>/Reg</w:t>
      </w:r>
      <w:r w:rsidR="00836794" w:rsidRPr="00836794">
        <w:t>ulations</w:t>
      </w:r>
      <w:r w:rsidRPr="00836794">
        <w:t xml:space="preserve">) and relevant </w:t>
      </w:r>
      <w:r w:rsidR="00836794" w:rsidRPr="00836794">
        <w:t xml:space="preserve">Therapeutic Goods </w:t>
      </w:r>
      <w:r w:rsidRPr="00836794">
        <w:t xml:space="preserve">Orders as well as consistency with relevant guidelines and the </w:t>
      </w:r>
      <w:r w:rsidR="001C0C00" w:rsidRPr="00836794">
        <w:t>Australian Regulatory Guidelines for Prescription Medicines (</w:t>
      </w:r>
      <w:r w:rsidRPr="00836794">
        <w:t>ARGPM</w:t>
      </w:r>
      <w:r w:rsidR="001C0C00" w:rsidRPr="00836794">
        <w:t>)</w:t>
      </w:r>
      <w:r w:rsidRPr="00836794">
        <w:t xml:space="preserve"> has been demonstrated.</w:t>
      </w:r>
    </w:p>
    <w:p w14:paraId="075A9E10" w14:textId="61A25499" w:rsidR="00A30C42" w:rsidRPr="00836794" w:rsidRDefault="00A30C42" w:rsidP="00097992">
      <w:r w:rsidRPr="00836794">
        <w:t xml:space="preserve">There are no objections on quality grounds to the approval of </w:t>
      </w:r>
      <w:r w:rsidR="007013B0" w:rsidRPr="00836794">
        <w:t>Rybelsus</w:t>
      </w:r>
      <w:r w:rsidRPr="00836794">
        <w:t xml:space="preserve"> </w:t>
      </w:r>
      <w:r w:rsidR="00EF4A4C" w:rsidRPr="00836794">
        <w:t>(</w:t>
      </w:r>
      <w:r w:rsidRPr="00836794">
        <w:t>semaglutide</w:t>
      </w:r>
      <w:r w:rsidR="00EF4A4C" w:rsidRPr="00836794">
        <w:t>)</w:t>
      </w:r>
      <w:r w:rsidRPr="00836794">
        <w:t xml:space="preserve"> tablets.</w:t>
      </w:r>
    </w:p>
    <w:p w14:paraId="55F21562" w14:textId="77777777" w:rsidR="00A30C42" w:rsidRPr="00836794" w:rsidRDefault="00A30C42" w:rsidP="00A30C42">
      <w:pPr>
        <w:pStyle w:val="Heading4"/>
      </w:pPr>
      <w:r w:rsidRPr="00836794">
        <w:t>Proposed conditions of registration</w:t>
      </w:r>
    </w:p>
    <w:p w14:paraId="716D2052" w14:textId="0FFA92B1" w:rsidR="00A30C42" w:rsidRPr="00836794" w:rsidRDefault="00A30C42" w:rsidP="00A30C42">
      <w:r w:rsidRPr="00836794">
        <w:t xml:space="preserve">Laboratory testing </w:t>
      </w:r>
      <w:r w:rsidR="00EF4A4C" w:rsidRPr="00836794">
        <w:t>and</w:t>
      </w:r>
      <w:r w:rsidRPr="00836794">
        <w:t xml:space="preserve"> compliance with Certified Product Details (CPD)</w:t>
      </w:r>
    </w:p>
    <w:p w14:paraId="027DE4E6" w14:textId="5E2CE2BA" w:rsidR="00A30C42" w:rsidRPr="00836794" w:rsidRDefault="00A30C42" w:rsidP="00A30C42">
      <w:pPr>
        <w:pStyle w:val="ListBullet"/>
      </w:pPr>
      <w:r w:rsidRPr="00836794">
        <w:t xml:space="preserve">All batches of </w:t>
      </w:r>
      <w:r w:rsidR="007013B0" w:rsidRPr="00836794">
        <w:t>Rybelsus</w:t>
      </w:r>
      <w:r w:rsidRPr="00836794">
        <w:t xml:space="preserve"> supplied in Australia must comply with the product details and specifications approved during evaluation and detailed in the Certified Product Details (CPD).</w:t>
      </w:r>
    </w:p>
    <w:p w14:paraId="32C30FD1" w14:textId="11445E2D" w:rsidR="00A30C42" w:rsidRPr="00836794" w:rsidRDefault="00A30C42" w:rsidP="00A30C42">
      <w:pPr>
        <w:pStyle w:val="ListBullet"/>
      </w:pPr>
      <w:r w:rsidRPr="00836794">
        <w:t xml:space="preserve">When requested by the TGA, the </w:t>
      </w:r>
      <w:r w:rsidR="008D6287" w:rsidRPr="00836794">
        <w:t>s</w:t>
      </w:r>
      <w:r w:rsidRPr="00836794">
        <w:t xml:space="preserve">ponsor should be prepared to provide product samples, specified reference materials and documentary evidence to enable the TGA to conduct laboratory testing on the </w:t>
      </w:r>
      <w:r w:rsidR="008D6287" w:rsidRPr="00836794">
        <w:t>product</w:t>
      </w:r>
      <w:r w:rsidRPr="00836794">
        <w:t>. Outcomes of laboratory testing are published biannually in the TGA Database of Laboratory Testing Results (</w:t>
      </w:r>
      <w:hyperlink r:id="rId16" w:history="1">
        <w:r w:rsidRPr="00836794">
          <w:rPr>
            <w:rStyle w:val="Hyperlink"/>
          </w:rPr>
          <w:t>http://www.tga.gov.au/ws-labs-index</w:t>
        </w:r>
      </w:hyperlink>
      <w:r w:rsidRPr="00836794">
        <w:t>) and periodically in testing reports on the TGA website.</w:t>
      </w:r>
    </w:p>
    <w:p w14:paraId="00428A9E" w14:textId="77777777" w:rsidR="00A30C42" w:rsidRPr="00836794" w:rsidRDefault="00A30C42" w:rsidP="00A30C42">
      <w:r w:rsidRPr="00836794">
        <w:t>Certified Product Details</w:t>
      </w:r>
    </w:p>
    <w:p w14:paraId="649A0EDD" w14:textId="06DD9368" w:rsidR="00A30C42" w:rsidRPr="00836794" w:rsidRDefault="00A30C42" w:rsidP="00E847AB">
      <w:pPr>
        <w:pStyle w:val="ListBullet"/>
      </w:pPr>
      <w:r w:rsidRPr="00836794">
        <w:t xml:space="preserve">The Certified Product Details (CPD), as described in Guidance 7: Certified Product Details of the Australian Regulatory Guidelines for Prescription Medicines (ARGPM) </w:t>
      </w:r>
      <w:hyperlink r:id="rId17" w:history="1">
        <w:r w:rsidRPr="00836794">
          <w:rPr>
            <w:rStyle w:val="Hyperlink"/>
          </w:rPr>
          <w:t>http://www.tga.gov.au/industry/pm-argpm-guidance-7.htm</w:t>
        </w:r>
      </w:hyperlink>
      <w:r w:rsidRPr="00836794">
        <w:t xml:space="preserve">, in </w:t>
      </w:r>
      <w:r w:rsidR="001C0C00" w:rsidRPr="00836794">
        <w:t>portable document format</w:t>
      </w:r>
      <w:r w:rsidRPr="00836794">
        <w:t xml:space="preserve">, for the above products should be provided upon registration of these therapeutic goods. In addition, an updated CPD should be provided when changes to </w:t>
      </w:r>
      <w:r w:rsidRPr="00836794">
        <w:lastRenderedPageBreak/>
        <w:t>finished product specifications and test methods are approved in a Category 3 application</w:t>
      </w:r>
      <w:r w:rsidR="000025F0">
        <w:t>;</w:t>
      </w:r>
      <w:r w:rsidR="000025F0">
        <w:rPr>
          <w:rStyle w:val="FootnoteReference"/>
        </w:rPr>
        <w:footnoteReference w:id="9"/>
      </w:r>
      <w:r w:rsidRPr="00836794">
        <w:t xml:space="preserve"> or notified through a self-assessable change.</w:t>
      </w:r>
    </w:p>
    <w:p w14:paraId="53CB7850" w14:textId="100F743B" w:rsidR="008E7846" w:rsidRPr="00836794" w:rsidRDefault="008E7846" w:rsidP="008E7846">
      <w:pPr>
        <w:pStyle w:val="Heading3"/>
      </w:pPr>
      <w:bookmarkStart w:id="37" w:name="_Toc314842512"/>
      <w:bookmarkStart w:id="38" w:name="_Toc117791820"/>
      <w:r w:rsidRPr="00836794">
        <w:t>Nonclinical</w:t>
      </w:r>
      <w:bookmarkEnd w:id="37"/>
      <w:bookmarkEnd w:id="38"/>
    </w:p>
    <w:p w14:paraId="376719BF" w14:textId="082743EF" w:rsidR="00A30C42" w:rsidRPr="00836794" w:rsidRDefault="00A30C42" w:rsidP="00A30C42">
      <w:r w:rsidRPr="00836794">
        <w:t xml:space="preserve">Semaglutide is already registered as a solution for </w:t>
      </w:r>
      <w:r w:rsidR="004A699F" w:rsidRPr="00836794">
        <w:t>subcutaneous</w:t>
      </w:r>
      <w:r w:rsidRPr="00836794">
        <w:t xml:space="preserve"> injection (under the tradename Ozempic),</w:t>
      </w:r>
      <w:r w:rsidR="00BB71CC" w:rsidRPr="00CD3A57">
        <w:rPr>
          <w:vertAlign w:val="superscript"/>
        </w:rPr>
        <w:fldChar w:fldCharType="begin"/>
      </w:r>
      <w:r w:rsidR="00BB71CC" w:rsidRPr="00CD3A57">
        <w:rPr>
          <w:vertAlign w:val="superscript"/>
        </w:rPr>
        <w:instrText xml:space="preserve"> NOTEREF _Ref115687851 \h </w:instrText>
      </w:r>
      <w:r w:rsidR="00BB71CC">
        <w:rPr>
          <w:vertAlign w:val="superscript"/>
        </w:rPr>
        <w:instrText xml:space="preserve"> \* MERGEFORMAT </w:instrText>
      </w:r>
      <w:r w:rsidR="00BB71CC" w:rsidRPr="00CD3A57">
        <w:rPr>
          <w:vertAlign w:val="superscript"/>
        </w:rPr>
      </w:r>
      <w:r w:rsidR="00BB71CC" w:rsidRPr="00CD3A57">
        <w:rPr>
          <w:vertAlign w:val="superscript"/>
        </w:rPr>
        <w:fldChar w:fldCharType="separate"/>
      </w:r>
      <w:r w:rsidR="00E5082D">
        <w:rPr>
          <w:vertAlign w:val="superscript"/>
        </w:rPr>
        <w:t>7</w:t>
      </w:r>
      <w:r w:rsidR="00BB71CC" w:rsidRPr="00CD3A57">
        <w:rPr>
          <w:vertAlign w:val="superscript"/>
        </w:rPr>
        <w:fldChar w:fldCharType="end"/>
      </w:r>
      <w:r w:rsidR="00BB71CC" w:rsidRPr="00CD3A57">
        <w:rPr>
          <w:vertAlign w:val="superscript"/>
        </w:rPr>
        <w:t>,</w:t>
      </w:r>
      <w:r w:rsidR="00BB71CC" w:rsidRPr="00CD3A57">
        <w:rPr>
          <w:vertAlign w:val="superscript"/>
        </w:rPr>
        <w:fldChar w:fldCharType="begin"/>
      </w:r>
      <w:r w:rsidR="00BB71CC" w:rsidRPr="00CD3A57">
        <w:rPr>
          <w:vertAlign w:val="superscript"/>
        </w:rPr>
        <w:instrText xml:space="preserve"> NOTEREF _Ref115687853 \h </w:instrText>
      </w:r>
      <w:r w:rsidR="00BB71CC">
        <w:rPr>
          <w:vertAlign w:val="superscript"/>
        </w:rPr>
        <w:instrText xml:space="preserve"> \* MERGEFORMAT </w:instrText>
      </w:r>
      <w:r w:rsidR="00BB71CC" w:rsidRPr="00CD3A57">
        <w:rPr>
          <w:vertAlign w:val="superscript"/>
        </w:rPr>
      </w:r>
      <w:r w:rsidR="00BB71CC" w:rsidRPr="00CD3A57">
        <w:rPr>
          <w:vertAlign w:val="superscript"/>
        </w:rPr>
        <w:fldChar w:fldCharType="separate"/>
      </w:r>
      <w:r w:rsidR="00E5082D">
        <w:rPr>
          <w:vertAlign w:val="superscript"/>
        </w:rPr>
        <w:t>8</w:t>
      </w:r>
      <w:r w:rsidR="00BB71CC" w:rsidRPr="00CD3A57">
        <w:rPr>
          <w:vertAlign w:val="superscript"/>
        </w:rPr>
        <w:fldChar w:fldCharType="end"/>
      </w:r>
      <w:r w:rsidRPr="00836794">
        <w:t xml:space="preserve"> with a maximum recommended dose of 1 mg/week.</w:t>
      </w:r>
    </w:p>
    <w:p w14:paraId="09537E0B" w14:textId="1A2BE60D" w:rsidR="00A30C42" w:rsidRPr="00836794" w:rsidRDefault="00A30C42" w:rsidP="00A30C42">
      <w:r w:rsidRPr="00836794">
        <w:t xml:space="preserve">For oral administration, semaglutide is formulated with an absorption enhancer, </w:t>
      </w:r>
      <w:r w:rsidR="00F87D85" w:rsidRPr="00836794">
        <w:t xml:space="preserve">sodium </w:t>
      </w:r>
      <w:r w:rsidR="00F87D85" w:rsidRPr="00E847AB">
        <w:rPr>
          <w:i/>
        </w:rPr>
        <w:t>N</w:t>
      </w:r>
      <w:r w:rsidR="00F87D85" w:rsidRPr="00836794">
        <w:t>-(8-(2-hydroxylbenzoyl) amino) caprylate (</w:t>
      </w:r>
      <w:r w:rsidRPr="00836794">
        <w:t>SNAC</w:t>
      </w:r>
      <w:r w:rsidR="00AB4FA1" w:rsidRPr="00836794">
        <w:t xml:space="preserve">; also known as </w:t>
      </w:r>
      <w:proofErr w:type="spellStart"/>
      <w:r w:rsidR="00AB4FA1" w:rsidRPr="00836794">
        <w:t>salcaprozate</w:t>
      </w:r>
      <w:proofErr w:type="spellEnd"/>
      <w:r w:rsidR="00AB4FA1" w:rsidRPr="00836794">
        <w:t xml:space="preserve"> sodium</w:t>
      </w:r>
      <w:r w:rsidRPr="00836794">
        <w:t>), a</w:t>
      </w:r>
      <w:r w:rsidR="008D6287" w:rsidRPr="00836794">
        <w:t xml:space="preserve"> </w:t>
      </w:r>
      <w:r w:rsidRPr="00836794">
        <w:t>novel</w:t>
      </w:r>
      <w:r w:rsidR="008D6287" w:rsidRPr="00836794">
        <w:t xml:space="preserve"> </w:t>
      </w:r>
      <w:r w:rsidRPr="00836794">
        <w:t>excipient. The three proposed Rybelsus tablet strengths (3, 7 and 14 mg semaglutide) each contain the same amount of SNAC (300 mg).</w:t>
      </w:r>
    </w:p>
    <w:p w14:paraId="631734AD" w14:textId="17C4D0FF" w:rsidR="00A30C42" w:rsidRPr="00836794" w:rsidRDefault="00A30C42" w:rsidP="00A30C42">
      <w:r w:rsidRPr="00836794">
        <w:t xml:space="preserve">Newly submitted </w:t>
      </w:r>
      <w:r w:rsidR="008D6287" w:rsidRPr="00836794">
        <w:t>nonclinical</w:t>
      </w:r>
      <w:r w:rsidRPr="00836794">
        <w:t xml:space="preserve"> data mostly investigated SNAC, with further studies examining effects of semaglutide (formulated with SNAC) by the oral route. These are the focus of the nonclinical evaluation report. The nonclinical dossier also included studies with semaglutide submitted in the original application to register Ozempic.</w:t>
      </w:r>
    </w:p>
    <w:p w14:paraId="0C4CB208" w14:textId="47A541B7" w:rsidR="00A30C42" w:rsidRPr="00836794" w:rsidRDefault="00A30C42" w:rsidP="00A30C42">
      <w:r w:rsidRPr="00836794">
        <w:t>The nonclinical dossier was of good quality, and suitably comprehensive, consistent with relevant TGA-adopted guidelines.</w:t>
      </w:r>
      <w:r w:rsidR="00D64E7B" w:rsidRPr="00D64E7B">
        <w:rPr>
          <w:rStyle w:val="FootnoteReference"/>
        </w:rPr>
        <w:footnoteReference w:id="10"/>
      </w:r>
      <w:r w:rsidR="00D64E7B" w:rsidRPr="00D64E7B">
        <w:rPr>
          <w:vertAlign w:val="superscript"/>
        </w:rPr>
        <w:t>,</w:t>
      </w:r>
      <w:r w:rsidR="00D64E7B" w:rsidRPr="00D64E7B">
        <w:rPr>
          <w:rStyle w:val="FootnoteReference"/>
        </w:rPr>
        <w:footnoteReference w:id="11"/>
      </w:r>
      <w:r w:rsidRPr="00836794">
        <w:t xml:space="preserve"> All pivotal safety</w:t>
      </w:r>
      <w:r w:rsidR="00F87D85" w:rsidRPr="00836794">
        <w:t xml:space="preserve"> </w:t>
      </w:r>
      <w:r w:rsidRPr="00836794">
        <w:t xml:space="preserve">related studies were conducted according to </w:t>
      </w:r>
      <w:r w:rsidR="001C0C00" w:rsidRPr="00836794">
        <w:t>Good Laboratory Practice</w:t>
      </w:r>
      <w:r w:rsidRPr="00836794">
        <w:t>.</w:t>
      </w:r>
      <w:r w:rsidR="00BC3D3B">
        <w:rPr>
          <w:rStyle w:val="FootnoteReference"/>
        </w:rPr>
        <w:footnoteReference w:id="12"/>
      </w:r>
    </w:p>
    <w:p w14:paraId="7556A6EF" w14:textId="4977BF8B" w:rsidR="00A30C42" w:rsidRPr="00836794" w:rsidRDefault="00AB4FA1" w:rsidP="00A30C42">
      <w:proofErr w:type="spellStart"/>
      <w:r w:rsidRPr="00836794">
        <w:t>Salcaprozate</w:t>
      </w:r>
      <w:proofErr w:type="spellEnd"/>
      <w:r w:rsidRPr="00836794">
        <w:t xml:space="preserve"> sodium (</w:t>
      </w:r>
      <w:r w:rsidR="00A30C42" w:rsidRPr="00836794">
        <w:t>SNAC</w:t>
      </w:r>
      <w:r w:rsidRPr="00836794">
        <w:t>)</w:t>
      </w:r>
      <w:r w:rsidR="00A30C42" w:rsidRPr="00836794">
        <w:t xml:space="preserve"> acts to enhance absorption via the transcellular route (through membrane incorporation and </w:t>
      </w:r>
      <w:proofErr w:type="spellStart"/>
      <w:r w:rsidR="00A30C42" w:rsidRPr="00836794">
        <w:t>permeabilisation</w:t>
      </w:r>
      <w:proofErr w:type="spellEnd"/>
      <w:r w:rsidR="00A30C42" w:rsidRPr="00836794">
        <w:t xml:space="preserve">). The stomach is the key site for SNAC action and semaglutide absorption. An up to </w:t>
      </w:r>
      <w:r w:rsidR="00F87D85" w:rsidRPr="00836794">
        <w:t xml:space="preserve">approximate </w:t>
      </w:r>
      <w:r w:rsidR="00A30C42" w:rsidRPr="00836794">
        <w:t>7-fold increase in the apparent permeability of semaglutide was demonstrated in experiments with NCI</w:t>
      </w:r>
      <w:r w:rsidR="00A30C42" w:rsidRPr="00836794">
        <w:noBreakHyphen/>
        <w:t xml:space="preserve">N87 (human gastric epithelial) cell monolayers </w:t>
      </w:r>
      <w:r w:rsidR="00A30C42" w:rsidRPr="00836794">
        <w:rPr>
          <w:i/>
          <w:iCs/>
        </w:rPr>
        <w:t>in vitro</w:t>
      </w:r>
      <w:r w:rsidR="00A30C42" w:rsidRPr="00836794">
        <w:t>, and with the absorption enhancing effect of SNAC seen to be quickly reversed.</w:t>
      </w:r>
    </w:p>
    <w:p w14:paraId="56617C65" w14:textId="77777777" w:rsidR="00A30C42" w:rsidRPr="00836794" w:rsidRDefault="00A30C42" w:rsidP="00A30C42">
      <w:r w:rsidRPr="00836794">
        <w:t>No significant secondary pharmacological targets of SNAC were identified in screening assays.</w:t>
      </w:r>
    </w:p>
    <w:p w14:paraId="74EE1890" w14:textId="7DF8EBB1" w:rsidR="00A30C42" w:rsidRPr="00836794" w:rsidRDefault="00A30C42" w:rsidP="00A30C42">
      <w:r w:rsidRPr="00836794">
        <w:t xml:space="preserve">Safety pharmacology studies do not indicate clinically relevant effects of SNAC on </w:t>
      </w:r>
      <w:r w:rsidR="001C0C00" w:rsidRPr="00836794">
        <w:t>central nervous system</w:t>
      </w:r>
      <w:r w:rsidRPr="00836794">
        <w:t>, cardiovascular or respiratory function.</w:t>
      </w:r>
    </w:p>
    <w:p w14:paraId="6D313F66" w14:textId="6A9FA201" w:rsidR="00A30C42" w:rsidRPr="00836794" w:rsidRDefault="00A30C42" w:rsidP="00A30C42">
      <w:r w:rsidRPr="00836794">
        <w:t>The oral bioavailability of semaglutide in a tablet formulation was &lt;</w:t>
      </w:r>
      <w:r w:rsidR="00F87D85" w:rsidRPr="00836794">
        <w:t xml:space="preserve"> </w:t>
      </w:r>
      <w:r w:rsidRPr="00836794">
        <w:t>1% in monkeys and humans. Greater metabolism of semaglutide and greater faecal excretion of semaglutide</w:t>
      </w:r>
      <w:r w:rsidR="009F2AD7" w:rsidRPr="00836794">
        <w:t xml:space="preserve"> </w:t>
      </w:r>
      <w:r w:rsidRPr="00836794">
        <w:t xml:space="preserve">related material was seen in animals following oral dosing </w:t>
      </w:r>
      <w:r w:rsidR="001C0C00" w:rsidRPr="00836794">
        <w:t>compare</w:t>
      </w:r>
      <w:r w:rsidR="008E2BF4">
        <w:t>d</w:t>
      </w:r>
      <w:r w:rsidR="001C0C00" w:rsidRPr="00836794">
        <w:t xml:space="preserve"> to</w:t>
      </w:r>
      <w:r w:rsidRPr="00836794">
        <w:t xml:space="preserve"> </w:t>
      </w:r>
      <w:r w:rsidR="004A699F" w:rsidRPr="00836794">
        <w:t>subcutaneous</w:t>
      </w:r>
      <w:r w:rsidRPr="00836794">
        <w:t xml:space="preserve"> dosing. As the metabolites were not well characterised, it is uncertain if the metabolite profile of semaglutide is the same following </w:t>
      </w:r>
      <w:r w:rsidR="004A699F" w:rsidRPr="00836794">
        <w:t>subcutaneous</w:t>
      </w:r>
      <w:r w:rsidRPr="00836794">
        <w:t xml:space="preserve"> and </w:t>
      </w:r>
      <w:r w:rsidR="004A699F" w:rsidRPr="00836794">
        <w:t>oral</w:t>
      </w:r>
      <w:r w:rsidRPr="00836794">
        <w:t xml:space="preserve"> dosing. After oral administration, SNAC was rapidly absorbed but only low bioavailability was seen due to extensive first pass metabolism. SNAC was highly (98%) bound to human plasma proteins. Protein binding of SNAC and its metabolites was generally higher in human plasma than in plasma from animal species. In rats, SNAC</w:t>
      </w:r>
      <w:r w:rsidR="00F87D85" w:rsidRPr="00836794">
        <w:t xml:space="preserve"> </w:t>
      </w:r>
      <w:r w:rsidRPr="00836794">
        <w:t>related material rapidly and widely distributed to all tissues, with high levels seen in the lungs and excretory and gastrointestinal systems. SNAC</w:t>
      </w:r>
      <w:r w:rsidR="00F87D85" w:rsidRPr="00836794">
        <w:t xml:space="preserve"> </w:t>
      </w:r>
      <w:r w:rsidRPr="00836794">
        <w:t xml:space="preserve">related radioactivity was observed in the </w:t>
      </w:r>
      <w:r w:rsidR="001C0C00" w:rsidRPr="00836794">
        <w:t>central nervous system</w:t>
      </w:r>
      <w:r w:rsidRPr="00836794">
        <w:t xml:space="preserve"> at very low levels. </w:t>
      </w:r>
      <w:r w:rsidRPr="00836794">
        <w:lastRenderedPageBreak/>
        <w:t>SNAC</w:t>
      </w:r>
      <w:r w:rsidR="00F87D85" w:rsidRPr="00836794">
        <w:t xml:space="preserve"> </w:t>
      </w:r>
      <w:r w:rsidRPr="00836794">
        <w:t xml:space="preserve">related material was primarily excreted in urine after oral administration in mice, </w:t>
      </w:r>
      <w:proofErr w:type="gramStart"/>
      <w:r w:rsidRPr="00836794">
        <w:t>rats</w:t>
      </w:r>
      <w:proofErr w:type="gramEnd"/>
      <w:r w:rsidRPr="00836794">
        <w:t xml:space="preserve"> and humans.</w:t>
      </w:r>
    </w:p>
    <w:p w14:paraId="155A2C43" w14:textId="06968437" w:rsidR="00A30C42" w:rsidRPr="00836794" w:rsidRDefault="00A30C42" w:rsidP="00A30C42">
      <w:r w:rsidRPr="00836794">
        <w:t>The potential for pharmacokinetic</w:t>
      </w:r>
      <w:r w:rsidR="00F918C9" w:rsidRPr="00836794">
        <w:t xml:space="preserve"> (PK)</w:t>
      </w:r>
      <w:r w:rsidRPr="00836794">
        <w:t xml:space="preserve"> drug interactions involving SNAC (and its metabolites) is considered low.</w:t>
      </w:r>
    </w:p>
    <w:p w14:paraId="3F60B1B9" w14:textId="6C8003AE" w:rsidR="00A30C42" w:rsidRPr="00836794" w:rsidRDefault="00A30C42" w:rsidP="00A30C42">
      <w:r w:rsidRPr="00836794">
        <w:t>Repeat</w:t>
      </w:r>
      <w:r w:rsidR="00F87D85" w:rsidRPr="00836794">
        <w:t xml:space="preserve"> </w:t>
      </w:r>
      <w:r w:rsidRPr="00836794">
        <w:t>dose toxicity studies with SNAC by the oral route were conducted in mice (up to 13 weeks), rats (up to 52 weeks) and rhesus monkeys (up to 39 weeks). Maximum exposures (</w:t>
      </w:r>
      <w:r w:rsidR="00A62DCA" w:rsidRPr="00836794">
        <w:t>area under the concentration-time curve (</w:t>
      </w:r>
      <w:r w:rsidRPr="00836794">
        <w:t>AUC)</w:t>
      </w:r>
      <w:r w:rsidR="00A62DCA" w:rsidRPr="00836794">
        <w:t>)</w:t>
      </w:r>
      <w:r w:rsidRPr="00836794">
        <w:t xml:space="preserve"> were moderate to very high in animal studies. No clinically</w:t>
      </w:r>
      <w:r w:rsidR="00F87D85" w:rsidRPr="00836794">
        <w:t xml:space="preserve"> </w:t>
      </w:r>
      <w:r w:rsidRPr="00836794">
        <w:t xml:space="preserve">relevant toxicity findings were seen. Acute clinical signs observed at high doses included decreased activity, flat posture, lethargy, and, in monkeys, salivation and emesis. These clinical signs preceded death in some animals. </w:t>
      </w:r>
      <w:r w:rsidR="00331152" w:rsidRPr="00836794">
        <w:t>Gastrointestinal</w:t>
      </w:r>
      <w:r w:rsidRPr="00836794">
        <w:t xml:space="preserve"> tract irritation was seen in rats, correlating with high local concentrations of SNAC.</w:t>
      </w:r>
    </w:p>
    <w:p w14:paraId="7B8EE690" w14:textId="37F4D2C0" w:rsidR="00A30C42" w:rsidRPr="00836794" w:rsidRDefault="00A30C42" w:rsidP="00A30C42">
      <w:r w:rsidRPr="00836794">
        <w:t>Mechanistic studies with SNAC indicated the inhibition of cellular respiration (mainly via inhibition of complex</w:t>
      </w:r>
      <w:r w:rsidR="00F87D85" w:rsidRPr="00836794">
        <w:t> </w:t>
      </w:r>
      <w:r w:rsidRPr="00836794">
        <w:t>I in the electron transport chain on the inner mitochondrial membrane) is responsible for the mortality and clinical symptoms exhibited by the animals exposed to very high initial plasma concentration levels.</w:t>
      </w:r>
    </w:p>
    <w:p w14:paraId="343012C8" w14:textId="5C00BBBC" w:rsidR="00A30C42" w:rsidRPr="00836794" w:rsidRDefault="00A30C42" w:rsidP="00A30C42">
      <w:r w:rsidRPr="00836794">
        <w:t>Repeat</w:t>
      </w:r>
      <w:r w:rsidR="005F5334" w:rsidRPr="00836794">
        <w:t xml:space="preserve"> </w:t>
      </w:r>
      <w:r w:rsidRPr="00836794">
        <w:t>dose toxicity studies with semaglutide/SNAC by the oral route were conducted in rats (up to 26 weeks) and cynomolgus monkeys (up to 6 weeks). No new or exacerbated toxicities were evident. Toxicities observed could be attributed to either semaglutide or SNAC.</w:t>
      </w:r>
    </w:p>
    <w:p w14:paraId="334D4EDC" w14:textId="0916E9DE" w:rsidR="00A30C42" w:rsidRPr="00836794" w:rsidRDefault="00A30C42" w:rsidP="00A30C42">
      <w:r w:rsidRPr="00E723E2">
        <w:t>Peak and overall systemic exposure to semaglutide (</w:t>
      </w:r>
      <w:r w:rsidR="001C0C00" w:rsidRPr="00E723E2">
        <w:t>maximum plasma concentration (</w:t>
      </w:r>
      <w:proofErr w:type="spellStart"/>
      <w:r w:rsidRPr="00E723E2">
        <w:t>C</w:t>
      </w:r>
      <w:r w:rsidRPr="00E723E2">
        <w:rPr>
          <w:vertAlign w:val="subscript"/>
        </w:rPr>
        <w:t>max</w:t>
      </w:r>
      <w:proofErr w:type="spellEnd"/>
      <w:r w:rsidR="001C0C00" w:rsidRPr="00E723E2">
        <w:t>)</w:t>
      </w:r>
      <w:r w:rsidRPr="00E723E2">
        <w:t xml:space="preserve"> and AUC) in patients at the maximum recommended dose of semaglutide with Rybelsus therapy (14 mg/day </w:t>
      </w:r>
      <w:r w:rsidR="004A699F" w:rsidRPr="00E723E2">
        <w:t>orally</w:t>
      </w:r>
      <w:r w:rsidRPr="00E723E2">
        <w:t xml:space="preserve">) is lower </w:t>
      </w:r>
      <w:r w:rsidR="001C0C00" w:rsidRPr="00E723E2">
        <w:t>compare</w:t>
      </w:r>
      <w:r w:rsidR="008E2BF4">
        <w:t>d</w:t>
      </w:r>
      <w:r w:rsidR="001C0C00" w:rsidRPr="00E723E2">
        <w:t xml:space="preserve"> to</w:t>
      </w:r>
      <w:r w:rsidRPr="00E723E2">
        <w:t xml:space="preserve"> Ozempic therapy (1</w:t>
      </w:r>
      <w:r w:rsidR="00C863D8" w:rsidRPr="00E723E2">
        <w:t> </w:t>
      </w:r>
      <w:r w:rsidRPr="00E723E2">
        <w:t xml:space="preserve">mg/week </w:t>
      </w:r>
      <w:r w:rsidR="004A699F" w:rsidRPr="00E723E2">
        <w:t>subcutaneously</w:t>
      </w:r>
      <w:r w:rsidRPr="00E723E2">
        <w:t>).</w:t>
      </w:r>
    </w:p>
    <w:p w14:paraId="37D71D59" w14:textId="4DA2E8AA" w:rsidR="00A30C42" w:rsidRPr="00836794" w:rsidRDefault="00AB4FA1" w:rsidP="00A30C42">
      <w:proofErr w:type="spellStart"/>
      <w:r w:rsidRPr="00836794">
        <w:t>Salcaprozate</w:t>
      </w:r>
      <w:proofErr w:type="spellEnd"/>
      <w:r w:rsidRPr="00836794">
        <w:t xml:space="preserve"> sodium (SNAC) </w:t>
      </w:r>
      <w:r w:rsidR="00A30C42" w:rsidRPr="00836794">
        <w:t>was shown to be non-genotoxic in the standard battery of tests, and not carcinogenic in a 6</w:t>
      </w:r>
      <w:r w:rsidR="004A699F" w:rsidRPr="00836794">
        <w:t>-</w:t>
      </w:r>
      <w:r w:rsidR="00A30C42" w:rsidRPr="00836794">
        <w:t>month study in transgenic mice and a 2</w:t>
      </w:r>
      <w:r w:rsidR="004A699F" w:rsidRPr="00836794">
        <w:t>-</w:t>
      </w:r>
      <w:r w:rsidR="00A30C42" w:rsidRPr="00836794">
        <w:t>year study in rats.</w:t>
      </w:r>
    </w:p>
    <w:p w14:paraId="528DA77D" w14:textId="14BCAD1A" w:rsidR="00A30C42" w:rsidRPr="00836794" w:rsidRDefault="00AB4FA1" w:rsidP="00A30C42">
      <w:proofErr w:type="spellStart"/>
      <w:r w:rsidRPr="00836794">
        <w:t>Salcaprozate</w:t>
      </w:r>
      <w:proofErr w:type="spellEnd"/>
      <w:r w:rsidRPr="00836794">
        <w:t xml:space="preserve"> sodium (SNAC) </w:t>
      </w:r>
      <w:r w:rsidR="00A30C42" w:rsidRPr="00836794">
        <w:t xml:space="preserve">did not impair male or female fertility in </w:t>
      </w:r>
      <w:proofErr w:type="gramStart"/>
      <w:r w:rsidR="00A30C42" w:rsidRPr="00836794">
        <w:t>rats, or</w:t>
      </w:r>
      <w:proofErr w:type="gramEnd"/>
      <w:r w:rsidR="00A30C42" w:rsidRPr="00836794">
        <w:t xml:space="preserve"> cause adverse effects on embryofetal development in rats and rabbits. Increased stillbirths and decreased perinatal survival, accompanied by an increase in gestation duration, were observed with SNAC in a pre-</w:t>
      </w:r>
      <w:r w:rsidR="004A699F" w:rsidRPr="00836794">
        <w:t xml:space="preserve"> and </w:t>
      </w:r>
      <w:r w:rsidR="00A30C42" w:rsidRPr="00836794">
        <w:t>postnatal development study in rats, but no clinical relevance is seen considering the modest magnitude of the effect and the associated massive animal</w:t>
      </w:r>
      <w:r w:rsidR="004A699F" w:rsidRPr="00836794">
        <w:t xml:space="preserve"> to </w:t>
      </w:r>
      <w:r w:rsidR="00A30C42" w:rsidRPr="00836794">
        <w:t>human exposure ratio.</w:t>
      </w:r>
    </w:p>
    <w:p w14:paraId="1F5F3D2E" w14:textId="5185DEED" w:rsidR="00A30C42" w:rsidRPr="00836794" w:rsidRDefault="00A30C42" w:rsidP="00A30C42">
      <w:r w:rsidRPr="00836794">
        <w:t>The impurity specification for the Rybelsus drug product has been adequately qualified by submitted toxicity data.</w:t>
      </w:r>
    </w:p>
    <w:p w14:paraId="23BACE3A" w14:textId="77777777" w:rsidR="00A30C42" w:rsidRPr="00836794" w:rsidRDefault="00A30C42" w:rsidP="00A30C42">
      <w:pPr>
        <w:pStyle w:val="Heading4"/>
      </w:pPr>
      <w:bookmarkStart w:id="39" w:name="_Toc294861479"/>
      <w:bookmarkStart w:id="40" w:name="_Toc295290862"/>
      <w:bookmarkStart w:id="41" w:name="_Toc74832470"/>
      <w:bookmarkStart w:id="42" w:name="_Toc75353450"/>
      <w:bookmarkStart w:id="43" w:name="_Toc76654882"/>
      <w:bookmarkStart w:id="44" w:name="_Toc76721978"/>
      <w:r w:rsidRPr="00836794">
        <w:t xml:space="preserve">Conclusions and </w:t>
      </w:r>
      <w:bookmarkEnd w:id="39"/>
      <w:bookmarkEnd w:id="40"/>
      <w:r w:rsidRPr="00836794">
        <w:t>recommendation</w:t>
      </w:r>
      <w:bookmarkEnd w:id="41"/>
      <w:bookmarkEnd w:id="42"/>
      <w:bookmarkEnd w:id="43"/>
      <w:bookmarkEnd w:id="44"/>
      <w:r w:rsidRPr="00836794">
        <w:t>s</w:t>
      </w:r>
    </w:p>
    <w:p w14:paraId="5086499B" w14:textId="77777777" w:rsidR="00A30C42" w:rsidRPr="00836794" w:rsidRDefault="00A30C42" w:rsidP="00A30C42">
      <w:r w:rsidRPr="00836794">
        <w:t>The nonclinical dossier contained no major deficiencies.</w:t>
      </w:r>
    </w:p>
    <w:p w14:paraId="4AC2A489" w14:textId="228527EF" w:rsidR="00A30C42" w:rsidRPr="00836794" w:rsidRDefault="00A30C42" w:rsidP="00A30C42">
      <w:r w:rsidRPr="00836794">
        <w:t>The safety profile of orally</w:t>
      </w:r>
      <w:r w:rsidR="004A699F" w:rsidRPr="00836794">
        <w:t xml:space="preserve"> </w:t>
      </w:r>
      <w:r w:rsidRPr="00836794">
        <w:t xml:space="preserve">administered semaglutide in animals was </w:t>
      </w:r>
      <w:proofErr w:type="gramStart"/>
      <w:r w:rsidRPr="00836794">
        <w:t>similar to</w:t>
      </w:r>
      <w:proofErr w:type="gramEnd"/>
      <w:r w:rsidRPr="00836794">
        <w:t xml:space="preserve"> that seen in animals treated by the </w:t>
      </w:r>
      <w:r w:rsidR="004A699F" w:rsidRPr="00836794">
        <w:t>subcutaneous</w:t>
      </w:r>
      <w:r w:rsidRPr="00836794">
        <w:t xml:space="preserve"> route.</w:t>
      </w:r>
    </w:p>
    <w:p w14:paraId="282F04D2" w14:textId="4BEACF5E" w:rsidR="00A30C42" w:rsidRPr="00836794" w:rsidRDefault="00A30C42" w:rsidP="00A30C42">
      <w:r w:rsidRPr="00836794">
        <w:t xml:space="preserve">Safety of the absorption enhancer SNAC has been adequately demonstrated in nonclinical studies, along with a low potential for it to cause </w:t>
      </w:r>
      <w:r w:rsidR="00F918C9" w:rsidRPr="00836794">
        <w:t>PK</w:t>
      </w:r>
      <w:r w:rsidRPr="00836794">
        <w:t xml:space="preserve"> interactions with other medicines.</w:t>
      </w:r>
    </w:p>
    <w:p w14:paraId="2ED8B918" w14:textId="032C054B" w:rsidR="00A30C42" w:rsidRPr="00836794" w:rsidRDefault="00A30C42" w:rsidP="00A30C42">
      <w:r w:rsidRPr="00836794">
        <w:lastRenderedPageBreak/>
        <w:t>Pregnancy Category B3,</w:t>
      </w:r>
      <w:bookmarkStart w:id="45" w:name="_Ref117699505"/>
      <w:r w:rsidR="002E21A4">
        <w:rPr>
          <w:rStyle w:val="FootnoteReference"/>
        </w:rPr>
        <w:footnoteReference w:id="13"/>
      </w:r>
      <w:bookmarkEnd w:id="45"/>
      <w:r w:rsidRPr="00836794">
        <w:t xml:space="preserve"> as proposed by the </w:t>
      </w:r>
      <w:r w:rsidR="00DD79E3" w:rsidRPr="00836794">
        <w:t>sponsor</w:t>
      </w:r>
      <w:r w:rsidRPr="00836794">
        <w:t>, is not supported. This product should be assigned to Pregnancy Category D</w:t>
      </w:r>
      <w:r w:rsidR="002E21A4">
        <w:t>;</w:t>
      </w:r>
      <w:bookmarkStart w:id="46" w:name="_Ref117699522"/>
      <w:r w:rsidR="002E21A4">
        <w:rPr>
          <w:rStyle w:val="FootnoteReference"/>
        </w:rPr>
        <w:footnoteReference w:id="14"/>
      </w:r>
      <w:bookmarkEnd w:id="46"/>
      <w:r w:rsidRPr="00836794">
        <w:t xml:space="preserve"> instead due to demonstrated embryofetal lethality and toxicity, including malformations, observed with semaglutide at low or modest exposure margins in multiple laboratory animal species (and matching the existing categorisation for Ozempic).</w:t>
      </w:r>
    </w:p>
    <w:p w14:paraId="4B41882A" w14:textId="2585DDD9" w:rsidR="00A30C42" w:rsidRPr="00836794" w:rsidRDefault="00A30C42" w:rsidP="00A30C42">
      <w:r w:rsidRPr="00836794">
        <w:t>There are no nonclinical objections to the registration of Rybelsus for the proposed indications.</w:t>
      </w:r>
    </w:p>
    <w:p w14:paraId="3591E09A" w14:textId="77777777" w:rsidR="008E7846" w:rsidRPr="00836794" w:rsidRDefault="008E7846" w:rsidP="008E7846">
      <w:pPr>
        <w:pStyle w:val="Heading3"/>
      </w:pPr>
      <w:bookmarkStart w:id="47" w:name="_Toc247691530"/>
      <w:bookmarkStart w:id="48" w:name="_Toc314842513"/>
      <w:bookmarkStart w:id="49" w:name="_Toc117791821"/>
      <w:r w:rsidRPr="00836794">
        <w:t>Clinical</w:t>
      </w:r>
      <w:bookmarkEnd w:id="47"/>
      <w:bookmarkEnd w:id="48"/>
      <w:bookmarkEnd w:id="49"/>
    </w:p>
    <w:p w14:paraId="2D045891" w14:textId="77777777" w:rsidR="0074163C" w:rsidRPr="00836794" w:rsidRDefault="0074163C" w:rsidP="0074163C">
      <w:pPr>
        <w:pStyle w:val="Heading4"/>
      </w:pPr>
      <w:bookmarkStart w:id="50" w:name="_Toc98931928"/>
      <w:r w:rsidRPr="00836794">
        <w:t>Summary of clinical studies</w:t>
      </w:r>
      <w:bookmarkEnd w:id="50"/>
    </w:p>
    <w:p w14:paraId="1AC67344" w14:textId="77777777" w:rsidR="0074163C" w:rsidRPr="00836794" w:rsidRDefault="0074163C" w:rsidP="0074163C">
      <w:r w:rsidRPr="00836794">
        <w:t>The clinical dossier consisted of</w:t>
      </w:r>
      <w:r w:rsidR="00EB36D6" w:rsidRPr="00836794">
        <w:t>:</w:t>
      </w:r>
    </w:p>
    <w:p w14:paraId="6EAE2AFC" w14:textId="1AFA5A43" w:rsidR="004B6AD2" w:rsidRPr="00836794" w:rsidRDefault="004B6AD2" w:rsidP="004B6AD2">
      <w:pPr>
        <w:pStyle w:val="ListBullet"/>
      </w:pPr>
      <w:r w:rsidRPr="00836794">
        <w:t>2</w:t>
      </w:r>
      <w:r w:rsidR="00D64E7B">
        <w:t>2</w:t>
      </w:r>
      <w:r w:rsidR="0074163C" w:rsidRPr="00836794">
        <w:t xml:space="preserve"> Phase I studies</w:t>
      </w:r>
      <w:r w:rsidRPr="00836794">
        <w:t>: Stud</w:t>
      </w:r>
      <w:r w:rsidR="00DD79E3" w:rsidRPr="00836794">
        <w:t>ies</w:t>
      </w:r>
      <w:r w:rsidRPr="00836794">
        <w:t xml:space="preserve"> ERP-23, NN9924-4247, NN9924-3691, NN9924-3692. NN9924-3991, NN9924-4079, NN9924-4082, NN9924-4140, NN9924-4267, NN9924</w:t>
      </w:r>
      <w:r w:rsidR="00DD79E3" w:rsidRPr="00836794">
        <w:noBreakHyphen/>
      </w:r>
      <w:r w:rsidRPr="00836794">
        <w:t>3794, NN9924-3957, NN9924-4065, NN9924-4141, NN9924-4145, NN9924</w:t>
      </w:r>
      <w:r w:rsidR="00DD79E3" w:rsidRPr="00836794">
        <w:noBreakHyphen/>
      </w:r>
      <w:r w:rsidRPr="00836794">
        <w:t>4154, NN9924-4249, NN9924-4250, NN9929-4279, NN9924-4394, NN9924</w:t>
      </w:r>
      <w:r w:rsidR="00DD79E3" w:rsidRPr="00836794">
        <w:noBreakHyphen/>
      </w:r>
      <w:r w:rsidRPr="00836794">
        <w:t>4247</w:t>
      </w:r>
      <w:r w:rsidR="00D64E7B">
        <w:t xml:space="preserve">, </w:t>
      </w:r>
      <w:r w:rsidRPr="00836794">
        <w:t>NN9924-4248</w:t>
      </w:r>
      <w:r w:rsidR="00D64E7B" w:rsidRPr="00D64E7B">
        <w:t xml:space="preserve"> </w:t>
      </w:r>
      <w:r w:rsidR="00D64E7B">
        <w:t xml:space="preserve">and </w:t>
      </w:r>
      <w:proofErr w:type="spellStart"/>
      <w:r w:rsidR="00D64E7B" w:rsidRPr="00836794">
        <w:t>PopPK</w:t>
      </w:r>
      <w:proofErr w:type="spellEnd"/>
      <w:r w:rsidR="00D64E7B" w:rsidRPr="00836794">
        <w:t xml:space="preserve"> Analysis 1</w:t>
      </w:r>
      <w:r w:rsidR="00D64E7B">
        <w:t>.</w:t>
      </w:r>
    </w:p>
    <w:p w14:paraId="6446A5B6" w14:textId="1E98D948" w:rsidR="004B6AD2" w:rsidRPr="00836794" w:rsidRDefault="00D64E7B" w:rsidP="004B6AD2">
      <w:pPr>
        <w:pStyle w:val="ListBullet"/>
        <w:rPr>
          <w:lang w:eastAsia="ja-JP"/>
        </w:rPr>
      </w:pPr>
      <w:r>
        <w:rPr>
          <w:lang w:eastAsia="ja-JP"/>
        </w:rPr>
        <w:t>2</w:t>
      </w:r>
      <w:r w:rsidR="004B6AD2" w:rsidRPr="00836794">
        <w:rPr>
          <w:lang w:eastAsia="ja-JP"/>
        </w:rPr>
        <w:t xml:space="preserve"> Phase II study: Study NN9924-3790</w:t>
      </w:r>
      <w:r>
        <w:rPr>
          <w:lang w:eastAsia="ja-JP"/>
        </w:rPr>
        <w:t xml:space="preserve"> and </w:t>
      </w:r>
      <w:proofErr w:type="spellStart"/>
      <w:r w:rsidRPr="00836794">
        <w:t>PopPK</w:t>
      </w:r>
      <w:proofErr w:type="spellEnd"/>
      <w:r w:rsidRPr="00836794">
        <w:t xml:space="preserve"> Analysis 2</w:t>
      </w:r>
      <w:r>
        <w:t>.</w:t>
      </w:r>
    </w:p>
    <w:p w14:paraId="78E89D5C" w14:textId="25B1D565" w:rsidR="00D64E7B" w:rsidRPr="00836794" w:rsidRDefault="004B6AD2" w:rsidP="00D64E7B">
      <w:pPr>
        <w:pStyle w:val="ListBullet"/>
        <w:rPr>
          <w:lang w:eastAsia="ja-JP"/>
        </w:rPr>
      </w:pPr>
      <w:r w:rsidRPr="00836794">
        <w:rPr>
          <w:lang w:eastAsia="ja-JP"/>
        </w:rPr>
        <w:t>1</w:t>
      </w:r>
      <w:r w:rsidR="00D64E7B">
        <w:rPr>
          <w:lang w:eastAsia="ja-JP"/>
        </w:rPr>
        <w:t>1</w:t>
      </w:r>
      <w:r w:rsidRPr="00836794">
        <w:rPr>
          <w:lang w:eastAsia="ja-JP"/>
        </w:rPr>
        <w:t xml:space="preserve"> Phase III studies: </w:t>
      </w:r>
      <w:r w:rsidR="00DD79E3" w:rsidRPr="00836794">
        <w:rPr>
          <w:lang w:eastAsia="ja-JP"/>
        </w:rPr>
        <w:t xml:space="preserve">the </w:t>
      </w:r>
      <w:r w:rsidRPr="00836794">
        <w:rPr>
          <w:lang w:eastAsia="ja-JP"/>
        </w:rPr>
        <w:t>PIONEER 1, PIONEER 2, PIONEER 3, PIONEER 4, PIONEER</w:t>
      </w:r>
      <w:r w:rsidR="001837FF">
        <w:rPr>
          <w:lang w:eastAsia="ja-JP"/>
        </w:rPr>
        <w:t> </w:t>
      </w:r>
      <w:r w:rsidRPr="00836794">
        <w:rPr>
          <w:lang w:eastAsia="ja-JP"/>
        </w:rPr>
        <w:t xml:space="preserve">5, </w:t>
      </w:r>
      <w:r w:rsidRPr="00836794">
        <w:t xml:space="preserve">PIONEER 6, PIONEER 7, </w:t>
      </w:r>
      <w:r w:rsidRPr="00836794">
        <w:rPr>
          <w:lang w:eastAsia="ja-JP"/>
        </w:rPr>
        <w:t xml:space="preserve">PIONEER 8, </w:t>
      </w:r>
      <w:r w:rsidRPr="00836794">
        <w:t>PIONEER 9</w:t>
      </w:r>
      <w:r w:rsidR="00D64E7B">
        <w:t xml:space="preserve">, </w:t>
      </w:r>
      <w:r w:rsidRPr="00836794">
        <w:t>PIONEER 10</w:t>
      </w:r>
      <w:r w:rsidR="00DD79E3" w:rsidRPr="00836794">
        <w:t xml:space="preserve"> trials</w:t>
      </w:r>
      <w:r w:rsidR="00D64E7B">
        <w:t xml:space="preserve"> and </w:t>
      </w:r>
      <w:proofErr w:type="spellStart"/>
      <w:r w:rsidR="00D64E7B" w:rsidRPr="00836794">
        <w:t>PopPK</w:t>
      </w:r>
      <w:proofErr w:type="spellEnd"/>
      <w:r w:rsidR="001837FF">
        <w:t> </w:t>
      </w:r>
      <w:r w:rsidR="00D64E7B" w:rsidRPr="00836794">
        <w:t>Analysis 3</w:t>
      </w:r>
      <w:r w:rsidR="00D64E7B">
        <w:t>.</w:t>
      </w:r>
    </w:p>
    <w:p w14:paraId="259A712D" w14:textId="2D26E4B5" w:rsidR="00A30C42" w:rsidRPr="00836794" w:rsidRDefault="00A30C42" w:rsidP="00612622">
      <w:r w:rsidRPr="00836794">
        <w:t xml:space="preserve">The application is for registration of a novel formulation of a currently approved active ingredient. The novel formulation includes an excipient, SNAC, which is not inert, and which has an action on the gastrointestinal system that aids permeability and absorption. Data for the </w:t>
      </w:r>
      <w:r w:rsidR="00F918C9" w:rsidRPr="00836794">
        <w:t>PK</w:t>
      </w:r>
      <w:r w:rsidRPr="00836794">
        <w:t xml:space="preserve">, exposure and safety of SNAC have been provided. The </w:t>
      </w:r>
      <w:r w:rsidR="00DD79E3" w:rsidRPr="00836794">
        <w:t>sponsor</w:t>
      </w:r>
      <w:r w:rsidRPr="00836794">
        <w:t xml:space="preserve"> has also determined the minimal effective dose that aids absorption.</w:t>
      </w:r>
    </w:p>
    <w:p w14:paraId="30F4917B" w14:textId="41027DFE" w:rsidR="00A30C42" w:rsidRDefault="00A30C42" w:rsidP="00EE706A">
      <w:r w:rsidRPr="00836794">
        <w:t xml:space="preserve">The </w:t>
      </w:r>
      <w:r w:rsidR="00DD79E3" w:rsidRPr="00836794">
        <w:t>sponsor</w:t>
      </w:r>
      <w:r w:rsidRPr="00836794">
        <w:t xml:space="preserve"> has provided a complete development program for oral semaglutide that includes Phase </w:t>
      </w:r>
      <w:r w:rsidR="00DD79E3" w:rsidRPr="00836794">
        <w:t>III</w:t>
      </w:r>
      <w:r w:rsidRPr="00836794">
        <w:t xml:space="preserve"> studies. An overview of all relevant studies is shown in </w:t>
      </w:r>
      <w:r w:rsidRPr="00836794">
        <w:fldChar w:fldCharType="begin"/>
      </w:r>
      <w:r w:rsidRPr="00836794">
        <w:instrText xml:space="preserve"> REF _Ref80616027 \h  \* MERGEFORMAT </w:instrText>
      </w:r>
      <w:r w:rsidRPr="00836794">
        <w:fldChar w:fldCharType="separate"/>
      </w:r>
      <w:r w:rsidR="00E5082D" w:rsidRPr="00703318">
        <w:t xml:space="preserve">Table </w:t>
      </w:r>
      <w:r w:rsidR="00E5082D">
        <w:t>3</w:t>
      </w:r>
      <w:r w:rsidRPr="00836794">
        <w:fldChar w:fldCharType="end"/>
      </w:r>
      <w:r w:rsidRPr="00836794">
        <w:t xml:space="preserve"> (ongoing </w:t>
      </w:r>
      <w:r w:rsidR="00F918C9" w:rsidRPr="00836794">
        <w:t>P</w:t>
      </w:r>
      <w:r w:rsidRPr="00836794">
        <w:t>K</w:t>
      </w:r>
      <w:r w:rsidR="00F918C9" w:rsidRPr="00836794">
        <w:t>)</w:t>
      </w:r>
      <w:r w:rsidRPr="00836794">
        <w:t xml:space="preserve"> studies 4427 and 4248, and </w:t>
      </w:r>
      <w:r w:rsidR="00DD79E3" w:rsidRPr="00836794">
        <w:t xml:space="preserve">the </w:t>
      </w:r>
      <w:r w:rsidRPr="00836794">
        <w:t xml:space="preserve">PIONEER 7 </w:t>
      </w:r>
      <w:r w:rsidR="00DD79E3" w:rsidRPr="00836794">
        <w:t xml:space="preserve">trial </w:t>
      </w:r>
      <w:r w:rsidRPr="00836794">
        <w:t>extension are not shown).</w:t>
      </w:r>
    </w:p>
    <w:p w14:paraId="2EA5E2D9" w14:textId="5DF764FB" w:rsidR="00DD79E3" w:rsidRPr="00836794" w:rsidRDefault="00A30C42" w:rsidP="00EE706A">
      <w:r w:rsidRPr="00836794">
        <w:t xml:space="preserve">Additionally, three </w:t>
      </w:r>
      <w:r w:rsidR="00836794" w:rsidRPr="00836794">
        <w:t>population pharmacokinetics (</w:t>
      </w:r>
      <w:proofErr w:type="spellStart"/>
      <w:r w:rsidR="00FC4476" w:rsidRPr="00836794">
        <w:t>P</w:t>
      </w:r>
      <w:r w:rsidRPr="00836794">
        <w:t>opPK</w:t>
      </w:r>
      <w:proofErr w:type="spellEnd"/>
      <w:r w:rsidR="00836794" w:rsidRPr="00836794">
        <w:t>)</w:t>
      </w:r>
      <w:r w:rsidRPr="00836794">
        <w:t xml:space="preserve"> analyses were conducted</w:t>
      </w:r>
      <w:r w:rsidR="00DD79E3" w:rsidRPr="00836794">
        <w:t>:</w:t>
      </w:r>
    </w:p>
    <w:p w14:paraId="6A83691D" w14:textId="01A3C4CB" w:rsidR="00DD79E3" w:rsidRPr="00836794" w:rsidRDefault="00A30C42" w:rsidP="00484415">
      <w:pPr>
        <w:pStyle w:val="ListBullet"/>
      </w:pPr>
      <w:proofErr w:type="spellStart"/>
      <w:r w:rsidRPr="00836794">
        <w:t>PopPK</w:t>
      </w:r>
      <w:proofErr w:type="spellEnd"/>
      <w:r w:rsidRPr="00836794">
        <w:t xml:space="preserve"> </w:t>
      </w:r>
      <w:r w:rsidR="00DD79E3" w:rsidRPr="00836794">
        <w:t>A</w:t>
      </w:r>
      <w:r w:rsidRPr="00836794">
        <w:t xml:space="preserve">nalysis 1 of Phase </w:t>
      </w:r>
      <w:r w:rsidR="00DD79E3" w:rsidRPr="00836794">
        <w:t>I</w:t>
      </w:r>
      <w:r w:rsidRPr="00836794">
        <w:t xml:space="preserve"> studies</w:t>
      </w:r>
      <w:r w:rsidR="00484415">
        <w:t>.</w:t>
      </w:r>
    </w:p>
    <w:p w14:paraId="07858B73" w14:textId="3C8B0C62" w:rsidR="00DD79E3" w:rsidRPr="00836794" w:rsidRDefault="00A30C42" w:rsidP="00484415">
      <w:pPr>
        <w:pStyle w:val="ListBullet"/>
      </w:pPr>
      <w:proofErr w:type="spellStart"/>
      <w:r w:rsidRPr="00836794">
        <w:t>PopPK</w:t>
      </w:r>
      <w:proofErr w:type="spellEnd"/>
      <w:r w:rsidRPr="00836794">
        <w:t xml:space="preserve"> </w:t>
      </w:r>
      <w:r w:rsidR="00DD79E3" w:rsidRPr="00836794">
        <w:t>A</w:t>
      </w:r>
      <w:r w:rsidRPr="00836794">
        <w:t xml:space="preserve">nalysis 2 of Phase </w:t>
      </w:r>
      <w:r w:rsidR="00DD79E3" w:rsidRPr="00836794">
        <w:t>II</w:t>
      </w:r>
      <w:r w:rsidRPr="00836794">
        <w:t xml:space="preserve"> study</w:t>
      </w:r>
      <w:r w:rsidR="00484415">
        <w:t>.</w:t>
      </w:r>
    </w:p>
    <w:p w14:paraId="317DF620" w14:textId="02B95F87" w:rsidR="00A30C42" w:rsidRPr="00836794" w:rsidRDefault="00A30C42" w:rsidP="00484415">
      <w:pPr>
        <w:pStyle w:val="ListBullet"/>
      </w:pPr>
      <w:proofErr w:type="spellStart"/>
      <w:r w:rsidRPr="00836794">
        <w:t>PopPK</w:t>
      </w:r>
      <w:proofErr w:type="spellEnd"/>
      <w:r w:rsidRPr="00836794">
        <w:t xml:space="preserve"> </w:t>
      </w:r>
      <w:r w:rsidR="00DD79E3" w:rsidRPr="00836794">
        <w:t>A</w:t>
      </w:r>
      <w:r w:rsidRPr="00836794">
        <w:t xml:space="preserve">nalysis 3 of Phase </w:t>
      </w:r>
      <w:r w:rsidR="00DD79E3" w:rsidRPr="00836794">
        <w:t>III</w:t>
      </w:r>
      <w:r w:rsidRPr="00836794">
        <w:t xml:space="preserve"> studies.</w:t>
      </w:r>
    </w:p>
    <w:p w14:paraId="4857E651" w14:textId="003FD7DE" w:rsidR="00A30C42" w:rsidRPr="00703318" w:rsidRDefault="00A30C42" w:rsidP="00703318">
      <w:pPr>
        <w:pStyle w:val="TableTitle"/>
      </w:pPr>
      <w:bookmarkStart w:id="51" w:name="_Ref80616027"/>
      <w:r w:rsidRPr="00703318">
        <w:lastRenderedPageBreak/>
        <w:t xml:space="preserve">Table </w:t>
      </w:r>
      <w:fldSimple w:instr=" SEQ Table \* ARABIC ">
        <w:r w:rsidR="00E5082D">
          <w:rPr>
            <w:noProof/>
          </w:rPr>
          <w:t>3</w:t>
        </w:r>
      </w:fldSimple>
      <w:bookmarkEnd w:id="51"/>
      <w:r w:rsidR="001277FB" w:rsidRPr="00703318">
        <w:t>:</w:t>
      </w:r>
      <w:r w:rsidRPr="00703318">
        <w:t xml:space="preserve"> Overview of the </w:t>
      </w:r>
      <w:r w:rsidR="007013B0" w:rsidRPr="00703318">
        <w:t>Rybelsus</w:t>
      </w:r>
      <w:r w:rsidRPr="00703318">
        <w:t xml:space="preserve"> clinical trial program studies</w:t>
      </w:r>
    </w:p>
    <w:p w14:paraId="5961349C" w14:textId="5FF06B1D" w:rsidR="00016650" w:rsidRPr="00016650" w:rsidRDefault="00016650" w:rsidP="00703318">
      <w:r>
        <w:rPr>
          <w:noProof/>
          <w:lang w:val="en-GB" w:eastAsia="en-GB"/>
        </w:rPr>
        <w:drawing>
          <wp:inline distT="0" distB="0" distL="0" distR="0" wp14:anchorId="254A12F3" wp14:editId="4C67793F">
            <wp:extent cx="5400040" cy="3324860"/>
            <wp:effectExtent l="0" t="0" r="0" b="8890"/>
            <wp:docPr id="2" name="Picture 2" descr="Table 3: Overview of the Rybelsus clinical trial program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3: Overview of the Rybelsus clinical trial program studies"/>
                    <pic:cNvPicPr/>
                  </pic:nvPicPr>
                  <pic:blipFill>
                    <a:blip r:embed="rId18"/>
                    <a:stretch>
                      <a:fillRect/>
                    </a:stretch>
                  </pic:blipFill>
                  <pic:spPr>
                    <a:xfrm>
                      <a:off x="0" y="0"/>
                      <a:ext cx="5400040" cy="3324860"/>
                    </a:xfrm>
                    <a:prstGeom prst="rect">
                      <a:avLst/>
                    </a:prstGeom>
                  </pic:spPr>
                </pic:pic>
              </a:graphicData>
            </a:graphic>
          </wp:inline>
        </w:drawing>
      </w:r>
    </w:p>
    <w:p w14:paraId="1B5858D5" w14:textId="2D8EF846" w:rsidR="00E9191D" w:rsidRPr="00703318" w:rsidRDefault="00315285" w:rsidP="00703318">
      <w:pPr>
        <w:pStyle w:val="TableDescription"/>
      </w:pPr>
      <w:r>
        <w:t xml:space="preserve">Abbreviations: </w:t>
      </w:r>
      <w:r w:rsidR="00E9191D" w:rsidRPr="00703318">
        <w:t xml:space="preserve">AME = absorption, </w:t>
      </w:r>
      <w:proofErr w:type="gramStart"/>
      <w:r w:rsidR="00E9191D" w:rsidRPr="00703318">
        <w:t>metabolism</w:t>
      </w:r>
      <w:proofErr w:type="gramEnd"/>
      <w:r w:rsidR="00E9191D" w:rsidRPr="00703318">
        <w:t xml:space="preserve"> and excretion; CVOT = cardiovascular outcomes trial; FHD = first human dose; OAD = oral anti-diabetic drug; P = PIONEER trial; QTc = corrected QT interval; SNAC</w:t>
      </w:r>
      <w:r>
        <w:t> </w:t>
      </w:r>
      <w:r w:rsidR="00E9191D" w:rsidRPr="00703318">
        <w:t xml:space="preserve">= </w:t>
      </w:r>
      <w:proofErr w:type="spellStart"/>
      <w:r w:rsidR="00E9191D" w:rsidRPr="00703318">
        <w:t>salcaprozate</w:t>
      </w:r>
      <w:proofErr w:type="spellEnd"/>
      <w:r w:rsidR="00E9191D" w:rsidRPr="00703318">
        <w:t xml:space="preserve"> sodium; vs = versus.</w:t>
      </w:r>
    </w:p>
    <w:p w14:paraId="445C0A40" w14:textId="5B7695C1" w:rsidR="00016650" w:rsidRPr="00703318" w:rsidRDefault="00016650" w:rsidP="00703318">
      <w:pPr>
        <w:pStyle w:val="TableDescription"/>
      </w:pPr>
      <w:proofErr w:type="spellStart"/>
      <w:r w:rsidRPr="00703318">
        <w:t>a</w:t>
      </w:r>
      <w:proofErr w:type="spellEnd"/>
      <w:r w:rsidRPr="00703318">
        <w:t xml:space="preserve"> Includes an ongoing extension trial</w:t>
      </w:r>
      <w:r w:rsidR="00315285">
        <w:t>.</w:t>
      </w:r>
    </w:p>
    <w:p w14:paraId="6CC14BF0" w14:textId="6F5BF8DC" w:rsidR="00016650" w:rsidRPr="00703318" w:rsidRDefault="00016650" w:rsidP="00703318">
      <w:pPr>
        <w:pStyle w:val="TableDescription"/>
      </w:pPr>
      <w:r w:rsidRPr="00703318">
        <w:t>b Phase II/III trial</w:t>
      </w:r>
      <w:r w:rsidR="00315285">
        <w:t>.</w:t>
      </w:r>
    </w:p>
    <w:p w14:paraId="1D30ADE1" w14:textId="21D8D0D0" w:rsidR="00016650" w:rsidRPr="00703318" w:rsidRDefault="00016650" w:rsidP="00703318">
      <w:pPr>
        <w:pStyle w:val="TableDescription"/>
      </w:pPr>
      <w:r w:rsidRPr="00703318">
        <w:t>c Trials with subcutaneous semaglutide for type 2 diabetes (Ozempic). The sponsor’s project number NN9535 is included for these trials.</w:t>
      </w:r>
    </w:p>
    <w:p w14:paraId="6746C4F5" w14:textId="7DFC1D40" w:rsidR="00016650" w:rsidRPr="00703318" w:rsidRDefault="00016650" w:rsidP="00703318">
      <w:pPr>
        <w:pStyle w:val="TableDescription"/>
      </w:pPr>
      <w:r w:rsidRPr="00703318">
        <w:t xml:space="preserve">d Trial sponsored by </w:t>
      </w:r>
      <w:proofErr w:type="spellStart"/>
      <w:r w:rsidRPr="00703318">
        <w:t>Emisphere</w:t>
      </w:r>
      <w:proofErr w:type="spellEnd"/>
      <w:r w:rsidRPr="00703318">
        <w:t xml:space="preserve"> Technologies.</w:t>
      </w:r>
    </w:p>
    <w:p w14:paraId="754838D6" w14:textId="77777777" w:rsidR="00A30C42" w:rsidRPr="00836794" w:rsidRDefault="00A30C42" w:rsidP="004B6AD2">
      <w:pPr>
        <w:pStyle w:val="Heading4"/>
      </w:pPr>
      <w:r w:rsidRPr="00836794">
        <w:t>Pharmacology</w:t>
      </w:r>
    </w:p>
    <w:p w14:paraId="6EB9660C" w14:textId="2865593E" w:rsidR="00A30C42" w:rsidRPr="00836794" w:rsidRDefault="00A30C42" w:rsidP="004B6AD2">
      <w:pPr>
        <w:pStyle w:val="Heading5"/>
      </w:pPr>
      <w:r w:rsidRPr="00836794">
        <w:t>Pharmacokinetics</w:t>
      </w:r>
    </w:p>
    <w:p w14:paraId="598CC162" w14:textId="77777777" w:rsidR="00A30C42" w:rsidRPr="00836794" w:rsidRDefault="00A30C42" w:rsidP="004B6AD2">
      <w:pPr>
        <w:pStyle w:val="Heading6"/>
      </w:pPr>
      <w:bookmarkStart w:id="52" w:name="_Toc272414619"/>
      <w:bookmarkStart w:id="53" w:name="_Toc290888468"/>
      <w:bookmarkStart w:id="54" w:name="_Toc416353664"/>
      <w:r w:rsidRPr="00836794">
        <w:t>Absorption</w:t>
      </w:r>
      <w:bookmarkEnd w:id="52"/>
      <w:bookmarkEnd w:id="53"/>
      <w:bookmarkEnd w:id="54"/>
    </w:p>
    <w:p w14:paraId="7A940243" w14:textId="77777777" w:rsidR="00612622" w:rsidRPr="00836794" w:rsidRDefault="00A30C42" w:rsidP="00612622">
      <w:pPr>
        <w:pStyle w:val="Heading7"/>
        <w:rPr>
          <w:sz w:val="22"/>
          <w:szCs w:val="28"/>
        </w:rPr>
      </w:pPr>
      <w:r w:rsidRPr="00836794">
        <w:rPr>
          <w:sz w:val="22"/>
          <w:szCs w:val="28"/>
        </w:rPr>
        <w:t>Semaglutide</w:t>
      </w:r>
    </w:p>
    <w:p w14:paraId="07E3C384" w14:textId="2BC47B40" w:rsidR="00A30C42" w:rsidRPr="00836794" w:rsidRDefault="00A30C42" w:rsidP="00612622">
      <w:r w:rsidRPr="00836794">
        <w:t xml:space="preserve">The </w:t>
      </w:r>
      <w:r w:rsidR="00F918C9" w:rsidRPr="00836794">
        <w:t>PK</w:t>
      </w:r>
      <w:r w:rsidRPr="00836794">
        <w:t xml:space="preserve"> of oral semaglutide have been adequately characterised. Oral semaglutide appears to be dose proportional in the proposed dosing range. Semaglutide has a long </w:t>
      </w:r>
      <w:proofErr w:type="spellStart"/>
      <w:r w:rsidRPr="00836794">
        <w:t>half</w:t>
      </w:r>
      <w:r w:rsidR="00AB4FA1" w:rsidRPr="00836794">
        <w:t xml:space="preserve"> </w:t>
      </w:r>
      <w:r w:rsidRPr="00836794">
        <w:t>life</w:t>
      </w:r>
      <w:proofErr w:type="spellEnd"/>
      <w:r w:rsidRPr="00836794">
        <w:t xml:space="preserve"> and is degraded primarily by proteolytic cleavage.</w:t>
      </w:r>
    </w:p>
    <w:p w14:paraId="47D05C8B" w14:textId="02F18146" w:rsidR="00A30C42" w:rsidRPr="00836794" w:rsidRDefault="00A30C42" w:rsidP="00612622">
      <w:r w:rsidRPr="00836794">
        <w:t>Orally administered semaglutide has a low absolute bioavailability. Based on Phase</w:t>
      </w:r>
      <w:r w:rsidR="00AB4FA1" w:rsidRPr="00836794">
        <w:t> </w:t>
      </w:r>
      <w:r w:rsidRPr="00836794">
        <w:t xml:space="preserve">I </w:t>
      </w:r>
      <w:proofErr w:type="spellStart"/>
      <w:r w:rsidR="00FC4476" w:rsidRPr="00836794">
        <w:t>P</w:t>
      </w:r>
      <w:r w:rsidRPr="00836794">
        <w:t>opPK</w:t>
      </w:r>
      <w:proofErr w:type="spellEnd"/>
      <w:r w:rsidRPr="00836794">
        <w:t xml:space="preserve"> data (dosed with 120 mL water and 30 min post-dose fasting), absolute bioavailability was 0.76%, </w:t>
      </w:r>
      <w:r w:rsidR="00A62DCA" w:rsidRPr="00836794">
        <w:t>clearance</w:t>
      </w:r>
      <w:r w:rsidRPr="00836794">
        <w:t xml:space="preserve"> was 0.03 L/</w:t>
      </w:r>
      <w:proofErr w:type="gramStart"/>
      <w:r w:rsidRPr="00836794">
        <w:t>h</w:t>
      </w:r>
      <w:proofErr w:type="gramEnd"/>
      <w:r w:rsidRPr="00836794">
        <w:t xml:space="preserve"> and </w:t>
      </w:r>
      <w:proofErr w:type="spellStart"/>
      <w:r w:rsidR="00D2507B" w:rsidRPr="00836794">
        <w:t>half life</w:t>
      </w:r>
      <w:proofErr w:type="spellEnd"/>
      <w:r w:rsidR="00D2507B" w:rsidRPr="00836794">
        <w:t xml:space="preserve"> </w:t>
      </w:r>
      <w:r w:rsidRPr="00836794">
        <w:t xml:space="preserve">was 158 </w:t>
      </w:r>
      <w:r w:rsidR="00AB4FA1" w:rsidRPr="00836794">
        <w:t>hours</w:t>
      </w:r>
      <w:r w:rsidRPr="00836794">
        <w:t>. Absorption of semaglutide is decreased if taken with food or large volumes of water. A longer post</w:t>
      </w:r>
      <w:r w:rsidR="00BB71CC">
        <w:noBreakHyphen/>
      </w:r>
      <w:r w:rsidRPr="00836794">
        <w:t>dose fasting period results in higher absorption.</w:t>
      </w:r>
    </w:p>
    <w:p w14:paraId="1F7B262D" w14:textId="0EAFA81E" w:rsidR="00A30C42" w:rsidRPr="00836794" w:rsidRDefault="00A30C42" w:rsidP="00612622">
      <w:r w:rsidRPr="00836794">
        <w:t xml:space="preserve">Oral semaglutide has high variability in absorption/systemic exposure. In multiple dose Study NN9924-3692, inter-individual variability, although still high, was less than with single dosing: for </w:t>
      </w:r>
      <w:r w:rsidR="00F918C9" w:rsidRPr="00836794">
        <w:t>area under the concentration-time curve over a dosing interval (</w:t>
      </w:r>
      <w:r w:rsidRPr="00836794">
        <w:t>AUC</w:t>
      </w:r>
      <w:r w:rsidRPr="00836794">
        <w:rPr>
          <w:vertAlign w:val="subscript"/>
        </w:rPr>
        <w:t>tau</w:t>
      </w:r>
      <w:r w:rsidR="00F918C9" w:rsidRPr="00836794">
        <w:t>)</w:t>
      </w:r>
      <w:r w:rsidRPr="00836794">
        <w:t xml:space="preserve"> 63% to 140%. Intra-individual </w:t>
      </w:r>
      <w:r w:rsidR="0078534A" w:rsidRPr="00836794">
        <w:t>coefficient of variation (</w:t>
      </w:r>
      <w:r w:rsidRPr="00836794">
        <w:t>CV</w:t>
      </w:r>
      <w:r w:rsidR="0078534A" w:rsidRPr="00836794">
        <w:t>)</w:t>
      </w:r>
      <w:r w:rsidRPr="00836794">
        <w:t>% ranged from 23.6% to 102.6%. Inter-individual CV% ranged from 48.4% to 261.8%. Intra-individual and inter</w:t>
      </w:r>
      <w:r w:rsidR="00AB4FA1" w:rsidRPr="00836794">
        <w:noBreakHyphen/>
      </w:r>
      <w:r w:rsidRPr="00836794">
        <w:t xml:space="preserve">individual variability for </w:t>
      </w:r>
      <w:proofErr w:type="spellStart"/>
      <w:r w:rsidRPr="00836794">
        <w:t>C</w:t>
      </w:r>
      <w:r w:rsidRPr="00836794">
        <w:rPr>
          <w:vertAlign w:val="subscript"/>
        </w:rPr>
        <w:t>max</w:t>
      </w:r>
      <w:proofErr w:type="spellEnd"/>
      <w:r w:rsidRPr="00836794">
        <w:t xml:space="preserve"> were both high, particularly for the semaglutide 5 mg / SNAC 300</w:t>
      </w:r>
      <w:r w:rsidR="00AB4FA1" w:rsidRPr="00836794">
        <w:t> </w:t>
      </w:r>
      <w:r w:rsidRPr="00836794">
        <w:t>mg dose level.</w:t>
      </w:r>
    </w:p>
    <w:p w14:paraId="34DC3462" w14:textId="7E23D319" w:rsidR="00612622" w:rsidRPr="00836794" w:rsidRDefault="00AB4FA1" w:rsidP="00612622">
      <w:pPr>
        <w:pStyle w:val="Heading7"/>
        <w:rPr>
          <w:sz w:val="22"/>
          <w:szCs w:val="28"/>
          <w:lang w:eastAsia="ja-JP"/>
        </w:rPr>
      </w:pPr>
      <w:proofErr w:type="spellStart"/>
      <w:r w:rsidRPr="00836794">
        <w:rPr>
          <w:sz w:val="22"/>
          <w:szCs w:val="28"/>
          <w:lang w:eastAsia="ja-JP"/>
        </w:rPr>
        <w:lastRenderedPageBreak/>
        <w:t>Salcaprozate</w:t>
      </w:r>
      <w:proofErr w:type="spellEnd"/>
      <w:r w:rsidRPr="00836794">
        <w:rPr>
          <w:sz w:val="22"/>
          <w:szCs w:val="28"/>
          <w:lang w:eastAsia="ja-JP"/>
        </w:rPr>
        <w:t xml:space="preserve"> sodium</w:t>
      </w:r>
    </w:p>
    <w:p w14:paraId="5274527B" w14:textId="03D14BE9" w:rsidR="00A30C42" w:rsidRPr="00836794" w:rsidRDefault="00A30C42" w:rsidP="00612622">
      <w:proofErr w:type="spellStart"/>
      <w:r w:rsidRPr="00836794">
        <w:t>Salcaprozate</w:t>
      </w:r>
      <w:proofErr w:type="spellEnd"/>
      <w:r w:rsidRPr="00836794">
        <w:t xml:space="preserve"> sodium (SNAC) is rapidly and extensively absorbed, with a</w:t>
      </w:r>
      <w:r w:rsidR="0078534A" w:rsidRPr="00836794">
        <w:t xml:space="preserve"> time to maximum concentration</w:t>
      </w:r>
      <w:r w:rsidRPr="00836794">
        <w:t xml:space="preserve"> </w:t>
      </w:r>
      <w:r w:rsidR="0078534A" w:rsidRPr="00836794">
        <w:t>(</w:t>
      </w:r>
      <w:proofErr w:type="spellStart"/>
      <w:r w:rsidRPr="00836794">
        <w:t>T</w:t>
      </w:r>
      <w:r w:rsidRPr="00836794">
        <w:rPr>
          <w:vertAlign w:val="subscript"/>
        </w:rPr>
        <w:t>max</w:t>
      </w:r>
      <w:proofErr w:type="spellEnd"/>
      <w:r w:rsidR="0078534A" w:rsidRPr="00836794">
        <w:t>)</w:t>
      </w:r>
      <w:r w:rsidRPr="00836794">
        <w:t xml:space="preserve"> of 0.58 </w:t>
      </w:r>
      <w:r w:rsidR="00AB4FA1" w:rsidRPr="00836794">
        <w:t>hour</w:t>
      </w:r>
      <w:r w:rsidR="007C31A1">
        <w:t xml:space="preserve"> (Study ERP-23)</w:t>
      </w:r>
      <w:r w:rsidRPr="00836794">
        <w:t>.</w:t>
      </w:r>
    </w:p>
    <w:p w14:paraId="538D131F" w14:textId="3A91A954" w:rsidR="00A30C42" w:rsidRPr="00836794" w:rsidRDefault="00A30C42" w:rsidP="00612622">
      <w:r w:rsidRPr="00836794">
        <w:t xml:space="preserve">Based on </w:t>
      </w:r>
      <w:r w:rsidRPr="00836794">
        <w:rPr>
          <w:i/>
          <w:iCs/>
        </w:rPr>
        <w:t>in vitro</w:t>
      </w:r>
      <w:r w:rsidRPr="00836794">
        <w:t xml:space="preserve"> data, SNAC facilitates absorption of semaglutide which mainly occurs in the stomach. Exposure to SNAC decreased with increasing fasting time post-dosing. There was no significant effect for water volume. There was no accumulation of SNAC over time for any of the dose levels of SNAC.</w:t>
      </w:r>
    </w:p>
    <w:p w14:paraId="66236F51" w14:textId="77777777" w:rsidR="00A30C42" w:rsidRPr="00836794" w:rsidRDefault="00A30C42" w:rsidP="004B6AD2">
      <w:pPr>
        <w:pStyle w:val="Heading6"/>
      </w:pPr>
      <w:bookmarkStart w:id="55" w:name="_Toc241374287"/>
      <w:bookmarkStart w:id="56" w:name="_Toc272414620"/>
      <w:bookmarkStart w:id="57" w:name="_Toc290888469"/>
      <w:bookmarkStart w:id="58" w:name="_Toc416353665"/>
      <w:r w:rsidRPr="00836794">
        <w:t>Distribution</w:t>
      </w:r>
    </w:p>
    <w:p w14:paraId="6F6C829A" w14:textId="77777777" w:rsidR="00612622" w:rsidRPr="00836794" w:rsidRDefault="00A30C42" w:rsidP="00612622">
      <w:pPr>
        <w:pStyle w:val="Heading7"/>
        <w:rPr>
          <w:sz w:val="22"/>
          <w:szCs w:val="28"/>
        </w:rPr>
      </w:pPr>
      <w:r w:rsidRPr="00836794">
        <w:rPr>
          <w:sz w:val="22"/>
          <w:szCs w:val="28"/>
        </w:rPr>
        <w:t>Semaglutide</w:t>
      </w:r>
    </w:p>
    <w:p w14:paraId="78725535" w14:textId="48C7D021" w:rsidR="00A30C42" w:rsidRPr="00836794" w:rsidRDefault="00A30C42" w:rsidP="00612622">
      <w:r w:rsidRPr="00836794">
        <w:t>Semaglutide is extensively bound to plasma proteins (&gt;</w:t>
      </w:r>
      <w:r w:rsidR="00D2507B" w:rsidRPr="00836794">
        <w:t xml:space="preserve"> </w:t>
      </w:r>
      <w:r w:rsidRPr="00836794">
        <w:t>99%). Semaglutide fits to a two compartmental PK, indicating extensive tissue distribution.</w:t>
      </w:r>
    </w:p>
    <w:p w14:paraId="553BC9D7" w14:textId="1A637434" w:rsidR="00A30C42" w:rsidRPr="00836794" w:rsidRDefault="00A30C42" w:rsidP="00612622">
      <w:r w:rsidRPr="00836794">
        <w:t xml:space="preserve">Based on Phase I </w:t>
      </w:r>
      <w:proofErr w:type="spellStart"/>
      <w:r w:rsidR="00FC4476" w:rsidRPr="00836794">
        <w:t>P</w:t>
      </w:r>
      <w:r w:rsidRPr="00836794">
        <w:t>opPK</w:t>
      </w:r>
      <w:proofErr w:type="spellEnd"/>
      <w:r w:rsidRPr="00836794">
        <w:t xml:space="preserve"> data (orally dosed with 120 mL water and 30 min post-dose fasting), central volume of distribution was 3.4 L and peripheral volume of distribution was 3.9 L (8 L and 12.5L following </w:t>
      </w:r>
      <w:r w:rsidR="004A699F" w:rsidRPr="00836794">
        <w:t>intravenous</w:t>
      </w:r>
      <w:r w:rsidRPr="00836794">
        <w:t xml:space="preserve"> and </w:t>
      </w:r>
      <w:r w:rsidR="004A699F" w:rsidRPr="00836794">
        <w:t>subcutaneous</w:t>
      </w:r>
      <w:r w:rsidRPr="00836794">
        <w:t xml:space="preserve"> administration respectively).</w:t>
      </w:r>
    </w:p>
    <w:p w14:paraId="71BB130C" w14:textId="77777777" w:rsidR="00A30C42" w:rsidRPr="00836794" w:rsidRDefault="00A30C42" w:rsidP="004B6AD2">
      <w:pPr>
        <w:pStyle w:val="Heading6"/>
      </w:pPr>
      <w:bookmarkStart w:id="59" w:name="_Toc272414622"/>
      <w:bookmarkStart w:id="60" w:name="_Toc290888471"/>
      <w:bookmarkStart w:id="61" w:name="_Toc416353667"/>
      <w:r w:rsidRPr="00836794">
        <w:t>Metabolism</w:t>
      </w:r>
      <w:bookmarkEnd w:id="59"/>
      <w:bookmarkEnd w:id="60"/>
      <w:bookmarkEnd w:id="61"/>
    </w:p>
    <w:p w14:paraId="38AE747E" w14:textId="77777777" w:rsidR="00612622" w:rsidRPr="00836794" w:rsidRDefault="00A30C42" w:rsidP="00612622">
      <w:pPr>
        <w:pStyle w:val="Heading7"/>
        <w:rPr>
          <w:sz w:val="22"/>
          <w:szCs w:val="28"/>
        </w:rPr>
      </w:pPr>
      <w:r w:rsidRPr="00836794">
        <w:rPr>
          <w:sz w:val="22"/>
          <w:szCs w:val="28"/>
        </w:rPr>
        <w:t>Semaglutide</w:t>
      </w:r>
    </w:p>
    <w:p w14:paraId="30D69A50" w14:textId="55BAF10C" w:rsidR="00A30C42" w:rsidRPr="00836794" w:rsidRDefault="00A30C42" w:rsidP="00612622">
      <w:r w:rsidRPr="00836794">
        <w:t>Three semaglutide isomers have been detected after subcutaneous administration in health male volunteers</w:t>
      </w:r>
      <w:r w:rsidR="007C31A1">
        <w:t xml:space="preserve"> (</w:t>
      </w:r>
      <w:r w:rsidR="007C31A1" w:rsidRPr="00E847AB">
        <w:rPr>
          <w:i/>
          <w:iCs/>
        </w:rPr>
        <w:t>in vitro</w:t>
      </w:r>
      <w:r w:rsidR="007C31A1">
        <w:t xml:space="preserve"> Study 214379)</w:t>
      </w:r>
      <w:r w:rsidRPr="00836794">
        <w:t>.</w:t>
      </w:r>
    </w:p>
    <w:p w14:paraId="33EAB8B8" w14:textId="0E43FB1E" w:rsidR="00A30C42" w:rsidRPr="00836794" w:rsidRDefault="00A30C42" w:rsidP="00612622">
      <w:bookmarkStart w:id="62" w:name="_Sites_of_metabolism"/>
      <w:bookmarkEnd w:id="62"/>
      <w:r w:rsidRPr="00836794">
        <w:t>Metabolism of semaglutide is by proteolytic cleavage with sequential beta-oxidation of the di-fatty acid side chains</w:t>
      </w:r>
      <w:r w:rsidR="007C31A1">
        <w:t xml:space="preserve"> (</w:t>
      </w:r>
      <w:r w:rsidR="007C31A1" w:rsidRPr="00454B09">
        <w:rPr>
          <w:i/>
          <w:iCs/>
        </w:rPr>
        <w:t>in vitro</w:t>
      </w:r>
      <w:r w:rsidR="007C31A1">
        <w:t xml:space="preserve"> Study 214379)</w:t>
      </w:r>
      <w:r w:rsidRPr="00836794">
        <w:t>. In total, 19 metabolites were structurally characterised following incubation with semaglutide and human neutral endopeptidase (</w:t>
      </w:r>
      <w:r w:rsidRPr="00836794">
        <w:rPr>
          <w:i/>
          <w:iCs/>
        </w:rPr>
        <w:t>in</w:t>
      </w:r>
      <w:r w:rsidR="00D2507B" w:rsidRPr="00836794">
        <w:rPr>
          <w:i/>
          <w:iCs/>
        </w:rPr>
        <w:t xml:space="preserve"> </w:t>
      </w:r>
      <w:r w:rsidRPr="00836794">
        <w:rPr>
          <w:i/>
          <w:iCs/>
        </w:rPr>
        <w:t>vitro</w:t>
      </w:r>
      <w:r w:rsidRPr="00836794">
        <w:t xml:space="preserve"> Study 215514).</w:t>
      </w:r>
    </w:p>
    <w:p w14:paraId="351FABC1" w14:textId="427CAA1D" w:rsidR="00612622" w:rsidRPr="00836794" w:rsidRDefault="00AB4FA1" w:rsidP="00612622">
      <w:pPr>
        <w:pStyle w:val="Heading7"/>
        <w:rPr>
          <w:sz w:val="22"/>
          <w:szCs w:val="28"/>
        </w:rPr>
      </w:pPr>
      <w:proofErr w:type="spellStart"/>
      <w:r w:rsidRPr="00836794">
        <w:rPr>
          <w:sz w:val="22"/>
          <w:szCs w:val="28"/>
        </w:rPr>
        <w:t>Salcaprozate</w:t>
      </w:r>
      <w:proofErr w:type="spellEnd"/>
      <w:r w:rsidRPr="00836794">
        <w:rPr>
          <w:sz w:val="22"/>
          <w:szCs w:val="28"/>
        </w:rPr>
        <w:t xml:space="preserve"> sodium</w:t>
      </w:r>
    </w:p>
    <w:p w14:paraId="4EBD3386" w14:textId="6F1DBC3B" w:rsidR="00A30C42" w:rsidRPr="00836794" w:rsidRDefault="00FC4476" w:rsidP="00612622">
      <w:proofErr w:type="spellStart"/>
      <w:r w:rsidRPr="00836794">
        <w:t>Salcaprozate</w:t>
      </w:r>
      <w:proofErr w:type="spellEnd"/>
      <w:r w:rsidRPr="00836794">
        <w:t xml:space="preserve"> sodium (</w:t>
      </w:r>
      <w:r w:rsidR="00A30C42" w:rsidRPr="00836794">
        <w:t>SNAC</w:t>
      </w:r>
      <w:r w:rsidRPr="00836794">
        <w:t>)</w:t>
      </w:r>
      <w:r w:rsidR="00A30C42" w:rsidRPr="00836794">
        <w:t xml:space="preserve"> is rapidly and extensively </w:t>
      </w:r>
      <w:proofErr w:type="gramStart"/>
      <w:r w:rsidR="00A30C42" w:rsidRPr="00836794">
        <w:t>metabolised, and</w:t>
      </w:r>
      <w:proofErr w:type="gramEnd"/>
      <w:r w:rsidR="00A30C42" w:rsidRPr="00836794">
        <w:t xml:space="preserve"> following a 300</w:t>
      </w:r>
      <w:r w:rsidR="00484415">
        <w:t> </w:t>
      </w:r>
      <w:r w:rsidR="00A30C42" w:rsidRPr="00836794">
        <w:t>mg oral dose &lt;</w:t>
      </w:r>
      <w:r w:rsidR="00D2507B" w:rsidRPr="00836794">
        <w:t xml:space="preserve"> </w:t>
      </w:r>
      <w:r w:rsidR="00A30C42" w:rsidRPr="00836794">
        <w:t xml:space="preserve">50% of the parent remains after 0.5 </w:t>
      </w:r>
      <w:r w:rsidR="00D2507B" w:rsidRPr="00836794">
        <w:t>hour</w:t>
      </w:r>
      <w:r w:rsidR="00A30C42" w:rsidRPr="00836794">
        <w:t xml:space="preserve"> and &lt;</w:t>
      </w:r>
      <w:r w:rsidR="00484415">
        <w:t xml:space="preserve"> </w:t>
      </w:r>
      <w:r w:rsidR="00A30C42" w:rsidRPr="00836794">
        <w:t>15% after 6</w:t>
      </w:r>
      <w:r w:rsidR="00847F47">
        <w:t xml:space="preserve"> </w:t>
      </w:r>
      <w:r w:rsidR="00D2507B" w:rsidRPr="00836794">
        <w:t>hour</w:t>
      </w:r>
      <w:r w:rsidR="00847F47">
        <w:t>s</w:t>
      </w:r>
      <w:r w:rsidR="00A30C42" w:rsidRPr="00836794">
        <w:t xml:space="preserve"> post</w:t>
      </w:r>
      <w:r w:rsidR="00484415">
        <w:noBreakHyphen/>
      </w:r>
      <w:r w:rsidR="00A30C42" w:rsidRPr="00836794">
        <w:t>dose</w:t>
      </w:r>
      <w:r w:rsidR="007C31A1">
        <w:t xml:space="preserve"> (Study 8288449)</w:t>
      </w:r>
      <w:r w:rsidR="00A30C42" w:rsidRPr="00836794">
        <w:t>. The most abundant metabolites were E506 and its glucuronide.</w:t>
      </w:r>
    </w:p>
    <w:p w14:paraId="4B6E7CDC" w14:textId="77777777" w:rsidR="00A30C42" w:rsidRPr="00836794" w:rsidRDefault="00A30C42" w:rsidP="004B6AD2">
      <w:pPr>
        <w:pStyle w:val="Heading6"/>
      </w:pPr>
      <w:bookmarkStart w:id="63" w:name="_Toc241374289"/>
      <w:bookmarkStart w:id="64" w:name="_Toc272414623"/>
      <w:bookmarkStart w:id="65" w:name="_Toc290888472"/>
      <w:bookmarkStart w:id="66" w:name="_Toc416353668"/>
      <w:r w:rsidRPr="00836794">
        <w:t>E</w:t>
      </w:r>
      <w:bookmarkEnd w:id="63"/>
      <w:r w:rsidRPr="00836794">
        <w:t>xcretion</w:t>
      </w:r>
      <w:bookmarkEnd w:id="64"/>
      <w:bookmarkEnd w:id="65"/>
      <w:bookmarkEnd w:id="66"/>
    </w:p>
    <w:p w14:paraId="1D97D5EB" w14:textId="77777777" w:rsidR="00612622" w:rsidRPr="00836794" w:rsidRDefault="00A30C42" w:rsidP="00612622">
      <w:pPr>
        <w:pStyle w:val="Heading7"/>
        <w:rPr>
          <w:sz w:val="22"/>
          <w:szCs w:val="28"/>
        </w:rPr>
      </w:pPr>
      <w:r w:rsidRPr="00836794">
        <w:rPr>
          <w:sz w:val="22"/>
          <w:szCs w:val="28"/>
        </w:rPr>
        <w:t>Semaglutide</w:t>
      </w:r>
    </w:p>
    <w:p w14:paraId="68B8F450" w14:textId="6BC14071" w:rsidR="00A30C42" w:rsidRPr="00836794" w:rsidRDefault="00A30C42" w:rsidP="00612622">
      <w:r w:rsidRPr="00836794">
        <w:t xml:space="preserve">Semaglutide has a long </w:t>
      </w:r>
      <w:proofErr w:type="spellStart"/>
      <w:r w:rsidRPr="00836794">
        <w:t>half</w:t>
      </w:r>
      <w:r w:rsidR="00D2507B" w:rsidRPr="00836794">
        <w:t xml:space="preserve"> </w:t>
      </w:r>
      <w:r w:rsidRPr="00836794">
        <w:t>life</w:t>
      </w:r>
      <w:proofErr w:type="spellEnd"/>
      <w:r w:rsidRPr="00836794">
        <w:t xml:space="preserve"> and is degraded primarily by proteolytic cleavage. </w:t>
      </w:r>
      <w:proofErr w:type="spellStart"/>
      <w:r w:rsidR="00D2507B" w:rsidRPr="00836794">
        <w:t>Half life</w:t>
      </w:r>
      <w:proofErr w:type="spellEnd"/>
      <w:r w:rsidRPr="00836794">
        <w:t xml:space="preserve"> values were determined to be between 153 and 168 </w:t>
      </w:r>
      <w:r w:rsidR="00CA60FA" w:rsidRPr="00836794">
        <w:t>hour</w:t>
      </w:r>
      <w:r w:rsidR="00EC785E">
        <w:t>s</w:t>
      </w:r>
      <w:r w:rsidRPr="00836794">
        <w:t xml:space="preserve"> (Studies NN9535-3789, NN</w:t>
      </w:r>
      <w:r w:rsidR="002E07F8">
        <w:t>99</w:t>
      </w:r>
      <w:r w:rsidRPr="00836794">
        <w:t>24</w:t>
      </w:r>
      <w:r w:rsidR="00CA60FA" w:rsidRPr="00836794">
        <w:noBreakHyphen/>
      </w:r>
      <w:r w:rsidRPr="00836794">
        <w:t xml:space="preserve">3991, and </w:t>
      </w:r>
      <w:proofErr w:type="spellStart"/>
      <w:r w:rsidR="00FC4476" w:rsidRPr="00836794">
        <w:t>P</w:t>
      </w:r>
      <w:r w:rsidRPr="00836794">
        <w:t>opPK</w:t>
      </w:r>
      <w:proofErr w:type="spellEnd"/>
      <w:r w:rsidRPr="00836794">
        <w:t xml:space="preserve"> </w:t>
      </w:r>
      <w:r w:rsidR="00FC4476" w:rsidRPr="00836794">
        <w:rPr>
          <w:caps/>
        </w:rPr>
        <w:t>A</w:t>
      </w:r>
      <w:r w:rsidRPr="00836794">
        <w:t xml:space="preserve">nalysis 1). With an elimination </w:t>
      </w:r>
      <w:proofErr w:type="spellStart"/>
      <w:r w:rsidRPr="00836794">
        <w:t>half</w:t>
      </w:r>
      <w:r w:rsidR="00D2507B" w:rsidRPr="00836794">
        <w:t xml:space="preserve"> </w:t>
      </w:r>
      <w:r w:rsidRPr="00836794">
        <w:t>life</w:t>
      </w:r>
      <w:proofErr w:type="spellEnd"/>
      <w:r w:rsidRPr="00836794">
        <w:t xml:space="preserve"> of approximately </w:t>
      </w:r>
      <w:r w:rsidR="00FC4476" w:rsidRPr="00836794">
        <w:t>one</w:t>
      </w:r>
      <w:r w:rsidRPr="00836794">
        <w:t xml:space="preserve"> week, semaglutide will be present in the circulation for about 5 weeks after the last dose.</w:t>
      </w:r>
    </w:p>
    <w:p w14:paraId="1A818C96" w14:textId="65F62895" w:rsidR="00A30C42" w:rsidRPr="00836794" w:rsidRDefault="00A30C42" w:rsidP="00612622">
      <w:r w:rsidRPr="00836794">
        <w:t>The primary excretion routes of semaglutide</w:t>
      </w:r>
      <w:r w:rsidR="009F2AD7" w:rsidRPr="00836794">
        <w:t xml:space="preserve"> </w:t>
      </w:r>
      <w:r w:rsidRPr="00836794">
        <w:t>related material are via the urine and faeces. Approximately 3% of the absorbed dose is excreted as intact semaglutide via the urine.</w:t>
      </w:r>
    </w:p>
    <w:p w14:paraId="76FB2311" w14:textId="5420BBCB" w:rsidR="00A30C42" w:rsidRPr="00836794" w:rsidRDefault="00A30C42" w:rsidP="00612622">
      <w:r w:rsidRPr="00836794">
        <w:t xml:space="preserve">In Study NN9535-3789 after a single subcutaneous dose of 0.5 mg </w:t>
      </w:r>
      <w:r w:rsidR="00D64E7B">
        <w:t>[</w:t>
      </w:r>
      <w:r w:rsidRPr="00836794">
        <w:t>3H</w:t>
      </w:r>
      <w:r w:rsidR="00D64E7B">
        <w:t>]</w:t>
      </w:r>
      <w:r w:rsidRPr="00836794">
        <w:rPr>
          <w:rFonts w:hint="eastAsia"/>
        </w:rPr>
        <w:t>-</w:t>
      </w:r>
      <w:r w:rsidRPr="00836794">
        <w:t xml:space="preserve">semaglutide in healthy male volunteers, the mean (CV%) total excretion was 75.07% (5.19) of the administered dose: 52.96% (8.20) in urine, 18.56% (19.85) in faeces and 3.16% (8.95) in expired air. The blood/plasma radioactivity ratio ranged from 0.53 to 0.66, indicating semaglutide was primarily distributed in plasma. The geometric mean (CV) </w:t>
      </w:r>
      <w:proofErr w:type="spellStart"/>
      <w:r w:rsidR="00D2507B" w:rsidRPr="00836794">
        <w:t>half life</w:t>
      </w:r>
      <w:proofErr w:type="spellEnd"/>
      <w:r w:rsidRPr="00836794">
        <w:t xml:space="preserve"> of </w:t>
      </w:r>
      <w:proofErr w:type="spellStart"/>
      <w:r w:rsidRPr="00836794">
        <w:t>semaglutide</w:t>
      </w:r>
      <w:proofErr w:type="spellEnd"/>
      <w:r w:rsidRPr="00836794">
        <w:t xml:space="preserve"> was 168.3 (6.3) h</w:t>
      </w:r>
      <w:r w:rsidR="00FC4476" w:rsidRPr="00836794">
        <w:t>our</w:t>
      </w:r>
      <w:r w:rsidR="00484415">
        <w:t>s</w:t>
      </w:r>
      <w:r w:rsidRPr="00836794">
        <w:t>.</w:t>
      </w:r>
    </w:p>
    <w:p w14:paraId="6B014363" w14:textId="13658B3D" w:rsidR="00612622" w:rsidRPr="00836794" w:rsidRDefault="00AB4FA1" w:rsidP="00612622">
      <w:pPr>
        <w:pStyle w:val="Heading7"/>
        <w:rPr>
          <w:sz w:val="22"/>
          <w:szCs w:val="28"/>
        </w:rPr>
      </w:pPr>
      <w:proofErr w:type="spellStart"/>
      <w:r w:rsidRPr="00836794">
        <w:rPr>
          <w:sz w:val="22"/>
          <w:szCs w:val="28"/>
        </w:rPr>
        <w:lastRenderedPageBreak/>
        <w:t>Salcaprozate</w:t>
      </w:r>
      <w:proofErr w:type="spellEnd"/>
      <w:r w:rsidRPr="00836794">
        <w:rPr>
          <w:sz w:val="22"/>
          <w:szCs w:val="28"/>
        </w:rPr>
        <w:t xml:space="preserve"> sodium</w:t>
      </w:r>
    </w:p>
    <w:p w14:paraId="1B7D3572" w14:textId="5426862B" w:rsidR="00A30C42" w:rsidRPr="00836794" w:rsidRDefault="00A30C42" w:rsidP="00612622">
      <w:r w:rsidRPr="00836794">
        <w:t>In Study NN</w:t>
      </w:r>
      <w:r w:rsidR="002D0474">
        <w:t>99</w:t>
      </w:r>
      <w:r w:rsidRPr="00836794">
        <w:t xml:space="preserve">24-3991, the geometric mean </w:t>
      </w:r>
      <w:proofErr w:type="spellStart"/>
      <w:r w:rsidR="00D2507B" w:rsidRPr="00836794">
        <w:t>half life</w:t>
      </w:r>
      <w:proofErr w:type="spellEnd"/>
      <w:r w:rsidRPr="00836794">
        <w:t xml:space="preserve"> of SNAC was 2.52 </w:t>
      </w:r>
      <w:r w:rsidR="00FC4476" w:rsidRPr="00836794">
        <w:t>hours</w:t>
      </w:r>
      <w:r w:rsidRPr="00836794">
        <w:t xml:space="preserve"> in healthy volunteers and 0.37 </w:t>
      </w:r>
      <w:r w:rsidR="00FC4476" w:rsidRPr="00836794">
        <w:t>hour</w:t>
      </w:r>
      <w:r w:rsidRPr="00836794">
        <w:t xml:space="preserve"> in patients with </w:t>
      </w:r>
      <w:r w:rsidR="00631637" w:rsidRPr="00836794">
        <w:t>type 2 diabetes mellitus</w:t>
      </w:r>
      <w:r w:rsidRPr="00836794">
        <w:t xml:space="preserve">. SNAC metabolites also had short </w:t>
      </w:r>
      <w:proofErr w:type="spellStart"/>
      <w:r w:rsidRPr="00836794">
        <w:t>half</w:t>
      </w:r>
      <w:r w:rsidR="00FC4476" w:rsidRPr="00836794">
        <w:t xml:space="preserve"> </w:t>
      </w:r>
      <w:r w:rsidRPr="00836794">
        <w:t>li</w:t>
      </w:r>
      <w:r w:rsidR="00FC4476" w:rsidRPr="00836794">
        <w:t>fe</w:t>
      </w:r>
      <w:proofErr w:type="spellEnd"/>
      <w:r w:rsidRPr="00836794">
        <w:t xml:space="preserve"> of ≤</w:t>
      </w:r>
      <w:r w:rsidR="00FC4476" w:rsidRPr="00836794">
        <w:t xml:space="preserve"> </w:t>
      </w:r>
      <w:r w:rsidRPr="00836794">
        <w:t>3 h</w:t>
      </w:r>
      <w:r w:rsidR="00FC4476" w:rsidRPr="00836794">
        <w:t>ours</w:t>
      </w:r>
      <w:r w:rsidRPr="00836794">
        <w:t>.</w:t>
      </w:r>
    </w:p>
    <w:p w14:paraId="2D780A0B" w14:textId="790CC270" w:rsidR="00A30C42" w:rsidRPr="00836794" w:rsidRDefault="00A30C42" w:rsidP="00612622">
      <w:r w:rsidRPr="00836794">
        <w:t xml:space="preserve">In Study ERP-23 for </w:t>
      </w:r>
      <w:r w:rsidR="00D64E7B">
        <w:t>[</w:t>
      </w:r>
      <w:r w:rsidRPr="00847F47">
        <w:rPr>
          <w:vertAlign w:val="superscript"/>
        </w:rPr>
        <w:t>14</w:t>
      </w:r>
      <w:r w:rsidRPr="00836794">
        <w:t>C</w:t>
      </w:r>
      <w:r w:rsidR="00D64E7B">
        <w:t>]</w:t>
      </w:r>
      <w:r w:rsidRPr="00836794">
        <w:t xml:space="preserve">-SNAC in healthy male volunteers the mean (CV%) excretion of radioactivity was 82.31 (8.71%) % via urine and 3.75 (85.46%) % via faeces. SNAC was extensively metabolised and predominantly excreted as metabolites. SNAC was rapidly absorbed with a </w:t>
      </w:r>
      <w:proofErr w:type="spellStart"/>
      <w:r w:rsidRPr="00836794">
        <w:t>T</w:t>
      </w:r>
      <w:r w:rsidRPr="00836794">
        <w:rPr>
          <w:vertAlign w:val="subscript"/>
        </w:rPr>
        <w:t>max</w:t>
      </w:r>
      <w:proofErr w:type="spellEnd"/>
      <w:r w:rsidRPr="00836794">
        <w:t xml:space="preserve"> of 0.58 </w:t>
      </w:r>
      <w:r w:rsidR="00FC4476" w:rsidRPr="00836794">
        <w:t>hour</w:t>
      </w:r>
      <w:r w:rsidRPr="00836794">
        <w:t>. There were 18 metabolites identified in the metabolic profile.</w:t>
      </w:r>
    </w:p>
    <w:p w14:paraId="7126013D" w14:textId="77777777" w:rsidR="00A30C42" w:rsidRPr="00836794" w:rsidRDefault="00A30C42" w:rsidP="004B6AD2">
      <w:pPr>
        <w:pStyle w:val="Heading6"/>
      </w:pPr>
      <w:r w:rsidRPr="00836794">
        <w:t>Renal clearance</w:t>
      </w:r>
    </w:p>
    <w:p w14:paraId="4366DAF0" w14:textId="77777777" w:rsidR="00612622" w:rsidRPr="00836794" w:rsidRDefault="00A30C42" w:rsidP="00612622">
      <w:pPr>
        <w:pStyle w:val="Heading7"/>
        <w:rPr>
          <w:sz w:val="22"/>
          <w:szCs w:val="28"/>
        </w:rPr>
      </w:pPr>
      <w:r w:rsidRPr="00836794">
        <w:rPr>
          <w:sz w:val="22"/>
          <w:szCs w:val="28"/>
        </w:rPr>
        <w:t>Semaglutide</w:t>
      </w:r>
    </w:p>
    <w:p w14:paraId="5A0A78AB" w14:textId="4B602B38" w:rsidR="00A30C42" w:rsidRPr="00836794" w:rsidRDefault="00A30C42" w:rsidP="00612622">
      <w:r w:rsidRPr="00836794">
        <w:t>There is minimal renal clearance of semaglutide.</w:t>
      </w:r>
    </w:p>
    <w:p w14:paraId="5EC42D88" w14:textId="77777777" w:rsidR="00A30C42" w:rsidRPr="00836794" w:rsidRDefault="00A30C42" w:rsidP="004B6AD2">
      <w:pPr>
        <w:pStyle w:val="Heading6"/>
      </w:pPr>
      <w:bookmarkStart w:id="67" w:name="_Toc241374292"/>
      <w:bookmarkStart w:id="68" w:name="_Ref271189131"/>
      <w:bookmarkStart w:id="69" w:name="_Ref271189136"/>
      <w:bookmarkStart w:id="70" w:name="_Toc272414625"/>
      <w:bookmarkStart w:id="71" w:name="_Toc290888474"/>
      <w:bookmarkStart w:id="72" w:name="_Toc416353670"/>
      <w:bookmarkStart w:id="73" w:name="_Toc421005245"/>
      <w:bookmarkStart w:id="74" w:name="_Toc432079127"/>
      <w:bookmarkStart w:id="75" w:name="_Toc432080700"/>
      <w:bookmarkEnd w:id="55"/>
      <w:bookmarkEnd w:id="56"/>
      <w:bookmarkEnd w:id="57"/>
      <w:bookmarkEnd w:id="58"/>
      <w:r w:rsidRPr="00836794">
        <w:t>Pharmacokinetics in the target population</w:t>
      </w:r>
      <w:bookmarkEnd w:id="67"/>
      <w:bookmarkEnd w:id="68"/>
      <w:bookmarkEnd w:id="69"/>
      <w:bookmarkEnd w:id="70"/>
      <w:bookmarkEnd w:id="71"/>
      <w:bookmarkEnd w:id="72"/>
      <w:bookmarkEnd w:id="73"/>
      <w:bookmarkEnd w:id="74"/>
      <w:bookmarkEnd w:id="75"/>
    </w:p>
    <w:p w14:paraId="620FB4EE" w14:textId="77777777" w:rsidR="00612622" w:rsidRPr="00836794" w:rsidRDefault="00A30C42" w:rsidP="00612622">
      <w:pPr>
        <w:pStyle w:val="Heading7"/>
        <w:rPr>
          <w:sz w:val="22"/>
          <w:szCs w:val="28"/>
        </w:rPr>
      </w:pPr>
      <w:bookmarkStart w:id="76" w:name="_Toc241374293"/>
      <w:bookmarkStart w:id="77" w:name="_Toc272414626"/>
      <w:bookmarkStart w:id="78" w:name="_Toc290888475"/>
      <w:bookmarkStart w:id="79" w:name="_Toc416353671"/>
      <w:bookmarkStart w:id="80" w:name="_Toc421005246"/>
      <w:bookmarkStart w:id="81" w:name="_Toc432079128"/>
      <w:bookmarkStart w:id="82" w:name="_Toc432080701"/>
      <w:r w:rsidRPr="00836794">
        <w:rPr>
          <w:sz w:val="22"/>
          <w:szCs w:val="28"/>
        </w:rPr>
        <w:t>Semaglutide</w:t>
      </w:r>
    </w:p>
    <w:p w14:paraId="2713AC73" w14:textId="34818ACA" w:rsidR="00A30C42" w:rsidRPr="00836794" w:rsidRDefault="00A30C42" w:rsidP="001277FB">
      <w:r w:rsidRPr="00836794">
        <w:t>In Study NN</w:t>
      </w:r>
      <w:r w:rsidR="002D0474">
        <w:t>99</w:t>
      </w:r>
      <w:r w:rsidRPr="00836794">
        <w:t xml:space="preserve">24-3991, exposure to semaglutide was similar between the healthy volunteers and patients with </w:t>
      </w:r>
      <w:r w:rsidR="00631637" w:rsidRPr="00836794">
        <w:t>type 2 diabetes mellitus</w:t>
      </w:r>
      <w:r w:rsidRPr="00836794">
        <w:t xml:space="preserve">: the ratio (95% </w:t>
      </w:r>
      <w:r w:rsidR="001C0C00" w:rsidRPr="00836794">
        <w:t>confidence interval (</w:t>
      </w:r>
      <w:r w:rsidRPr="00836794">
        <w:t>CI</w:t>
      </w:r>
      <w:r w:rsidR="001C0C00" w:rsidRPr="00836794">
        <w:t>)</w:t>
      </w:r>
      <w:r w:rsidRPr="00836794">
        <w:t xml:space="preserve">) for </w:t>
      </w:r>
      <w:r w:rsidR="0078534A" w:rsidRPr="00836794">
        <w:t>area under the concentration-time curve from time zero to 24 hour (</w:t>
      </w:r>
      <w:r w:rsidRPr="00836794">
        <w:t>AUC</w:t>
      </w:r>
      <w:r w:rsidRPr="00836794">
        <w:rPr>
          <w:vertAlign w:val="subscript"/>
        </w:rPr>
        <w:t>0-24h</w:t>
      </w:r>
      <w:r w:rsidR="0078534A" w:rsidRPr="00836794">
        <w:t>)</w:t>
      </w:r>
      <w:r w:rsidRPr="00836794">
        <w:t xml:space="preserve"> was 1.00 (0.60</w:t>
      </w:r>
      <w:r w:rsidR="00322B68">
        <w:t>,</w:t>
      </w:r>
      <w:r w:rsidRPr="00836794">
        <w:t xml:space="preserve"> 1.66) and for </w:t>
      </w:r>
      <w:proofErr w:type="spellStart"/>
      <w:r w:rsidRPr="00836794">
        <w:t>C</w:t>
      </w:r>
      <w:r w:rsidRPr="00836794">
        <w:rPr>
          <w:vertAlign w:val="subscript"/>
        </w:rPr>
        <w:t>max</w:t>
      </w:r>
      <w:proofErr w:type="spellEnd"/>
      <w:r w:rsidRPr="00836794">
        <w:t xml:space="preserve"> was 1.00 (0.61</w:t>
      </w:r>
      <w:r w:rsidR="00322B68">
        <w:t>,</w:t>
      </w:r>
      <w:r w:rsidRPr="00836794">
        <w:t xml:space="preserve"> 1.62) (</w:t>
      </w:r>
      <w:r w:rsidR="00FC4476" w:rsidRPr="00836794">
        <w:t xml:space="preserve">see </w:t>
      </w:r>
      <w:r w:rsidRPr="00836794">
        <w:fldChar w:fldCharType="begin"/>
      </w:r>
      <w:r w:rsidRPr="00836794">
        <w:instrText xml:space="preserve"> REF _Ref85879063 \h </w:instrText>
      </w:r>
      <w:r w:rsidR="00612622" w:rsidRPr="00836794">
        <w:instrText xml:space="preserve"> \* MERGEFORMAT </w:instrText>
      </w:r>
      <w:r w:rsidRPr="00836794">
        <w:fldChar w:fldCharType="separate"/>
      </w:r>
      <w:r w:rsidR="00E5082D" w:rsidRPr="00703318">
        <w:t xml:space="preserve">Table </w:t>
      </w:r>
      <w:r w:rsidR="00E5082D">
        <w:t>4</w:t>
      </w:r>
      <w:r w:rsidRPr="00836794">
        <w:fldChar w:fldCharType="end"/>
      </w:r>
      <w:r w:rsidR="00FC4476" w:rsidRPr="00836794">
        <w:t xml:space="preserve"> below</w:t>
      </w:r>
      <w:r w:rsidRPr="00836794">
        <w:t xml:space="preserve">). </w:t>
      </w:r>
      <w:proofErr w:type="spellStart"/>
      <w:r w:rsidRPr="00836794">
        <w:t>Semaglutide</w:t>
      </w:r>
      <w:proofErr w:type="spellEnd"/>
      <w:r w:rsidRPr="00836794">
        <w:t xml:space="preserve"> </w:t>
      </w:r>
      <w:proofErr w:type="spellStart"/>
      <w:r w:rsidR="00D2507B" w:rsidRPr="00836794">
        <w:t>half life</w:t>
      </w:r>
      <w:proofErr w:type="spellEnd"/>
      <w:r w:rsidRPr="00836794">
        <w:t xml:space="preserve"> ranged from 153 to 161 </w:t>
      </w:r>
      <w:r w:rsidR="00FC4476" w:rsidRPr="00836794">
        <w:t>hours</w:t>
      </w:r>
      <w:r w:rsidRPr="00836794">
        <w:t>.</w:t>
      </w:r>
    </w:p>
    <w:p w14:paraId="0DF837CA" w14:textId="6F63DEC2" w:rsidR="001277FB" w:rsidRPr="00703318" w:rsidRDefault="001277FB" w:rsidP="00703318">
      <w:pPr>
        <w:pStyle w:val="TableTitle"/>
      </w:pPr>
      <w:bookmarkStart w:id="83" w:name="_Ref85879063"/>
      <w:r w:rsidRPr="00703318">
        <w:t xml:space="preserve">Table </w:t>
      </w:r>
      <w:fldSimple w:instr=" SEQ Table \* ARABIC ">
        <w:r w:rsidR="00E5082D">
          <w:rPr>
            <w:noProof/>
          </w:rPr>
          <w:t>4</w:t>
        </w:r>
      </w:fldSimple>
      <w:bookmarkEnd w:id="83"/>
      <w:r w:rsidRPr="00703318">
        <w:t>:</w:t>
      </w:r>
      <w:r w:rsidR="0071231C" w:rsidRPr="00703318">
        <w:t xml:space="preserve"> </w:t>
      </w:r>
      <w:r w:rsidRPr="00703318">
        <w:t>Study NN9924-3991 Summary of semaglutide pharmacokinetic endpoints by treatment on last day of treatment (Day 69) (full analysis set)</w:t>
      </w:r>
    </w:p>
    <w:p w14:paraId="164E3BDD" w14:textId="6C07F62F" w:rsidR="00302702" w:rsidRPr="00836794" w:rsidRDefault="00302702" w:rsidP="00703318">
      <w:r>
        <w:rPr>
          <w:noProof/>
          <w:lang w:val="en-GB" w:eastAsia="en-GB"/>
        </w:rPr>
        <w:drawing>
          <wp:inline distT="0" distB="0" distL="0" distR="0" wp14:anchorId="087C5713" wp14:editId="4CC1EA27">
            <wp:extent cx="5400040" cy="3100705"/>
            <wp:effectExtent l="0" t="0" r="0" b="4445"/>
            <wp:docPr id="7" name="Picture 7" descr="Table 4: Study NN9924-3991 Summary of semaglutide pharmacokinetic endpoints by treatment on last day of treatment (Day 69)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4: Study NN9924-3991 Summary of semaglutide pharmacokinetic endpoints by treatment on last day of treatment (Day 69) (full analysis set)"/>
                    <pic:cNvPicPr/>
                  </pic:nvPicPr>
                  <pic:blipFill>
                    <a:blip r:embed="rId19"/>
                    <a:stretch>
                      <a:fillRect/>
                    </a:stretch>
                  </pic:blipFill>
                  <pic:spPr>
                    <a:xfrm>
                      <a:off x="0" y="0"/>
                      <a:ext cx="5400040" cy="3100705"/>
                    </a:xfrm>
                    <a:prstGeom prst="rect">
                      <a:avLst/>
                    </a:prstGeom>
                  </pic:spPr>
                </pic:pic>
              </a:graphicData>
            </a:graphic>
          </wp:inline>
        </w:drawing>
      </w:r>
    </w:p>
    <w:p w14:paraId="5B5D52B0" w14:textId="502D79C7" w:rsidR="00016650" w:rsidRPr="00703318" w:rsidRDefault="00416FD2" w:rsidP="00703318">
      <w:pPr>
        <w:pStyle w:val="TableDescription"/>
      </w:pPr>
      <w:r w:rsidRPr="00703318">
        <w:t xml:space="preserve">Abbreviations: </w:t>
      </w:r>
      <w:r w:rsidR="00016650" w:rsidRPr="00703318">
        <w:t>AUC</w:t>
      </w:r>
      <w:r w:rsidR="00016650" w:rsidRPr="00703318">
        <w:rPr>
          <w:vertAlign w:val="subscript"/>
        </w:rPr>
        <w:t>tau</w:t>
      </w:r>
      <w:r w:rsidR="00016650" w:rsidRPr="00703318">
        <w:t xml:space="preserve"> =</w:t>
      </w:r>
      <w:r w:rsidR="00071724" w:rsidRPr="00703318">
        <w:t xml:space="preserve"> area under the concentration-time curve over a dosing interval; </w:t>
      </w:r>
      <w:proofErr w:type="spellStart"/>
      <w:r w:rsidR="00071724" w:rsidRPr="00703318">
        <w:t>C</w:t>
      </w:r>
      <w:r w:rsidR="00071724" w:rsidRPr="00703318">
        <w:rPr>
          <w:vertAlign w:val="subscript"/>
        </w:rPr>
        <w:t>max</w:t>
      </w:r>
      <w:proofErr w:type="spellEnd"/>
      <w:r w:rsidR="00071724" w:rsidRPr="00703318">
        <w:t xml:space="preserve"> = maximum plasma concentration; CV = Geometric coefficient of variation; Max = maximum; </w:t>
      </w:r>
      <w:r w:rsidR="00016650" w:rsidRPr="00703318">
        <w:t>Min =</w:t>
      </w:r>
      <w:r w:rsidR="00071724" w:rsidRPr="00703318">
        <w:t xml:space="preserve"> minimum; N = number of subjects; SD = standard deviation; </w:t>
      </w:r>
      <w:proofErr w:type="spellStart"/>
      <w:r w:rsidR="00071724" w:rsidRPr="00703318">
        <w:t>sema</w:t>
      </w:r>
      <w:proofErr w:type="spellEnd"/>
      <w:r w:rsidR="00071724" w:rsidRPr="00703318">
        <w:t xml:space="preserve"> = </w:t>
      </w:r>
      <w:proofErr w:type="spellStart"/>
      <w:r w:rsidR="00071724" w:rsidRPr="00703318">
        <w:t>semaglutide</w:t>
      </w:r>
      <w:proofErr w:type="spellEnd"/>
      <w:r w:rsidR="00071724" w:rsidRPr="00703318">
        <w:t xml:space="preserve">; T2D = subjects with type 2 diabetes; </w:t>
      </w:r>
      <w:proofErr w:type="spellStart"/>
      <w:r w:rsidR="00016650" w:rsidRPr="00703318">
        <w:t>T</w:t>
      </w:r>
      <w:r w:rsidR="00016650" w:rsidRPr="00703318">
        <w:rPr>
          <w:vertAlign w:val="subscript"/>
        </w:rPr>
        <w:t>max</w:t>
      </w:r>
      <w:proofErr w:type="spellEnd"/>
      <w:r w:rsidR="00016650" w:rsidRPr="00703318">
        <w:t xml:space="preserve"> =</w:t>
      </w:r>
      <w:r w:rsidR="00071724" w:rsidRPr="00703318">
        <w:t xml:space="preserve"> time to maximum concentration.</w:t>
      </w:r>
    </w:p>
    <w:p w14:paraId="5D2E7BC4" w14:textId="4F90F469" w:rsidR="00302702" w:rsidRPr="00703318" w:rsidRDefault="00302702" w:rsidP="00703318">
      <w:pPr>
        <w:pStyle w:val="TableDescription"/>
      </w:pPr>
      <w:r w:rsidRPr="00703318">
        <w:t>40 mg semaglutide treated subjects are pooled cohorts ‘oral 40’ and ‘oral 60’.</w:t>
      </w:r>
    </w:p>
    <w:p w14:paraId="06FD3198" w14:textId="25E79398" w:rsidR="00302702" w:rsidRPr="00703318" w:rsidRDefault="00302702" w:rsidP="00703318">
      <w:pPr>
        <w:pStyle w:val="TableDescription"/>
      </w:pPr>
      <w:r w:rsidRPr="00703318">
        <w:t xml:space="preserve">The </w:t>
      </w:r>
      <w:proofErr w:type="spellStart"/>
      <w:r w:rsidRPr="00703318">
        <w:t>salcaprozate</w:t>
      </w:r>
      <w:proofErr w:type="spellEnd"/>
      <w:r w:rsidRPr="00703318">
        <w:t xml:space="preserve"> sodium (SNAC) content in all tablets except placebo was 300 mg.</w:t>
      </w:r>
    </w:p>
    <w:p w14:paraId="38CB7CC9" w14:textId="6ADE9A86" w:rsidR="00A30C42" w:rsidRPr="00836794" w:rsidRDefault="00A30C42" w:rsidP="00612622">
      <w:r w:rsidRPr="00836794">
        <w:t>Steady state exposure was reached after 4</w:t>
      </w:r>
      <w:r w:rsidR="00FC4476" w:rsidRPr="00836794">
        <w:t xml:space="preserve"> to </w:t>
      </w:r>
      <w:r w:rsidRPr="00836794">
        <w:t xml:space="preserve">5 weeks of once daily administration. In patients with type 2 diabetes, the average steady-state concentrations were approximately </w:t>
      </w:r>
      <w:r w:rsidRPr="00836794">
        <w:lastRenderedPageBreak/>
        <w:t>6.7</w:t>
      </w:r>
      <w:r w:rsidR="00FC4476" w:rsidRPr="00836794">
        <w:t> </w:t>
      </w:r>
      <w:r w:rsidRPr="00836794">
        <w:t>nmol/L (range in 90% of subjects: 1.7 to 22.7 nmol/L) and 14.6 nmol/L (range in 90% of subjects: 3.7 to 41.3 nmol/L) with semaglutide 7 mg and 14 mg, respectively.</w:t>
      </w:r>
    </w:p>
    <w:p w14:paraId="717F1005" w14:textId="32E012B2" w:rsidR="00A30C42" w:rsidRPr="00836794" w:rsidRDefault="00A30C42" w:rsidP="00612622">
      <w:r w:rsidRPr="00836794">
        <w:t>Plasma concentrations were dose-proportional to in the range 3 mg to 14</w:t>
      </w:r>
      <w:r w:rsidR="00576A3B">
        <w:t> </w:t>
      </w:r>
      <w:r w:rsidRPr="00836794">
        <w:t>mg</w:t>
      </w:r>
      <w:r w:rsidR="007C31A1">
        <w:t xml:space="preserve"> (</w:t>
      </w:r>
      <w:proofErr w:type="spellStart"/>
      <w:r w:rsidR="007C31A1">
        <w:t>PopPK</w:t>
      </w:r>
      <w:proofErr w:type="spellEnd"/>
      <w:r w:rsidR="001837FF">
        <w:t> </w:t>
      </w:r>
      <w:r w:rsidR="007C31A1">
        <w:t>Analysis 3)</w:t>
      </w:r>
      <w:r w:rsidRPr="00836794">
        <w:t>.</w:t>
      </w:r>
    </w:p>
    <w:p w14:paraId="32968A53" w14:textId="54D4F14F" w:rsidR="00A30C42" w:rsidRPr="00836794" w:rsidRDefault="00A30C42" w:rsidP="00612622">
      <w:r w:rsidRPr="00836794">
        <w:t>The clearance of semaglutide in patients with type 2 diabetes is approximately 0.04</w:t>
      </w:r>
      <w:r w:rsidR="00331152" w:rsidRPr="00836794">
        <w:t> </w:t>
      </w:r>
      <w:r w:rsidRPr="00836794">
        <w:t>L/h.</w:t>
      </w:r>
    </w:p>
    <w:p w14:paraId="54456B64" w14:textId="77777777" w:rsidR="00A30C42" w:rsidRPr="00836794" w:rsidRDefault="00A30C42" w:rsidP="004B6AD2">
      <w:pPr>
        <w:pStyle w:val="Heading6"/>
      </w:pPr>
      <w:r w:rsidRPr="00836794">
        <w:t>Pharmacokinetics in special populations</w:t>
      </w:r>
      <w:bookmarkEnd w:id="76"/>
      <w:bookmarkEnd w:id="77"/>
      <w:bookmarkEnd w:id="78"/>
      <w:bookmarkEnd w:id="79"/>
      <w:bookmarkEnd w:id="80"/>
      <w:bookmarkEnd w:id="81"/>
      <w:bookmarkEnd w:id="82"/>
    </w:p>
    <w:p w14:paraId="52F848F6" w14:textId="77777777" w:rsidR="00612622" w:rsidRPr="00836794" w:rsidRDefault="00A30C42" w:rsidP="00612622">
      <w:pPr>
        <w:pStyle w:val="Heading7"/>
        <w:rPr>
          <w:sz w:val="22"/>
          <w:szCs w:val="28"/>
        </w:rPr>
      </w:pPr>
      <w:r w:rsidRPr="00836794">
        <w:rPr>
          <w:sz w:val="22"/>
          <w:szCs w:val="28"/>
        </w:rPr>
        <w:t>Semaglutide</w:t>
      </w:r>
    </w:p>
    <w:p w14:paraId="0635C1FC" w14:textId="0AE60704" w:rsidR="00A30C42" w:rsidRPr="00836794" w:rsidRDefault="00A30C42" w:rsidP="00612622">
      <w:r w:rsidRPr="00836794">
        <w:t xml:space="preserve">Semaglutide exposure was not changed significantly in hepatic impairment, renal </w:t>
      </w:r>
      <w:proofErr w:type="gramStart"/>
      <w:r w:rsidRPr="00836794">
        <w:t>impairment</w:t>
      </w:r>
      <w:proofErr w:type="gramEnd"/>
      <w:r w:rsidRPr="00836794">
        <w:t xml:space="preserve"> or upper </w:t>
      </w:r>
      <w:bookmarkStart w:id="84" w:name="_Hlk107748614"/>
      <w:r w:rsidR="00331152" w:rsidRPr="00836794">
        <w:t>gastrointestinal</w:t>
      </w:r>
      <w:r w:rsidRPr="00836794">
        <w:t xml:space="preserve"> </w:t>
      </w:r>
      <w:bookmarkEnd w:id="84"/>
      <w:r w:rsidRPr="00836794">
        <w:t xml:space="preserve">disease. Age was not a significant covariate in the </w:t>
      </w:r>
      <w:proofErr w:type="spellStart"/>
      <w:r w:rsidR="00FC4476" w:rsidRPr="00836794">
        <w:t>P</w:t>
      </w:r>
      <w:r w:rsidRPr="00836794">
        <w:t>opPK</w:t>
      </w:r>
      <w:proofErr w:type="spellEnd"/>
      <w:r w:rsidRPr="00836794">
        <w:t xml:space="preserve"> analyses. Haemodialysis had no significant effect on semaglutide clearance.</w:t>
      </w:r>
    </w:p>
    <w:p w14:paraId="3E403D47" w14:textId="518879E8" w:rsidR="00612622" w:rsidRPr="00836794" w:rsidRDefault="00AB4FA1" w:rsidP="00612622">
      <w:pPr>
        <w:pStyle w:val="Heading7"/>
        <w:rPr>
          <w:sz w:val="22"/>
          <w:szCs w:val="28"/>
        </w:rPr>
      </w:pPr>
      <w:proofErr w:type="spellStart"/>
      <w:r w:rsidRPr="00836794">
        <w:rPr>
          <w:sz w:val="22"/>
          <w:szCs w:val="28"/>
        </w:rPr>
        <w:t>Salcaprozate</w:t>
      </w:r>
      <w:proofErr w:type="spellEnd"/>
      <w:r w:rsidRPr="00836794">
        <w:rPr>
          <w:sz w:val="22"/>
          <w:szCs w:val="28"/>
        </w:rPr>
        <w:t xml:space="preserve"> sodium</w:t>
      </w:r>
    </w:p>
    <w:p w14:paraId="575F8E2D" w14:textId="0061AD41" w:rsidR="00A30C42" w:rsidRPr="00836794" w:rsidRDefault="00A30C42" w:rsidP="00612622">
      <w:r w:rsidRPr="00836794">
        <w:t>Exposure to SNAC was significantly increased with hepatic impairment, but there was no accumulation with multiple dosing. Exposure to SNAC increased in renal impairment but this was not clinically significant. Hence, although there is systemic exposure and extensive metabolism, accumulation does not appear to occur under a range of clinical conditions.</w:t>
      </w:r>
    </w:p>
    <w:p w14:paraId="07DE45F1" w14:textId="1947DCDF" w:rsidR="00A30C42" w:rsidRPr="00836794" w:rsidRDefault="00A30C42" w:rsidP="004B6AD2">
      <w:pPr>
        <w:pStyle w:val="Heading6"/>
      </w:pPr>
      <w:bookmarkStart w:id="85" w:name="_Hlk107748672"/>
      <w:r w:rsidRPr="00836794">
        <w:t>Drug-drug interactions</w:t>
      </w:r>
    </w:p>
    <w:bookmarkEnd w:id="85"/>
    <w:p w14:paraId="752DF01C" w14:textId="7AFAA01E" w:rsidR="00A30C42" w:rsidRPr="00836794" w:rsidRDefault="00A30C42" w:rsidP="00612622">
      <w:r w:rsidRPr="00836794">
        <w:t xml:space="preserve">There were no clinically significant </w:t>
      </w:r>
      <w:r w:rsidR="00331152" w:rsidRPr="00836794">
        <w:t xml:space="preserve">drug-drug interactions </w:t>
      </w:r>
      <w:r w:rsidRPr="00836794">
        <w:t xml:space="preserve">with semaglutide. However, there was some increase in T3 exposure when co-administered with </w:t>
      </w:r>
      <w:proofErr w:type="gramStart"/>
      <w:r w:rsidRPr="00836794">
        <w:t>levothyroxine, and</w:t>
      </w:r>
      <w:proofErr w:type="gramEnd"/>
      <w:r w:rsidRPr="00836794">
        <w:t xml:space="preserve"> monitoring of thyroid function would be advisable with co-medication.</w:t>
      </w:r>
    </w:p>
    <w:p w14:paraId="7E615FE6" w14:textId="1E3CB5EC" w:rsidR="00A30C42" w:rsidRPr="00836794" w:rsidRDefault="00A30C42" w:rsidP="004B6AD2">
      <w:pPr>
        <w:pStyle w:val="Heading5"/>
      </w:pPr>
      <w:r w:rsidRPr="00836794">
        <w:t xml:space="preserve">Population </w:t>
      </w:r>
      <w:r w:rsidR="00FC4476" w:rsidRPr="00836794">
        <w:t>pharmacokinetics</w:t>
      </w:r>
      <w:r w:rsidRPr="00836794">
        <w:t xml:space="preserve"> data</w:t>
      </w:r>
    </w:p>
    <w:p w14:paraId="78A8F2F6" w14:textId="218DAB42" w:rsidR="00A30C42" w:rsidRPr="00836794" w:rsidRDefault="00FC4476" w:rsidP="004B6AD2">
      <w:pPr>
        <w:pStyle w:val="Heading6"/>
      </w:pPr>
      <w:r w:rsidRPr="00836794">
        <w:t xml:space="preserve">Population Pharmacokinetics Analysis </w:t>
      </w:r>
      <w:r w:rsidR="00A30C42" w:rsidRPr="00836794">
        <w:t>1</w:t>
      </w:r>
      <w:bookmarkStart w:id="86" w:name="_Toc421005248"/>
    </w:p>
    <w:p w14:paraId="047DC3AD" w14:textId="33B196A8" w:rsidR="00A30C42" w:rsidRPr="00836794" w:rsidRDefault="00A30C42" w:rsidP="00612622">
      <w:r w:rsidRPr="00836794">
        <w:t xml:space="preserve">Participants who were dosed with semaglutide, 120 mL water, and </w:t>
      </w:r>
      <w:proofErr w:type="gramStart"/>
      <w:r w:rsidRPr="00836794">
        <w:t>30 min</w:t>
      </w:r>
      <w:r w:rsidR="00343A19">
        <w:t>ute</w:t>
      </w:r>
      <w:proofErr w:type="gramEnd"/>
      <w:r w:rsidRPr="00836794">
        <w:t xml:space="preserve"> post</w:t>
      </w:r>
      <w:r w:rsidR="00847F47">
        <w:noBreakHyphen/>
      </w:r>
      <w:r w:rsidRPr="00836794">
        <w:t xml:space="preserve">dose fasting. Under these dosing conditions, absolute bioavailability was 0.76%, </w:t>
      </w:r>
      <w:r w:rsidR="00A85DC4" w:rsidRPr="00836794">
        <w:t>clearance</w:t>
      </w:r>
      <w:r w:rsidRPr="00836794">
        <w:t xml:space="preserve"> was 0.03</w:t>
      </w:r>
      <w:r w:rsidR="00331152" w:rsidRPr="00836794">
        <w:t> </w:t>
      </w:r>
      <w:r w:rsidRPr="00836794">
        <w:t>L/</w:t>
      </w:r>
      <w:proofErr w:type="gramStart"/>
      <w:r w:rsidRPr="00836794">
        <w:t>h</w:t>
      </w:r>
      <w:proofErr w:type="gramEnd"/>
      <w:r w:rsidRPr="00836794">
        <w:t xml:space="preserve"> and </w:t>
      </w:r>
      <w:proofErr w:type="spellStart"/>
      <w:r w:rsidR="00D2507B" w:rsidRPr="00836794">
        <w:t>half life</w:t>
      </w:r>
      <w:proofErr w:type="spellEnd"/>
      <w:r w:rsidRPr="00836794">
        <w:t xml:space="preserve"> was 158 h</w:t>
      </w:r>
      <w:r w:rsidR="00847F47">
        <w:t>ours</w:t>
      </w:r>
      <w:r w:rsidRPr="00836794">
        <w:t>. Central volume of distribution was 3.4 L and peripheral volume of distribution was 3.9 L. The covariates with a significant influence on exposure to semaglutide were the volume of water ingested, and the length of fasting post</w:t>
      </w:r>
      <w:r w:rsidR="00847F47">
        <w:noBreakHyphen/>
      </w:r>
      <w:r w:rsidRPr="00836794">
        <w:t>dose.</w:t>
      </w:r>
    </w:p>
    <w:p w14:paraId="67C88482" w14:textId="77777777" w:rsidR="00A30C42" w:rsidRPr="00836794" w:rsidRDefault="00A30C42" w:rsidP="00612622">
      <w:r w:rsidRPr="00836794">
        <w:t xml:space="preserve">Semaglutide exposure increased with the duration of fasting post-dose, and with the volume of water ingested, up to 120 </w:t>
      </w:r>
      <w:proofErr w:type="spellStart"/>
      <w:r w:rsidRPr="00836794">
        <w:t>mL.</w:t>
      </w:r>
      <w:proofErr w:type="spellEnd"/>
      <w:r w:rsidRPr="00836794">
        <w:t xml:space="preserve"> The results of these studies are reflected in the administration advice for oral semaglutide: overnight fast, ingest at least 30 minutes prior to food or other medications, and ingest with up to 120 mL water. However, not adhering to these instructions would significantly decrease absorption and exposure to semaglutide.</w:t>
      </w:r>
    </w:p>
    <w:p w14:paraId="12906611" w14:textId="1AE27016" w:rsidR="00A30C42" w:rsidRPr="00836794" w:rsidRDefault="00FC4476" w:rsidP="004B6AD2">
      <w:pPr>
        <w:pStyle w:val="Heading6"/>
      </w:pPr>
      <w:r w:rsidRPr="00836794">
        <w:t xml:space="preserve">Population Pharmacokinetics Analysis </w:t>
      </w:r>
      <w:r w:rsidR="00A30C42" w:rsidRPr="00836794">
        <w:t>2</w:t>
      </w:r>
    </w:p>
    <w:p w14:paraId="48A850CC" w14:textId="1CDB2020" w:rsidR="00A30C42" w:rsidRPr="00836794" w:rsidRDefault="00A30C42" w:rsidP="00612622">
      <w:r w:rsidRPr="00836794">
        <w:t xml:space="preserve">Compared to the 1 mg weekly </w:t>
      </w:r>
      <w:r w:rsidR="00331152" w:rsidRPr="00836794">
        <w:t>subcutaneously</w:t>
      </w:r>
      <w:r w:rsidRPr="00836794">
        <w:t xml:space="preserve">, there were higher plasma concentrations with 20 mg daily, and lower concentrations with 10 mg daily. The model predicted </w:t>
      </w:r>
      <w:r w:rsidR="00A85DC4" w:rsidRPr="00836794">
        <w:t>average plasma concentration</w:t>
      </w:r>
      <w:r w:rsidRPr="00836794">
        <w:t xml:space="preserve"> indicated similar exposure for the 10 mg and 20 mg oral dose levels to the 1 mg </w:t>
      </w:r>
      <w:r w:rsidR="00331152" w:rsidRPr="00836794">
        <w:t>subcutaneously</w:t>
      </w:r>
      <w:r w:rsidRPr="00836794">
        <w:t xml:space="preserve"> but greater variability with oral dosing. Body weight had a significant effect on exposure. Exposure to oral semaglutide was dose dependent.</w:t>
      </w:r>
    </w:p>
    <w:p w14:paraId="7C308BE8" w14:textId="33DF70DF" w:rsidR="00A30C42" w:rsidRPr="00836794" w:rsidRDefault="00A30C42" w:rsidP="00612622">
      <w:r w:rsidRPr="00836794">
        <w:t xml:space="preserve">The concentration response relationship for HbA1c or weight loss indicated similar response for the 10 and 20 mg oral dose levels to the 1 mg </w:t>
      </w:r>
      <w:r w:rsidR="00331152" w:rsidRPr="00836794">
        <w:t>subcutaneous</w:t>
      </w:r>
      <w:r w:rsidRPr="00836794">
        <w:t xml:space="preserve"> dose level, but with greater variability.</w:t>
      </w:r>
    </w:p>
    <w:p w14:paraId="6D742F66" w14:textId="12AEBFB6" w:rsidR="00A30C42" w:rsidRPr="00836794" w:rsidRDefault="00A30C42" w:rsidP="00612622">
      <w:r w:rsidRPr="00836794">
        <w:lastRenderedPageBreak/>
        <w:t>Nausea improved over time, and was dose and time dependent, suggesting a low start dose and stepping up over 6 weeks, providing an acceptable balance between efficacy and adverse effects</w:t>
      </w:r>
      <w:r w:rsidR="00331152" w:rsidRPr="00836794">
        <w:t>.</w:t>
      </w:r>
    </w:p>
    <w:p w14:paraId="1D4B6075" w14:textId="49B33FEB" w:rsidR="00A30C42" w:rsidRPr="00836794" w:rsidRDefault="00FC4476" w:rsidP="004B6AD2">
      <w:pPr>
        <w:pStyle w:val="Heading6"/>
      </w:pPr>
      <w:r w:rsidRPr="00836794">
        <w:t xml:space="preserve">Population Pharmacokinetics Analysis </w:t>
      </w:r>
      <w:r w:rsidR="00A30C42" w:rsidRPr="00836794">
        <w:t>3</w:t>
      </w:r>
    </w:p>
    <w:p w14:paraId="6FC01A7A" w14:textId="2ECB3BF8" w:rsidR="00A30C42" w:rsidRPr="00836794" w:rsidRDefault="00A30C42" w:rsidP="00612622">
      <w:r w:rsidRPr="00836794">
        <w:t xml:space="preserve">A confirmatory analysis of the Phase </w:t>
      </w:r>
      <w:r w:rsidR="00DD79E3" w:rsidRPr="00836794">
        <w:t>III</w:t>
      </w:r>
      <w:r w:rsidRPr="00836794">
        <w:t xml:space="preserve"> studies, using the prior models, plasma concentrations were proportional to oral dose in the range 3 mg to 14 mg. Inter-individual variability was high and estimated at 84%.</w:t>
      </w:r>
    </w:p>
    <w:p w14:paraId="37C4C071" w14:textId="0C23E00A" w:rsidR="00A30C42" w:rsidRPr="00836794" w:rsidRDefault="00A30C42" w:rsidP="00612622">
      <w:r w:rsidRPr="00836794">
        <w:t xml:space="preserve">Mean </w:t>
      </w:r>
      <w:r w:rsidR="00A85DC4" w:rsidRPr="00836794">
        <w:t>clearance</w:t>
      </w:r>
      <w:r w:rsidRPr="00836794">
        <w:t xml:space="preserve"> was 0.039 L/h, </w:t>
      </w:r>
      <w:r w:rsidR="00A85DC4" w:rsidRPr="00836794">
        <w:t>central volume of distribution</w:t>
      </w:r>
      <w:r w:rsidRPr="00836794">
        <w:t xml:space="preserve"> was 3.6 L and </w:t>
      </w:r>
      <w:r w:rsidR="00A85DC4" w:rsidRPr="00836794">
        <w:t>peripheral volume of distribution</w:t>
      </w:r>
      <w:r w:rsidRPr="00836794">
        <w:t xml:space="preserve"> was 4.1 L. </w:t>
      </w:r>
      <w:r w:rsidR="00A85DC4" w:rsidRPr="00836794">
        <w:t xml:space="preserve">Bioavailability </w:t>
      </w:r>
      <w:r w:rsidRPr="00836794">
        <w:t xml:space="preserve">was 0.38%. The oral 14 mg daily dose regimen (likely the optimal dose for most patients) resulted in similar mean </w:t>
      </w:r>
      <w:r w:rsidR="00A85DC4" w:rsidRPr="00836794">
        <w:t>average plasma concentration</w:t>
      </w:r>
      <w:r w:rsidRPr="00836794">
        <w:t xml:space="preserve"> compared to </w:t>
      </w:r>
      <w:r w:rsidR="00331152" w:rsidRPr="00836794">
        <w:t>subcutaneous</w:t>
      </w:r>
      <w:r w:rsidRPr="00836794">
        <w:t xml:space="preserve"> 0.5 mg, but with much greater variability. Body weight was the only covariate to have a significant effect on semaglutide exposure.</w:t>
      </w:r>
    </w:p>
    <w:p w14:paraId="12178E4A" w14:textId="67DF9E57" w:rsidR="00A30C42" w:rsidRPr="00836794" w:rsidRDefault="00A30C42" w:rsidP="00612622">
      <w:r w:rsidRPr="00836794">
        <w:t xml:space="preserve">Concentration response relationships were similar for oral and </w:t>
      </w:r>
      <w:r w:rsidR="00331152" w:rsidRPr="00836794">
        <w:t>subcutaneous</w:t>
      </w:r>
      <w:r w:rsidRPr="00836794">
        <w:t xml:space="preserve"> dosing of semaglutide. Based on model predictions, to minimise the risk of a large increase in exposure when changing between routes of administration, the following switches are recommended:</w:t>
      </w:r>
    </w:p>
    <w:p w14:paraId="2CBA5B31" w14:textId="4545A4EA" w:rsidR="00A30C42" w:rsidRPr="00836794" w:rsidRDefault="00A30C42" w:rsidP="004B6AD2">
      <w:pPr>
        <w:pStyle w:val="ListBullet"/>
      </w:pPr>
      <w:r w:rsidRPr="00836794">
        <w:t xml:space="preserve">from oral semaglutide 7 mg to </w:t>
      </w:r>
      <w:r w:rsidR="00331152" w:rsidRPr="00836794">
        <w:t>subcutaneous</w:t>
      </w:r>
      <w:r w:rsidRPr="00836794">
        <w:t xml:space="preserve"> semaglutide 0.25 mg</w:t>
      </w:r>
      <w:r w:rsidR="00331152" w:rsidRPr="00836794">
        <w:t>,</w:t>
      </w:r>
    </w:p>
    <w:p w14:paraId="04492405" w14:textId="1BD47B67" w:rsidR="00A30C42" w:rsidRPr="00836794" w:rsidRDefault="00A30C42" w:rsidP="004B6AD2">
      <w:pPr>
        <w:pStyle w:val="ListBullet"/>
      </w:pPr>
      <w:r w:rsidRPr="00836794">
        <w:t xml:space="preserve">from oral semaglutide 14 mg to </w:t>
      </w:r>
      <w:r w:rsidR="00331152" w:rsidRPr="00836794">
        <w:t>subcutaneous</w:t>
      </w:r>
      <w:r w:rsidRPr="00836794">
        <w:t xml:space="preserve"> semaglutide 0.5 mg</w:t>
      </w:r>
      <w:r w:rsidR="00331152" w:rsidRPr="00836794">
        <w:t>,</w:t>
      </w:r>
    </w:p>
    <w:p w14:paraId="04F796A8" w14:textId="418EE274" w:rsidR="00A30C42" w:rsidRPr="00836794" w:rsidRDefault="00A30C42" w:rsidP="004B6AD2">
      <w:pPr>
        <w:pStyle w:val="ListBullet"/>
      </w:pPr>
      <w:r w:rsidRPr="00836794">
        <w:t xml:space="preserve">from </w:t>
      </w:r>
      <w:r w:rsidR="00331152" w:rsidRPr="00836794">
        <w:t>subcutaneous</w:t>
      </w:r>
      <w:r w:rsidRPr="00836794">
        <w:t xml:space="preserve"> semaglutide 0.5 mg to either oral semaglutide 7 or 14 mg</w:t>
      </w:r>
      <w:r w:rsidR="00331152" w:rsidRPr="00836794">
        <w:t>,</w:t>
      </w:r>
    </w:p>
    <w:p w14:paraId="295B5F68" w14:textId="21925349" w:rsidR="00A30C42" w:rsidRPr="00836794" w:rsidRDefault="00A30C42" w:rsidP="004B6AD2">
      <w:pPr>
        <w:pStyle w:val="ListBullet"/>
      </w:pPr>
      <w:r w:rsidRPr="00836794">
        <w:t xml:space="preserve">from </w:t>
      </w:r>
      <w:r w:rsidR="00331152" w:rsidRPr="00836794">
        <w:t>subcutaneous</w:t>
      </w:r>
      <w:r w:rsidRPr="00836794">
        <w:t xml:space="preserve"> semaglutide 1.0 mg to either oral semaglutide 7 or 14 mg</w:t>
      </w:r>
      <w:r w:rsidR="00331152" w:rsidRPr="00836794">
        <w:t>.</w:t>
      </w:r>
    </w:p>
    <w:bookmarkEnd w:id="86"/>
    <w:p w14:paraId="3167F159" w14:textId="7F67D214" w:rsidR="00A30C42" w:rsidRPr="00836794" w:rsidRDefault="00A30C42" w:rsidP="004B6AD2">
      <w:pPr>
        <w:pStyle w:val="Heading5"/>
      </w:pPr>
      <w:r w:rsidRPr="00836794">
        <w:t>Pharmacodynamics</w:t>
      </w:r>
    </w:p>
    <w:p w14:paraId="2B856693" w14:textId="2C0015F5" w:rsidR="00A30C42" w:rsidRPr="000025F0" w:rsidRDefault="00A30C42" w:rsidP="00612622">
      <w:r w:rsidRPr="00836794">
        <w:t xml:space="preserve">The </w:t>
      </w:r>
      <w:r w:rsidR="0078534A" w:rsidRPr="00836794">
        <w:t>pharmacodynamics</w:t>
      </w:r>
      <w:r w:rsidRPr="00836794">
        <w:t xml:space="preserve"> of oral semaglutide have been adequately characterised. </w:t>
      </w:r>
      <w:proofErr w:type="gramStart"/>
      <w:r w:rsidRPr="00836794">
        <w:t>Oral semaglutide increased insulin secretion,</w:t>
      </w:r>
      <w:proofErr w:type="gramEnd"/>
      <w:r w:rsidRPr="00836794">
        <w:t xml:space="preserve"> decreased glucagon secretion and improved glycaemic control. There was decreased caloric intake, and corresponding weight loss, decreased </w:t>
      </w:r>
      <w:r w:rsidR="00A85DC4" w:rsidRPr="00836794">
        <w:t>body mass index</w:t>
      </w:r>
      <w:r w:rsidRPr="00836794">
        <w:t xml:space="preserve"> and decreased weight circumference. Weight loss increased with increasing dose (</w:t>
      </w:r>
      <w:r w:rsidRPr="000025F0">
        <w:t>greater in females), with no apparent plateau effect. Nausea and vomiting were dose dependent (and occurred more frequently in females</w:t>
      </w:r>
      <w:proofErr w:type="gramStart"/>
      <w:r w:rsidRPr="000025F0">
        <w:t>), but</w:t>
      </w:r>
      <w:proofErr w:type="gramEnd"/>
      <w:r w:rsidRPr="000025F0">
        <w:t xml:space="preserve"> improved over time.</w:t>
      </w:r>
    </w:p>
    <w:p w14:paraId="37BCDD42" w14:textId="5F1032B4" w:rsidR="00A30C42" w:rsidRPr="00836794" w:rsidRDefault="00A30C42" w:rsidP="00612622">
      <w:r w:rsidRPr="000025F0">
        <w:t xml:space="preserve">There was a dose dependent increase in serum lipase. There </w:t>
      </w:r>
      <w:proofErr w:type="gramStart"/>
      <w:r w:rsidRPr="000025F0">
        <w:t>were</w:t>
      </w:r>
      <w:proofErr w:type="gramEnd"/>
      <w:r w:rsidRPr="000025F0">
        <w:t xml:space="preserve"> no </w:t>
      </w:r>
      <w:r w:rsidR="000025F0" w:rsidRPr="000025F0">
        <w:t>corrected QT interval (</w:t>
      </w:r>
      <w:r w:rsidRPr="000025F0">
        <w:t>QTc</w:t>
      </w:r>
      <w:r w:rsidR="000025F0" w:rsidRPr="000025F0">
        <w:t>)</w:t>
      </w:r>
      <w:bookmarkStart w:id="87" w:name="_Ref107759501"/>
      <w:r w:rsidR="000025F0" w:rsidRPr="000025F0">
        <w:rPr>
          <w:rStyle w:val="FootnoteReference"/>
        </w:rPr>
        <w:footnoteReference w:id="15"/>
      </w:r>
      <w:bookmarkEnd w:id="87"/>
      <w:r w:rsidRPr="000025F0">
        <w:t xml:space="preserve"> prolonging effects for either semaglutide or SNAC.</w:t>
      </w:r>
    </w:p>
    <w:p w14:paraId="63810E3B" w14:textId="3A4FA1A1" w:rsidR="00A30C42" w:rsidRPr="00836794" w:rsidRDefault="00A30C42" w:rsidP="004B6AD2">
      <w:pPr>
        <w:pStyle w:val="Heading5"/>
      </w:pPr>
      <w:r w:rsidRPr="00836794">
        <w:t>Dose</w:t>
      </w:r>
      <w:r w:rsidR="00331152" w:rsidRPr="00836794">
        <w:t xml:space="preserve"> </w:t>
      </w:r>
      <w:r w:rsidRPr="00836794">
        <w:t>finding</w:t>
      </w:r>
    </w:p>
    <w:p w14:paraId="690BE4CB" w14:textId="0535BE91" w:rsidR="00A30C42" w:rsidRPr="00836794" w:rsidRDefault="00A30C42" w:rsidP="00612622">
      <w:r w:rsidRPr="00836794">
        <w:t xml:space="preserve">Data from the Phase </w:t>
      </w:r>
      <w:r w:rsidR="00DD79E3" w:rsidRPr="00836794">
        <w:t>I</w:t>
      </w:r>
      <w:r w:rsidRPr="00836794">
        <w:t xml:space="preserve"> and Phase </w:t>
      </w:r>
      <w:r w:rsidR="00DD79E3" w:rsidRPr="00836794">
        <w:t>II</w:t>
      </w:r>
      <w:r w:rsidRPr="00836794">
        <w:t xml:space="preserve"> studies were combined to simulate dosing regimens in </w:t>
      </w:r>
      <w:proofErr w:type="spellStart"/>
      <w:r w:rsidRPr="00836794">
        <w:t>PopPK</w:t>
      </w:r>
      <w:proofErr w:type="spellEnd"/>
      <w:r w:rsidRPr="00836794">
        <w:t xml:space="preserve"> Analyses 1 and 2. From these studies the 3 mg, 7 mg and 14 mg dose regimens was developed and subsequently tested in Phase </w:t>
      </w:r>
      <w:r w:rsidR="00DD79E3" w:rsidRPr="00836794">
        <w:t>III</w:t>
      </w:r>
      <w:r w:rsidRPr="00836794">
        <w:t xml:space="preserve">. </w:t>
      </w:r>
      <w:proofErr w:type="spellStart"/>
      <w:r w:rsidRPr="00836794">
        <w:t>PopPK</w:t>
      </w:r>
      <w:proofErr w:type="spellEnd"/>
      <w:r w:rsidRPr="00836794">
        <w:t xml:space="preserve"> Analysis 3 was a confirmatory analysis of this regimen.</w:t>
      </w:r>
    </w:p>
    <w:p w14:paraId="08552727" w14:textId="2F9173F6" w:rsidR="00A30C42" w:rsidRPr="00836794" w:rsidRDefault="00A30C42" w:rsidP="00612622">
      <w:r w:rsidRPr="00836794">
        <w:t xml:space="preserve">The Phase </w:t>
      </w:r>
      <w:r w:rsidR="00DD79E3" w:rsidRPr="00836794">
        <w:t>III</w:t>
      </w:r>
      <w:r w:rsidRPr="00836794">
        <w:t xml:space="preserve"> program explored the 3 mg, 7 </w:t>
      </w:r>
      <w:proofErr w:type="gramStart"/>
      <w:r w:rsidRPr="00836794">
        <w:t>mg</w:t>
      </w:r>
      <w:proofErr w:type="gramEnd"/>
      <w:r w:rsidRPr="00836794">
        <w:t xml:space="preserve"> and 14 mg dose regimens (</w:t>
      </w:r>
      <w:r w:rsidR="00331152" w:rsidRPr="00836794">
        <w:t xml:space="preserve">the </w:t>
      </w:r>
      <w:r w:rsidRPr="00836794">
        <w:t>PIONEER 1</w:t>
      </w:r>
      <w:r w:rsidR="00331152" w:rsidRPr="00836794">
        <w:t xml:space="preserve"> trial</w:t>
      </w:r>
      <w:r w:rsidRPr="00836794">
        <w:t>), investigated a titration regimen to the 14 mg dose level and also examined flexible dose adjustment (</w:t>
      </w:r>
      <w:r w:rsidR="00331152" w:rsidRPr="00836794">
        <w:t xml:space="preserve">the </w:t>
      </w:r>
      <w:r w:rsidRPr="00836794">
        <w:t>PIONEER 7</w:t>
      </w:r>
      <w:r w:rsidR="00331152" w:rsidRPr="00836794">
        <w:t xml:space="preserve"> trial</w:t>
      </w:r>
      <w:r w:rsidRPr="00836794">
        <w:t xml:space="preserve">). The dose of SNAC was fixed to 300 mg during the Phase </w:t>
      </w:r>
      <w:r w:rsidR="00DD79E3" w:rsidRPr="00836794">
        <w:t>III</w:t>
      </w:r>
      <w:r w:rsidRPr="00836794">
        <w:t xml:space="preserve"> program. No clinical trials investigate oral semaglutide without SNAC.</w:t>
      </w:r>
    </w:p>
    <w:p w14:paraId="45CBA9C2" w14:textId="5F608817" w:rsidR="00A30C42" w:rsidRPr="00836794" w:rsidRDefault="00A30C42" w:rsidP="00612622">
      <w:r w:rsidRPr="00836794">
        <w:lastRenderedPageBreak/>
        <w:t xml:space="preserve">The </w:t>
      </w:r>
      <w:r w:rsidR="00DD79E3" w:rsidRPr="00836794">
        <w:t>sponsor</w:t>
      </w:r>
      <w:r w:rsidRPr="00836794">
        <w:t xml:space="preserve"> performed an extensive program of studies (including modelling and simulation studies) to select the final dosing </w:t>
      </w:r>
      <w:proofErr w:type="gramStart"/>
      <w:r w:rsidRPr="00836794">
        <w:t>regimen, and</w:t>
      </w:r>
      <w:proofErr w:type="gramEnd"/>
      <w:r w:rsidRPr="00836794">
        <w:t xml:space="preserve"> followed this up with appropriate confirmatory studies. This included selecting the optimal dose of SNAC and the optimal administration strategy. This program provides clinical support of the proposed dosing and administrations regimens.</w:t>
      </w:r>
    </w:p>
    <w:p w14:paraId="6891D1F2" w14:textId="77777777" w:rsidR="00A30C42" w:rsidRPr="00836794" w:rsidRDefault="00A30C42" w:rsidP="004B6AD2">
      <w:pPr>
        <w:pStyle w:val="Heading4"/>
      </w:pPr>
      <w:r w:rsidRPr="00836794">
        <w:t>Efficacy</w:t>
      </w:r>
    </w:p>
    <w:p w14:paraId="3D301AF0" w14:textId="1DB134E8" w:rsidR="00A30C42" w:rsidRPr="00836794" w:rsidRDefault="00A30C42" w:rsidP="00612622">
      <w:r w:rsidRPr="00836794">
        <w:t xml:space="preserve">There were seven pivotal Phase </w:t>
      </w:r>
      <w:r w:rsidR="00DD79E3" w:rsidRPr="00836794">
        <w:t>III</w:t>
      </w:r>
      <w:r w:rsidRPr="00836794">
        <w:t xml:space="preserve">a efficacy studies: </w:t>
      </w:r>
      <w:r w:rsidR="00331152" w:rsidRPr="00836794">
        <w:t xml:space="preserve">the </w:t>
      </w:r>
      <w:r w:rsidRPr="00836794">
        <w:t xml:space="preserve">PIONEER 1, PIONEER 2, PIONEER 3, PIONEER 4, PIONEER 5, PIONEER </w:t>
      </w:r>
      <w:proofErr w:type="gramStart"/>
      <w:r w:rsidRPr="00836794">
        <w:t>7</w:t>
      </w:r>
      <w:proofErr w:type="gramEnd"/>
      <w:r w:rsidRPr="00836794">
        <w:t xml:space="preserve"> and PIONEER 8</w:t>
      </w:r>
      <w:r w:rsidR="00331152" w:rsidRPr="00836794">
        <w:t xml:space="preserve"> trials</w:t>
      </w:r>
      <w:r w:rsidRPr="00836794">
        <w:t xml:space="preserve">. There were two supportive studies conducted in a Japanese population: </w:t>
      </w:r>
      <w:r w:rsidR="00331152" w:rsidRPr="00836794">
        <w:t xml:space="preserve">the </w:t>
      </w:r>
      <w:r w:rsidRPr="00836794">
        <w:t>PIONEER 9 and PIONEER 10</w:t>
      </w:r>
      <w:r w:rsidR="00331152" w:rsidRPr="00836794">
        <w:t xml:space="preserve"> trials</w:t>
      </w:r>
      <w:r w:rsidRPr="00836794">
        <w:t xml:space="preserve">. </w:t>
      </w:r>
      <w:r w:rsidR="00331152" w:rsidRPr="00836794">
        <w:t xml:space="preserve">The </w:t>
      </w:r>
      <w:r w:rsidRPr="00836794">
        <w:t>PIONEER 6</w:t>
      </w:r>
      <w:r w:rsidR="00331152" w:rsidRPr="00836794">
        <w:t xml:space="preserve"> trial</w:t>
      </w:r>
      <w:r w:rsidRPr="00836794">
        <w:t xml:space="preserve"> was mainly a cardiovascular outcome safety study with some efficacy data. An overview is </w:t>
      </w:r>
      <w:r w:rsidR="00331152" w:rsidRPr="00836794">
        <w:t xml:space="preserve">given in </w:t>
      </w:r>
      <w:r w:rsidRPr="00836794">
        <w:fldChar w:fldCharType="begin"/>
      </w:r>
      <w:r w:rsidRPr="00836794">
        <w:instrText xml:space="preserve"> REF _Ref80778553 \h </w:instrText>
      </w:r>
      <w:r w:rsidR="00612622" w:rsidRPr="00836794">
        <w:instrText xml:space="preserve"> \* MERGEFORMAT </w:instrText>
      </w:r>
      <w:r w:rsidRPr="00836794">
        <w:fldChar w:fldCharType="separate"/>
      </w:r>
      <w:r w:rsidR="00E5082D" w:rsidRPr="00703318">
        <w:t xml:space="preserve">Table </w:t>
      </w:r>
      <w:r w:rsidR="00E5082D">
        <w:t>5</w:t>
      </w:r>
      <w:r w:rsidRPr="00836794">
        <w:fldChar w:fldCharType="end"/>
      </w:r>
      <w:r w:rsidR="00331152" w:rsidRPr="00836794">
        <w:t xml:space="preserve"> below</w:t>
      </w:r>
      <w:r w:rsidRPr="00836794">
        <w:t>.</w:t>
      </w:r>
    </w:p>
    <w:p w14:paraId="798643D9" w14:textId="0AA3480A" w:rsidR="00A30C42" w:rsidRPr="00703318" w:rsidRDefault="00A30C42" w:rsidP="00703318">
      <w:pPr>
        <w:pStyle w:val="TableTitle"/>
      </w:pPr>
      <w:bookmarkStart w:id="88" w:name="_Ref80778553"/>
      <w:r w:rsidRPr="00703318">
        <w:t xml:space="preserve">Table </w:t>
      </w:r>
      <w:fldSimple w:instr=" SEQ Table \* ARABIC ">
        <w:r w:rsidR="00E5082D">
          <w:rPr>
            <w:noProof/>
          </w:rPr>
          <w:t>5</w:t>
        </w:r>
      </w:fldSimple>
      <w:bookmarkEnd w:id="88"/>
      <w:r w:rsidR="001277FB" w:rsidRPr="00703318">
        <w:t>: The PIONEER trials</w:t>
      </w:r>
      <w:r w:rsidRPr="00703318">
        <w:t xml:space="preserve"> Overview of efficacy</w:t>
      </w:r>
      <w:r w:rsidR="007E3098" w:rsidRPr="00703318">
        <w:t xml:space="preserve"> trials</w:t>
      </w:r>
    </w:p>
    <w:p w14:paraId="2B42510C" w14:textId="3E2AFD71" w:rsidR="00842934" w:rsidRPr="00836794" w:rsidRDefault="00842934" w:rsidP="00703318">
      <w:r>
        <w:rPr>
          <w:noProof/>
          <w:lang w:val="en-GB" w:eastAsia="en-GB"/>
        </w:rPr>
        <w:drawing>
          <wp:inline distT="0" distB="0" distL="0" distR="0" wp14:anchorId="1249AC33" wp14:editId="1CF2A10C">
            <wp:extent cx="5339443" cy="6513830"/>
            <wp:effectExtent l="0" t="0" r="0" b="1270"/>
            <wp:docPr id="9" name="Picture 9" descr="Table 5: The PIONEER trials Overview of efficacy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 5: The PIONEER trials Overview of efficacy trials"/>
                    <pic:cNvPicPr/>
                  </pic:nvPicPr>
                  <pic:blipFill>
                    <a:blip r:embed="rId20"/>
                    <a:stretch>
                      <a:fillRect/>
                    </a:stretch>
                  </pic:blipFill>
                  <pic:spPr>
                    <a:xfrm>
                      <a:off x="0" y="0"/>
                      <a:ext cx="5341160" cy="6515925"/>
                    </a:xfrm>
                    <a:prstGeom prst="rect">
                      <a:avLst/>
                    </a:prstGeom>
                  </pic:spPr>
                </pic:pic>
              </a:graphicData>
            </a:graphic>
          </wp:inline>
        </w:drawing>
      </w:r>
    </w:p>
    <w:p w14:paraId="7AE21034" w14:textId="12E442D7" w:rsidR="00071724" w:rsidRPr="00703318" w:rsidRDefault="00343A19" w:rsidP="00703318">
      <w:pPr>
        <w:pStyle w:val="TableDescription"/>
      </w:pPr>
      <w:r w:rsidRPr="00703318">
        <w:lastRenderedPageBreak/>
        <w:t xml:space="preserve">Abbreviations: </w:t>
      </w:r>
      <w:r w:rsidR="002E22BF" w:rsidRPr="00703318">
        <w:t xml:space="preserve">CVD = cardiovascular disease; CVOT = cardiovascular outcomes trial; </w:t>
      </w:r>
      <w:proofErr w:type="spellStart"/>
      <w:r w:rsidR="002E22BF" w:rsidRPr="00703318">
        <w:t>dula</w:t>
      </w:r>
      <w:proofErr w:type="spellEnd"/>
      <w:r w:rsidR="002E22BF" w:rsidRPr="00703318">
        <w:t xml:space="preserve"> = dulaglutide; </w:t>
      </w:r>
      <w:proofErr w:type="spellStart"/>
      <w:r w:rsidR="002E22BF" w:rsidRPr="00703318">
        <w:t>empa</w:t>
      </w:r>
      <w:proofErr w:type="spellEnd"/>
      <w:r w:rsidR="002E22BF" w:rsidRPr="00703318">
        <w:t xml:space="preserve"> = empagliflozin; flex = flex = flexible dose; GI = gastrointestinal; HbA1c = haemoglobin A1c; lira = liraglutide; ID = identity; JP = Japanese; MACE = major adverse cardiovascular event; mono = monotherapy; OAD = oral anti-diabetic drug; </w:t>
      </w:r>
      <w:r w:rsidR="00071724" w:rsidRPr="00703318">
        <w:t>P = PIONEER trial</w:t>
      </w:r>
      <w:r w:rsidR="002E22BF" w:rsidRPr="00703318">
        <w:t xml:space="preserve">; </w:t>
      </w:r>
      <w:proofErr w:type="spellStart"/>
      <w:r w:rsidR="002E22BF" w:rsidRPr="00703318">
        <w:t>s.c.</w:t>
      </w:r>
      <w:proofErr w:type="spellEnd"/>
      <w:r w:rsidR="002E22BF" w:rsidRPr="00703318">
        <w:t xml:space="preserve"> = subcutaneous; SGLT-2 = Sodium glucose co-transporter-2; SU = sul</w:t>
      </w:r>
      <w:r w:rsidR="001B5374" w:rsidRPr="00703318">
        <w:t>f</w:t>
      </w:r>
      <w:r w:rsidR="002E22BF" w:rsidRPr="00703318">
        <w:t xml:space="preserve">onylurea; </w:t>
      </w:r>
      <w:r w:rsidR="00071724" w:rsidRPr="00703318">
        <w:t>T2</w:t>
      </w:r>
      <w:r w:rsidR="0048363E" w:rsidRPr="00703318">
        <w:t>D = type 2 diabetes</w:t>
      </w:r>
      <w:r w:rsidR="002E22BF" w:rsidRPr="00703318">
        <w:t xml:space="preserve">; </w:t>
      </w:r>
      <w:r w:rsidR="00071724" w:rsidRPr="00703318">
        <w:t>TEAE</w:t>
      </w:r>
      <w:r w:rsidR="0048363E" w:rsidRPr="00703318">
        <w:t xml:space="preserve"> = treatment</w:t>
      </w:r>
      <w:r w:rsidR="006B2740" w:rsidRPr="00703318">
        <w:t>-</w:t>
      </w:r>
      <w:r w:rsidR="0048363E" w:rsidRPr="00703318">
        <w:t>emergent adverse event</w:t>
      </w:r>
      <w:r w:rsidR="002E22BF" w:rsidRPr="00703318">
        <w:t xml:space="preserve">; US = United States; </w:t>
      </w:r>
      <w:r w:rsidR="00071724" w:rsidRPr="00703318">
        <w:t>vs</w:t>
      </w:r>
      <w:r w:rsidR="00697869" w:rsidRPr="00703318">
        <w:t xml:space="preserve"> = versus</w:t>
      </w:r>
      <w:r w:rsidR="002E22BF" w:rsidRPr="00703318">
        <w:t>.</w:t>
      </w:r>
    </w:p>
    <w:p w14:paraId="513954D6" w14:textId="308AA7A0" w:rsidR="00A30C42" w:rsidRPr="00703318" w:rsidRDefault="00842934" w:rsidP="00703318">
      <w:pPr>
        <w:pStyle w:val="TableDescription"/>
      </w:pPr>
      <w:proofErr w:type="spellStart"/>
      <w:r w:rsidRPr="00703318">
        <w:t>a</w:t>
      </w:r>
      <w:proofErr w:type="spellEnd"/>
      <w:r w:rsidRPr="00703318">
        <w:t xml:space="preserve"> excluding follow-up period</w:t>
      </w:r>
      <w:r w:rsidR="002E22BF" w:rsidRPr="00703318">
        <w:t>.</w:t>
      </w:r>
    </w:p>
    <w:p w14:paraId="1F78835D" w14:textId="67E719BB" w:rsidR="00A30C42" w:rsidRPr="00836794" w:rsidRDefault="00A30C42" w:rsidP="001277FB">
      <w:r w:rsidRPr="00836794">
        <w:t xml:space="preserve">In </w:t>
      </w:r>
      <w:r w:rsidR="00331152" w:rsidRPr="00836794">
        <w:t xml:space="preserve">the </w:t>
      </w:r>
      <w:r w:rsidRPr="00836794">
        <w:t>PIONEER 1, 2, 3, 4, 5, 8, and 9</w:t>
      </w:r>
      <w:r w:rsidR="00331152" w:rsidRPr="00836794">
        <w:t xml:space="preserve"> trials</w:t>
      </w:r>
      <w:r w:rsidRPr="00836794">
        <w:t xml:space="preserve">, HbA1c at 26 weeks was the primary endpoint. Only </w:t>
      </w:r>
      <w:r w:rsidR="00331152" w:rsidRPr="00836794">
        <w:t xml:space="preserve">the </w:t>
      </w:r>
      <w:r w:rsidRPr="00836794">
        <w:t>PIONEER 7</w:t>
      </w:r>
      <w:r w:rsidR="00331152" w:rsidRPr="00836794">
        <w:t xml:space="preserve"> trial</w:t>
      </w:r>
      <w:r w:rsidRPr="00836794">
        <w:t xml:space="preserve"> used the proportion of subjects achieving HbA1c &lt;</w:t>
      </w:r>
      <w:r w:rsidR="00331152" w:rsidRPr="00836794">
        <w:t xml:space="preserve"> </w:t>
      </w:r>
      <w:r w:rsidRPr="00836794">
        <w:t xml:space="preserve">7.0% (ADA target) as its primary endpoint, and PIONEER 6 was mainly a safety study, but both studies also reported on HbA1c at 26 weeks. An overview of endpoints is </w:t>
      </w:r>
      <w:r w:rsidR="00A5167C" w:rsidRPr="00836794">
        <w:t>shown in</w:t>
      </w:r>
      <w:r w:rsidRPr="00836794">
        <w:t xml:space="preserve"> </w:t>
      </w:r>
      <w:r w:rsidRPr="00836794">
        <w:fldChar w:fldCharType="begin"/>
      </w:r>
      <w:r w:rsidRPr="00836794">
        <w:instrText xml:space="preserve"> REF _Ref86768111 \h </w:instrText>
      </w:r>
      <w:r w:rsidR="00612622" w:rsidRPr="00836794">
        <w:instrText xml:space="preserve"> \* MERGEFORMAT </w:instrText>
      </w:r>
      <w:r w:rsidRPr="00836794">
        <w:fldChar w:fldCharType="separate"/>
      </w:r>
      <w:r w:rsidR="00E5082D" w:rsidRPr="00703318">
        <w:t xml:space="preserve">Table </w:t>
      </w:r>
      <w:r w:rsidR="00E5082D">
        <w:t>6</w:t>
      </w:r>
      <w:r w:rsidRPr="00836794">
        <w:fldChar w:fldCharType="end"/>
      </w:r>
      <w:r w:rsidR="00A5167C" w:rsidRPr="00836794">
        <w:t xml:space="preserve"> below</w:t>
      </w:r>
      <w:r w:rsidRPr="00836794">
        <w:t>.</w:t>
      </w:r>
    </w:p>
    <w:p w14:paraId="1DE4C3ED" w14:textId="4B680648" w:rsidR="001277FB" w:rsidRPr="00703318" w:rsidRDefault="001277FB" w:rsidP="00703318">
      <w:pPr>
        <w:pStyle w:val="Tabletitle0"/>
      </w:pPr>
      <w:bookmarkStart w:id="89" w:name="_Ref86768111"/>
      <w:r w:rsidRPr="00703318">
        <w:t xml:space="preserve">Table </w:t>
      </w:r>
      <w:fldSimple w:instr=" SEQ Table \* ARABIC ">
        <w:r w:rsidR="00E5082D">
          <w:rPr>
            <w:noProof/>
          </w:rPr>
          <w:t>6</w:t>
        </w:r>
      </w:fldSimple>
      <w:bookmarkEnd w:id="89"/>
      <w:r w:rsidRPr="00703318">
        <w:t>: The PIONEER trials Overview of endpoints</w:t>
      </w:r>
    </w:p>
    <w:p w14:paraId="4E43A672" w14:textId="52CB1D53" w:rsidR="008E2CB4" w:rsidRPr="008E2CB4" w:rsidRDefault="008E2CB4" w:rsidP="00703318">
      <w:r>
        <w:rPr>
          <w:noProof/>
          <w:lang w:val="en-GB" w:eastAsia="en-GB"/>
        </w:rPr>
        <w:drawing>
          <wp:inline distT="0" distB="0" distL="0" distR="0" wp14:anchorId="5530D0E4" wp14:editId="3D1B6EDE">
            <wp:extent cx="5344885" cy="4920615"/>
            <wp:effectExtent l="0" t="0" r="8255" b="0"/>
            <wp:docPr id="4" name="Picture 4" descr="Table 6: The PIONEER trials Overview of end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 6: The PIONEER trials Overview of endpoints"/>
                    <pic:cNvPicPr/>
                  </pic:nvPicPr>
                  <pic:blipFill>
                    <a:blip r:embed="rId21"/>
                    <a:stretch>
                      <a:fillRect/>
                    </a:stretch>
                  </pic:blipFill>
                  <pic:spPr>
                    <a:xfrm>
                      <a:off x="0" y="0"/>
                      <a:ext cx="5345428" cy="4921115"/>
                    </a:xfrm>
                    <a:prstGeom prst="rect">
                      <a:avLst/>
                    </a:prstGeom>
                  </pic:spPr>
                </pic:pic>
              </a:graphicData>
            </a:graphic>
          </wp:inline>
        </w:drawing>
      </w:r>
    </w:p>
    <w:p w14:paraId="78368175" w14:textId="6E95CBDD" w:rsidR="008E2CB4" w:rsidRPr="00703318" w:rsidRDefault="00343A19" w:rsidP="00703318">
      <w:pPr>
        <w:pStyle w:val="TableDescription"/>
      </w:pPr>
      <w:r w:rsidRPr="00703318">
        <w:t xml:space="preserve">Abbreviations: </w:t>
      </w:r>
      <w:r w:rsidR="0048363E" w:rsidRPr="00703318">
        <w:t xml:space="preserve">AACE = American Association of Clinical Endocrinologists; </w:t>
      </w:r>
      <w:r w:rsidR="008E2CB4" w:rsidRPr="00703318">
        <w:t xml:space="preserve">ADA = </w:t>
      </w:r>
      <w:r w:rsidR="0048363E" w:rsidRPr="00703318">
        <w:t xml:space="preserve">American Diabetes Association; CVOT = cardiovascular outcomes trial; FPG = fasting plasma glucose; HbA1c = haemoglobin A1c; HOMA = homeostatic model assessment; IR = insulin resistance; PROs = patient reports outcomes; </w:t>
      </w:r>
      <w:r w:rsidR="008E2CB4" w:rsidRPr="00703318">
        <w:t>SMPG =</w:t>
      </w:r>
      <w:r w:rsidR="0048363E" w:rsidRPr="00703318">
        <w:t xml:space="preserve"> self-measured plasma glucose.</w:t>
      </w:r>
    </w:p>
    <w:p w14:paraId="46E0A654" w14:textId="4FA41D57" w:rsidR="00842934" w:rsidRPr="00703318" w:rsidRDefault="00842934" w:rsidP="00703318">
      <w:pPr>
        <w:pStyle w:val="TableDescription"/>
      </w:pPr>
      <w:r w:rsidRPr="00703318">
        <w:t>a Primary endpoint: change from Baseline at Week 26.</w:t>
      </w:r>
    </w:p>
    <w:p w14:paraId="3285493D" w14:textId="5F56F465" w:rsidR="00842934" w:rsidRPr="00703318" w:rsidRDefault="00842934" w:rsidP="00703318">
      <w:pPr>
        <w:pStyle w:val="TableDescription"/>
      </w:pPr>
      <w:r w:rsidRPr="00703318">
        <w:t>b Binary endpoint. ADA</w:t>
      </w:r>
      <w:r w:rsidR="00071724" w:rsidRPr="00703318">
        <w:t>: HbA1c &lt; 7%, AACE: HbA1c ≤ 6.5%</w:t>
      </w:r>
      <w:r w:rsidR="008E2CB4" w:rsidRPr="00703318">
        <w:t>.</w:t>
      </w:r>
    </w:p>
    <w:p w14:paraId="1250F34B" w14:textId="706758E3" w:rsidR="00071724" w:rsidRPr="00703318" w:rsidRDefault="00071724" w:rsidP="00703318">
      <w:pPr>
        <w:pStyle w:val="TableDescription"/>
      </w:pPr>
      <w:r w:rsidRPr="00703318">
        <w:t xml:space="preserve">c. </w:t>
      </w:r>
      <w:r w:rsidR="0048363E" w:rsidRPr="00703318">
        <w:t>T</w:t>
      </w:r>
      <w:r w:rsidRPr="00703318">
        <w:t xml:space="preserve">he primary endpoint in the PIONEER 7 trial evaluated the </w:t>
      </w:r>
      <w:r w:rsidR="008E2CB4" w:rsidRPr="00703318">
        <w:t>proportion</w:t>
      </w:r>
      <w:r w:rsidRPr="00703318">
        <w:t xml:space="preserve"> of subjects achieving HbA1c</w:t>
      </w:r>
      <w:r w:rsidR="00343A19" w:rsidRPr="00703318">
        <w:t> </w:t>
      </w:r>
      <w:r w:rsidRPr="00703318">
        <w:t>&lt;</w:t>
      </w:r>
      <w:r w:rsidR="00343A19" w:rsidRPr="00703318">
        <w:t> </w:t>
      </w:r>
      <w:r w:rsidRPr="00703318">
        <w:t>7% (ADA target)</w:t>
      </w:r>
      <w:r w:rsidR="008E2CB4" w:rsidRPr="00703318">
        <w:t>.</w:t>
      </w:r>
    </w:p>
    <w:p w14:paraId="45F7F309" w14:textId="18F5610A" w:rsidR="00071724" w:rsidRPr="00703318" w:rsidRDefault="00071724" w:rsidP="00703318">
      <w:pPr>
        <w:pStyle w:val="TableDescription"/>
      </w:pPr>
      <w:r w:rsidRPr="00703318">
        <w:t xml:space="preserve">d In the PIONEER </w:t>
      </w:r>
      <w:r w:rsidR="007C31A1" w:rsidRPr="00703318">
        <w:t xml:space="preserve">10 </w:t>
      </w:r>
      <w:r w:rsidRPr="00703318">
        <w:t>trial, the primary objective and the associated endpoints were safety related endpoints</w:t>
      </w:r>
      <w:r w:rsidR="00E02698" w:rsidRPr="00703318">
        <w:t>;</w:t>
      </w:r>
      <w:r w:rsidRPr="00703318">
        <w:t xml:space="preserve"> </w:t>
      </w:r>
      <w:r w:rsidR="002E07F8" w:rsidRPr="00703318">
        <w:t>efficacy</w:t>
      </w:r>
      <w:r w:rsidR="00CC7D97" w:rsidRPr="00703318">
        <w:t xml:space="preserve"> </w:t>
      </w:r>
      <w:r w:rsidR="007C31A1" w:rsidRPr="00703318">
        <w:t>related</w:t>
      </w:r>
      <w:r w:rsidR="002E07F8" w:rsidRPr="00703318">
        <w:t xml:space="preserve"> endpoints </w:t>
      </w:r>
      <w:r w:rsidRPr="00703318">
        <w:t>were secondary and supportive</w:t>
      </w:r>
      <w:r w:rsidR="008E2CB4" w:rsidRPr="00703318">
        <w:t>.</w:t>
      </w:r>
    </w:p>
    <w:p w14:paraId="20AA462A" w14:textId="735F1375" w:rsidR="00071724" w:rsidRPr="00703318" w:rsidRDefault="00071724" w:rsidP="00703318">
      <w:pPr>
        <w:pStyle w:val="TableDescription"/>
      </w:pPr>
      <w:r w:rsidRPr="00703318">
        <w:lastRenderedPageBreak/>
        <w:t xml:space="preserve">e In the PIONEER 6 trial (CVOT), the primary endpoint was time to the first major </w:t>
      </w:r>
      <w:r w:rsidR="0048363E" w:rsidRPr="00703318">
        <w:t xml:space="preserve">adverse </w:t>
      </w:r>
      <w:r w:rsidRPr="00703318">
        <w:t>cardiovascular event</w:t>
      </w:r>
      <w:r w:rsidR="008E2CB4" w:rsidRPr="00703318">
        <w:t>.</w:t>
      </w:r>
    </w:p>
    <w:p w14:paraId="1C56C5A8" w14:textId="70643C52" w:rsidR="008E2CB4" w:rsidRPr="00703318" w:rsidRDefault="008E2CB4" w:rsidP="00703318">
      <w:pPr>
        <w:pStyle w:val="TableDescription"/>
      </w:pPr>
      <w:r w:rsidRPr="00703318">
        <w:t>f Confirmatory secondary endpoint: change from Baseline at Week 26 (confirmatory for kg only).</w:t>
      </w:r>
    </w:p>
    <w:p w14:paraId="51E3983A" w14:textId="341D19F7" w:rsidR="008E2CB4" w:rsidRPr="00703318" w:rsidRDefault="008E2CB4" w:rsidP="00703318">
      <w:pPr>
        <w:pStyle w:val="TableDescription"/>
      </w:pPr>
      <w:r w:rsidRPr="00703318">
        <w:t xml:space="preserve">g </w:t>
      </w:r>
      <w:proofErr w:type="gramStart"/>
      <w:r w:rsidRPr="00703318">
        <w:t>In</w:t>
      </w:r>
      <w:proofErr w:type="gramEnd"/>
      <w:r w:rsidRPr="00703318">
        <w:t xml:space="preserve"> kg only.</w:t>
      </w:r>
    </w:p>
    <w:p w14:paraId="39AC1D64" w14:textId="5B79F2CB" w:rsidR="008E2CB4" w:rsidRPr="00703318" w:rsidRDefault="008E2CB4" w:rsidP="00703318">
      <w:pPr>
        <w:pStyle w:val="TableDescription"/>
      </w:pPr>
      <w:r w:rsidRPr="00703318">
        <w:t>h Composite binary endpoints evaluating combinations of categorical HbA1c and body weight outcomes and occurrence of hypoglycaemia.</w:t>
      </w:r>
    </w:p>
    <w:p w14:paraId="6477DEAB" w14:textId="10ED3E1E" w:rsidR="008E2CB4" w:rsidRPr="00703318" w:rsidRDefault="008E2CB4" w:rsidP="00703318">
      <w:pPr>
        <w:pStyle w:val="TableDescription"/>
      </w:pPr>
      <w:r w:rsidRPr="00703318">
        <w:t xml:space="preserve">I Generic and/or </w:t>
      </w:r>
      <w:r w:rsidR="0048363E" w:rsidRPr="00703318">
        <w:t>type 2 diabetes</w:t>
      </w:r>
      <w:r w:rsidRPr="00703318">
        <w:t xml:space="preserve"> specific PRO instrument; not all PROs were included in all trials.</w:t>
      </w:r>
    </w:p>
    <w:p w14:paraId="6D5456A8" w14:textId="61C59FE3" w:rsidR="00A30C42" w:rsidRPr="00836794" w:rsidRDefault="00A30C42" w:rsidP="004B6AD2">
      <w:pPr>
        <w:pStyle w:val="Heading5"/>
      </w:pPr>
      <w:r w:rsidRPr="00836794">
        <w:t>PIONEER trials</w:t>
      </w:r>
      <w:r w:rsidR="00F63FF0">
        <w:t xml:space="preserve"> (pivotal); </w:t>
      </w:r>
      <w:r w:rsidRPr="00836794">
        <w:t>PIONEER 1, 2, 3, 4, 5, 7, and 8</w:t>
      </w:r>
    </w:p>
    <w:p w14:paraId="578D5CFF" w14:textId="77777777" w:rsidR="00A30C42" w:rsidRPr="00836794" w:rsidRDefault="00A30C42" w:rsidP="004B6AD2">
      <w:pPr>
        <w:pStyle w:val="Heading6"/>
      </w:pPr>
      <w:r w:rsidRPr="00836794">
        <w:t>Design</w:t>
      </w:r>
    </w:p>
    <w:p w14:paraId="6535871D" w14:textId="75939FA7" w:rsidR="00A30C42" w:rsidRPr="00836794" w:rsidRDefault="00A30C42" w:rsidP="00612622">
      <w:r w:rsidRPr="00836794">
        <w:t xml:space="preserve">The pivotal PIONEER trials (PIONEER 1, 2, 3, 4, 5, 7, and 8) were Phase </w:t>
      </w:r>
      <w:r w:rsidR="00DD79E3" w:rsidRPr="00836794">
        <w:t>III</w:t>
      </w:r>
      <w:r w:rsidRPr="00836794">
        <w:t>a, randomised, double-blind (PIONEER 2 and 7 were open</w:t>
      </w:r>
      <w:r w:rsidR="00AB6287" w:rsidRPr="00836794">
        <w:t xml:space="preserve"> </w:t>
      </w:r>
      <w:r w:rsidRPr="00836794">
        <w:t>label), multicentre, parallel</w:t>
      </w:r>
      <w:r w:rsidR="00AB6287" w:rsidRPr="00836794">
        <w:t xml:space="preserve"> </w:t>
      </w:r>
      <w:r w:rsidRPr="00836794">
        <w:t xml:space="preserve">group, controlled studies to assess the efficacy and safety of </w:t>
      </w:r>
      <w:r w:rsidR="00393701">
        <w:t xml:space="preserve">oral semaglutide </w:t>
      </w:r>
      <w:r w:rsidRPr="00836794">
        <w:t>in a combined total of 8572</w:t>
      </w:r>
      <w:r w:rsidR="00343A19">
        <w:t> </w:t>
      </w:r>
      <w:r w:rsidRPr="00836794">
        <w:t>adult patients (aged 18</w:t>
      </w:r>
      <w:r w:rsidR="00AB6287" w:rsidRPr="00836794">
        <w:t xml:space="preserve"> to </w:t>
      </w:r>
      <w:r w:rsidRPr="00836794">
        <w:t>92</w:t>
      </w:r>
      <w:r w:rsidR="00AB6287" w:rsidRPr="00836794">
        <w:t xml:space="preserve"> years</w:t>
      </w:r>
      <w:r w:rsidRPr="00836794">
        <w:t xml:space="preserve">) with </w:t>
      </w:r>
      <w:r w:rsidR="00631637" w:rsidRPr="00836794">
        <w:t>type 2 diabetes mellitus</w:t>
      </w:r>
      <w:r w:rsidRPr="00836794">
        <w:t>.</w:t>
      </w:r>
    </w:p>
    <w:p w14:paraId="518D53A1" w14:textId="504DA5BD" w:rsidR="00A30C42" w:rsidRPr="00836794" w:rsidRDefault="00A30C42" w:rsidP="00612622">
      <w:r w:rsidRPr="00836794">
        <w:t xml:space="preserve">The primary endpoint in </w:t>
      </w:r>
      <w:r w:rsidR="00AB6287" w:rsidRPr="00836794">
        <w:t xml:space="preserve">the </w:t>
      </w:r>
      <w:r w:rsidRPr="00836794">
        <w:t>PIONEER 1</w:t>
      </w:r>
      <w:r w:rsidR="00AB6287" w:rsidRPr="00836794">
        <w:t xml:space="preserve">, 2, 3, 4, </w:t>
      </w:r>
      <w:r w:rsidRPr="00836794">
        <w:t xml:space="preserve">5 and 8 was change in HbA1c (%) from </w:t>
      </w:r>
      <w:r w:rsidR="008027CC" w:rsidRPr="00836794">
        <w:t>Baseline</w:t>
      </w:r>
      <w:r w:rsidRPr="00836794">
        <w:t xml:space="preserve"> to Week 26, and the confirmatory secondary endpoint was change in body weight (kg) from </w:t>
      </w:r>
      <w:r w:rsidR="008027CC" w:rsidRPr="00836794">
        <w:t>Baseline</w:t>
      </w:r>
      <w:r w:rsidRPr="00836794">
        <w:t xml:space="preserve"> to Week 26.</w:t>
      </w:r>
    </w:p>
    <w:p w14:paraId="35CE1723" w14:textId="2C230E6C" w:rsidR="00A30C42" w:rsidRPr="00836794" w:rsidRDefault="00A30C42" w:rsidP="00612622">
      <w:r w:rsidRPr="00836794">
        <w:t xml:space="preserve">Study objectives, endpoints, trial population, and study design are summarised in </w:t>
      </w:r>
      <w:r w:rsidRPr="00836794">
        <w:fldChar w:fldCharType="begin"/>
      </w:r>
      <w:r w:rsidRPr="00836794">
        <w:instrText xml:space="preserve"> REF _Ref80778553 \h </w:instrText>
      </w:r>
      <w:r w:rsidR="00612622" w:rsidRPr="00836794">
        <w:instrText xml:space="preserve"> \* MERGEFORMAT </w:instrText>
      </w:r>
      <w:r w:rsidRPr="00836794">
        <w:fldChar w:fldCharType="separate"/>
      </w:r>
      <w:r w:rsidR="00E5082D" w:rsidRPr="00703318">
        <w:t xml:space="preserve">Table </w:t>
      </w:r>
      <w:r w:rsidR="00E5082D">
        <w:t>5</w:t>
      </w:r>
      <w:r w:rsidRPr="00836794">
        <w:fldChar w:fldCharType="end"/>
      </w:r>
      <w:r w:rsidR="00AB6287" w:rsidRPr="00836794">
        <w:t xml:space="preserve"> above</w:t>
      </w:r>
      <w:r w:rsidRPr="00836794">
        <w:t xml:space="preserve">. The proportions of patients on background antidiabetic medication are summarised in </w:t>
      </w:r>
      <w:r w:rsidRPr="00836794">
        <w:fldChar w:fldCharType="begin"/>
      </w:r>
      <w:r w:rsidRPr="00836794">
        <w:instrText xml:space="preserve"> REF _Ref80785570 \h </w:instrText>
      </w:r>
      <w:r w:rsidR="00612622" w:rsidRPr="00836794">
        <w:instrText xml:space="preserve"> \* MERGEFORMAT </w:instrText>
      </w:r>
      <w:r w:rsidRPr="00836794">
        <w:fldChar w:fldCharType="separate"/>
      </w:r>
      <w:r w:rsidR="00E5082D" w:rsidRPr="0071231C">
        <w:t xml:space="preserve">Table </w:t>
      </w:r>
      <w:r w:rsidR="00E5082D">
        <w:t>7</w:t>
      </w:r>
      <w:r w:rsidRPr="00836794">
        <w:fldChar w:fldCharType="end"/>
      </w:r>
      <w:r w:rsidR="00AB6287" w:rsidRPr="00836794">
        <w:t xml:space="preserve"> below</w:t>
      </w:r>
      <w:r w:rsidRPr="00836794">
        <w:t>.</w:t>
      </w:r>
    </w:p>
    <w:p w14:paraId="3E5A76C7" w14:textId="087DCBD2" w:rsidR="00A30C42" w:rsidRPr="0071231C" w:rsidRDefault="00A30C42" w:rsidP="00703318">
      <w:pPr>
        <w:pStyle w:val="TableTitle"/>
      </w:pPr>
      <w:bookmarkStart w:id="90" w:name="_Ref80785570"/>
      <w:r w:rsidRPr="0071231C">
        <w:t xml:space="preserve">Table </w:t>
      </w:r>
      <w:fldSimple w:instr=" SEQ Table \* ARABIC ">
        <w:r w:rsidR="00E5082D">
          <w:rPr>
            <w:noProof/>
          </w:rPr>
          <w:t>7</w:t>
        </w:r>
      </w:fldSimple>
      <w:bookmarkEnd w:id="90"/>
      <w:r w:rsidR="001277FB" w:rsidRPr="0071231C">
        <w:t xml:space="preserve">: </w:t>
      </w:r>
      <w:r w:rsidRPr="0071231C">
        <w:t xml:space="preserve">PIONEER trials </w:t>
      </w:r>
      <w:r w:rsidR="00F63FF0">
        <w:t xml:space="preserve">(pivotal) </w:t>
      </w:r>
      <w:r w:rsidRPr="0071231C">
        <w:t>Background antidiabetic medication (</w:t>
      </w:r>
      <w:r w:rsidR="001277FB" w:rsidRPr="0071231C">
        <w:t>full analysis set</w:t>
      </w:r>
      <w:r w:rsidRPr="0071231C">
        <w:t>)</w:t>
      </w:r>
    </w:p>
    <w:p w14:paraId="1C1F8659" w14:textId="43688B33" w:rsidR="00AF66C8" w:rsidRDefault="00AF66C8" w:rsidP="00703318">
      <w:r>
        <w:rPr>
          <w:noProof/>
          <w:lang w:val="en-GB" w:eastAsia="en-GB"/>
        </w:rPr>
        <w:drawing>
          <wp:inline distT="0" distB="0" distL="0" distR="0" wp14:anchorId="1DAF4705" wp14:editId="7292BE9A">
            <wp:extent cx="5400040" cy="1586865"/>
            <wp:effectExtent l="0" t="0" r="0" b="0"/>
            <wp:docPr id="5" name="Picture 5" descr="Table 7: PIONEER trials (pivotal) Background antidiabetic medication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7: PIONEER trials (pivotal) Background antidiabetic medication (full analysis set)"/>
                    <pic:cNvPicPr/>
                  </pic:nvPicPr>
                  <pic:blipFill>
                    <a:blip r:embed="rId22"/>
                    <a:stretch>
                      <a:fillRect/>
                    </a:stretch>
                  </pic:blipFill>
                  <pic:spPr>
                    <a:xfrm>
                      <a:off x="0" y="0"/>
                      <a:ext cx="5400040" cy="1586865"/>
                    </a:xfrm>
                    <a:prstGeom prst="rect">
                      <a:avLst/>
                    </a:prstGeom>
                  </pic:spPr>
                </pic:pic>
              </a:graphicData>
            </a:graphic>
          </wp:inline>
        </w:drawing>
      </w:r>
    </w:p>
    <w:p w14:paraId="30EB565B" w14:textId="412C09A1" w:rsidR="00E9191D" w:rsidRPr="00703318" w:rsidRDefault="00343A19" w:rsidP="00703318">
      <w:pPr>
        <w:pStyle w:val="TableDescription"/>
      </w:pPr>
      <w:r w:rsidRPr="00703318">
        <w:t xml:space="preserve">Abbreviations: </w:t>
      </w:r>
      <w:r w:rsidR="00E9191D" w:rsidRPr="00703318">
        <w:t>CVOT = cardiovascular outcomes trial; FAS = number of subjects in full analysis set; OAD</w:t>
      </w:r>
      <w:r w:rsidRPr="00703318">
        <w:t> </w:t>
      </w:r>
      <w:r w:rsidR="00E9191D" w:rsidRPr="00703318">
        <w:t>= oral anti-diabetic drug; P = PIONEER trials; SGLT2 = sodium glucose co</w:t>
      </w:r>
      <w:r w:rsidR="00387078" w:rsidRPr="00703318">
        <w:noBreakHyphen/>
      </w:r>
      <w:proofErr w:type="gramStart"/>
      <w:r w:rsidR="00E9191D" w:rsidRPr="00703318">
        <w:t>transporter-2</w:t>
      </w:r>
      <w:proofErr w:type="gramEnd"/>
      <w:r w:rsidR="00387078" w:rsidRPr="00703318">
        <w:t xml:space="preserve">; </w:t>
      </w:r>
      <w:r w:rsidR="00E9191D" w:rsidRPr="00703318">
        <w:t>SU</w:t>
      </w:r>
      <w:r w:rsidRPr="00703318">
        <w:t> </w:t>
      </w:r>
      <w:r w:rsidR="00E9191D" w:rsidRPr="00703318">
        <w:t>=</w:t>
      </w:r>
      <w:r w:rsidRPr="00703318">
        <w:t> </w:t>
      </w:r>
      <w:r w:rsidR="00E9191D" w:rsidRPr="00703318">
        <w:t>sul</w:t>
      </w:r>
      <w:r w:rsidR="00F63FF0" w:rsidRPr="00703318">
        <w:t>f</w:t>
      </w:r>
      <w:r w:rsidR="00E9191D" w:rsidRPr="00703318">
        <w:t>onylurea</w:t>
      </w:r>
      <w:r w:rsidR="00387078" w:rsidRPr="00703318">
        <w:t>.</w:t>
      </w:r>
    </w:p>
    <w:p w14:paraId="7C0AA576" w14:textId="3C8F67CF" w:rsidR="00E847AB" w:rsidRPr="00703318" w:rsidRDefault="00315285" w:rsidP="00703318">
      <w:pPr>
        <w:pStyle w:val="TableDescription"/>
      </w:pPr>
      <w:r>
        <w:t>P</w:t>
      </w:r>
      <w:r w:rsidR="00E847AB" w:rsidRPr="00703318">
        <w:t>ercentages</w:t>
      </w:r>
      <w:r>
        <w:t xml:space="preserve"> (%)</w:t>
      </w:r>
      <w:r w:rsidR="00E847AB" w:rsidRPr="00703318">
        <w:t xml:space="preserve"> refer to proportion of subjects.</w:t>
      </w:r>
    </w:p>
    <w:p w14:paraId="2F81449B" w14:textId="744457FF" w:rsidR="00AF66C8" w:rsidRPr="00703318" w:rsidRDefault="00AF66C8" w:rsidP="00703318">
      <w:pPr>
        <w:pStyle w:val="TableDescription"/>
      </w:pPr>
      <w:r w:rsidRPr="00703318">
        <w:t>The start and stop dates of the anti-diabetic medication were before and after the date of the screening visit,</w:t>
      </w:r>
      <w:r w:rsidR="00E9191D" w:rsidRPr="00703318">
        <w:t xml:space="preserve"> </w:t>
      </w:r>
      <w:r w:rsidRPr="00703318">
        <w:t>respectively. Insulin: basal insulin (</w:t>
      </w:r>
      <w:r w:rsidR="00387078" w:rsidRPr="00703318">
        <w:t>the PIONEER 5 and 8 trials</w:t>
      </w:r>
      <w:r w:rsidRPr="00703318">
        <w:t>), basal bolus (</w:t>
      </w:r>
      <w:r w:rsidR="00387078" w:rsidRPr="00703318">
        <w:t>the PIONEER 8 trial</w:t>
      </w:r>
      <w:r w:rsidRPr="00703318">
        <w:t>) or premix (</w:t>
      </w:r>
      <w:r w:rsidR="00387078" w:rsidRPr="00703318">
        <w:t>the PIONEER 8 trial</w:t>
      </w:r>
      <w:r w:rsidRPr="00703318">
        <w:t xml:space="preserve">), various insulin regimens were used in </w:t>
      </w:r>
      <w:r w:rsidR="00387078" w:rsidRPr="00703318">
        <w:t>the PIONEER 6 trial</w:t>
      </w:r>
      <w:r w:rsidRPr="00703318">
        <w:t>. For the evaluation of efficacy in subgroups, the following categories are used: No background treatment, metformin only, SU ± metformin, SGLT2</w:t>
      </w:r>
      <w:r w:rsidR="00387078" w:rsidRPr="00703318">
        <w:t xml:space="preserve"> inhibitor</w:t>
      </w:r>
      <w:r w:rsidRPr="00703318">
        <w:t xml:space="preserve"> ± metformin, insulin ± OADs, other.</w:t>
      </w:r>
    </w:p>
    <w:p w14:paraId="14EEE6AB" w14:textId="5300B90F" w:rsidR="00A30C42" w:rsidRPr="00836794" w:rsidRDefault="00F63FF0" w:rsidP="004B6AD2">
      <w:pPr>
        <w:pStyle w:val="Heading6"/>
      </w:pPr>
      <w:r>
        <w:t>Trial populations</w:t>
      </w:r>
    </w:p>
    <w:p w14:paraId="2C13E618" w14:textId="47859A5A" w:rsidR="00A30C42" w:rsidRPr="00836794" w:rsidRDefault="00A30C42" w:rsidP="001277FB">
      <w:r w:rsidRPr="00836794">
        <w:t xml:space="preserve">Subject disposition and baseline characteristics are summarised in </w:t>
      </w:r>
      <w:r w:rsidRPr="00836794">
        <w:fldChar w:fldCharType="begin"/>
      </w:r>
      <w:r w:rsidRPr="00836794">
        <w:instrText xml:space="preserve"> REF _Ref80784312 \h </w:instrText>
      </w:r>
      <w:r w:rsidR="00612622" w:rsidRPr="00836794">
        <w:instrText xml:space="preserve"> \* MERGEFORMAT </w:instrText>
      </w:r>
      <w:r w:rsidRPr="00836794">
        <w:fldChar w:fldCharType="separate"/>
      </w:r>
      <w:r w:rsidR="00E5082D" w:rsidRPr="0071231C">
        <w:t xml:space="preserve">Table </w:t>
      </w:r>
      <w:r w:rsidR="00E5082D">
        <w:t>8</w:t>
      </w:r>
      <w:r w:rsidRPr="00836794">
        <w:fldChar w:fldCharType="end"/>
      </w:r>
      <w:r w:rsidRPr="00836794">
        <w:t xml:space="preserve"> and </w:t>
      </w:r>
      <w:r w:rsidRPr="00836794">
        <w:fldChar w:fldCharType="begin"/>
      </w:r>
      <w:r w:rsidRPr="00836794">
        <w:instrText xml:space="preserve"> REF _Ref80785377 \h </w:instrText>
      </w:r>
      <w:r w:rsidR="00612622" w:rsidRPr="00836794">
        <w:instrText xml:space="preserve"> \* MERGEFORMAT </w:instrText>
      </w:r>
      <w:r w:rsidRPr="00836794">
        <w:fldChar w:fldCharType="separate"/>
      </w:r>
      <w:r w:rsidR="00E5082D" w:rsidRPr="0071231C">
        <w:t xml:space="preserve">Table </w:t>
      </w:r>
      <w:r w:rsidR="00E5082D">
        <w:t>9</w:t>
      </w:r>
      <w:r w:rsidRPr="00836794">
        <w:fldChar w:fldCharType="end"/>
      </w:r>
      <w:r w:rsidRPr="00836794">
        <w:t>, respectively.</w:t>
      </w:r>
    </w:p>
    <w:p w14:paraId="7C220D59" w14:textId="0B87FB1B" w:rsidR="001277FB" w:rsidRPr="0071231C" w:rsidRDefault="001277FB" w:rsidP="00703318">
      <w:pPr>
        <w:pStyle w:val="TableTitle"/>
      </w:pPr>
      <w:bookmarkStart w:id="91" w:name="_Ref80784312"/>
      <w:r w:rsidRPr="0071231C">
        <w:lastRenderedPageBreak/>
        <w:t xml:space="preserve">Table </w:t>
      </w:r>
      <w:fldSimple w:instr=" SEQ Table \* ARABIC ">
        <w:r w:rsidR="00E5082D">
          <w:rPr>
            <w:noProof/>
          </w:rPr>
          <w:t>8</w:t>
        </w:r>
      </w:fldSimple>
      <w:bookmarkEnd w:id="91"/>
      <w:r w:rsidR="007E3098" w:rsidRPr="0071231C">
        <w:t xml:space="preserve">: </w:t>
      </w:r>
      <w:r w:rsidRPr="0071231C">
        <w:t>PIONEER trials</w:t>
      </w:r>
      <w:r w:rsidR="007E3098" w:rsidRPr="0071231C">
        <w:t xml:space="preserve"> </w:t>
      </w:r>
      <w:r w:rsidR="00F63FF0">
        <w:t xml:space="preserve">(pivotal) </w:t>
      </w:r>
      <w:r w:rsidRPr="0071231C">
        <w:t>Subject disposition</w:t>
      </w:r>
    </w:p>
    <w:p w14:paraId="7F87154B" w14:textId="21859E83" w:rsidR="00AF66C8" w:rsidRDefault="00AF66C8" w:rsidP="00703318">
      <w:r>
        <w:rPr>
          <w:noProof/>
          <w:lang w:val="en-GB" w:eastAsia="en-GB"/>
        </w:rPr>
        <w:drawing>
          <wp:inline distT="0" distB="0" distL="0" distR="0" wp14:anchorId="26EDC29A" wp14:editId="0C38580E">
            <wp:extent cx="5257800" cy="2796540"/>
            <wp:effectExtent l="0" t="0" r="0" b="3810"/>
            <wp:docPr id="10" name="Picture 10" descr="Table 8: PIONEER trials (pivotal) Subject dis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8: PIONEER trials (pivotal) Subject disposition"/>
                    <pic:cNvPicPr/>
                  </pic:nvPicPr>
                  <pic:blipFill>
                    <a:blip r:embed="rId23"/>
                    <a:stretch>
                      <a:fillRect/>
                    </a:stretch>
                  </pic:blipFill>
                  <pic:spPr>
                    <a:xfrm>
                      <a:off x="0" y="0"/>
                      <a:ext cx="5262087" cy="2798820"/>
                    </a:xfrm>
                    <a:prstGeom prst="rect">
                      <a:avLst/>
                    </a:prstGeom>
                  </pic:spPr>
                </pic:pic>
              </a:graphicData>
            </a:graphic>
          </wp:inline>
        </w:drawing>
      </w:r>
    </w:p>
    <w:p w14:paraId="21B4A700" w14:textId="034966DD" w:rsidR="00387078" w:rsidRPr="00703318" w:rsidRDefault="00343A19" w:rsidP="00703318">
      <w:pPr>
        <w:pStyle w:val="TableDescription"/>
      </w:pPr>
      <w:r w:rsidRPr="00703318">
        <w:t xml:space="preserve">Abbreviations: </w:t>
      </w:r>
      <w:r w:rsidR="00387078" w:rsidRPr="00703318">
        <w:t xml:space="preserve">AE = adverse event; </w:t>
      </w:r>
      <w:proofErr w:type="spellStart"/>
      <w:r w:rsidR="00387078" w:rsidRPr="00703318">
        <w:t>Empa</w:t>
      </w:r>
      <w:proofErr w:type="spellEnd"/>
      <w:r w:rsidR="00387078" w:rsidRPr="00703318">
        <w:t xml:space="preserve"> = empagliflozin; FAS = full analysis set; N = = number of subjects; P = PIONEER trials; </w:t>
      </w:r>
      <w:proofErr w:type="spellStart"/>
      <w:r w:rsidR="00387078" w:rsidRPr="00703318">
        <w:t>Pbo</w:t>
      </w:r>
      <w:proofErr w:type="spellEnd"/>
      <w:r w:rsidR="00387078" w:rsidRPr="00703318">
        <w:t xml:space="preserve"> = placebo; </w:t>
      </w:r>
      <w:proofErr w:type="spellStart"/>
      <w:r w:rsidR="00387078" w:rsidRPr="00703318">
        <w:t>sema</w:t>
      </w:r>
      <w:proofErr w:type="spellEnd"/>
      <w:r w:rsidR="00387078" w:rsidRPr="00703318">
        <w:t xml:space="preserve"> = </w:t>
      </w:r>
      <w:proofErr w:type="spellStart"/>
      <w:r w:rsidR="00387078" w:rsidRPr="00703318">
        <w:t>semaglutide</w:t>
      </w:r>
      <w:proofErr w:type="spellEnd"/>
      <w:r w:rsidR="00387078" w:rsidRPr="00703318">
        <w:t xml:space="preserve">; </w:t>
      </w:r>
      <w:proofErr w:type="spellStart"/>
      <w:r w:rsidR="00387078" w:rsidRPr="00703318">
        <w:t>sita</w:t>
      </w:r>
      <w:proofErr w:type="spellEnd"/>
      <w:r w:rsidR="00387078" w:rsidRPr="00703318">
        <w:t xml:space="preserve"> = </w:t>
      </w:r>
      <w:proofErr w:type="spellStart"/>
      <w:r w:rsidR="00387078" w:rsidRPr="00703318">
        <w:t>sitabliptin</w:t>
      </w:r>
      <w:proofErr w:type="spellEnd"/>
      <w:r w:rsidR="00387078" w:rsidRPr="00703318">
        <w:t>.</w:t>
      </w:r>
    </w:p>
    <w:p w14:paraId="4984B164" w14:textId="1BC302DA" w:rsidR="00AF66C8" w:rsidRPr="00703318" w:rsidRDefault="00AF66C8" w:rsidP="00703318">
      <w:pPr>
        <w:pStyle w:val="TableDescription"/>
      </w:pPr>
      <w:r w:rsidRPr="00703318">
        <w:t xml:space="preserve">a. </w:t>
      </w:r>
      <w:r w:rsidR="00387078" w:rsidRPr="00703318">
        <w:t>S</w:t>
      </w:r>
      <w:r w:rsidRPr="00703318">
        <w:t>ubject completed treatment with trial product according to the end-of-trial form</w:t>
      </w:r>
      <w:r w:rsidR="00387078" w:rsidRPr="00703318">
        <w:t>.</w:t>
      </w:r>
    </w:p>
    <w:p w14:paraId="56FDA134" w14:textId="72D6019F" w:rsidR="00AF66C8" w:rsidRPr="00703318" w:rsidRDefault="00AF66C8" w:rsidP="00703318">
      <w:pPr>
        <w:pStyle w:val="TableDescription"/>
      </w:pPr>
      <w:r w:rsidRPr="00703318">
        <w:t xml:space="preserve">b. </w:t>
      </w:r>
      <w:r w:rsidR="00387078" w:rsidRPr="00703318">
        <w:t>E</w:t>
      </w:r>
      <w:r w:rsidRPr="00703318">
        <w:t>xposed subjects</w:t>
      </w:r>
      <w:r w:rsidR="00387078" w:rsidRPr="00703318">
        <w:t>.</w:t>
      </w:r>
    </w:p>
    <w:p w14:paraId="1E1EDA63" w14:textId="3F6580FE" w:rsidR="00AF66C8" w:rsidRPr="00703318" w:rsidRDefault="00AF66C8" w:rsidP="00703318">
      <w:pPr>
        <w:pStyle w:val="TableDescription"/>
      </w:pPr>
      <w:r w:rsidRPr="00703318">
        <w:t xml:space="preserve">c. </w:t>
      </w:r>
      <w:r w:rsidR="00387078" w:rsidRPr="00703318">
        <w:t>S</w:t>
      </w:r>
      <w:r w:rsidRPr="00703318">
        <w:t>ubjects who attended the final scheduled visit</w:t>
      </w:r>
      <w:r w:rsidR="00387078" w:rsidRPr="00703318">
        <w:t>.</w:t>
      </w:r>
    </w:p>
    <w:p w14:paraId="7509832E" w14:textId="7FA743FD" w:rsidR="001277FB" w:rsidRPr="0071231C" w:rsidRDefault="001277FB" w:rsidP="00703318">
      <w:pPr>
        <w:pStyle w:val="TableTitle"/>
      </w:pPr>
      <w:bookmarkStart w:id="92" w:name="_Ref80785377"/>
      <w:r w:rsidRPr="0071231C">
        <w:t xml:space="preserve">Table </w:t>
      </w:r>
      <w:fldSimple w:instr=" SEQ Table \* ARABIC ">
        <w:r w:rsidR="00E5082D">
          <w:rPr>
            <w:noProof/>
          </w:rPr>
          <w:t>9</w:t>
        </w:r>
      </w:fldSimple>
      <w:bookmarkEnd w:id="92"/>
      <w:r w:rsidR="007E3098" w:rsidRPr="0071231C">
        <w:t xml:space="preserve">: </w:t>
      </w:r>
      <w:r w:rsidRPr="0071231C">
        <w:t xml:space="preserve">PIONEER trials </w:t>
      </w:r>
      <w:r w:rsidR="00F63FF0">
        <w:t xml:space="preserve">(pivotal) </w:t>
      </w:r>
      <w:r w:rsidRPr="0071231C">
        <w:t>Baseline characteristics</w:t>
      </w:r>
    </w:p>
    <w:p w14:paraId="2EDB61C8" w14:textId="6C03608E" w:rsidR="00AF66C8" w:rsidRDefault="00AF66C8" w:rsidP="00703318">
      <w:r>
        <w:rPr>
          <w:noProof/>
          <w:lang w:val="en-GB" w:eastAsia="en-GB"/>
        </w:rPr>
        <w:drawing>
          <wp:inline distT="0" distB="0" distL="0" distR="0" wp14:anchorId="091195E4" wp14:editId="28014C8B">
            <wp:extent cx="5339443" cy="2188210"/>
            <wp:effectExtent l="0" t="0" r="0" b="2540"/>
            <wp:docPr id="12" name="Picture 12" descr="Table 9: PIONEER trials (pivotal) Baseline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 9: PIONEER trials (pivotal) Baseline characteristics"/>
                    <pic:cNvPicPr/>
                  </pic:nvPicPr>
                  <pic:blipFill>
                    <a:blip r:embed="rId24"/>
                    <a:stretch>
                      <a:fillRect/>
                    </a:stretch>
                  </pic:blipFill>
                  <pic:spPr>
                    <a:xfrm>
                      <a:off x="0" y="0"/>
                      <a:ext cx="5342059" cy="2189282"/>
                    </a:xfrm>
                    <a:prstGeom prst="rect">
                      <a:avLst/>
                    </a:prstGeom>
                  </pic:spPr>
                </pic:pic>
              </a:graphicData>
            </a:graphic>
          </wp:inline>
        </w:drawing>
      </w:r>
    </w:p>
    <w:p w14:paraId="284DF3E0" w14:textId="5B1E99BB" w:rsidR="00387078" w:rsidRPr="00703318" w:rsidRDefault="00343A19" w:rsidP="00703318">
      <w:pPr>
        <w:pStyle w:val="TableDescription"/>
      </w:pPr>
      <w:r w:rsidRPr="00703318">
        <w:t>Abbreviations:</w:t>
      </w:r>
      <w:r w:rsidR="00387078" w:rsidRPr="00703318">
        <w:t xml:space="preserve"> BMI = body mass index; ESRD = end-stage renal disease; GI = gastrointestinal; </w:t>
      </w:r>
      <w:r w:rsidRPr="00703318">
        <w:t xml:space="preserve">HbA1c = haemoglobin A1c </w:t>
      </w:r>
      <w:proofErr w:type="spellStart"/>
      <w:r w:rsidR="00387078" w:rsidRPr="00703318">
        <w:t>Hisp</w:t>
      </w:r>
      <w:proofErr w:type="spellEnd"/>
      <w:r w:rsidR="00387078" w:rsidRPr="00703318">
        <w:t xml:space="preserve"> = Hispanic; RI = renal impairment; max = maximum; min = minimum; P</w:t>
      </w:r>
      <w:r w:rsidRPr="00703318">
        <w:t>1 to P7 </w:t>
      </w:r>
      <w:r w:rsidR="00387078" w:rsidRPr="00703318">
        <w:t>= PIONEER trials</w:t>
      </w:r>
      <w:r w:rsidRPr="00703318">
        <w:t xml:space="preserve"> 1 to 7</w:t>
      </w:r>
      <w:r w:rsidR="00387078" w:rsidRPr="00703318">
        <w:t>.</w:t>
      </w:r>
    </w:p>
    <w:p w14:paraId="39FA2824" w14:textId="779E17FA" w:rsidR="00AF66C8" w:rsidRPr="00703318" w:rsidRDefault="00AF66C8" w:rsidP="00703318">
      <w:pPr>
        <w:pStyle w:val="TableDescription"/>
      </w:pPr>
      <w:r w:rsidRPr="00703318">
        <w:t xml:space="preserve">a. In </w:t>
      </w:r>
      <w:r w:rsidR="00387078" w:rsidRPr="00703318">
        <w:t xml:space="preserve">the </w:t>
      </w:r>
      <w:r w:rsidRPr="00703318">
        <w:t>PIONEER 5</w:t>
      </w:r>
      <w:r w:rsidR="00387078" w:rsidRPr="00703318">
        <w:t xml:space="preserve"> trial</w:t>
      </w:r>
      <w:r w:rsidRPr="00703318">
        <w:t xml:space="preserve">, all subjects had moderate renal impairment at screening but for some subjects, </w:t>
      </w:r>
      <w:r w:rsidR="00387078" w:rsidRPr="00703318">
        <w:t>estimated glomerular filtration rate (</w:t>
      </w:r>
      <w:r w:rsidRPr="00703318">
        <w:t>eGFR</w:t>
      </w:r>
      <w:r w:rsidR="00387078" w:rsidRPr="00703318">
        <w:t>)</w:t>
      </w:r>
      <w:r w:rsidRPr="00703318">
        <w:t xml:space="preserve"> had changed from screening to randomisation (</w:t>
      </w:r>
      <w:r w:rsidR="00387078" w:rsidRPr="00703318">
        <w:t>B</w:t>
      </w:r>
      <w:r w:rsidRPr="00703318">
        <w:t>aseline).</w:t>
      </w:r>
    </w:p>
    <w:p w14:paraId="30A2F1D1" w14:textId="380EC3C8" w:rsidR="00AF66C8" w:rsidRPr="00703318" w:rsidRDefault="00AF66C8" w:rsidP="00703318">
      <w:pPr>
        <w:pStyle w:val="TableDescription"/>
      </w:pPr>
      <w:r w:rsidRPr="00703318">
        <w:t>Baseline: defined as the latest assessment at or prior to the randomisation visit. Some categories are omitted from this overview table; thus, proportions may not add up to 100%. Normal renal function: eGFR ≥</w:t>
      </w:r>
      <w:r w:rsidR="00697869" w:rsidRPr="00703318">
        <w:t> </w:t>
      </w:r>
      <w:r w:rsidRPr="00703318">
        <w:t>90; mild RI: eGFR ≥</w:t>
      </w:r>
      <w:r w:rsidR="00697869" w:rsidRPr="00703318">
        <w:t xml:space="preserve"> </w:t>
      </w:r>
      <w:r w:rsidRPr="00703318">
        <w:t>60 to &lt;</w:t>
      </w:r>
      <w:r w:rsidR="00697869" w:rsidRPr="00703318">
        <w:t xml:space="preserve"> </w:t>
      </w:r>
      <w:r w:rsidRPr="00703318">
        <w:t>90; moderate RI: eGFR ≥</w:t>
      </w:r>
      <w:r w:rsidR="00697869" w:rsidRPr="00703318">
        <w:t xml:space="preserve"> </w:t>
      </w:r>
      <w:r w:rsidRPr="00703318">
        <w:t>30 to &lt;</w:t>
      </w:r>
      <w:r w:rsidR="00697869" w:rsidRPr="00703318">
        <w:t xml:space="preserve"> </w:t>
      </w:r>
      <w:r w:rsidRPr="00703318">
        <w:t>60; severe RI: eGFR ≥</w:t>
      </w:r>
      <w:r w:rsidR="00697869" w:rsidRPr="00703318">
        <w:t xml:space="preserve"> </w:t>
      </w:r>
      <w:r w:rsidRPr="00703318">
        <w:t>15 to &lt;</w:t>
      </w:r>
      <w:r w:rsidR="00697869" w:rsidRPr="00703318">
        <w:t> </w:t>
      </w:r>
      <w:r w:rsidRPr="00703318">
        <w:t>30; ESRD: eGFR &lt;</w:t>
      </w:r>
      <w:r w:rsidR="00D63DDD">
        <w:t xml:space="preserve"> </w:t>
      </w:r>
      <w:r w:rsidRPr="00703318">
        <w:t>15 ml/min/1.73</w:t>
      </w:r>
      <w:r w:rsidR="00D63DDD">
        <w:t xml:space="preserve"> </w:t>
      </w:r>
      <w:r w:rsidRPr="00703318">
        <w:t>m</w:t>
      </w:r>
      <w:r w:rsidRPr="00703318">
        <w:rPr>
          <w:vertAlign w:val="superscript"/>
        </w:rPr>
        <w:t>2</w:t>
      </w:r>
      <w:r w:rsidRPr="00703318">
        <w:t>.</w:t>
      </w:r>
    </w:p>
    <w:p w14:paraId="76239B04" w14:textId="629B46A0" w:rsidR="00AF66C8" w:rsidRPr="00703318" w:rsidRDefault="00697869" w:rsidP="00703318">
      <w:pPr>
        <w:pStyle w:val="TableDescription"/>
      </w:pPr>
      <w:r w:rsidRPr="00703318">
        <w:t>Estimated glomerular filtration rate (</w:t>
      </w:r>
      <w:r w:rsidR="00AF66C8" w:rsidRPr="00703318">
        <w:t>eGFR</w:t>
      </w:r>
      <w:r w:rsidRPr="00703318">
        <w:t>)</w:t>
      </w:r>
      <w:r w:rsidR="00AF66C8" w:rsidRPr="00703318">
        <w:t xml:space="preserve"> was estimated using </w:t>
      </w:r>
      <w:r w:rsidRPr="00703318">
        <w:t>the chronic kidney disease epidemiology collaboration formula</w:t>
      </w:r>
      <w:r w:rsidR="00AF66C8" w:rsidRPr="00703318">
        <w:t xml:space="preserve">. Upper GI disease comprises gastroesophageal reflux, </w:t>
      </w:r>
      <w:proofErr w:type="gramStart"/>
      <w:r w:rsidR="00AF66C8" w:rsidRPr="00703318">
        <w:t>gastritis</w:t>
      </w:r>
      <w:proofErr w:type="gramEnd"/>
      <w:r w:rsidR="00AF66C8" w:rsidRPr="00703318">
        <w:t xml:space="preserve"> and gastric ulcer.</w:t>
      </w:r>
    </w:p>
    <w:p w14:paraId="126EF47F" w14:textId="77777777" w:rsidR="00A30C42" w:rsidRPr="00836794" w:rsidRDefault="00A30C42" w:rsidP="00612622">
      <w:r w:rsidRPr="00836794">
        <w:lastRenderedPageBreak/>
        <w:t xml:space="preserve">Treatment effects were estimated using a treatment policy </w:t>
      </w:r>
      <w:proofErr w:type="spellStart"/>
      <w:r w:rsidRPr="00836794">
        <w:t>estimand</w:t>
      </w:r>
      <w:proofErr w:type="spellEnd"/>
      <w:r w:rsidRPr="00836794">
        <w:t xml:space="preserve"> method (primary </w:t>
      </w:r>
      <w:proofErr w:type="spellStart"/>
      <w:r w:rsidRPr="00836794">
        <w:t>estimand</w:t>
      </w:r>
      <w:proofErr w:type="spellEnd"/>
      <w:r w:rsidRPr="00836794">
        <w:t xml:space="preserve">; disregarding product discontinuation or use of additional antidiabetic medication), and a hypothetical </w:t>
      </w:r>
      <w:proofErr w:type="spellStart"/>
      <w:r w:rsidRPr="00836794">
        <w:t>estimand</w:t>
      </w:r>
      <w:proofErr w:type="spellEnd"/>
      <w:r w:rsidRPr="00836794">
        <w:t xml:space="preserve"> method (without the potentially confounding effects of discontinuation or use of additional antidiabetic medication). All superiority or non-inferiority claims are based on the treatment policy </w:t>
      </w:r>
      <w:proofErr w:type="spellStart"/>
      <w:r w:rsidRPr="00836794">
        <w:t>estimand</w:t>
      </w:r>
      <w:proofErr w:type="spellEnd"/>
      <w:r w:rsidRPr="00836794">
        <w:t>.</w:t>
      </w:r>
    </w:p>
    <w:p w14:paraId="45A67471" w14:textId="79F854BD" w:rsidR="00A30C42" w:rsidRPr="00836794" w:rsidRDefault="00F63FF0" w:rsidP="004B6AD2">
      <w:pPr>
        <w:pStyle w:val="Heading6"/>
        <w:rPr>
          <w:rFonts w:asciiTheme="minorHAnsi" w:eastAsiaTheme="minorHAnsi" w:hAnsiTheme="minorHAnsi" w:cs="TimesNewRoman"/>
        </w:rPr>
      </w:pPr>
      <w:r>
        <w:rPr>
          <w:lang w:eastAsia="ja-JP"/>
        </w:rPr>
        <w:t>Results: s</w:t>
      </w:r>
      <w:r w:rsidR="00A30C42" w:rsidRPr="00836794">
        <w:rPr>
          <w:lang w:eastAsia="ja-JP"/>
        </w:rPr>
        <w:t>emaglutide as monotherapy</w:t>
      </w:r>
    </w:p>
    <w:p w14:paraId="1DCDF7C2" w14:textId="46D7BD03" w:rsidR="00A30C42" w:rsidRPr="00836794" w:rsidRDefault="00A30C42" w:rsidP="00612622">
      <w:r w:rsidRPr="00F802A8">
        <w:rPr>
          <w:b/>
        </w:rPr>
        <w:t xml:space="preserve">PIONEER 1 </w:t>
      </w:r>
      <w:r w:rsidR="00AB6287" w:rsidRPr="00836794">
        <w:t xml:space="preserve">trial </w:t>
      </w:r>
      <w:r w:rsidRPr="00836794">
        <w:t>(comparison to treatment with diet and exercise only):</w:t>
      </w:r>
    </w:p>
    <w:p w14:paraId="01A685C0" w14:textId="35EF8E40" w:rsidR="00A30C42" w:rsidRPr="00836794" w:rsidRDefault="00A30C42" w:rsidP="00612622">
      <w:pPr>
        <w:pStyle w:val="ListBullet"/>
      </w:pPr>
      <w:r w:rsidRPr="00836794">
        <w:t>There was a significantly greater reduction in HbA1c at Week 26 compared to placebo for all three semaglutide dose levels: mean (95% CI) difference, semaglutide</w:t>
      </w:r>
      <w:r w:rsidR="009F2AD7" w:rsidRPr="00836794">
        <w:t>/</w:t>
      </w:r>
      <w:r w:rsidRPr="00836794">
        <w:t>placebo, was -1.1 (-1.3</w:t>
      </w:r>
      <w:r w:rsidR="00AB6287" w:rsidRPr="00836794">
        <w:t>,</w:t>
      </w:r>
      <w:r w:rsidRPr="00836794">
        <w:t xml:space="preserve"> -0.91) %, p &lt;</w:t>
      </w:r>
      <w:r w:rsidR="00AB6287" w:rsidRPr="00836794">
        <w:t xml:space="preserve"> </w:t>
      </w:r>
      <w:r w:rsidRPr="00836794">
        <w:t>0.0001, for 14 mg; -0.9 (-1.1</w:t>
      </w:r>
      <w:r w:rsidR="00AB6287" w:rsidRPr="00836794">
        <w:t>,</w:t>
      </w:r>
      <w:r w:rsidRPr="00836794">
        <w:t xml:space="preserve"> -0.6) %, p &lt;</w:t>
      </w:r>
      <w:r w:rsidR="00AB6287" w:rsidRPr="00836794">
        <w:t xml:space="preserve"> </w:t>
      </w:r>
      <w:r w:rsidRPr="00836794">
        <w:t>0.0001, for 7</w:t>
      </w:r>
      <w:r w:rsidR="00322B68">
        <w:t> </w:t>
      </w:r>
      <w:r w:rsidRPr="00836794">
        <w:t>mg; and -0.6 (-0.8</w:t>
      </w:r>
      <w:r w:rsidR="00AB6287" w:rsidRPr="00836794">
        <w:t>,</w:t>
      </w:r>
      <w:r w:rsidRPr="00836794">
        <w:t xml:space="preserve"> -0.4), p &lt;</w:t>
      </w:r>
      <w:r w:rsidR="00AB6287" w:rsidRPr="00836794">
        <w:t xml:space="preserve"> </w:t>
      </w:r>
      <w:r w:rsidRPr="00836794">
        <w:t>0.0001, for 3 mg.</w:t>
      </w:r>
    </w:p>
    <w:p w14:paraId="6C65DA09" w14:textId="77777777" w:rsidR="00A30C42" w:rsidRPr="00836794" w:rsidRDefault="00A30C42" w:rsidP="00612622">
      <w:pPr>
        <w:pStyle w:val="ListBullet"/>
      </w:pPr>
      <w:r w:rsidRPr="00836794">
        <w:t>There was a significantly greater reduction in body weight at Week 26 compared to placebo for the 14 mg dose level, but not for the 3 mg or 7 mg.</w:t>
      </w:r>
    </w:p>
    <w:p w14:paraId="7F5C78F4" w14:textId="371CD3BF" w:rsidR="00A30C42" w:rsidRPr="00836794" w:rsidRDefault="00F63FF0" w:rsidP="004B6AD2">
      <w:pPr>
        <w:pStyle w:val="Heading6"/>
        <w:rPr>
          <w:lang w:eastAsia="ja-JP"/>
        </w:rPr>
      </w:pPr>
      <w:r>
        <w:rPr>
          <w:rFonts w:asciiTheme="minorHAnsi" w:eastAsiaTheme="minorHAnsi" w:hAnsiTheme="minorHAnsi" w:cs="TimesNewRoman"/>
        </w:rPr>
        <w:t xml:space="preserve">Results: </w:t>
      </w:r>
      <w:r w:rsidR="00A30C42" w:rsidRPr="00836794">
        <w:rPr>
          <w:lang w:eastAsia="ja-JP"/>
        </w:rPr>
        <w:t>semaglutide as add</w:t>
      </w:r>
      <w:r w:rsidR="00AB6287" w:rsidRPr="00836794">
        <w:rPr>
          <w:lang w:eastAsia="ja-JP"/>
        </w:rPr>
        <w:t>-</w:t>
      </w:r>
      <w:r w:rsidR="00A30C42" w:rsidRPr="00836794">
        <w:rPr>
          <w:lang w:eastAsia="ja-JP"/>
        </w:rPr>
        <w:t>on to metformin</w:t>
      </w:r>
    </w:p>
    <w:p w14:paraId="233F5E1D" w14:textId="77777777" w:rsidR="00A30C42" w:rsidRPr="00836794" w:rsidRDefault="00A30C42" w:rsidP="00612622">
      <w:pPr>
        <w:pStyle w:val="ListBullet"/>
      </w:pPr>
      <w:r w:rsidRPr="00836794">
        <w:t>In patients treated with background metformin, semaglutide had superior glycaemic control and similar weight control to empagliflozin (SGLT-2 inhibitor).</w:t>
      </w:r>
    </w:p>
    <w:p w14:paraId="510A3921" w14:textId="6421245A" w:rsidR="00A30C42" w:rsidRPr="00836794" w:rsidRDefault="00A30C42" w:rsidP="00612622">
      <w:pPr>
        <w:pStyle w:val="ListBullet"/>
      </w:pPr>
      <w:r w:rsidRPr="00836794">
        <w:t xml:space="preserve">In patients treated with background metformin ± </w:t>
      </w:r>
      <w:r w:rsidR="00AB6287" w:rsidRPr="00836794">
        <w:t>sul</w:t>
      </w:r>
      <w:r w:rsidR="001B5374">
        <w:t>f</w:t>
      </w:r>
      <w:r w:rsidR="00AB6287" w:rsidRPr="00836794">
        <w:t>onylurea</w:t>
      </w:r>
      <w:r w:rsidRPr="00836794">
        <w:t>, semaglutide at the 7</w:t>
      </w:r>
      <w:r w:rsidR="00AB6287" w:rsidRPr="00836794">
        <w:t> </w:t>
      </w:r>
      <w:r w:rsidRPr="00836794">
        <w:t>mg and 14 mg dose levels had superior glycaemic and weight control compared to sitagliptin (DPP-4 inhibitor).</w:t>
      </w:r>
    </w:p>
    <w:p w14:paraId="103E827B" w14:textId="641523F9" w:rsidR="00A30C42" w:rsidRPr="00836794" w:rsidRDefault="00A30C42" w:rsidP="00612622">
      <w:r w:rsidRPr="00F802A8">
        <w:rPr>
          <w:b/>
        </w:rPr>
        <w:t>PIONEER 2</w:t>
      </w:r>
      <w:r w:rsidRPr="00836794">
        <w:t xml:space="preserve"> </w:t>
      </w:r>
      <w:r w:rsidR="00343A19">
        <w:t xml:space="preserve">trial </w:t>
      </w:r>
      <w:r w:rsidRPr="00836794">
        <w:t xml:space="preserve">(semaglutide in </w:t>
      </w:r>
      <w:r w:rsidR="00631637" w:rsidRPr="00836794">
        <w:t>type 2 diabetes mellitus</w:t>
      </w:r>
      <w:r w:rsidRPr="00836794">
        <w:t xml:space="preserve"> patients on metformin in comparison with empagliflozin):</w:t>
      </w:r>
    </w:p>
    <w:p w14:paraId="492053D8" w14:textId="736BDD7F" w:rsidR="00A30C42" w:rsidRPr="00836794" w:rsidRDefault="00A30C42" w:rsidP="00612622">
      <w:pPr>
        <w:pStyle w:val="ListBullet"/>
      </w:pPr>
      <w:r w:rsidRPr="00836794">
        <w:t xml:space="preserve">The change from </w:t>
      </w:r>
      <w:r w:rsidR="008027CC" w:rsidRPr="00836794">
        <w:t>Baseline</w:t>
      </w:r>
      <w:r w:rsidRPr="00836794">
        <w:t xml:space="preserve"> in HbA1c was -1.3% for semaglutide and -0.9% for empagliflozin: treatment difference (95% CI) -0.4 (-0.6</w:t>
      </w:r>
      <w:r w:rsidR="00AB6287" w:rsidRPr="00836794">
        <w:t>,</w:t>
      </w:r>
      <w:r w:rsidRPr="00836794">
        <w:t xml:space="preserve"> -0.3) %, p &lt;</w:t>
      </w:r>
      <w:r w:rsidR="00AB6287" w:rsidRPr="00836794">
        <w:t xml:space="preserve"> </w:t>
      </w:r>
      <w:r w:rsidRPr="00836794">
        <w:t>0.0001.</w:t>
      </w:r>
    </w:p>
    <w:p w14:paraId="783D50EB" w14:textId="48401FB5" w:rsidR="00A30C42" w:rsidRPr="00836794" w:rsidRDefault="00A30C42" w:rsidP="00612622">
      <w:pPr>
        <w:pStyle w:val="ListBullet"/>
      </w:pPr>
      <w:r w:rsidRPr="00836794">
        <w:t xml:space="preserve">However, there was no significant difference between the treatments in the change from </w:t>
      </w:r>
      <w:r w:rsidR="008027CC" w:rsidRPr="00836794">
        <w:t>Baseline</w:t>
      </w:r>
      <w:r w:rsidRPr="00836794">
        <w:t xml:space="preserve"> to Week 26 in body weight.</w:t>
      </w:r>
    </w:p>
    <w:p w14:paraId="63564433" w14:textId="4FD60702" w:rsidR="00A30C42" w:rsidRPr="00836794" w:rsidRDefault="00A30C42" w:rsidP="00612622">
      <w:r w:rsidRPr="00F802A8">
        <w:rPr>
          <w:b/>
        </w:rPr>
        <w:t xml:space="preserve">PIONEER 3 </w:t>
      </w:r>
      <w:r w:rsidR="00AB6287" w:rsidRPr="00836794">
        <w:t xml:space="preserve">trial </w:t>
      </w:r>
      <w:r w:rsidRPr="00836794">
        <w:t xml:space="preserve">(semaglutide in </w:t>
      </w:r>
      <w:r w:rsidR="00631637" w:rsidRPr="00836794">
        <w:t>type 2 diabetes mellitus</w:t>
      </w:r>
      <w:r w:rsidRPr="00836794">
        <w:t xml:space="preserve"> inadequately controlled by metformin ± </w:t>
      </w:r>
      <w:r w:rsidR="00AB6287" w:rsidRPr="00836794">
        <w:t>sul</w:t>
      </w:r>
      <w:r w:rsidR="001B5374">
        <w:t>f</w:t>
      </w:r>
      <w:r w:rsidR="00AB6287" w:rsidRPr="00836794">
        <w:t xml:space="preserve">onylurea </w:t>
      </w:r>
      <w:r w:rsidRPr="00836794">
        <w:t>in comparison with sitagliptin):</w:t>
      </w:r>
    </w:p>
    <w:p w14:paraId="7F834A0A" w14:textId="39D7827E" w:rsidR="00A30C42" w:rsidRPr="00836794" w:rsidRDefault="00A30C42" w:rsidP="00612622">
      <w:pPr>
        <w:pStyle w:val="ListBullet"/>
      </w:pPr>
      <w:r w:rsidRPr="00836794">
        <w:t xml:space="preserve">The semaglutide 7 mg and 14 mg dose levels were superior to sitagliptin, but sitagliptin was superior to the 3 mg dose level. The treatment difference (95% CI) semaglutide </w:t>
      </w:r>
      <w:r w:rsidR="00AB6287" w:rsidRPr="00836794">
        <w:t>-</w:t>
      </w:r>
      <w:r w:rsidRPr="00836794">
        <w:t xml:space="preserve"> sitagliptin, for change in HbA1c to Week 26 was -0.5 (-0.6</w:t>
      </w:r>
      <w:r w:rsidR="00AB6287" w:rsidRPr="00836794">
        <w:t>,</w:t>
      </w:r>
      <w:r w:rsidRPr="00836794">
        <w:t xml:space="preserve"> -0.4) %, p</w:t>
      </w:r>
      <w:r w:rsidR="00AB6287" w:rsidRPr="00836794">
        <w:t> </w:t>
      </w:r>
      <w:r w:rsidRPr="00836794">
        <w:t>&lt;</w:t>
      </w:r>
      <w:r w:rsidR="00AB6287" w:rsidRPr="00836794">
        <w:t> </w:t>
      </w:r>
      <w:r w:rsidRPr="00836794">
        <w:t>0.0001 for 14 mg, -0.3 (-0.4</w:t>
      </w:r>
      <w:r w:rsidR="00AB6287" w:rsidRPr="00836794">
        <w:t>,</w:t>
      </w:r>
      <w:r w:rsidRPr="00836794">
        <w:t xml:space="preserve"> -0.1) %, p &lt;</w:t>
      </w:r>
      <w:r w:rsidR="00AB6287" w:rsidRPr="00836794">
        <w:t xml:space="preserve"> </w:t>
      </w:r>
      <w:r w:rsidRPr="00836794">
        <w:t>0.0001, for 7 mg and 0.2 (0.0</w:t>
      </w:r>
      <w:r w:rsidR="00990C0B">
        <w:t>,</w:t>
      </w:r>
      <w:r w:rsidRPr="00836794">
        <w:t xml:space="preserve"> 0.3), p</w:t>
      </w:r>
      <w:r w:rsidR="00AB6287" w:rsidRPr="00836794">
        <w:t> </w:t>
      </w:r>
      <w:r w:rsidRPr="00836794">
        <w:t>=</w:t>
      </w:r>
      <w:r w:rsidR="00AB6287" w:rsidRPr="00836794">
        <w:t> </w:t>
      </w:r>
      <w:r w:rsidRPr="00836794">
        <w:t>0.0080 for 3 mg.</w:t>
      </w:r>
    </w:p>
    <w:p w14:paraId="6ABC68F3" w14:textId="20D4D65A" w:rsidR="00A30C42" w:rsidRPr="00836794" w:rsidRDefault="00A30C42" w:rsidP="00612622">
      <w:pPr>
        <w:pStyle w:val="ListBullet"/>
      </w:pPr>
      <w:r w:rsidRPr="00836794">
        <w:t>There was greater weight loss with semaglutide, that was clinically significant for the 7</w:t>
      </w:r>
      <w:r w:rsidR="00AB6287" w:rsidRPr="00836794">
        <w:t> </w:t>
      </w:r>
      <w:r w:rsidRPr="00836794">
        <w:t xml:space="preserve">mg and 14 mg dose levels: treatment difference (95% CI) semaglutide </w:t>
      </w:r>
      <w:r w:rsidR="00AB6287" w:rsidRPr="00836794">
        <w:t>-</w:t>
      </w:r>
      <w:r w:rsidRPr="00836794">
        <w:t xml:space="preserve"> sitagliptin, for change in body weight to Week 26 was -2.5 (-3.0</w:t>
      </w:r>
      <w:r w:rsidR="00AB6287" w:rsidRPr="00836794">
        <w:t>,</w:t>
      </w:r>
      <w:r w:rsidRPr="00836794">
        <w:t xml:space="preserve"> -2.0) kg, p &lt;</w:t>
      </w:r>
      <w:r w:rsidR="00AB6287" w:rsidRPr="00836794">
        <w:t xml:space="preserve"> </w:t>
      </w:r>
      <w:r w:rsidRPr="00836794">
        <w:t>0.0001 for 14</w:t>
      </w:r>
      <w:r w:rsidR="00576A3B">
        <w:t> </w:t>
      </w:r>
      <w:r w:rsidRPr="00836794">
        <w:t xml:space="preserve">mg, </w:t>
      </w:r>
      <w:r w:rsidR="00AB6287" w:rsidRPr="00836794">
        <w:noBreakHyphen/>
      </w:r>
      <w:r w:rsidRPr="00836794">
        <w:t>1.6 (-2.0</w:t>
      </w:r>
      <w:r w:rsidR="00AB6287" w:rsidRPr="00836794">
        <w:t>,</w:t>
      </w:r>
      <w:r w:rsidRPr="00836794">
        <w:t xml:space="preserve"> -1.1) kg, p &lt;</w:t>
      </w:r>
      <w:r w:rsidR="00AB6287" w:rsidRPr="00836794">
        <w:t xml:space="preserve"> </w:t>
      </w:r>
      <w:r w:rsidRPr="00836794">
        <w:t>0.0001, for 7 mg and -0.6 (-1.1</w:t>
      </w:r>
      <w:r w:rsidR="00AB6287" w:rsidRPr="00836794">
        <w:t>,</w:t>
      </w:r>
      <w:r w:rsidRPr="00836794">
        <w:t xml:space="preserve"> -0.1), p = 0.0185 for 3 mg.</w:t>
      </w:r>
    </w:p>
    <w:p w14:paraId="59133447" w14:textId="60D7B22A" w:rsidR="00A30C42" w:rsidRPr="00836794" w:rsidRDefault="00A30C42" w:rsidP="00612622">
      <w:r w:rsidRPr="00F802A8">
        <w:rPr>
          <w:b/>
        </w:rPr>
        <w:t xml:space="preserve">PIONEER 4 </w:t>
      </w:r>
      <w:r w:rsidR="00AB6287" w:rsidRPr="00343A19">
        <w:t>trial</w:t>
      </w:r>
      <w:r w:rsidR="00AB6287" w:rsidRPr="00836794">
        <w:t xml:space="preserve"> </w:t>
      </w:r>
      <w:r w:rsidRPr="00836794">
        <w:t xml:space="preserve">(comparison to liraglutide in patients with </w:t>
      </w:r>
      <w:r w:rsidR="00631637" w:rsidRPr="00836794">
        <w:t>type 2 diabetes mellitus</w:t>
      </w:r>
      <w:r w:rsidRPr="00836794">
        <w:t xml:space="preserve"> inadequately controlled on metformin alone or in combination with a SGLT-2 inhibitor):</w:t>
      </w:r>
    </w:p>
    <w:p w14:paraId="50C96740" w14:textId="04FC6AAA" w:rsidR="00A30C42" w:rsidRPr="00836794" w:rsidRDefault="00A30C42" w:rsidP="00612622">
      <w:pPr>
        <w:pStyle w:val="ListBullet"/>
      </w:pPr>
      <w:r w:rsidRPr="00836794">
        <w:t>All patients were treated with metformin and 25.7% were also treated with SGLT</w:t>
      </w:r>
      <w:r w:rsidR="00847F47">
        <w:noBreakHyphen/>
      </w:r>
      <w:r w:rsidRPr="00836794">
        <w:t>2 inhibitors.</w:t>
      </w:r>
    </w:p>
    <w:p w14:paraId="598AEBD3" w14:textId="77777777" w:rsidR="00A30C42" w:rsidRPr="00836794" w:rsidRDefault="00A30C42" w:rsidP="00612622">
      <w:pPr>
        <w:pStyle w:val="ListBullet"/>
      </w:pPr>
      <w:r w:rsidRPr="00836794">
        <w:t>For the primary efficacy outcome measure, there was superiority for semaglutide in comparison with placebo and non-inferiority in comparison with liraglutide.</w:t>
      </w:r>
    </w:p>
    <w:p w14:paraId="4185D4DE" w14:textId="3B5910F9" w:rsidR="00A30C42" w:rsidRPr="00836794" w:rsidRDefault="00A30C42" w:rsidP="00612622">
      <w:pPr>
        <w:pStyle w:val="ListBullet"/>
      </w:pPr>
      <w:r w:rsidRPr="00836794">
        <w:t xml:space="preserve">At Week 26, the decrease in HbA1c from </w:t>
      </w:r>
      <w:r w:rsidR="008027CC" w:rsidRPr="00836794">
        <w:t>Baseline</w:t>
      </w:r>
      <w:r w:rsidRPr="00836794">
        <w:t xml:space="preserve"> was -1.2 % for semaglutide, -1.1 % for liraglutide and -0.2% for placebo. The difference (95% CI) in change from </w:t>
      </w:r>
      <w:r w:rsidR="008027CC" w:rsidRPr="00836794">
        <w:t>Baseline</w:t>
      </w:r>
      <w:r w:rsidRPr="00836794">
        <w:t xml:space="preserve"> to Week 26 in HbA1c, semaglutide</w:t>
      </w:r>
      <w:r w:rsidR="00E5082D">
        <w:t>/</w:t>
      </w:r>
      <w:r w:rsidRPr="00836794">
        <w:t>comparator, was -1.1 (-1.2</w:t>
      </w:r>
      <w:r w:rsidR="00AB6287" w:rsidRPr="00836794">
        <w:t>,</w:t>
      </w:r>
      <w:r w:rsidRPr="00836794">
        <w:t xml:space="preserve"> -0.9) %, p &lt;</w:t>
      </w:r>
      <w:r w:rsidR="00AB6287" w:rsidRPr="00836794">
        <w:t xml:space="preserve"> </w:t>
      </w:r>
      <w:r w:rsidRPr="00836794">
        <w:t xml:space="preserve">0.0001, </w:t>
      </w:r>
      <w:r w:rsidRPr="00836794">
        <w:lastRenderedPageBreak/>
        <w:t>compared to placebo and -0.1 (-0.3</w:t>
      </w:r>
      <w:r w:rsidR="00AB6287" w:rsidRPr="00836794">
        <w:t>,</w:t>
      </w:r>
      <w:r w:rsidRPr="00836794">
        <w:t xml:space="preserve"> 0.0) %, non-inferiority p &lt;</w:t>
      </w:r>
      <w:r w:rsidR="00AB6287" w:rsidRPr="00836794">
        <w:t xml:space="preserve"> </w:t>
      </w:r>
      <w:r w:rsidRPr="00836794">
        <w:t>0.0001 and superiority p</w:t>
      </w:r>
      <w:r w:rsidR="00AB6287" w:rsidRPr="00836794">
        <w:t> </w:t>
      </w:r>
      <w:r w:rsidRPr="00836794">
        <w:t>=</w:t>
      </w:r>
      <w:r w:rsidR="00AB6287" w:rsidRPr="00836794">
        <w:t> </w:t>
      </w:r>
      <w:r w:rsidRPr="00836794">
        <w:t>0.0645, compared to liraglutide.</w:t>
      </w:r>
    </w:p>
    <w:p w14:paraId="464432F9" w14:textId="559550BA" w:rsidR="00A30C42" w:rsidRPr="00836794" w:rsidRDefault="00A30C42" w:rsidP="00612622">
      <w:pPr>
        <w:pStyle w:val="ListBullet"/>
      </w:pPr>
      <w:r w:rsidRPr="00836794">
        <w:t xml:space="preserve">There was greater weight loss with semaglutide compared to either placebo or liraglutide. The difference (95% CI) in change from </w:t>
      </w:r>
      <w:r w:rsidR="008027CC" w:rsidRPr="00836794">
        <w:t>Baseline</w:t>
      </w:r>
      <w:r w:rsidRPr="00836794">
        <w:t xml:space="preserve"> to Week 26 in weight, semaglutide</w:t>
      </w:r>
      <w:r w:rsidR="009F2AD7" w:rsidRPr="00836794">
        <w:t>/</w:t>
      </w:r>
      <w:r w:rsidRPr="00836794">
        <w:t>comparator, was -3.8 (-4.7</w:t>
      </w:r>
      <w:r w:rsidR="00AB6287" w:rsidRPr="00836794">
        <w:t>,</w:t>
      </w:r>
      <w:r w:rsidRPr="00836794">
        <w:t xml:space="preserve"> -3.0) %, p &lt;</w:t>
      </w:r>
      <w:r w:rsidR="00AB6287" w:rsidRPr="00836794">
        <w:t xml:space="preserve"> </w:t>
      </w:r>
      <w:r w:rsidRPr="00836794">
        <w:t xml:space="preserve">0.0001, compared to placebo and </w:t>
      </w:r>
      <w:r w:rsidR="00AB6287" w:rsidRPr="00836794">
        <w:noBreakHyphen/>
      </w:r>
      <w:r w:rsidRPr="00836794">
        <w:t>1.2 (-0.3</w:t>
      </w:r>
      <w:r w:rsidR="00990C0B">
        <w:t>,</w:t>
      </w:r>
      <w:r w:rsidRPr="00836794">
        <w:t xml:space="preserve"> 0.0) %, p = 0.0003, compared to liraglutide.</w:t>
      </w:r>
    </w:p>
    <w:p w14:paraId="41644AA1" w14:textId="139E8445" w:rsidR="00A30C42" w:rsidRPr="00836794" w:rsidRDefault="00F63FF0" w:rsidP="004B6AD2">
      <w:pPr>
        <w:pStyle w:val="Heading6"/>
        <w:rPr>
          <w:lang w:eastAsia="ja-JP"/>
        </w:rPr>
      </w:pPr>
      <w:r>
        <w:rPr>
          <w:rFonts w:asciiTheme="minorHAnsi" w:eastAsiaTheme="minorHAnsi" w:hAnsiTheme="minorHAnsi" w:cs="TimesNewRoman"/>
        </w:rPr>
        <w:t>Results:</w:t>
      </w:r>
      <w:r w:rsidR="00A30C42" w:rsidRPr="00836794">
        <w:rPr>
          <w:lang w:eastAsia="ja-JP"/>
        </w:rPr>
        <w:t xml:space="preserve"> semaglutide as add-on to insulin</w:t>
      </w:r>
    </w:p>
    <w:p w14:paraId="3F8FE9F7" w14:textId="3414DAF7" w:rsidR="00A30C42" w:rsidRPr="00836794" w:rsidRDefault="00A30C42" w:rsidP="00612622">
      <w:r w:rsidRPr="00836794">
        <w:t>Semaglutide was superior to placebo as add-on treatment to background insulin.</w:t>
      </w:r>
    </w:p>
    <w:p w14:paraId="0F0F7CA7" w14:textId="47AC9A44" w:rsidR="00A30C42" w:rsidRPr="00836794" w:rsidRDefault="00A30C42" w:rsidP="00612622">
      <w:r w:rsidRPr="00E847AB">
        <w:rPr>
          <w:b/>
        </w:rPr>
        <w:t>PIONEER 8</w:t>
      </w:r>
      <w:r w:rsidR="00AB6287" w:rsidRPr="00836794">
        <w:t xml:space="preserve"> trial</w:t>
      </w:r>
      <w:r w:rsidRPr="00836794">
        <w:t xml:space="preserve"> (patients with background insulin treatment):</w:t>
      </w:r>
    </w:p>
    <w:p w14:paraId="602DD6ED" w14:textId="77777777" w:rsidR="00A30C42" w:rsidRPr="00836794" w:rsidRDefault="00A30C42" w:rsidP="00612622">
      <w:pPr>
        <w:pStyle w:val="ListBullet"/>
      </w:pPr>
      <w:r w:rsidRPr="00836794">
        <w:t>All three dose levels of semaglutide were superior to placebo for both the primary efficacy outcome measure and the confirmatory secondary efficacy outcome measure. The effect size increased with increasing dose.</w:t>
      </w:r>
    </w:p>
    <w:p w14:paraId="599B2E25" w14:textId="2462C535" w:rsidR="00A30C42" w:rsidRPr="00836794" w:rsidRDefault="00A30C42" w:rsidP="00612622">
      <w:pPr>
        <w:pStyle w:val="ListBullet"/>
      </w:pPr>
      <w:r w:rsidRPr="00836794">
        <w:t>HbA1c decreased to Week 14 and was maintained to Week 52.</w:t>
      </w:r>
    </w:p>
    <w:p w14:paraId="3146186F" w14:textId="2E909477" w:rsidR="00A30C42" w:rsidRPr="00836794" w:rsidRDefault="00A30C42" w:rsidP="00612622">
      <w:pPr>
        <w:pStyle w:val="ListBullet"/>
      </w:pPr>
      <w:r w:rsidRPr="00836794">
        <w:t>The treatment difference (95% CI), semaglutide</w:t>
      </w:r>
      <w:r w:rsidR="009F2AD7" w:rsidRPr="00836794">
        <w:t>/</w:t>
      </w:r>
      <w:r w:rsidRPr="00836794">
        <w:t xml:space="preserve">placebo, for change in HbA1c from </w:t>
      </w:r>
      <w:r w:rsidR="008027CC" w:rsidRPr="00836794">
        <w:t>Baseline</w:t>
      </w:r>
      <w:r w:rsidRPr="00836794">
        <w:t xml:space="preserve"> to Week 26 was -1.2 (-1.4</w:t>
      </w:r>
      <w:r w:rsidR="009F2AD7" w:rsidRPr="00836794">
        <w:t>,</w:t>
      </w:r>
      <w:r w:rsidRPr="00836794">
        <w:t xml:space="preserve"> -1.0) %, p &lt;</w:t>
      </w:r>
      <w:r w:rsidR="009F2AD7" w:rsidRPr="00836794">
        <w:t xml:space="preserve"> </w:t>
      </w:r>
      <w:r w:rsidRPr="00836794">
        <w:t>0.0001, for 14 mg; -0.9 (-1.1</w:t>
      </w:r>
      <w:r w:rsidR="009F2AD7" w:rsidRPr="00836794">
        <w:t>,</w:t>
      </w:r>
      <w:r w:rsidRPr="00836794">
        <w:t xml:space="preserve"> -0.7) %, p</w:t>
      </w:r>
      <w:r w:rsidR="009F2AD7" w:rsidRPr="00836794">
        <w:t> </w:t>
      </w:r>
      <w:r w:rsidRPr="00836794">
        <w:t>&lt;</w:t>
      </w:r>
      <w:r w:rsidR="009F2AD7" w:rsidRPr="00836794">
        <w:t> </w:t>
      </w:r>
      <w:r w:rsidRPr="00836794">
        <w:t>0.0001, for 7 mg and -0.5 (-0.7</w:t>
      </w:r>
      <w:r w:rsidR="009F2AD7" w:rsidRPr="00836794">
        <w:t>,</w:t>
      </w:r>
      <w:r w:rsidRPr="00836794">
        <w:t xml:space="preserve"> -0.3) %, p &lt;</w:t>
      </w:r>
      <w:r w:rsidR="009F2AD7" w:rsidRPr="00836794">
        <w:t xml:space="preserve"> </w:t>
      </w:r>
      <w:r w:rsidRPr="00836794">
        <w:t>0.0001 for 3 mg.</w:t>
      </w:r>
    </w:p>
    <w:p w14:paraId="69242FBE" w14:textId="1B418C3C" w:rsidR="00A30C42" w:rsidRPr="00836794" w:rsidRDefault="00A30C42" w:rsidP="00612622">
      <w:pPr>
        <w:pStyle w:val="ListBullet"/>
      </w:pPr>
      <w:r w:rsidRPr="00836794">
        <w:t xml:space="preserve">Body weight decreased to Week </w:t>
      </w:r>
      <w:proofErr w:type="gramStart"/>
      <w:r w:rsidRPr="00836794">
        <w:t>20, and</w:t>
      </w:r>
      <w:proofErr w:type="gramEnd"/>
      <w:r w:rsidRPr="00836794">
        <w:t xml:space="preserve"> was maintained to Week 52. The treatment difference (95% CI), semaglutide </w:t>
      </w:r>
      <w:r w:rsidR="00322B68">
        <w:t>-</w:t>
      </w:r>
      <w:r w:rsidRPr="00836794">
        <w:t xml:space="preserve"> placebo, for change in body weight from </w:t>
      </w:r>
      <w:r w:rsidR="008027CC" w:rsidRPr="00836794">
        <w:t>Baseline</w:t>
      </w:r>
      <w:r w:rsidRPr="00836794">
        <w:t xml:space="preserve"> to Week 26 was -3.3 (-4.2</w:t>
      </w:r>
      <w:r w:rsidR="009F2AD7" w:rsidRPr="00836794">
        <w:t>,</w:t>
      </w:r>
      <w:r w:rsidRPr="00836794">
        <w:t xml:space="preserve"> -2.3) kg, p &lt;</w:t>
      </w:r>
      <w:r w:rsidR="009F2AD7" w:rsidRPr="00836794">
        <w:t xml:space="preserve"> </w:t>
      </w:r>
      <w:r w:rsidRPr="00836794">
        <w:t>0.0001, for 14 mg; -2.0 (-3.0</w:t>
      </w:r>
      <w:r w:rsidR="009F2AD7" w:rsidRPr="00836794">
        <w:t>,</w:t>
      </w:r>
      <w:r w:rsidRPr="00836794">
        <w:t xml:space="preserve"> -1.0) kg, p = 0.0001, for 7 mg and -0.9 (-1.8</w:t>
      </w:r>
      <w:r w:rsidR="00990C0B">
        <w:t>,</w:t>
      </w:r>
      <w:r w:rsidRPr="00836794">
        <w:t xml:space="preserve"> 0.0) kg, p = 0.0392 for 3 mg.</w:t>
      </w:r>
    </w:p>
    <w:p w14:paraId="2C486890" w14:textId="7C345426" w:rsidR="00A30C42" w:rsidRPr="00836794" w:rsidRDefault="00A30C42" w:rsidP="00612622">
      <w:pPr>
        <w:pStyle w:val="ListBullet"/>
      </w:pPr>
      <w:r w:rsidRPr="00836794">
        <w:t>There was a decrease in insulin dose in the semaglutide groups at Week 26 and through to Week 52.</w:t>
      </w:r>
    </w:p>
    <w:p w14:paraId="486B9198" w14:textId="43A6F0EE" w:rsidR="00497F34" w:rsidRDefault="00497F34" w:rsidP="004B6AD2">
      <w:pPr>
        <w:pStyle w:val="Heading6"/>
        <w:rPr>
          <w:lang w:eastAsia="ja-JP"/>
        </w:rPr>
      </w:pPr>
      <w:r>
        <w:rPr>
          <w:lang w:eastAsia="ja-JP"/>
        </w:rPr>
        <w:t>Results: s</w:t>
      </w:r>
      <w:r w:rsidR="00F63FF0">
        <w:rPr>
          <w:lang w:eastAsia="ja-JP"/>
        </w:rPr>
        <w:t>emaglutide in</w:t>
      </w:r>
      <w:r w:rsidR="00A30C42" w:rsidRPr="00836794">
        <w:rPr>
          <w:lang w:eastAsia="ja-JP"/>
        </w:rPr>
        <w:t xml:space="preserve"> patients with renal impairment</w:t>
      </w:r>
    </w:p>
    <w:p w14:paraId="6763A616" w14:textId="77777777" w:rsidR="00497F34" w:rsidRPr="00B666B8" w:rsidRDefault="00497F34" w:rsidP="00497F34">
      <w:r w:rsidRPr="00B666B8">
        <w:t>Semaglutide was superior to placebo in patients with renal impairment for both glycaemic and weight control.</w:t>
      </w:r>
    </w:p>
    <w:p w14:paraId="74E780B7" w14:textId="5CA77145" w:rsidR="00497F34" w:rsidRPr="00B666B8" w:rsidRDefault="00497F34" w:rsidP="00497F34">
      <w:r w:rsidRPr="00F802A8">
        <w:rPr>
          <w:b/>
        </w:rPr>
        <w:t>PIONEER 5</w:t>
      </w:r>
      <w:r w:rsidRPr="00B666B8">
        <w:t xml:space="preserve"> trial (patients with type 2 diabetes mellitus with moderate renal impairment who are inadequately controlled on metformin and/or </w:t>
      </w:r>
      <w:r>
        <w:t>sulf</w:t>
      </w:r>
      <w:r w:rsidRPr="00B666B8">
        <w:t>onylurea; or basal insulin ± metformin):</w:t>
      </w:r>
    </w:p>
    <w:p w14:paraId="7041EDCE" w14:textId="77777777" w:rsidR="00497F34" w:rsidRPr="00B666B8" w:rsidRDefault="00497F34" w:rsidP="00F802A8">
      <w:pPr>
        <w:pStyle w:val="ListBullet"/>
      </w:pPr>
      <w:r w:rsidRPr="00B666B8">
        <w:t>The mean (95% CI) difference, semaglutide/placebo, in change from Baseline to Week 26 in HbA1c was -0.8 (-1.0, -0.6) %, p &lt; 0.0001.</w:t>
      </w:r>
    </w:p>
    <w:p w14:paraId="3F03083C" w14:textId="7EE0797F" w:rsidR="00497F34" w:rsidRDefault="00497F34" w:rsidP="00F802A8">
      <w:pPr>
        <w:pStyle w:val="ListBullet"/>
      </w:pPr>
      <w:r w:rsidRPr="00B666B8">
        <w:t xml:space="preserve">The mean (95% CI) difference, semaglutide </w:t>
      </w:r>
      <w:r w:rsidR="00322B68">
        <w:t>-</w:t>
      </w:r>
      <w:r w:rsidRPr="00B666B8">
        <w:t xml:space="preserve"> placebo, in change from Baseline to Week 26 in body weight was -2.5 (-3.2, -1.8) kg, p &lt; 0.0001.</w:t>
      </w:r>
    </w:p>
    <w:p w14:paraId="02031FA3" w14:textId="785C1A8B" w:rsidR="00497F34" w:rsidRPr="00F802A8" w:rsidRDefault="00497F34">
      <w:pPr>
        <w:pStyle w:val="Heading6"/>
      </w:pPr>
      <w:r>
        <w:t>Results: semaglutide in flexible dosing regimens</w:t>
      </w:r>
    </w:p>
    <w:p w14:paraId="3BA4E449" w14:textId="7DBC154F" w:rsidR="00A30C42" w:rsidRPr="00836794" w:rsidRDefault="00A30C42" w:rsidP="00612622">
      <w:r w:rsidRPr="00836794">
        <w:t>Using a flexible dosing regimen, semaglutide was superior to sitagliptin.</w:t>
      </w:r>
    </w:p>
    <w:p w14:paraId="3FD69FC8" w14:textId="7675A636" w:rsidR="00A30C42" w:rsidRPr="00836794" w:rsidRDefault="00A30C42" w:rsidP="00612622">
      <w:r w:rsidRPr="00E847AB">
        <w:rPr>
          <w:b/>
        </w:rPr>
        <w:t>PIONEER 7</w:t>
      </w:r>
      <w:r w:rsidR="009F2AD7" w:rsidRPr="00836794">
        <w:t xml:space="preserve"> trial</w:t>
      </w:r>
      <w:r w:rsidRPr="00836794">
        <w:t xml:space="preserve"> (flexible dose-adjustment between semaglutide 3 mg, 7 </w:t>
      </w:r>
      <w:proofErr w:type="gramStart"/>
      <w:r w:rsidRPr="00836794">
        <w:t>mg</w:t>
      </w:r>
      <w:proofErr w:type="gramEnd"/>
      <w:r w:rsidRPr="00836794">
        <w:t xml:space="preserve"> and 14</w:t>
      </w:r>
      <w:r w:rsidR="009F2AD7" w:rsidRPr="00836794">
        <w:t> </w:t>
      </w:r>
      <w:r w:rsidRPr="00836794">
        <w:t xml:space="preserve">mg, and sitagliptin 100 mg in patients with </w:t>
      </w:r>
      <w:r w:rsidR="00631637" w:rsidRPr="00836794">
        <w:t>type 2 diabetes mellitus</w:t>
      </w:r>
      <w:r w:rsidRPr="00836794">
        <w:t xml:space="preserve"> who were in inadequate glycaemic control with 1-2 </w:t>
      </w:r>
      <w:r w:rsidR="009F2AD7" w:rsidRPr="00836794">
        <w:t>oral anti-diabetic drug</w:t>
      </w:r>
      <w:r w:rsidRPr="00836794">
        <w:t>s):</w:t>
      </w:r>
    </w:p>
    <w:p w14:paraId="27BC9EA3" w14:textId="039D0316" w:rsidR="00A30C42" w:rsidRPr="00836794" w:rsidRDefault="00A30C42" w:rsidP="00612622">
      <w:pPr>
        <w:pStyle w:val="ListBullet"/>
      </w:pPr>
      <w:r w:rsidRPr="00836794">
        <w:t>HbA1c &lt;</w:t>
      </w:r>
      <w:r w:rsidR="009F2AD7" w:rsidRPr="00836794">
        <w:t xml:space="preserve"> </w:t>
      </w:r>
      <w:r w:rsidRPr="00836794">
        <w:t xml:space="preserve">7.0% at Week 52 was achieved by 134 (58.3%) patients in the semaglutide group and 60 (25.2%) in the sitagliptin group: </w:t>
      </w:r>
      <w:r w:rsidR="0078534A" w:rsidRPr="00836794">
        <w:t>odd ratio</w:t>
      </w:r>
      <w:r w:rsidRPr="00836794">
        <w:t xml:space="preserve"> (95% CI) 4.40 (2.89</w:t>
      </w:r>
      <w:r w:rsidR="00322B68">
        <w:t>,</w:t>
      </w:r>
      <w:r w:rsidRPr="00836794">
        <w:t xml:space="preserve"> 6.70), p</w:t>
      </w:r>
      <w:r w:rsidR="009F2AD7" w:rsidRPr="00836794">
        <w:t> </w:t>
      </w:r>
      <w:r w:rsidRPr="00836794">
        <w:t>&lt;</w:t>
      </w:r>
      <w:r w:rsidR="00322B68">
        <w:t> </w:t>
      </w:r>
      <w:r w:rsidRPr="00836794">
        <w:t>0.0001.</w:t>
      </w:r>
    </w:p>
    <w:p w14:paraId="0A1EAB09" w14:textId="2A37A5BC" w:rsidR="00A30C42" w:rsidRPr="00836794" w:rsidRDefault="00A30C42" w:rsidP="00612622">
      <w:pPr>
        <w:pStyle w:val="ListBullet"/>
      </w:pPr>
      <w:r w:rsidRPr="00836794">
        <w:t>HbA1c reduction ≥</w:t>
      </w:r>
      <w:r w:rsidR="009F2AD7" w:rsidRPr="00836794">
        <w:t xml:space="preserve"> </w:t>
      </w:r>
      <w:proofErr w:type="gramStart"/>
      <w:r w:rsidRPr="00836794">
        <w:t>1%</w:t>
      </w:r>
      <w:r w:rsidR="009F2AD7" w:rsidRPr="00836794">
        <w:t xml:space="preserve"> </w:t>
      </w:r>
      <w:r w:rsidRPr="00836794">
        <w:t>point</w:t>
      </w:r>
      <w:proofErr w:type="gramEnd"/>
      <w:r w:rsidRPr="00836794">
        <w:t xml:space="preserve"> (10.9 mmol/mol) and weight loss ≥</w:t>
      </w:r>
      <w:r w:rsidR="009F2AD7" w:rsidRPr="00836794">
        <w:t xml:space="preserve"> </w:t>
      </w:r>
      <w:r w:rsidRPr="00836794">
        <w:t>3% at Week 52 was achieved by 80 (34.8%) patients in the semaglutide group and 25 (10.5%) in the sitagliptin group.</w:t>
      </w:r>
    </w:p>
    <w:p w14:paraId="55942740" w14:textId="39E9A3D8" w:rsidR="00A30C42" w:rsidRPr="00836794" w:rsidRDefault="00A30C42" w:rsidP="00612622">
      <w:pPr>
        <w:pStyle w:val="ListBullet"/>
      </w:pPr>
      <w:r w:rsidRPr="00836794">
        <w:lastRenderedPageBreak/>
        <w:t xml:space="preserve">The dosing data for semaglutide indicate that slightly over a third of patients could be controlled on lower doses (3 or 7 mg, but mainly 7 mg). From </w:t>
      </w:r>
      <w:r w:rsidR="009F2AD7" w:rsidRPr="00836794">
        <w:t xml:space="preserve">Week </w:t>
      </w:r>
      <w:r w:rsidRPr="00836794">
        <w:t xml:space="preserve">48 to </w:t>
      </w:r>
      <w:r w:rsidR="009F2AD7" w:rsidRPr="00836794">
        <w:t>Week </w:t>
      </w:r>
      <w:r w:rsidRPr="00836794">
        <w:t>52, 59.4% of patients on treatment were prescribed the 14 mg dose, while 30.2% were prescribed the 7 mg dose and 9.0% were prescribed the 3 mg dose. Hence it is feasible to titrate the dose to HbA1c target and gastrointestinal tolerability.</w:t>
      </w:r>
    </w:p>
    <w:p w14:paraId="2FB297D2" w14:textId="6D91EA48" w:rsidR="00A30C42" w:rsidRPr="00836794" w:rsidRDefault="00A30C42" w:rsidP="004B6AD2">
      <w:pPr>
        <w:pStyle w:val="Heading5"/>
      </w:pPr>
      <w:r w:rsidRPr="00836794">
        <w:t>PIONEER trials</w:t>
      </w:r>
      <w:r w:rsidR="00497F34">
        <w:t xml:space="preserve"> (supportive); </w:t>
      </w:r>
      <w:r w:rsidRPr="00836794">
        <w:t>PIONEER 9 and 10</w:t>
      </w:r>
    </w:p>
    <w:p w14:paraId="624934C5" w14:textId="64D0A517" w:rsidR="00546FEB" w:rsidRPr="00836794" w:rsidRDefault="00497F34" w:rsidP="00546FEB">
      <w:pPr>
        <w:pStyle w:val="Heading6"/>
      </w:pPr>
      <w:r>
        <w:t>Results: semaglutide in Japanese populations</w:t>
      </w:r>
    </w:p>
    <w:p w14:paraId="71771765" w14:textId="335A5D91" w:rsidR="00A30C42" w:rsidRPr="00836794" w:rsidRDefault="009F2AD7" w:rsidP="00612622">
      <w:r w:rsidRPr="00836794">
        <w:t xml:space="preserve">The </w:t>
      </w:r>
      <w:r w:rsidR="00A30C42" w:rsidRPr="00836794">
        <w:t xml:space="preserve">PIONEER 9 and 10 </w:t>
      </w:r>
      <w:r w:rsidRPr="00836794">
        <w:t xml:space="preserve">trials </w:t>
      </w:r>
      <w:r w:rsidR="00A30C42" w:rsidRPr="00836794">
        <w:t xml:space="preserve">were supportive studies in a Japanese population. Both studies had results consistent with those of the pivotal PIONEER </w:t>
      </w:r>
      <w:r w:rsidRPr="00836794">
        <w:t>trials</w:t>
      </w:r>
      <w:r w:rsidR="00A30C42" w:rsidRPr="00836794">
        <w:t>.</w:t>
      </w:r>
    </w:p>
    <w:p w14:paraId="00C9822B" w14:textId="11D5C578" w:rsidR="00A30C42" w:rsidRPr="00836794" w:rsidRDefault="00A30C42" w:rsidP="00612622">
      <w:r w:rsidRPr="00E847AB">
        <w:rPr>
          <w:b/>
        </w:rPr>
        <w:t>PIONEER 9</w:t>
      </w:r>
      <w:r w:rsidR="009F2AD7" w:rsidRPr="00836794">
        <w:t xml:space="preserve"> trial </w:t>
      </w:r>
      <w:r w:rsidRPr="00836794">
        <w:t xml:space="preserve">(Japanese study; supportive of findings in </w:t>
      </w:r>
      <w:r w:rsidR="009F2AD7" w:rsidRPr="00836794">
        <w:t xml:space="preserve">the </w:t>
      </w:r>
      <w:r w:rsidRPr="00836794">
        <w:t>PIONEER 1</w:t>
      </w:r>
      <w:r w:rsidR="009F2AD7" w:rsidRPr="00836794">
        <w:t xml:space="preserve"> trial</w:t>
      </w:r>
      <w:r w:rsidRPr="00836794">
        <w:t>):</w:t>
      </w:r>
    </w:p>
    <w:p w14:paraId="4D93647E" w14:textId="62061AD7" w:rsidR="00A30C42" w:rsidRPr="00836794" w:rsidRDefault="00A30C42" w:rsidP="00612622">
      <w:pPr>
        <w:pStyle w:val="ListBullet"/>
      </w:pPr>
      <w:r w:rsidRPr="00836794">
        <w:t>There was superior glycaemic control with all the dose levels of oral semaglutide in comparison with placebo, with the effect size increasing with dose. Oral semaglutide 14</w:t>
      </w:r>
      <w:r w:rsidR="009F2AD7" w:rsidRPr="00836794">
        <w:t> </w:t>
      </w:r>
      <w:r w:rsidRPr="00836794">
        <w:t>mg had superior glycaemic control to liraglutide but there was no significant difference for the 3 mg and 7 mg dose levels.</w:t>
      </w:r>
    </w:p>
    <w:p w14:paraId="2A830A72" w14:textId="77777777" w:rsidR="00A30C42" w:rsidRPr="00836794" w:rsidRDefault="00A30C42" w:rsidP="00612622">
      <w:pPr>
        <w:pStyle w:val="ListBullet"/>
      </w:pPr>
      <w:r w:rsidRPr="00836794">
        <w:t>Semaglutide 14 mg had superior weight control compared to placebo and liraglutide, but there was no significant difference for the 3 mg and 7 mg dose levels.</w:t>
      </w:r>
    </w:p>
    <w:p w14:paraId="7922F9E6" w14:textId="51054311" w:rsidR="00A30C42" w:rsidRPr="00836794" w:rsidRDefault="00A30C42" w:rsidP="00612622">
      <w:r w:rsidRPr="00E847AB">
        <w:rPr>
          <w:b/>
        </w:rPr>
        <w:t>PIONEER 10</w:t>
      </w:r>
      <w:r w:rsidR="009F2AD7" w:rsidRPr="00836794">
        <w:t xml:space="preserve"> trial</w:t>
      </w:r>
      <w:r w:rsidRPr="00836794">
        <w:t xml:space="preserve"> (Japanese study):</w:t>
      </w:r>
    </w:p>
    <w:p w14:paraId="4DD9DCF3" w14:textId="1AD6245E" w:rsidR="00A30C42" w:rsidRPr="00836794" w:rsidRDefault="00A30C42" w:rsidP="00612622">
      <w:pPr>
        <w:pStyle w:val="ListBullet"/>
      </w:pPr>
      <w:r w:rsidRPr="00836794">
        <w:t xml:space="preserve">The study supports the 14 mg dose level in comparison with dulaglutide, which is registered for use in Australia. It also supports efficacy in comparison with placebo in a patient group with background </w:t>
      </w:r>
      <w:r w:rsidR="009F2AD7" w:rsidRPr="00836794">
        <w:t>oral anti-diabetic</w:t>
      </w:r>
      <w:r w:rsidRPr="00836794">
        <w:t xml:space="preserve"> medication.</w:t>
      </w:r>
    </w:p>
    <w:p w14:paraId="39FE29D3" w14:textId="1C094717" w:rsidR="00A30C42" w:rsidRPr="0071231C" w:rsidRDefault="00A30C42" w:rsidP="00703318">
      <w:pPr>
        <w:pStyle w:val="TableTitle"/>
      </w:pPr>
      <w:r w:rsidRPr="0071231C">
        <w:t xml:space="preserve">Table </w:t>
      </w:r>
      <w:fldSimple w:instr=" SEQ Table \* ARABIC ">
        <w:r w:rsidR="00E5082D">
          <w:rPr>
            <w:noProof/>
          </w:rPr>
          <w:t>10</w:t>
        </w:r>
      </w:fldSimple>
      <w:r w:rsidR="007E3098" w:rsidRPr="0071231C">
        <w:t xml:space="preserve">: </w:t>
      </w:r>
      <w:r w:rsidRPr="0071231C">
        <w:t>PIONEER trials</w:t>
      </w:r>
      <w:r w:rsidR="00343A19">
        <w:t xml:space="preserve"> (pivotal)</w:t>
      </w:r>
      <w:r w:rsidR="007E3098" w:rsidRPr="0071231C">
        <w:t xml:space="preserve"> </w:t>
      </w:r>
      <w:r w:rsidRPr="0071231C">
        <w:t>Primary endpoint</w:t>
      </w:r>
      <w:r w:rsidR="007E3098" w:rsidRPr="0071231C">
        <w:t xml:space="preserve"> -</w:t>
      </w:r>
      <w:r w:rsidRPr="0071231C">
        <w:t xml:space="preserve"> change in </w:t>
      </w:r>
      <w:r w:rsidR="007E3098" w:rsidRPr="0071231C">
        <w:t>haemoglobin</w:t>
      </w:r>
      <w:r w:rsidR="00847F47">
        <w:t> </w:t>
      </w:r>
      <w:r w:rsidR="007E3098" w:rsidRPr="0071231C">
        <w:t xml:space="preserve">A1C </w:t>
      </w:r>
      <w:r w:rsidRPr="0071231C">
        <w:t xml:space="preserve">(%) from </w:t>
      </w:r>
      <w:r w:rsidR="007E3098" w:rsidRPr="0071231C">
        <w:t xml:space="preserve">Baseline </w:t>
      </w:r>
      <w:r w:rsidRPr="0071231C">
        <w:t xml:space="preserve">to Week 26 (treatment policy </w:t>
      </w:r>
      <w:proofErr w:type="spellStart"/>
      <w:r w:rsidRPr="0071231C">
        <w:t>estimand</w:t>
      </w:r>
      <w:proofErr w:type="spellEnd"/>
      <w:r w:rsidR="007E3098" w:rsidRPr="0071231C">
        <w:t>; full analysis set</w:t>
      </w:r>
      <w:r w:rsidRPr="0071231C">
        <w:t>)</w:t>
      </w:r>
    </w:p>
    <w:p w14:paraId="6BD572E3" w14:textId="2F801CFB" w:rsidR="00D97143" w:rsidRPr="00836794" w:rsidRDefault="00D97143" w:rsidP="00703318">
      <w:r>
        <w:rPr>
          <w:noProof/>
          <w:lang w:val="en-GB" w:eastAsia="en-GB"/>
        </w:rPr>
        <w:drawing>
          <wp:inline distT="0" distB="0" distL="0" distR="0" wp14:anchorId="60E48606" wp14:editId="73D6C48A">
            <wp:extent cx="5230585" cy="2588128"/>
            <wp:effectExtent l="0" t="0" r="8255" b="3175"/>
            <wp:docPr id="13" name="Picture 13" descr="Table 10: PIONEER trials (pivotal) Primary endpoint - change in haemoglobin A1C (%) from Baseline to Week 26 (treatment policy estimand;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 10: PIONEER trials (pivotal) Primary endpoint - change in haemoglobin A1C (%) from Baseline to Week 26 (treatment policy estimand; full analysis set)"/>
                    <pic:cNvPicPr/>
                  </pic:nvPicPr>
                  <pic:blipFill>
                    <a:blip r:embed="rId25"/>
                    <a:stretch>
                      <a:fillRect/>
                    </a:stretch>
                  </pic:blipFill>
                  <pic:spPr>
                    <a:xfrm>
                      <a:off x="0" y="0"/>
                      <a:ext cx="5237617" cy="2591608"/>
                    </a:xfrm>
                    <a:prstGeom prst="rect">
                      <a:avLst/>
                    </a:prstGeom>
                  </pic:spPr>
                </pic:pic>
              </a:graphicData>
            </a:graphic>
          </wp:inline>
        </w:drawing>
      </w:r>
    </w:p>
    <w:p w14:paraId="2AF7D51A" w14:textId="2D801330" w:rsidR="00D97143" w:rsidRPr="00703318" w:rsidRDefault="00497F34" w:rsidP="00703318">
      <w:pPr>
        <w:pStyle w:val="TableDescription"/>
      </w:pPr>
      <w:r w:rsidRPr="00703318">
        <w:t xml:space="preserve">Abbreviations: </w:t>
      </w:r>
      <w:r w:rsidR="00697869" w:rsidRPr="00703318">
        <w:t xml:space="preserve">CI = confidence interval; </w:t>
      </w:r>
      <w:r w:rsidR="00D931AF" w:rsidRPr="00703318">
        <w:t xml:space="preserve">comp = comparator; </w:t>
      </w:r>
      <w:proofErr w:type="spellStart"/>
      <w:r w:rsidR="00D97143" w:rsidRPr="00703318">
        <w:t>Empa</w:t>
      </w:r>
      <w:proofErr w:type="spellEnd"/>
      <w:r w:rsidR="00D97143" w:rsidRPr="00703318">
        <w:t xml:space="preserve"> = empagliflozin; </w:t>
      </w:r>
      <w:r w:rsidR="00697869" w:rsidRPr="00703318">
        <w:t xml:space="preserve">ETD = estimated treatment difference; FAS = full analysis set; </w:t>
      </w:r>
      <w:r w:rsidR="00D97143" w:rsidRPr="00703318">
        <w:t xml:space="preserve">flex = flexible dose; </w:t>
      </w:r>
      <w:r w:rsidR="00697869" w:rsidRPr="00703318">
        <w:t xml:space="preserve">HbA1c = haemoglobin A1c; </w:t>
      </w:r>
      <w:r w:rsidR="00D97143" w:rsidRPr="00703318">
        <w:t>Lira</w:t>
      </w:r>
      <w:r w:rsidRPr="00703318">
        <w:t> </w:t>
      </w:r>
      <w:r w:rsidR="00D97143" w:rsidRPr="00703318">
        <w:t>=</w:t>
      </w:r>
      <w:r w:rsidRPr="00703318">
        <w:t> </w:t>
      </w:r>
      <w:r w:rsidR="00D97143" w:rsidRPr="00703318">
        <w:t xml:space="preserve">liraglutide; </w:t>
      </w:r>
      <w:r w:rsidR="00697869" w:rsidRPr="00703318">
        <w:t xml:space="preserve">P = PIONEER trial; </w:t>
      </w:r>
      <w:proofErr w:type="spellStart"/>
      <w:r w:rsidR="00D97143" w:rsidRPr="00703318">
        <w:t>sema</w:t>
      </w:r>
      <w:proofErr w:type="spellEnd"/>
      <w:r w:rsidR="00D97143" w:rsidRPr="00703318">
        <w:t xml:space="preserve"> = </w:t>
      </w:r>
      <w:proofErr w:type="spellStart"/>
      <w:r w:rsidR="00D97143" w:rsidRPr="00703318">
        <w:t>semaglutide</w:t>
      </w:r>
      <w:proofErr w:type="spellEnd"/>
      <w:r w:rsidR="00D97143" w:rsidRPr="00703318">
        <w:t xml:space="preserve">; </w:t>
      </w:r>
      <w:proofErr w:type="spellStart"/>
      <w:r w:rsidR="00D97143" w:rsidRPr="00703318">
        <w:t>sita</w:t>
      </w:r>
      <w:proofErr w:type="spellEnd"/>
      <w:r w:rsidR="00D97143" w:rsidRPr="00703318">
        <w:t xml:space="preserve"> = </w:t>
      </w:r>
      <w:proofErr w:type="spellStart"/>
      <w:r w:rsidR="00D97143" w:rsidRPr="00703318">
        <w:t>sitabliptin</w:t>
      </w:r>
      <w:proofErr w:type="spellEnd"/>
      <w:r w:rsidR="00697869" w:rsidRPr="00703318">
        <w:t>; Sup = superiority.</w:t>
      </w:r>
    </w:p>
    <w:p w14:paraId="5535BB9D" w14:textId="6D4E3C38" w:rsidR="00A30C42" w:rsidRDefault="00A30C42" w:rsidP="00703318">
      <w:pPr>
        <w:pStyle w:val="TableTitle"/>
      </w:pPr>
      <w:r w:rsidRPr="00836794">
        <w:lastRenderedPageBreak/>
        <w:t xml:space="preserve">Table </w:t>
      </w:r>
      <w:fldSimple w:instr=" SEQ Table \* ARABIC ">
        <w:r w:rsidR="00E5082D">
          <w:rPr>
            <w:noProof/>
          </w:rPr>
          <w:t>11</w:t>
        </w:r>
      </w:fldSimple>
      <w:r w:rsidR="007E3098" w:rsidRPr="00836794">
        <w:t xml:space="preserve">: </w:t>
      </w:r>
      <w:r w:rsidRPr="00836794">
        <w:t>PIONEER trials</w:t>
      </w:r>
      <w:r w:rsidR="00343A19">
        <w:t xml:space="preserve"> (pivotal)</w:t>
      </w:r>
      <w:r w:rsidRPr="00836794">
        <w:t xml:space="preserve"> Confirmatory secondary endpoint</w:t>
      </w:r>
      <w:r w:rsidR="007E3098" w:rsidRPr="00836794">
        <w:t xml:space="preserve"> - </w:t>
      </w:r>
      <w:r w:rsidRPr="00836794">
        <w:t>change in body weight (</w:t>
      </w:r>
      <w:r w:rsidR="00D63DDD">
        <w:t>kg</w:t>
      </w:r>
      <w:r w:rsidRPr="00836794">
        <w:t xml:space="preserve">) from </w:t>
      </w:r>
      <w:r w:rsidR="008027CC" w:rsidRPr="00836794">
        <w:t>Baseline</w:t>
      </w:r>
      <w:r w:rsidRPr="00836794">
        <w:t xml:space="preserve"> to Week 26 (treatment policy </w:t>
      </w:r>
      <w:proofErr w:type="spellStart"/>
      <w:r w:rsidRPr="00836794">
        <w:t>estimand</w:t>
      </w:r>
      <w:proofErr w:type="spellEnd"/>
      <w:r w:rsidR="007E3098" w:rsidRPr="00836794">
        <w:t>; full analysis set)</w:t>
      </w:r>
    </w:p>
    <w:p w14:paraId="0C6359BC" w14:textId="6E7F9DBE" w:rsidR="00842934" w:rsidRDefault="00842934" w:rsidP="00703318">
      <w:r>
        <w:rPr>
          <w:noProof/>
          <w:lang w:val="en-GB" w:eastAsia="en-GB"/>
        </w:rPr>
        <w:drawing>
          <wp:inline distT="0" distB="0" distL="0" distR="0" wp14:anchorId="2A749019" wp14:editId="02010FC4">
            <wp:extent cx="5312228" cy="2580640"/>
            <wp:effectExtent l="0" t="0" r="3175" b="0"/>
            <wp:docPr id="11" name="Picture 11" descr="Table 11: PIONEER trials (pivotal) Confirmatory secondary endpoint - change in body weight (kg) from Baseline to Week 26 (treatment policy estimand;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 11: PIONEER trials (pivotal) Confirmatory secondary endpoint - change in body weight (kg) from Baseline to Week 26 (treatment policy estimand; full analysis set)"/>
                    <pic:cNvPicPr/>
                  </pic:nvPicPr>
                  <pic:blipFill>
                    <a:blip r:embed="rId26"/>
                    <a:stretch>
                      <a:fillRect/>
                    </a:stretch>
                  </pic:blipFill>
                  <pic:spPr>
                    <a:xfrm>
                      <a:off x="0" y="0"/>
                      <a:ext cx="5314573" cy="2581779"/>
                    </a:xfrm>
                    <a:prstGeom prst="rect">
                      <a:avLst/>
                    </a:prstGeom>
                  </pic:spPr>
                </pic:pic>
              </a:graphicData>
            </a:graphic>
          </wp:inline>
        </w:drawing>
      </w:r>
    </w:p>
    <w:p w14:paraId="172F1ACD" w14:textId="19AE969A" w:rsidR="00697869" w:rsidRPr="00703318" w:rsidRDefault="00343A19" w:rsidP="00703318">
      <w:pPr>
        <w:pStyle w:val="TableDescription"/>
      </w:pPr>
      <w:r w:rsidRPr="00703318">
        <w:t xml:space="preserve">Abbreviations: </w:t>
      </w:r>
      <w:r w:rsidR="00697869" w:rsidRPr="00703318">
        <w:t>CI = confidence interval;</w:t>
      </w:r>
      <w:r w:rsidR="00D931AF" w:rsidRPr="00703318">
        <w:t xml:space="preserve"> comp = comparator;</w:t>
      </w:r>
      <w:r w:rsidR="00697869" w:rsidRPr="00703318">
        <w:t xml:space="preserve"> </w:t>
      </w:r>
      <w:proofErr w:type="spellStart"/>
      <w:r w:rsidR="00697869" w:rsidRPr="00703318">
        <w:t>Empa</w:t>
      </w:r>
      <w:proofErr w:type="spellEnd"/>
      <w:r w:rsidR="00697869" w:rsidRPr="00703318">
        <w:t xml:space="preserve"> = empagliflozin; ETD = estimated treatment difference; FAS = full analysis set; flex = flexible dose; HbA1c = haemoglobin A1c; Lira</w:t>
      </w:r>
      <w:r w:rsidRPr="00703318">
        <w:t> </w:t>
      </w:r>
      <w:r w:rsidR="00697869" w:rsidRPr="00703318">
        <w:t>=</w:t>
      </w:r>
      <w:r w:rsidRPr="00703318">
        <w:t> </w:t>
      </w:r>
      <w:r w:rsidR="00697869" w:rsidRPr="00703318">
        <w:t xml:space="preserve">liraglutide; P = PIONEER trial; </w:t>
      </w:r>
      <w:proofErr w:type="spellStart"/>
      <w:r w:rsidR="00697869" w:rsidRPr="00703318">
        <w:t>sema</w:t>
      </w:r>
      <w:proofErr w:type="spellEnd"/>
      <w:r w:rsidR="00697869" w:rsidRPr="00703318">
        <w:t xml:space="preserve"> = </w:t>
      </w:r>
      <w:proofErr w:type="spellStart"/>
      <w:r w:rsidR="00697869" w:rsidRPr="00703318">
        <w:t>semaglutide</w:t>
      </w:r>
      <w:proofErr w:type="spellEnd"/>
      <w:r w:rsidR="00697869" w:rsidRPr="00703318">
        <w:t xml:space="preserve">; </w:t>
      </w:r>
      <w:proofErr w:type="spellStart"/>
      <w:r w:rsidR="00697869" w:rsidRPr="00703318">
        <w:t>sita</w:t>
      </w:r>
      <w:proofErr w:type="spellEnd"/>
      <w:r w:rsidR="00697869" w:rsidRPr="00703318">
        <w:t xml:space="preserve"> = </w:t>
      </w:r>
      <w:proofErr w:type="spellStart"/>
      <w:r w:rsidR="00697869" w:rsidRPr="00703318">
        <w:t>sitabliptin</w:t>
      </w:r>
      <w:proofErr w:type="spellEnd"/>
      <w:r w:rsidR="00697869" w:rsidRPr="00703318">
        <w:t>; Sup = superiority.</w:t>
      </w:r>
    </w:p>
    <w:p w14:paraId="49DA94A3" w14:textId="77777777" w:rsidR="00A30C42" w:rsidRPr="00836794" w:rsidRDefault="00A30C42" w:rsidP="004B6AD2">
      <w:pPr>
        <w:pStyle w:val="Heading4"/>
      </w:pPr>
      <w:r w:rsidRPr="00836794">
        <w:t>Safety</w:t>
      </w:r>
    </w:p>
    <w:p w14:paraId="61850E59" w14:textId="28F4668A" w:rsidR="00A30C42" w:rsidRPr="00836794" w:rsidRDefault="00497F34" w:rsidP="004B6AD2">
      <w:pPr>
        <w:pStyle w:val="Heading5"/>
      </w:pPr>
      <w:r>
        <w:t>Pioneer 6 trial</w:t>
      </w:r>
      <w:r w:rsidR="00A30C42" w:rsidRPr="00836794">
        <w:t xml:space="preserve"> (</w:t>
      </w:r>
      <w:r w:rsidR="000A2C1B" w:rsidRPr="00836794">
        <w:t>cardiovascular outcomes trial</w:t>
      </w:r>
      <w:r w:rsidR="00A30C42" w:rsidRPr="00836794">
        <w:t>)</w:t>
      </w:r>
    </w:p>
    <w:p w14:paraId="48846411" w14:textId="7A557BFF" w:rsidR="00A30C42" w:rsidRPr="00836794" w:rsidRDefault="009F2AD7" w:rsidP="00612622">
      <w:r w:rsidRPr="00836794">
        <w:t xml:space="preserve">The </w:t>
      </w:r>
      <w:r w:rsidR="00A30C42" w:rsidRPr="00836794">
        <w:t xml:space="preserve">PIONEER 6 </w:t>
      </w:r>
      <w:r w:rsidRPr="00836794">
        <w:t xml:space="preserve">trial </w:t>
      </w:r>
      <w:r w:rsidR="00A30C42" w:rsidRPr="00836794">
        <w:t>was a randomised, double</w:t>
      </w:r>
      <w:r w:rsidRPr="00836794">
        <w:t xml:space="preserve"> </w:t>
      </w:r>
      <w:r w:rsidR="00A30C42" w:rsidRPr="00836794">
        <w:t xml:space="preserve">blind, placebo controlled, multicentre, parallel group study of the cardiovascular safety of oral semaglutide compared to placebo when added to standard of care in 3183 patients with </w:t>
      </w:r>
      <w:r w:rsidR="00631637" w:rsidRPr="00836794">
        <w:t>type 2 diabetes mellitus</w:t>
      </w:r>
      <w:r w:rsidR="00A30C42" w:rsidRPr="00836794">
        <w:t xml:space="preserve"> at high risk of cardiovascular events.</w:t>
      </w:r>
    </w:p>
    <w:p w14:paraId="19FFC40F" w14:textId="3475D618" w:rsidR="00A30C42" w:rsidRPr="00836794" w:rsidRDefault="00A30C42" w:rsidP="00612622">
      <w:r w:rsidRPr="00836794">
        <w:t>Patients received either semaglutide (oral, 3 mg daily for 4 weeks, then 7 mg daily for 4</w:t>
      </w:r>
      <w:r w:rsidR="009F2AD7" w:rsidRPr="00836794">
        <w:t> </w:t>
      </w:r>
      <w:r w:rsidRPr="00836794">
        <w:t xml:space="preserve">weeks, then 14 mg daily for up to 74 weeks) or placebo. The primary safety outcome measure was the time from randomisation to first occurrence of a </w:t>
      </w:r>
      <w:r w:rsidR="009F2AD7" w:rsidRPr="00836794">
        <w:t>major cardiovascular event</w:t>
      </w:r>
      <w:r w:rsidRPr="00836794">
        <w:t xml:space="preserve"> composite endpoint consisting of: cardiovascular death, non-fatal myocardial </w:t>
      </w:r>
      <w:proofErr w:type="gramStart"/>
      <w:r w:rsidRPr="00836794">
        <w:t>infarction</w:t>
      </w:r>
      <w:proofErr w:type="gramEnd"/>
      <w:r w:rsidRPr="00836794">
        <w:t xml:space="preserve"> or non-fatal stroke.</w:t>
      </w:r>
    </w:p>
    <w:p w14:paraId="7B8BF5A8" w14:textId="4E752BCC" w:rsidR="00612622" w:rsidRPr="00836794" w:rsidRDefault="00497F34" w:rsidP="00546FEB">
      <w:pPr>
        <w:pStyle w:val="Heading6"/>
      </w:pPr>
      <w:r>
        <w:t>Results: semaglutide (cardiovascular outcomes)</w:t>
      </w:r>
    </w:p>
    <w:p w14:paraId="04112BCD" w14:textId="11E7CBC9" w:rsidR="00A30C42" w:rsidRPr="00836794" w:rsidRDefault="00A30C42" w:rsidP="00612622">
      <w:r w:rsidRPr="00836794">
        <w:t xml:space="preserve">For the time to first </w:t>
      </w:r>
      <w:r w:rsidR="009F2AD7" w:rsidRPr="00836794">
        <w:t>major cardiovascular event</w:t>
      </w:r>
      <w:r w:rsidRPr="00836794">
        <w:t xml:space="preserve">, the </w:t>
      </w:r>
      <w:r w:rsidR="00A85DC4" w:rsidRPr="00836794">
        <w:t>hazard ratio</w:t>
      </w:r>
      <w:r w:rsidRPr="00836794">
        <w:t xml:space="preserve"> (95% CI) semaglutide/placebo, was 0.79 (0.57</w:t>
      </w:r>
      <w:r w:rsidR="009F2AD7" w:rsidRPr="00836794">
        <w:t>,</w:t>
      </w:r>
      <w:r w:rsidRPr="00836794">
        <w:t xml:space="preserve"> 1.11), with a test of non-inferiority of p &lt;</w:t>
      </w:r>
      <w:r w:rsidR="009F2AD7" w:rsidRPr="00836794">
        <w:t xml:space="preserve"> </w:t>
      </w:r>
      <w:r w:rsidRPr="00836794">
        <w:t>0.0001 (non-inferiority margin was the 95% CI upper bound of &lt;</w:t>
      </w:r>
      <w:r w:rsidR="009F2AD7" w:rsidRPr="00836794">
        <w:t xml:space="preserve"> </w:t>
      </w:r>
      <w:r w:rsidRPr="00836794">
        <w:t>1.8).</w:t>
      </w:r>
    </w:p>
    <w:p w14:paraId="21C9FB5E" w14:textId="5887F1DF" w:rsidR="00A30C42" w:rsidRPr="00836794" w:rsidRDefault="00A30C42" w:rsidP="00612622">
      <w:r w:rsidRPr="00836794">
        <w:t xml:space="preserve">In a population at increased risk of cardiovascular events, there was no increase in risk of </w:t>
      </w:r>
      <w:r w:rsidR="009F2AD7" w:rsidRPr="00836794">
        <w:t>major cardiovascular event</w:t>
      </w:r>
      <w:r w:rsidRPr="00836794">
        <w:t>, and a decrease in the risk of cardiovascular death and the risk of all-cause death.</w:t>
      </w:r>
    </w:p>
    <w:p w14:paraId="5CBCF8D9" w14:textId="77777777" w:rsidR="00A30C42" w:rsidRPr="00836794" w:rsidRDefault="00A30C42" w:rsidP="004B6AD2">
      <w:pPr>
        <w:pStyle w:val="Heading5"/>
      </w:pPr>
      <w:r w:rsidRPr="00836794">
        <w:t>Summary of safety</w:t>
      </w:r>
    </w:p>
    <w:p w14:paraId="58A38368" w14:textId="77777777" w:rsidR="00A30C42" w:rsidRPr="00836794" w:rsidRDefault="00A30C42" w:rsidP="004B6AD2">
      <w:pPr>
        <w:pStyle w:val="Heading6"/>
      </w:pPr>
      <w:r w:rsidRPr="00836794">
        <w:t>Exposure</w:t>
      </w:r>
    </w:p>
    <w:p w14:paraId="13F5202D" w14:textId="7FFD33E5" w:rsidR="00A30C42" w:rsidRPr="00836794" w:rsidRDefault="00497F34" w:rsidP="00612622">
      <w:r>
        <w:t xml:space="preserve">A total of </w:t>
      </w:r>
      <w:r w:rsidR="00A30C42" w:rsidRPr="00836794">
        <w:t xml:space="preserve">11,100 patients were exposed to semaglutide (either </w:t>
      </w:r>
      <w:r w:rsidR="00331152" w:rsidRPr="00836794">
        <w:t>subcutaneous</w:t>
      </w:r>
      <w:r w:rsidR="00A30C42" w:rsidRPr="00836794">
        <w:t xml:space="preserve"> or oral) in Phase</w:t>
      </w:r>
      <w:r w:rsidR="009F2AD7" w:rsidRPr="00836794">
        <w:t> </w:t>
      </w:r>
      <w:r w:rsidR="00DD79E3" w:rsidRPr="00836794">
        <w:t>III</w:t>
      </w:r>
      <w:r w:rsidR="00A30C42" w:rsidRPr="00836794">
        <w:t xml:space="preserve"> trials; equivalent to 12,360 patient</w:t>
      </w:r>
      <w:r w:rsidR="009F2AD7" w:rsidRPr="00836794">
        <w:t xml:space="preserve"> </w:t>
      </w:r>
      <w:r w:rsidR="00A30C42" w:rsidRPr="00836794">
        <w:t>years of exposure.</w:t>
      </w:r>
    </w:p>
    <w:p w14:paraId="3DE00755" w14:textId="39602990" w:rsidR="00A30C42" w:rsidRPr="00836794" w:rsidRDefault="00497F34" w:rsidP="00612622">
      <w:r>
        <w:t xml:space="preserve">From the Phase IIIa (PIONEER) trials, </w:t>
      </w:r>
      <w:r w:rsidR="00A30C42" w:rsidRPr="00836794">
        <w:t xml:space="preserve">4,116 patients have been exposed to oral semaglutide, and a further 1,591 </w:t>
      </w:r>
      <w:r>
        <w:t xml:space="preserve">patients received semaglutide </w:t>
      </w:r>
      <w:r w:rsidR="00A30C42" w:rsidRPr="00836794">
        <w:t xml:space="preserve">in the </w:t>
      </w:r>
      <w:r w:rsidR="0078534A" w:rsidRPr="00836794">
        <w:t>cardiovascular outcomes trial</w:t>
      </w:r>
      <w:r w:rsidR="00A30C42" w:rsidRPr="00836794">
        <w:t xml:space="preserve"> (</w:t>
      </w:r>
      <w:r w:rsidR="009F2AD7" w:rsidRPr="00836794">
        <w:t xml:space="preserve">the </w:t>
      </w:r>
      <w:r w:rsidR="00A30C42" w:rsidRPr="00836794">
        <w:t>PIONEER 6</w:t>
      </w:r>
      <w:r w:rsidR="009F2AD7" w:rsidRPr="00836794">
        <w:t xml:space="preserve"> trial</w:t>
      </w:r>
      <w:r w:rsidR="00A30C42" w:rsidRPr="00836794">
        <w:t>) (</w:t>
      </w:r>
      <w:r w:rsidR="009F2AD7" w:rsidRPr="00836794">
        <w:t xml:space="preserve">see </w:t>
      </w:r>
      <w:r w:rsidR="00A30C42" w:rsidRPr="00836794">
        <w:fldChar w:fldCharType="begin"/>
      </w:r>
      <w:r w:rsidR="00A30C42" w:rsidRPr="00836794">
        <w:instrText xml:space="preserve"> REF _Ref85885534 \h </w:instrText>
      </w:r>
      <w:r w:rsidR="00612622" w:rsidRPr="00836794">
        <w:instrText xml:space="preserve"> \* MERGEFORMAT </w:instrText>
      </w:r>
      <w:r w:rsidR="00A30C42" w:rsidRPr="00836794">
        <w:fldChar w:fldCharType="separate"/>
      </w:r>
      <w:r w:rsidR="00E5082D" w:rsidRPr="0071231C">
        <w:t xml:space="preserve">Table </w:t>
      </w:r>
      <w:r w:rsidR="00E5082D">
        <w:t>12</w:t>
      </w:r>
      <w:r w:rsidR="00A30C42" w:rsidRPr="00836794">
        <w:fldChar w:fldCharType="end"/>
      </w:r>
      <w:r w:rsidR="009F2AD7" w:rsidRPr="00836794">
        <w:t xml:space="preserve"> below</w:t>
      </w:r>
      <w:r w:rsidR="00A30C42" w:rsidRPr="00836794">
        <w:t>). The dose range in the Phase</w:t>
      </w:r>
      <w:r w:rsidR="009F2AD7" w:rsidRPr="00836794">
        <w:t> </w:t>
      </w:r>
      <w:r w:rsidR="00DD79E3" w:rsidRPr="00836794">
        <w:t>III</w:t>
      </w:r>
      <w:r w:rsidR="00A30C42" w:rsidRPr="00836794">
        <w:t xml:space="preserve">a trials was 3 mg to 14 mg. In Phase </w:t>
      </w:r>
      <w:r w:rsidR="00DD79E3" w:rsidRPr="00836794">
        <w:t>III</w:t>
      </w:r>
      <w:r w:rsidR="00A30C42" w:rsidRPr="00836794">
        <w:t xml:space="preserve">a trials, 2.954 patients have been treated </w:t>
      </w:r>
      <w:r w:rsidR="00A30C42" w:rsidRPr="00836794">
        <w:lastRenderedPageBreak/>
        <w:t>for ≥</w:t>
      </w:r>
      <w:r w:rsidR="009F2AD7" w:rsidRPr="00836794">
        <w:t xml:space="preserve"> </w:t>
      </w:r>
      <w:r w:rsidR="00A30C42" w:rsidRPr="00836794">
        <w:t xml:space="preserve">12 months and in </w:t>
      </w:r>
      <w:r w:rsidR="0078534A" w:rsidRPr="00836794">
        <w:t>cardiovascular outcomes trial</w:t>
      </w:r>
      <w:r w:rsidR="00A30C42" w:rsidRPr="00836794">
        <w:t>, 1,385 patients have been treated for ≥</w:t>
      </w:r>
      <w:r w:rsidR="00D86D72">
        <w:t> </w:t>
      </w:r>
      <w:r w:rsidR="00A30C42" w:rsidRPr="00836794">
        <w:t>12 months.</w:t>
      </w:r>
    </w:p>
    <w:p w14:paraId="56862F6E" w14:textId="1BCFD007" w:rsidR="00A30C42" w:rsidRPr="0071231C" w:rsidRDefault="00A30C42" w:rsidP="00703318">
      <w:pPr>
        <w:pStyle w:val="TableTitle"/>
      </w:pPr>
      <w:bookmarkStart w:id="93" w:name="_Ref85885534"/>
      <w:r w:rsidRPr="0071231C">
        <w:t xml:space="preserve">Table </w:t>
      </w:r>
      <w:fldSimple w:instr=" SEQ Table \* ARABIC ">
        <w:r w:rsidR="00E5082D">
          <w:rPr>
            <w:noProof/>
          </w:rPr>
          <w:t>12</w:t>
        </w:r>
      </w:fldSimple>
      <w:bookmarkEnd w:id="93"/>
      <w:r w:rsidR="007E3098" w:rsidRPr="0071231C">
        <w:t xml:space="preserve">: </w:t>
      </w:r>
      <w:r w:rsidRPr="0071231C">
        <w:t>PIONEER trials</w:t>
      </w:r>
      <w:r w:rsidR="00497F34">
        <w:t xml:space="preserve"> (pivotal)</w:t>
      </w:r>
      <w:r w:rsidRPr="0071231C">
        <w:t xml:space="preserve"> and PIONEER 6</w:t>
      </w:r>
      <w:r w:rsidR="007E3098" w:rsidRPr="0071231C">
        <w:t xml:space="preserve"> trial</w:t>
      </w:r>
      <w:r w:rsidR="00B66743">
        <w:t xml:space="preserve"> </w:t>
      </w:r>
      <w:r w:rsidRPr="0071231C">
        <w:t>Total exposure to oral semaglutide</w:t>
      </w:r>
    </w:p>
    <w:p w14:paraId="3D754C11" w14:textId="224FFA82" w:rsidR="00AF66C8" w:rsidRPr="00AF66C8" w:rsidRDefault="00AF66C8" w:rsidP="00703318">
      <w:r>
        <w:rPr>
          <w:noProof/>
          <w:lang w:val="en-GB" w:eastAsia="en-GB"/>
        </w:rPr>
        <w:drawing>
          <wp:inline distT="0" distB="0" distL="0" distR="0" wp14:anchorId="714A22CB" wp14:editId="3D38AD75">
            <wp:extent cx="5312228" cy="2630170"/>
            <wp:effectExtent l="0" t="0" r="3175" b="0"/>
            <wp:docPr id="14" name="Picture 14" descr="Table 12: PIONEER trials (pivotal) and the PIONEER 6 trial Total exposure to oral semaglut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12: PIONEER trials (pivotal) and the PIONEER 6 trial Total exposure to oral semaglutide"/>
                    <pic:cNvPicPr/>
                  </pic:nvPicPr>
                  <pic:blipFill>
                    <a:blip r:embed="rId27"/>
                    <a:stretch>
                      <a:fillRect/>
                    </a:stretch>
                  </pic:blipFill>
                  <pic:spPr>
                    <a:xfrm>
                      <a:off x="0" y="0"/>
                      <a:ext cx="5313308" cy="2630705"/>
                    </a:xfrm>
                    <a:prstGeom prst="rect">
                      <a:avLst/>
                    </a:prstGeom>
                  </pic:spPr>
                </pic:pic>
              </a:graphicData>
            </a:graphic>
          </wp:inline>
        </w:drawing>
      </w:r>
    </w:p>
    <w:p w14:paraId="50C72F46" w14:textId="6047D0AE" w:rsidR="00D931AF" w:rsidRPr="00CA6636" w:rsidRDefault="00B66743" w:rsidP="00CA6636">
      <w:pPr>
        <w:pStyle w:val="TableDescription"/>
      </w:pPr>
      <w:r w:rsidRPr="00CA6636">
        <w:t xml:space="preserve">Abbreviations: </w:t>
      </w:r>
      <w:r w:rsidR="00D931AF" w:rsidRPr="00CA6636">
        <w:t>FAS = full analysis set; N = number of subjects; P = PIONEER trial; PYE = patient years of exposure; SAS = safety analysis set.</w:t>
      </w:r>
    </w:p>
    <w:p w14:paraId="064BA54A" w14:textId="61176305" w:rsidR="00685FBA" w:rsidRPr="00CA6636" w:rsidRDefault="00685FBA" w:rsidP="00CA6636">
      <w:pPr>
        <w:pStyle w:val="TableDescription"/>
      </w:pPr>
      <w:r w:rsidRPr="00CA6636">
        <w:t xml:space="preserve">Phase </w:t>
      </w:r>
      <w:r w:rsidR="00D931AF" w:rsidRPr="00CA6636">
        <w:t>III</w:t>
      </w:r>
      <w:r w:rsidRPr="00CA6636">
        <w:t xml:space="preserve">a pool: </w:t>
      </w:r>
      <w:r w:rsidR="00D931AF" w:rsidRPr="00CA6636">
        <w:t xml:space="preserve">the </w:t>
      </w:r>
      <w:r w:rsidRPr="00CA6636">
        <w:t>PIONEER 1</w:t>
      </w:r>
      <w:r w:rsidR="00D931AF" w:rsidRPr="00CA6636">
        <w:t xml:space="preserve"> to </w:t>
      </w:r>
      <w:r w:rsidRPr="00CA6636">
        <w:t>5 and 7</w:t>
      </w:r>
      <w:r w:rsidR="00D931AF" w:rsidRPr="00CA6636">
        <w:t xml:space="preserve"> to </w:t>
      </w:r>
      <w:r w:rsidRPr="00CA6636">
        <w:t xml:space="preserve">10. Placebo pool: </w:t>
      </w:r>
      <w:r w:rsidR="00D931AF" w:rsidRPr="00CA6636">
        <w:t xml:space="preserve">the </w:t>
      </w:r>
      <w:r w:rsidRPr="00CA6636">
        <w:t>PIONEER 1, 4, 5 and 8</w:t>
      </w:r>
      <w:r w:rsidR="00D931AF" w:rsidRPr="00CA6636">
        <w:t xml:space="preserve"> trials</w:t>
      </w:r>
      <w:r w:rsidRPr="00CA6636">
        <w:t>.</w:t>
      </w:r>
    </w:p>
    <w:p w14:paraId="61D47991" w14:textId="3264E7D6" w:rsidR="00D931AF" w:rsidRPr="00CA6636" w:rsidRDefault="00685FBA" w:rsidP="00CA6636">
      <w:pPr>
        <w:pStyle w:val="TableDescription"/>
      </w:pPr>
      <w:r w:rsidRPr="00CA6636">
        <w:t xml:space="preserve">Placebo dose pool: </w:t>
      </w:r>
      <w:r w:rsidR="00D931AF" w:rsidRPr="00CA6636">
        <w:t xml:space="preserve">the </w:t>
      </w:r>
      <w:r w:rsidRPr="00CA6636">
        <w:t>PIONEER 1 and 8</w:t>
      </w:r>
      <w:r w:rsidR="00D931AF" w:rsidRPr="00CA6636">
        <w:t xml:space="preserve"> trials</w:t>
      </w:r>
      <w:r w:rsidRPr="00CA6636">
        <w:t xml:space="preserve">. 'Oral </w:t>
      </w:r>
      <w:proofErr w:type="spellStart"/>
      <w:r w:rsidRPr="00CA6636">
        <w:t>sema</w:t>
      </w:r>
      <w:proofErr w:type="spellEnd"/>
      <w:r w:rsidRPr="00CA6636">
        <w:t>': data from all three oral semaglutide doses (3,</w:t>
      </w:r>
      <w:r w:rsidR="00B66743" w:rsidRPr="00CA6636">
        <w:t> </w:t>
      </w:r>
      <w:r w:rsidRPr="00CA6636">
        <w:t>7 and 14 mg).</w:t>
      </w:r>
    </w:p>
    <w:p w14:paraId="4FC6ACEE" w14:textId="0E0D13DD" w:rsidR="00685FBA" w:rsidRPr="00CA6636" w:rsidRDefault="00685FBA" w:rsidP="00CA6636">
      <w:pPr>
        <w:pStyle w:val="TableDescription"/>
      </w:pPr>
      <w:proofErr w:type="spellStart"/>
      <w:r w:rsidRPr="00CA6636">
        <w:t>a</w:t>
      </w:r>
      <w:proofErr w:type="spellEnd"/>
      <w:r w:rsidRPr="00CA6636">
        <w:t xml:space="preserve"> In </w:t>
      </w:r>
      <w:r w:rsidR="00D931AF" w:rsidRPr="00CA6636">
        <w:t xml:space="preserve">the </w:t>
      </w:r>
      <w:r w:rsidRPr="00CA6636">
        <w:t>PIONEER 1</w:t>
      </w:r>
      <w:r w:rsidR="00D931AF" w:rsidRPr="00CA6636">
        <w:t xml:space="preserve"> to </w:t>
      </w:r>
      <w:r w:rsidRPr="00CA6636">
        <w:t>5 and 8</w:t>
      </w:r>
      <w:r w:rsidR="00D931AF" w:rsidRPr="00CA6636">
        <w:t xml:space="preserve"> to </w:t>
      </w:r>
      <w:r w:rsidRPr="00CA6636">
        <w:t>10</w:t>
      </w:r>
      <w:r w:rsidR="00D931AF" w:rsidRPr="00CA6636">
        <w:t xml:space="preserve"> trials</w:t>
      </w:r>
      <w:r w:rsidRPr="00CA6636">
        <w:t xml:space="preserve"> this column is the pooled oral semaglutide data across the doses used in the individual trials. In </w:t>
      </w:r>
      <w:r w:rsidR="00D931AF" w:rsidRPr="00CA6636">
        <w:t xml:space="preserve">the </w:t>
      </w:r>
      <w:r w:rsidRPr="00CA6636">
        <w:t>PIONEER 7 and 6</w:t>
      </w:r>
      <w:r w:rsidR="00D931AF" w:rsidRPr="00CA6636">
        <w:t xml:space="preserve"> trials</w:t>
      </w:r>
      <w:r w:rsidRPr="00CA6636">
        <w:t xml:space="preserve">, subjects were allowed to delay dose escalation of oral semaglutide to 14 mg and to decrease the dose if experiencing unacceptable </w:t>
      </w:r>
      <w:r w:rsidR="00D931AF" w:rsidRPr="00CA6636">
        <w:t>adverse events</w:t>
      </w:r>
      <w:r w:rsidRPr="00CA6636">
        <w:t>.</w:t>
      </w:r>
    </w:p>
    <w:p w14:paraId="3A8A264A" w14:textId="3C89EC15" w:rsidR="00D931AF" w:rsidRPr="00CA6636" w:rsidRDefault="00D931AF" w:rsidP="00CA6636">
      <w:pPr>
        <w:pStyle w:val="TableDescription"/>
      </w:pPr>
      <w:r w:rsidRPr="00CA6636">
        <w:t>One</w:t>
      </w:r>
      <w:r w:rsidR="00685FBA" w:rsidRPr="00CA6636">
        <w:t xml:space="preserve"> subject in the placebo group of </w:t>
      </w:r>
      <w:r w:rsidRPr="00CA6636">
        <w:t xml:space="preserve">the </w:t>
      </w:r>
      <w:r w:rsidR="00685FBA" w:rsidRPr="00CA6636">
        <w:t>PIONEER 6</w:t>
      </w:r>
      <w:r w:rsidRPr="00CA6636">
        <w:t xml:space="preserve"> trial</w:t>
      </w:r>
      <w:r w:rsidR="00685FBA" w:rsidRPr="00CA6636">
        <w:t xml:space="preserve"> was not exposed to trial product.</w:t>
      </w:r>
    </w:p>
    <w:p w14:paraId="02741DC0" w14:textId="16CB2A91" w:rsidR="00685FBA" w:rsidRPr="00CA6636" w:rsidRDefault="00D931AF" w:rsidP="00CA6636">
      <w:pPr>
        <w:pStyle w:val="TableDescription"/>
      </w:pPr>
      <w:r w:rsidRPr="00CA6636">
        <w:t xml:space="preserve">b </w:t>
      </w:r>
      <w:r w:rsidR="00685FBA" w:rsidRPr="00CA6636">
        <w:t xml:space="preserve">'Comparator' for the </w:t>
      </w:r>
      <w:r w:rsidRPr="00CA6636">
        <w:t>P</w:t>
      </w:r>
      <w:r w:rsidR="00685FBA" w:rsidRPr="00CA6636">
        <w:t xml:space="preserve">hase </w:t>
      </w:r>
      <w:r w:rsidRPr="00CA6636">
        <w:t>III</w:t>
      </w:r>
      <w:r w:rsidR="00685FBA" w:rsidRPr="00CA6636">
        <w:t>a pool: sitagliptin, empagliflozin, liraglutide and placebo; ‘</w:t>
      </w:r>
      <w:r w:rsidRPr="00CA6636">
        <w:t>c</w:t>
      </w:r>
      <w:r w:rsidR="00685FBA" w:rsidRPr="00CA6636">
        <w:t>omparator’ for the individual trials only includes the active comparator.</w:t>
      </w:r>
    </w:p>
    <w:p w14:paraId="60A79055" w14:textId="77777777" w:rsidR="00A30C42" w:rsidRPr="00836794" w:rsidRDefault="00A30C42" w:rsidP="004B6AD2">
      <w:pPr>
        <w:pStyle w:val="Heading6"/>
      </w:pPr>
      <w:r w:rsidRPr="00836794">
        <w:t>Adverse event overview</w:t>
      </w:r>
    </w:p>
    <w:p w14:paraId="1758F94E" w14:textId="0616D93E" w:rsidR="00A30C42" w:rsidRPr="00836794" w:rsidRDefault="00B66743" w:rsidP="00612622">
      <w:r>
        <w:t>There were</w:t>
      </w:r>
      <w:r w:rsidR="00A85DC4" w:rsidRPr="00836794">
        <w:t xml:space="preserve"> </w:t>
      </w:r>
      <w:r w:rsidR="00A30C42" w:rsidRPr="00836794">
        <w:t xml:space="preserve">302.2 events per 100 </w:t>
      </w:r>
      <w:r w:rsidR="009F2AD7" w:rsidRPr="00836794">
        <w:t xml:space="preserve">patient years of exposure </w:t>
      </w:r>
      <w:r w:rsidR="00A30C42" w:rsidRPr="00836794">
        <w:t>occurred with oral semaglutide v</w:t>
      </w:r>
      <w:r w:rsidR="00DD79E3" w:rsidRPr="00836794">
        <w:t>ersus</w:t>
      </w:r>
      <w:r w:rsidR="00A30C42" w:rsidRPr="00836794">
        <w:t xml:space="preserve"> 259.0 events per 100 </w:t>
      </w:r>
      <w:r w:rsidR="009F2AD7" w:rsidRPr="00836794">
        <w:t xml:space="preserve">patient years of exposure </w:t>
      </w:r>
      <w:r w:rsidR="00A30C42" w:rsidRPr="00836794">
        <w:t>with comparators (</w:t>
      </w:r>
      <w:r w:rsidR="00DD79E3" w:rsidRPr="00836794">
        <w:t>Phase</w:t>
      </w:r>
      <w:r w:rsidR="00A30C42" w:rsidRPr="00836794">
        <w:t xml:space="preserve"> </w:t>
      </w:r>
      <w:r w:rsidR="00DD79E3" w:rsidRPr="00836794">
        <w:t>III</w:t>
      </w:r>
      <w:r w:rsidR="00A30C42" w:rsidRPr="00836794">
        <w:t xml:space="preserve">a pool). This was mainly driven by a greater occurrence of </w:t>
      </w:r>
      <w:r w:rsidR="00331152" w:rsidRPr="00836794">
        <w:t>gastrointestinal</w:t>
      </w:r>
      <w:r w:rsidR="00A30C42" w:rsidRPr="00836794">
        <w:t xml:space="preserve"> </w:t>
      </w:r>
      <w:r>
        <w:t>adverse events (</w:t>
      </w:r>
      <w:r w:rsidR="00A30C42" w:rsidRPr="00836794">
        <w:t>AEs</w:t>
      </w:r>
      <w:r>
        <w:t>)</w:t>
      </w:r>
      <w:r w:rsidR="00A30C42" w:rsidRPr="00836794">
        <w:t xml:space="preserve"> with oral semaglutide which also led to premature trial product discontinuations.</w:t>
      </w:r>
    </w:p>
    <w:p w14:paraId="4B60D271" w14:textId="758BCD4A" w:rsidR="00A30C42" w:rsidRPr="00836794" w:rsidRDefault="00A30C42" w:rsidP="00612622">
      <w:r w:rsidRPr="00836794">
        <w:t xml:space="preserve">The most common </w:t>
      </w:r>
      <w:r w:rsidR="00A85DC4" w:rsidRPr="00836794">
        <w:t>treatment</w:t>
      </w:r>
      <w:r w:rsidR="00B66743">
        <w:t>-</w:t>
      </w:r>
      <w:r w:rsidR="00A85DC4" w:rsidRPr="00836794">
        <w:t>emergent adverse events (</w:t>
      </w:r>
      <w:r w:rsidRPr="00836794">
        <w:t>TEAEs</w:t>
      </w:r>
      <w:r w:rsidR="00A85DC4" w:rsidRPr="00836794">
        <w:t>)</w:t>
      </w:r>
      <w:r w:rsidRPr="00836794">
        <w:t xml:space="preserve"> were primarily gastrointestinal: nausea, vomiting, diarrhoea, </w:t>
      </w:r>
      <w:proofErr w:type="gramStart"/>
      <w:r w:rsidRPr="00836794">
        <w:t>constipation</w:t>
      </w:r>
      <w:proofErr w:type="gramEnd"/>
      <w:r w:rsidRPr="00836794">
        <w:t xml:space="preserve"> and anorexia (</w:t>
      </w:r>
      <w:r w:rsidR="009F2AD7" w:rsidRPr="00836794">
        <w:t xml:space="preserve">see </w:t>
      </w:r>
      <w:r w:rsidR="00B66743">
        <w:fldChar w:fldCharType="begin"/>
      </w:r>
      <w:r w:rsidR="00B66743">
        <w:instrText xml:space="preserve"> REF _Ref106826743 \h </w:instrText>
      </w:r>
      <w:r w:rsidR="00B66743">
        <w:fldChar w:fldCharType="separate"/>
      </w:r>
      <w:r w:rsidR="00E5082D" w:rsidRPr="00CA6636">
        <w:t xml:space="preserve">Figure </w:t>
      </w:r>
      <w:r w:rsidR="00E5082D">
        <w:rPr>
          <w:noProof/>
        </w:rPr>
        <w:t>1</w:t>
      </w:r>
      <w:r w:rsidR="00B66743">
        <w:fldChar w:fldCharType="end"/>
      </w:r>
      <w:r w:rsidR="00B66743">
        <w:t xml:space="preserve"> </w:t>
      </w:r>
      <w:r w:rsidR="009F2AD7" w:rsidRPr="00836794">
        <w:t>below</w:t>
      </w:r>
      <w:r w:rsidRPr="00836794">
        <w:t>).</w:t>
      </w:r>
    </w:p>
    <w:p w14:paraId="5C76203A" w14:textId="5B6BF147" w:rsidR="00A30C42" w:rsidRPr="00CA6636" w:rsidRDefault="008027CC" w:rsidP="00CA6636">
      <w:pPr>
        <w:pStyle w:val="FigureTitle"/>
      </w:pPr>
      <w:bookmarkStart w:id="94" w:name="_Ref106826743"/>
      <w:r w:rsidRPr="00CA6636">
        <w:lastRenderedPageBreak/>
        <w:t xml:space="preserve">Figure </w:t>
      </w:r>
      <w:fldSimple w:instr=" SEQ Figure \* ARABIC ">
        <w:r w:rsidR="00E5082D">
          <w:rPr>
            <w:noProof/>
          </w:rPr>
          <w:t>1</w:t>
        </w:r>
      </w:fldSimple>
      <w:bookmarkEnd w:id="94"/>
      <w:r w:rsidR="007E3098" w:rsidRPr="00CA6636">
        <w:t xml:space="preserve">: </w:t>
      </w:r>
      <w:r w:rsidR="00A30C42" w:rsidRPr="00CA6636">
        <w:t>PIONEER trials</w:t>
      </w:r>
      <w:r w:rsidR="00B66743" w:rsidRPr="00CA6636">
        <w:t xml:space="preserve"> (pivotal)</w:t>
      </w:r>
      <w:r w:rsidR="00A30C42" w:rsidRPr="00CA6636">
        <w:t xml:space="preserve"> </w:t>
      </w:r>
      <w:r w:rsidR="007E3098" w:rsidRPr="00CA6636">
        <w:t xml:space="preserve">Adverse events </w:t>
      </w:r>
      <w:r w:rsidR="00A30C42" w:rsidRPr="00CA6636">
        <w:t>in ≥</w:t>
      </w:r>
      <w:r w:rsidR="007E3098" w:rsidRPr="00CA6636">
        <w:t xml:space="preserve"> </w:t>
      </w:r>
      <w:r w:rsidR="00A30C42" w:rsidRPr="00CA6636">
        <w:t>5% of subjects</w:t>
      </w:r>
      <w:r w:rsidR="007E3098" w:rsidRPr="00CA6636">
        <w:t xml:space="preserve"> (pooled data)</w:t>
      </w:r>
    </w:p>
    <w:p w14:paraId="7F05A6D3" w14:textId="305B3550" w:rsidR="00685FBA" w:rsidRPr="00836794" w:rsidRDefault="00685FBA" w:rsidP="00CA6636">
      <w:r>
        <w:rPr>
          <w:noProof/>
          <w:lang w:val="en-GB" w:eastAsia="en-GB"/>
        </w:rPr>
        <w:drawing>
          <wp:inline distT="0" distB="0" distL="0" distR="0" wp14:anchorId="36191D72" wp14:editId="5912A7B3">
            <wp:extent cx="5339443" cy="2540000"/>
            <wp:effectExtent l="0" t="0" r="0" b="0"/>
            <wp:docPr id="1" name="Picture 1" descr="Figure 1: PIONEER trials (pivotal) Adverse events in ≥ 5% of subjects (poo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PIONEER trials (pivotal) Adverse events in ≥ 5% of subjects (pooled data)"/>
                    <pic:cNvPicPr/>
                  </pic:nvPicPr>
                  <pic:blipFill>
                    <a:blip r:embed="rId28"/>
                    <a:stretch>
                      <a:fillRect/>
                    </a:stretch>
                  </pic:blipFill>
                  <pic:spPr>
                    <a:xfrm>
                      <a:off x="0" y="0"/>
                      <a:ext cx="5340798" cy="2540645"/>
                    </a:xfrm>
                    <a:prstGeom prst="rect">
                      <a:avLst/>
                    </a:prstGeom>
                  </pic:spPr>
                </pic:pic>
              </a:graphicData>
            </a:graphic>
          </wp:inline>
        </w:drawing>
      </w:r>
    </w:p>
    <w:p w14:paraId="73E1A770" w14:textId="699CA34B" w:rsidR="00D931AF" w:rsidRPr="00CA6636" w:rsidRDefault="00B66743" w:rsidP="00CA6636">
      <w:pPr>
        <w:pStyle w:val="FigureDescription"/>
      </w:pPr>
      <w:r w:rsidRPr="00CA6636">
        <w:t xml:space="preserve">Abbreviations: </w:t>
      </w:r>
      <w:r w:rsidR="00D931AF" w:rsidRPr="00CA6636">
        <w:t>Adj. = the % is the Cochran-Mantel-Haenszel adjusted proportion of subjects with at least one event; CI = confidence interval; N = number of subjects.</w:t>
      </w:r>
    </w:p>
    <w:p w14:paraId="42260521" w14:textId="1FE2F963" w:rsidR="00685FBA" w:rsidRPr="00CA6636" w:rsidRDefault="00685FBA" w:rsidP="00CA6636">
      <w:pPr>
        <w:pStyle w:val="FigureDescription"/>
      </w:pPr>
      <w:r w:rsidRPr="00CA6636">
        <w:t>Phase IIIa pool: the PIONEER 1</w:t>
      </w:r>
      <w:r w:rsidR="00D931AF" w:rsidRPr="00CA6636">
        <w:t xml:space="preserve"> to </w:t>
      </w:r>
      <w:r w:rsidRPr="00CA6636">
        <w:t>5 and 7</w:t>
      </w:r>
      <w:r w:rsidR="00D931AF" w:rsidRPr="00CA6636">
        <w:t xml:space="preserve"> to </w:t>
      </w:r>
      <w:r w:rsidRPr="00CA6636">
        <w:t>10 trials.</w:t>
      </w:r>
    </w:p>
    <w:p w14:paraId="4A441B87" w14:textId="440D3623" w:rsidR="00685FBA" w:rsidRPr="00CA6636" w:rsidRDefault="00685FBA" w:rsidP="00CA6636">
      <w:pPr>
        <w:pStyle w:val="FigureDescription"/>
      </w:pPr>
      <w:r w:rsidRPr="00CA6636">
        <w:t xml:space="preserve">‘Oral </w:t>
      </w:r>
      <w:proofErr w:type="spellStart"/>
      <w:r w:rsidRPr="00CA6636">
        <w:t>Sema</w:t>
      </w:r>
      <w:proofErr w:type="spellEnd"/>
      <w:r w:rsidRPr="00CA6636">
        <w:t>’ data from all three oral semaglutide doses (3, 7 and 14 mg). ‘Comparator’: sitagliptin, empagliflozin, liraglutide, dulaglutide and placebo.</w:t>
      </w:r>
    </w:p>
    <w:p w14:paraId="49E2AE50" w14:textId="20FD971D" w:rsidR="00685FBA" w:rsidRPr="00CA6636" w:rsidRDefault="00685FBA" w:rsidP="00CA6636">
      <w:pPr>
        <w:pStyle w:val="FigureDescription"/>
      </w:pPr>
      <w:r w:rsidRPr="00CA6636">
        <w:t>Sorted in descending order by Preferred Term based on the proportion of subjects with at least one event in the oral semaglutide group.</w:t>
      </w:r>
    </w:p>
    <w:p w14:paraId="538D566D" w14:textId="77FF3973" w:rsidR="00A30C42" w:rsidRPr="00836794" w:rsidRDefault="00A30C42" w:rsidP="00612622">
      <w:r w:rsidRPr="00836794">
        <w:t xml:space="preserve">Less common AEs that were reported more frequently with oral semaglutide than comparator (by 0.1 to 1% of subjects) were mostly known GLP-1 </w:t>
      </w:r>
      <w:r w:rsidR="00672D1A" w:rsidRPr="00836794">
        <w:t>receptor agonist</w:t>
      </w:r>
      <w:r w:rsidRPr="00836794">
        <w:t xml:space="preserve"> class side effects (</w:t>
      </w:r>
      <w:r w:rsidR="00672D1A" w:rsidRPr="00836794">
        <w:t xml:space="preserve">see </w:t>
      </w:r>
      <w:r w:rsidRPr="00836794">
        <w:fldChar w:fldCharType="begin"/>
      </w:r>
      <w:r w:rsidRPr="00836794">
        <w:instrText xml:space="preserve"> REF _Ref86330684 \h </w:instrText>
      </w:r>
      <w:r w:rsidR="00612622" w:rsidRPr="00836794">
        <w:instrText xml:space="preserve"> \* MERGEFORMAT </w:instrText>
      </w:r>
      <w:r w:rsidRPr="00836794">
        <w:fldChar w:fldCharType="separate"/>
      </w:r>
      <w:r w:rsidR="00E5082D" w:rsidRPr="00CA6636">
        <w:t xml:space="preserve">Table </w:t>
      </w:r>
      <w:r w:rsidR="00E5082D">
        <w:t>13</w:t>
      </w:r>
      <w:r w:rsidRPr="00836794">
        <w:fldChar w:fldCharType="end"/>
      </w:r>
      <w:r w:rsidR="00672D1A" w:rsidRPr="00836794">
        <w:t xml:space="preserve"> below</w:t>
      </w:r>
      <w:r w:rsidRPr="00836794">
        <w:t>).</w:t>
      </w:r>
    </w:p>
    <w:p w14:paraId="70397E25" w14:textId="7406F058" w:rsidR="00A30C42" w:rsidRPr="00CA6636" w:rsidRDefault="00A30C42" w:rsidP="00CA6636">
      <w:pPr>
        <w:pStyle w:val="TableTitle"/>
      </w:pPr>
      <w:bookmarkStart w:id="95" w:name="_Ref86330684"/>
      <w:r w:rsidRPr="00CA6636">
        <w:t xml:space="preserve">Table </w:t>
      </w:r>
      <w:fldSimple w:instr=" SEQ Table \* ARABIC ">
        <w:r w:rsidR="00E5082D">
          <w:rPr>
            <w:noProof/>
          </w:rPr>
          <w:t>13</w:t>
        </w:r>
      </w:fldSimple>
      <w:bookmarkEnd w:id="95"/>
      <w:r w:rsidR="007E3098" w:rsidRPr="00CA6636">
        <w:t xml:space="preserve">: </w:t>
      </w:r>
      <w:r w:rsidRPr="00CA6636">
        <w:t>PIONEER trials</w:t>
      </w:r>
      <w:r w:rsidR="00B66743" w:rsidRPr="00CA6636">
        <w:t xml:space="preserve"> (pivotal)</w:t>
      </w:r>
      <w:r w:rsidRPr="00CA6636">
        <w:t xml:space="preserve"> </w:t>
      </w:r>
      <w:r w:rsidR="007E3098" w:rsidRPr="00CA6636">
        <w:t>Adverse events</w:t>
      </w:r>
      <w:r w:rsidRPr="00CA6636">
        <w:t xml:space="preserve"> reported by 1% to 5% of subjects</w:t>
      </w:r>
      <w:r w:rsidR="007E3098" w:rsidRPr="00CA6636">
        <w:t xml:space="preserve"> (pooled data)</w:t>
      </w:r>
    </w:p>
    <w:tbl>
      <w:tblPr>
        <w:tblStyle w:val="TableTGAblue"/>
        <w:tblW w:w="0" w:type="auto"/>
        <w:tblLook w:val="04A0" w:firstRow="1" w:lastRow="0" w:firstColumn="1" w:lastColumn="0" w:noHBand="0" w:noVBand="1"/>
      </w:tblPr>
      <w:tblGrid>
        <w:gridCol w:w="4386"/>
        <w:gridCol w:w="3968"/>
      </w:tblGrid>
      <w:tr w:rsidR="00A30C42" w:rsidRPr="002E07F8" w14:paraId="37989BE0" w14:textId="77777777" w:rsidTr="007E3098">
        <w:trPr>
          <w:cnfStyle w:val="100000000000" w:firstRow="1" w:lastRow="0" w:firstColumn="0" w:lastColumn="0" w:oddVBand="0" w:evenVBand="0" w:oddHBand="0" w:evenHBand="0" w:firstRowFirstColumn="0" w:firstRowLastColumn="0" w:lastRowFirstColumn="0" w:lastRowLastColumn="0"/>
        </w:trPr>
        <w:tc>
          <w:tcPr>
            <w:tcW w:w="4386" w:type="dxa"/>
          </w:tcPr>
          <w:p w14:paraId="1E42E2F3" w14:textId="77777777" w:rsidR="00CA6636" w:rsidRPr="00CA6636" w:rsidRDefault="00A30C42" w:rsidP="00CA6636">
            <w:pPr>
              <w:pStyle w:val="Tabletext"/>
            </w:pPr>
            <w:r w:rsidRPr="00CA6636">
              <w:t xml:space="preserve">Oral semaglutide </w:t>
            </w:r>
            <w:r w:rsidR="00CA6636" w:rsidRPr="00CA6636">
              <w:t>vs</w:t>
            </w:r>
            <w:r w:rsidRPr="00CA6636">
              <w:t xml:space="preserve"> comparator</w:t>
            </w:r>
          </w:p>
          <w:p w14:paraId="68A93684" w14:textId="30FE139B" w:rsidR="00A30C42" w:rsidRPr="00CA6636" w:rsidRDefault="00A30C42" w:rsidP="00CA6636">
            <w:pPr>
              <w:pStyle w:val="Tabletext"/>
            </w:pPr>
            <w:r w:rsidRPr="00CA6636">
              <w:t>(&gt;</w:t>
            </w:r>
            <w:r w:rsidR="00D931AF" w:rsidRPr="00CA6636">
              <w:t> </w:t>
            </w:r>
            <w:r w:rsidRPr="00CA6636">
              <w:t>0.5% difference)</w:t>
            </w:r>
          </w:p>
        </w:tc>
        <w:tc>
          <w:tcPr>
            <w:tcW w:w="3968" w:type="dxa"/>
          </w:tcPr>
          <w:p w14:paraId="60BAA1D9" w14:textId="77777777" w:rsidR="00CA6636" w:rsidRPr="00CA6636" w:rsidRDefault="00A30C42" w:rsidP="00CA6636">
            <w:pPr>
              <w:pStyle w:val="Tabletext"/>
            </w:pPr>
            <w:r w:rsidRPr="00CA6636">
              <w:t xml:space="preserve">Oral semaglutide </w:t>
            </w:r>
            <w:r w:rsidR="00CA6636" w:rsidRPr="00CA6636">
              <w:t>vs</w:t>
            </w:r>
            <w:r w:rsidRPr="00CA6636">
              <w:t xml:space="preserve"> placebo</w:t>
            </w:r>
          </w:p>
          <w:p w14:paraId="3E9D6781" w14:textId="08593107" w:rsidR="00A30C42" w:rsidRPr="00CA6636" w:rsidRDefault="00A30C42" w:rsidP="00CA6636">
            <w:pPr>
              <w:pStyle w:val="Tabletext"/>
            </w:pPr>
            <w:r w:rsidRPr="00CA6636">
              <w:t>(&gt;</w:t>
            </w:r>
            <w:r w:rsidR="00D931AF" w:rsidRPr="00CA6636">
              <w:t> </w:t>
            </w:r>
            <w:r w:rsidRPr="00CA6636">
              <w:t>0.5% difference)</w:t>
            </w:r>
          </w:p>
        </w:tc>
      </w:tr>
      <w:tr w:rsidR="00A30C42" w:rsidRPr="00836794" w14:paraId="792F3BA3" w14:textId="77777777" w:rsidTr="007E3098">
        <w:trPr>
          <w:trHeight w:val="2194"/>
        </w:trPr>
        <w:tc>
          <w:tcPr>
            <w:tcW w:w="4386" w:type="dxa"/>
          </w:tcPr>
          <w:p w14:paraId="74A0BC4F" w14:textId="77777777" w:rsidR="00A30C42" w:rsidRPr="00CA6636" w:rsidRDefault="00A30C42" w:rsidP="00CA6636">
            <w:pPr>
              <w:pStyle w:val="Tabletext"/>
            </w:pPr>
            <w:r w:rsidRPr="00CA6636">
              <w:t>Dyspepsia: 4.0% vs 1.6%</w:t>
            </w:r>
          </w:p>
          <w:p w14:paraId="55651E08" w14:textId="77777777" w:rsidR="00A30C42" w:rsidRPr="00CA6636" w:rsidRDefault="00A30C42" w:rsidP="00CA6636">
            <w:pPr>
              <w:pStyle w:val="Tabletext"/>
            </w:pPr>
            <w:r w:rsidRPr="00CA6636">
              <w:t>Abdominal pain: 3.3% vs 1.8%</w:t>
            </w:r>
          </w:p>
          <w:p w14:paraId="233DF226" w14:textId="77777777" w:rsidR="00A30C42" w:rsidRPr="00CA6636" w:rsidRDefault="00A30C42" w:rsidP="00CA6636">
            <w:pPr>
              <w:pStyle w:val="Tabletext"/>
            </w:pPr>
            <w:r w:rsidRPr="00CA6636">
              <w:t>Abdominal pain upper: 3.3% vs 1.8%</w:t>
            </w:r>
          </w:p>
          <w:p w14:paraId="1A7F5C19" w14:textId="77777777" w:rsidR="00A30C42" w:rsidRPr="00CA6636" w:rsidRDefault="00A30C42" w:rsidP="00CA6636">
            <w:pPr>
              <w:pStyle w:val="Tabletext"/>
            </w:pPr>
            <w:r w:rsidRPr="00CA6636">
              <w:t>Abdominal discomfort: 2.7% vs 1.4%</w:t>
            </w:r>
          </w:p>
          <w:p w14:paraId="22FCD8B7" w14:textId="77777777" w:rsidR="00A30C42" w:rsidRPr="00CA6636" w:rsidRDefault="00A30C42" w:rsidP="00CA6636">
            <w:pPr>
              <w:pStyle w:val="Tabletext"/>
            </w:pPr>
            <w:r w:rsidRPr="00CA6636">
              <w:t>Gastro-oesophageal reflux disease: 2.6% vs 0.8%</w:t>
            </w:r>
          </w:p>
          <w:p w14:paraId="5912AFB5" w14:textId="77777777" w:rsidR="00A30C42" w:rsidRPr="00CA6636" w:rsidRDefault="00A30C42" w:rsidP="00CA6636">
            <w:pPr>
              <w:pStyle w:val="Tabletext"/>
            </w:pPr>
            <w:r w:rsidRPr="00CA6636">
              <w:t>Gastroenteritis: 2.1% vs 1.0%</w:t>
            </w:r>
          </w:p>
          <w:p w14:paraId="3CEB9AAE" w14:textId="77777777" w:rsidR="00A30C42" w:rsidRPr="00CA6636" w:rsidRDefault="00A30C42" w:rsidP="00CA6636">
            <w:pPr>
              <w:pStyle w:val="Tabletext"/>
            </w:pPr>
            <w:r w:rsidRPr="00CA6636">
              <w:t>Abdominal distension: 1.9% vs 1.3%</w:t>
            </w:r>
          </w:p>
          <w:p w14:paraId="6AAFEBA9" w14:textId="2746ADC5" w:rsidR="00A30C42" w:rsidRPr="00CA6636" w:rsidRDefault="00A30C42" w:rsidP="00CA6636">
            <w:pPr>
              <w:pStyle w:val="Tabletext"/>
            </w:pPr>
            <w:r w:rsidRPr="00CA6636">
              <w:t>Flatulence: 1.3% vs 0.7%</w:t>
            </w:r>
          </w:p>
        </w:tc>
        <w:tc>
          <w:tcPr>
            <w:tcW w:w="3968" w:type="dxa"/>
          </w:tcPr>
          <w:p w14:paraId="79F0A0B0" w14:textId="77777777" w:rsidR="00A30C42" w:rsidRPr="00CA6636" w:rsidRDefault="00A30C42" w:rsidP="00CA6636">
            <w:pPr>
              <w:pStyle w:val="Tabletext"/>
            </w:pPr>
            <w:r w:rsidRPr="00CA6636">
              <w:t>Lipase increased: 2.5% vs 0.6%</w:t>
            </w:r>
          </w:p>
          <w:p w14:paraId="1F51682A" w14:textId="77777777" w:rsidR="00A30C42" w:rsidRPr="00CA6636" w:rsidRDefault="00A30C42" w:rsidP="00CA6636">
            <w:pPr>
              <w:pStyle w:val="Tabletext"/>
            </w:pPr>
            <w:r w:rsidRPr="00CA6636">
              <w:t>Asthenia:1.7% vs 0 subjects</w:t>
            </w:r>
          </w:p>
          <w:p w14:paraId="1115E036" w14:textId="77777777" w:rsidR="00A30C42" w:rsidRPr="00CA6636" w:rsidRDefault="00A30C42" w:rsidP="00CA6636">
            <w:pPr>
              <w:pStyle w:val="Tabletext"/>
            </w:pPr>
            <w:r w:rsidRPr="00CA6636">
              <w:t>Fatigue: 1.4% vs 0.5%</w:t>
            </w:r>
          </w:p>
          <w:p w14:paraId="0F474000" w14:textId="77777777" w:rsidR="00A30C42" w:rsidRPr="00CA6636" w:rsidRDefault="00A30C42" w:rsidP="00CA6636">
            <w:pPr>
              <w:pStyle w:val="Tabletext"/>
            </w:pPr>
            <w:r w:rsidRPr="00CA6636">
              <w:t>Blood creatinine phosphokinase increased: 1.3% vs 0.6%</w:t>
            </w:r>
          </w:p>
          <w:p w14:paraId="3B6F054F" w14:textId="77777777" w:rsidR="00A30C42" w:rsidRPr="00CA6636" w:rsidRDefault="00A30C42" w:rsidP="00CA6636">
            <w:pPr>
              <w:pStyle w:val="Tabletext"/>
            </w:pPr>
            <w:r w:rsidRPr="00CA6636">
              <w:t>Fall: 1.3% vs 0.7%</w:t>
            </w:r>
          </w:p>
          <w:p w14:paraId="2D2B8237" w14:textId="77777777" w:rsidR="00A30C42" w:rsidRPr="00CA6636" w:rsidRDefault="00A30C42" w:rsidP="00CA6636">
            <w:pPr>
              <w:pStyle w:val="Tabletext"/>
            </w:pPr>
            <w:r w:rsidRPr="00CA6636">
              <w:t>Eructation: 1.2% vs 0 subjects</w:t>
            </w:r>
          </w:p>
        </w:tc>
      </w:tr>
    </w:tbl>
    <w:p w14:paraId="43774EEA" w14:textId="2D9261E3" w:rsidR="00D931AF" w:rsidRPr="00CA6636" w:rsidRDefault="00CA6636" w:rsidP="00CA6636">
      <w:pPr>
        <w:pStyle w:val="TableDescription"/>
      </w:pPr>
      <w:r w:rsidRPr="00CA6636">
        <w:t xml:space="preserve">Abbreviation: </w:t>
      </w:r>
      <w:r w:rsidR="00D931AF" w:rsidRPr="00CA6636">
        <w:t>vs = versus.</w:t>
      </w:r>
    </w:p>
    <w:p w14:paraId="240FDD3E" w14:textId="3B9AFA0B" w:rsidR="00A30C42" w:rsidRPr="00836794" w:rsidRDefault="00A30C42" w:rsidP="004B6AD2">
      <w:pPr>
        <w:pStyle w:val="Heading6"/>
      </w:pPr>
      <w:r w:rsidRPr="00836794">
        <w:t>Timing and dose</w:t>
      </w:r>
      <w:r w:rsidR="00672D1A" w:rsidRPr="00836794">
        <w:t xml:space="preserve"> </w:t>
      </w:r>
      <w:r w:rsidRPr="00836794">
        <w:t>dependency</w:t>
      </w:r>
    </w:p>
    <w:p w14:paraId="0FA76546" w14:textId="6541D855" w:rsidR="00A30C42" w:rsidRPr="00836794" w:rsidRDefault="00A30C42" w:rsidP="00612622">
      <w:r w:rsidRPr="00836794">
        <w:t>In the dose finding studies, these TEAEs were dose-limiting. Nausea occurred in &gt;</w:t>
      </w:r>
      <w:r w:rsidR="00672D1A" w:rsidRPr="00836794">
        <w:t xml:space="preserve"> </w:t>
      </w:r>
      <w:r w:rsidRPr="00836794">
        <w:t>30% of patients at doses ≥</w:t>
      </w:r>
      <w:r w:rsidR="00672D1A" w:rsidRPr="00836794">
        <w:t xml:space="preserve"> </w:t>
      </w:r>
      <w:r w:rsidRPr="00836794">
        <w:t xml:space="preserve">10 mg oral. The rates of nausea decreased with duration of treatment. The trade-off between tolerability and efficacy in the Phase </w:t>
      </w:r>
      <w:r w:rsidR="00DD79E3" w:rsidRPr="00836794">
        <w:t>I</w:t>
      </w:r>
      <w:r w:rsidRPr="00836794">
        <w:t xml:space="preserve"> and Phase </w:t>
      </w:r>
      <w:r w:rsidR="00DD79E3" w:rsidRPr="00836794">
        <w:t>II</w:t>
      </w:r>
      <w:r w:rsidRPr="00836794">
        <w:t xml:space="preserve"> studies resulted </w:t>
      </w:r>
      <w:r w:rsidRPr="00836794">
        <w:lastRenderedPageBreak/>
        <w:t>in the proposed dosing regimen with a target dose of 7</w:t>
      </w:r>
      <w:r w:rsidR="00672D1A" w:rsidRPr="00836794">
        <w:t xml:space="preserve"> </w:t>
      </w:r>
      <w:r w:rsidRPr="00836794">
        <w:t>mg or 14 mg depending on individual tolerability and efficacy.</w:t>
      </w:r>
    </w:p>
    <w:p w14:paraId="23E4E86D" w14:textId="115A4623" w:rsidR="00A30C42" w:rsidRPr="00836794" w:rsidRDefault="00672D1A" w:rsidP="001277FB">
      <w:r w:rsidRPr="00836794">
        <w:t>Treatment emergent adverse events</w:t>
      </w:r>
      <w:r w:rsidR="00A30C42" w:rsidRPr="00836794">
        <w:t xml:space="preserve"> were dose-related, </w:t>
      </w:r>
      <w:proofErr w:type="gramStart"/>
      <w:r w:rsidR="00A30C42" w:rsidRPr="00836794">
        <w:t>and also</w:t>
      </w:r>
      <w:proofErr w:type="gramEnd"/>
      <w:r w:rsidR="00A30C42" w:rsidRPr="00836794">
        <w:t xml:space="preserve"> related to the speed of titration. The 4-week intervals for titration of dose were tolerated adequately. The prevalence and duration of nausea (as a representative </w:t>
      </w:r>
      <w:r w:rsidR="00331152" w:rsidRPr="00836794">
        <w:t>gastrointestinal</w:t>
      </w:r>
      <w:r w:rsidR="00A30C42" w:rsidRPr="00836794">
        <w:t xml:space="preserve"> AE)</w:t>
      </w:r>
      <w:r w:rsidR="00B66743">
        <w:t>, coded through MedDRA (Medical Dictionary for Regulatory Activities)</w:t>
      </w:r>
      <w:r w:rsidR="00D86D72">
        <w:rPr>
          <w:rStyle w:val="FootnoteReference"/>
        </w:rPr>
        <w:footnoteReference w:id="16"/>
      </w:r>
      <w:r w:rsidR="00D86D72" w:rsidRPr="00836794">
        <w:t xml:space="preserve"> </w:t>
      </w:r>
      <w:r w:rsidR="00B66743">
        <w:t>terminology</w:t>
      </w:r>
      <w:r w:rsidR="00A30C42" w:rsidRPr="00836794">
        <w:t xml:space="preserve"> is shown in </w:t>
      </w:r>
      <w:r w:rsidR="00A30C42" w:rsidRPr="00836794">
        <w:fldChar w:fldCharType="begin"/>
      </w:r>
      <w:r w:rsidR="00A30C42" w:rsidRPr="00836794">
        <w:instrText xml:space="preserve"> REF _Ref86330648 \h </w:instrText>
      </w:r>
      <w:r w:rsidR="00612622" w:rsidRPr="00836794">
        <w:instrText xml:space="preserve"> \* MERGEFORMAT </w:instrText>
      </w:r>
      <w:r w:rsidR="00A30C42" w:rsidRPr="00836794">
        <w:fldChar w:fldCharType="separate"/>
      </w:r>
      <w:r w:rsidR="00E5082D" w:rsidRPr="00CA6636">
        <w:t xml:space="preserve">Figure </w:t>
      </w:r>
      <w:r w:rsidR="00E5082D">
        <w:t>2</w:t>
      </w:r>
      <w:r w:rsidR="00A30C42" w:rsidRPr="00836794">
        <w:fldChar w:fldCharType="end"/>
      </w:r>
      <w:r w:rsidRPr="00836794">
        <w:t xml:space="preserve"> below.</w:t>
      </w:r>
    </w:p>
    <w:p w14:paraId="336F83EE" w14:textId="354061FB" w:rsidR="001277FB" w:rsidRPr="00CA6636" w:rsidRDefault="001277FB" w:rsidP="00CA6636">
      <w:pPr>
        <w:pStyle w:val="FigureTitle"/>
      </w:pPr>
      <w:bookmarkStart w:id="96" w:name="_Ref86330648"/>
      <w:r w:rsidRPr="00CA6636">
        <w:t xml:space="preserve">Figure </w:t>
      </w:r>
      <w:fldSimple w:instr=" SEQ Figure \* ARABIC ">
        <w:r w:rsidR="00E5082D">
          <w:rPr>
            <w:noProof/>
          </w:rPr>
          <w:t>2</w:t>
        </w:r>
      </w:fldSimple>
      <w:bookmarkEnd w:id="96"/>
      <w:r w:rsidR="007E3098" w:rsidRPr="00CA6636">
        <w:t>:</w:t>
      </w:r>
      <w:r w:rsidRPr="00CA6636">
        <w:t xml:space="preserve"> PIONEER trials</w:t>
      </w:r>
      <w:r w:rsidR="00B66743" w:rsidRPr="00CA6636">
        <w:t xml:space="preserve"> (pivotal)</w:t>
      </w:r>
      <w:r w:rsidRPr="00CA6636">
        <w:t xml:space="preserve"> </w:t>
      </w:r>
      <w:r w:rsidR="00B66743" w:rsidRPr="00CA6636">
        <w:t>P</w:t>
      </w:r>
      <w:r w:rsidRPr="00CA6636">
        <w:t>roportion of subjects by trial day prevalence plot</w:t>
      </w:r>
      <w:r w:rsidR="007E3098" w:rsidRPr="00CA6636">
        <w:t xml:space="preserve"> </w:t>
      </w:r>
      <w:r w:rsidR="00B66743" w:rsidRPr="00CA6636">
        <w:t xml:space="preserve">for nausea </w:t>
      </w:r>
      <w:r w:rsidR="007E3098" w:rsidRPr="00CA6636">
        <w:t>(</w:t>
      </w:r>
      <w:r w:rsidR="00B66743" w:rsidRPr="00CA6636">
        <w:t>MedDRA</w:t>
      </w:r>
      <w:r w:rsidRPr="00CA6636">
        <w:t xml:space="preserve"> search</w:t>
      </w:r>
      <w:r w:rsidR="007E3098" w:rsidRPr="00CA6636">
        <w:t>; pooled data)</w:t>
      </w:r>
    </w:p>
    <w:p w14:paraId="24957913" w14:textId="04323025" w:rsidR="0071231C" w:rsidRPr="00836794" w:rsidRDefault="0071231C" w:rsidP="00CA6636">
      <w:r>
        <w:rPr>
          <w:noProof/>
          <w:lang w:val="en-GB" w:eastAsia="en-GB"/>
        </w:rPr>
        <w:drawing>
          <wp:inline distT="0" distB="0" distL="0" distR="0" wp14:anchorId="146DC0FA" wp14:editId="6C74F7FA">
            <wp:extent cx="5372100" cy="3876040"/>
            <wp:effectExtent l="0" t="0" r="0" b="0"/>
            <wp:docPr id="15" name="Picture 15" descr="Figure 2: PIONEER trials (pivotal) Proportion of subjects by trial day prevalence plot for nausea (MedDRA search; pool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2: PIONEER trials (pivotal) Proportion of subjects by trial day prevalence plot for nausea (MedDRA search; pooled data)"/>
                    <pic:cNvPicPr/>
                  </pic:nvPicPr>
                  <pic:blipFill>
                    <a:blip r:embed="rId29"/>
                    <a:stretch>
                      <a:fillRect/>
                    </a:stretch>
                  </pic:blipFill>
                  <pic:spPr>
                    <a:xfrm>
                      <a:off x="0" y="0"/>
                      <a:ext cx="5372822" cy="3876561"/>
                    </a:xfrm>
                    <a:prstGeom prst="rect">
                      <a:avLst/>
                    </a:prstGeom>
                  </pic:spPr>
                </pic:pic>
              </a:graphicData>
            </a:graphic>
          </wp:inline>
        </w:drawing>
      </w:r>
    </w:p>
    <w:p w14:paraId="55523559" w14:textId="57F97073" w:rsidR="00D931AF" w:rsidRPr="00CA6636" w:rsidRDefault="00B66743" w:rsidP="00CA6636">
      <w:pPr>
        <w:pStyle w:val="FigureDescription"/>
      </w:pPr>
      <w:r w:rsidRPr="00CA6636">
        <w:t xml:space="preserve">Abbreviations: </w:t>
      </w:r>
      <w:r w:rsidR="00D931AF" w:rsidRPr="00CA6636">
        <w:t xml:space="preserve">flex = flexible dose; </w:t>
      </w:r>
      <w:r w:rsidRPr="00CA6636">
        <w:t xml:space="preserve">MedDRA = Medical Dictionary for Regulatory Activities; </w:t>
      </w:r>
      <w:r w:rsidR="00D931AF" w:rsidRPr="00CA6636">
        <w:t xml:space="preserve">P = PIONEER trial; </w:t>
      </w:r>
      <w:proofErr w:type="spellStart"/>
      <w:r w:rsidR="00D931AF" w:rsidRPr="00CA6636">
        <w:t>sema</w:t>
      </w:r>
      <w:proofErr w:type="spellEnd"/>
      <w:r w:rsidRPr="00CA6636">
        <w:t> </w:t>
      </w:r>
      <w:r w:rsidR="00D931AF" w:rsidRPr="00CA6636">
        <w:t xml:space="preserve">= </w:t>
      </w:r>
      <w:proofErr w:type="spellStart"/>
      <w:r w:rsidR="00D931AF" w:rsidRPr="00CA6636">
        <w:t>semaglutide</w:t>
      </w:r>
      <w:proofErr w:type="spellEnd"/>
      <w:r w:rsidR="00D931AF" w:rsidRPr="00CA6636">
        <w:t>.</w:t>
      </w:r>
    </w:p>
    <w:p w14:paraId="3CE1686A" w14:textId="7002E0E3" w:rsidR="00685FBA" w:rsidRPr="00CA6636" w:rsidRDefault="00685FBA" w:rsidP="00CA6636">
      <w:pPr>
        <w:pStyle w:val="FigureDescription"/>
      </w:pPr>
      <w:r w:rsidRPr="00CA6636">
        <w:t>Phase IIIa pool: the PIONEER 1</w:t>
      </w:r>
      <w:r w:rsidR="00D931AF" w:rsidRPr="00CA6636">
        <w:t xml:space="preserve"> to </w:t>
      </w:r>
      <w:r w:rsidRPr="00CA6636">
        <w:t>5 and 7</w:t>
      </w:r>
      <w:r w:rsidR="00D931AF" w:rsidRPr="00CA6636">
        <w:t xml:space="preserve"> to </w:t>
      </w:r>
      <w:r w:rsidRPr="00CA6636">
        <w:t>10 trials.</w:t>
      </w:r>
    </w:p>
    <w:p w14:paraId="7215E47F" w14:textId="20C64595" w:rsidR="00685FBA" w:rsidRPr="00CA6636" w:rsidRDefault="00685FBA" w:rsidP="00CA6636">
      <w:pPr>
        <w:pStyle w:val="FigureDescription"/>
      </w:pPr>
      <w:r w:rsidRPr="00CA6636">
        <w:t>Plot includes events with onset during the on</w:t>
      </w:r>
      <w:r w:rsidR="00D931AF" w:rsidRPr="00CA6636">
        <w:t>-</w:t>
      </w:r>
      <w:r w:rsidRPr="00CA6636">
        <w:t>treatment observation period but no later than the week where the follow-up visit was scheduled to take place. Number in the middle panel represent number of subjects at risk.</w:t>
      </w:r>
    </w:p>
    <w:p w14:paraId="0BAEFE46" w14:textId="61795AB8" w:rsidR="00685FBA" w:rsidRPr="00CA6636" w:rsidRDefault="00685FBA" w:rsidP="00CA6636">
      <w:pPr>
        <w:pStyle w:val="FigureDescription"/>
      </w:pPr>
      <w:r w:rsidRPr="00CA6636">
        <w:t>While the horizontal bars in the lower panel represent the periods for which the individual trials contribute.</w:t>
      </w:r>
    </w:p>
    <w:p w14:paraId="1FB567B4" w14:textId="77777777" w:rsidR="00A30C42" w:rsidRPr="00836794" w:rsidRDefault="00A30C42" w:rsidP="004B6AD2">
      <w:pPr>
        <w:pStyle w:val="Heading6"/>
      </w:pPr>
      <w:r w:rsidRPr="00836794">
        <w:lastRenderedPageBreak/>
        <w:t>Deaths</w:t>
      </w:r>
    </w:p>
    <w:p w14:paraId="44D5E1F1" w14:textId="4A3EC5EB" w:rsidR="00612622" w:rsidRPr="00836794" w:rsidRDefault="00B66743" w:rsidP="00612622">
      <w:pPr>
        <w:pStyle w:val="Heading7"/>
        <w:rPr>
          <w:sz w:val="22"/>
          <w:szCs w:val="28"/>
        </w:rPr>
      </w:pPr>
      <w:r>
        <w:rPr>
          <w:sz w:val="22"/>
          <w:szCs w:val="28"/>
        </w:rPr>
        <w:t xml:space="preserve">Pooled </w:t>
      </w:r>
      <w:r w:rsidR="00A30C42" w:rsidRPr="00836794">
        <w:rPr>
          <w:sz w:val="22"/>
          <w:szCs w:val="28"/>
        </w:rPr>
        <w:t xml:space="preserve">Phase </w:t>
      </w:r>
      <w:r w:rsidR="00DD79E3" w:rsidRPr="00836794">
        <w:rPr>
          <w:sz w:val="22"/>
          <w:szCs w:val="28"/>
        </w:rPr>
        <w:t>III</w:t>
      </w:r>
      <w:r w:rsidR="00A30C42" w:rsidRPr="00836794">
        <w:rPr>
          <w:sz w:val="22"/>
          <w:szCs w:val="28"/>
        </w:rPr>
        <w:t xml:space="preserve">a </w:t>
      </w:r>
      <w:r>
        <w:rPr>
          <w:sz w:val="22"/>
          <w:szCs w:val="28"/>
        </w:rPr>
        <w:t>trials</w:t>
      </w:r>
    </w:p>
    <w:p w14:paraId="0D583085" w14:textId="7FD7AFA3" w:rsidR="00A30C42" w:rsidRPr="00836794" w:rsidRDefault="00A85DC4" w:rsidP="00612622">
      <w:r w:rsidRPr="00836794">
        <w:t>Thirty (</w:t>
      </w:r>
      <w:r w:rsidR="00A30C42" w:rsidRPr="00836794">
        <w:t>30</w:t>
      </w:r>
      <w:r w:rsidRPr="00836794">
        <w:t>)</w:t>
      </w:r>
      <w:r w:rsidR="00A30C42" w:rsidRPr="00836794">
        <w:t xml:space="preserve"> subjects exposed to trial product died (0.4% in the oral semaglutide </w:t>
      </w:r>
      <w:r w:rsidR="00DD79E3" w:rsidRPr="00836794">
        <w:t>versus</w:t>
      </w:r>
      <w:r w:rsidR="00A30C42" w:rsidRPr="00836794">
        <w:t xml:space="preserve"> 0.5% for comparators). The distribution of the causes of death did not differ between oral semaglutide and comparators.</w:t>
      </w:r>
    </w:p>
    <w:p w14:paraId="66BF9E53" w14:textId="653BB77D" w:rsidR="00612622" w:rsidRPr="00836794" w:rsidRDefault="00A30C42" w:rsidP="00612622">
      <w:pPr>
        <w:pStyle w:val="Heading7"/>
        <w:rPr>
          <w:sz w:val="22"/>
          <w:szCs w:val="28"/>
        </w:rPr>
      </w:pPr>
      <w:r w:rsidRPr="00836794">
        <w:rPr>
          <w:sz w:val="22"/>
          <w:szCs w:val="28"/>
        </w:rPr>
        <w:t>PIONEER 6</w:t>
      </w:r>
      <w:r w:rsidR="00672D1A" w:rsidRPr="00836794">
        <w:rPr>
          <w:sz w:val="22"/>
          <w:szCs w:val="28"/>
        </w:rPr>
        <w:t xml:space="preserve"> trial</w:t>
      </w:r>
    </w:p>
    <w:p w14:paraId="0B4A26C7" w14:textId="42B0454B" w:rsidR="00A30C42" w:rsidRPr="00836794" w:rsidRDefault="00A85DC4" w:rsidP="00612622">
      <w:proofErr w:type="gramStart"/>
      <w:r w:rsidRPr="00836794">
        <w:t>Seventy three</w:t>
      </w:r>
      <w:proofErr w:type="gramEnd"/>
      <w:r w:rsidRPr="00836794">
        <w:t xml:space="preserve"> (</w:t>
      </w:r>
      <w:r w:rsidR="00A30C42" w:rsidRPr="00836794">
        <w:t>73</w:t>
      </w:r>
      <w:r w:rsidRPr="00836794">
        <w:t>)</w:t>
      </w:r>
      <w:r w:rsidR="00A30C42" w:rsidRPr="00836794">
        <w:t xml:space="preserve"> randomised subjects died. The proportion of subjects with fatal events was lower with oral semaglutide than with placebo (1.6% </w:t>
      </w:r>
      <w:r w:rsidR="00DD79E3" w:rsidRPr="00836794">
        <w:t>versus</w:t>
      </w:r>
      <w:r w:rsidR="00A30C42" w:rsidRPr="00836794">
        <w:t xml:space="preserve"> 2.9%). Oral semaglutide was associated with a statistically significantly 49% lower risk of all-cause death compared to placebo (estimated </w:t>
      </w:r>
      <w:r w:rsidRPr="00836794">
        <w:t>hazard ratio</w:t>
      </w:r>
      <w:r w:rsidR="00A30C42" w:rsidRPr="00836794">
        <w:t xml:space="preserve"> (95%</w:t>
      </w:r>
      <w:r w:rsidR="00EA7A6D">
        <w:t xml:space="preserve"> </w:t>
      </w:r>
      <w:r w:rsidR="00A30C42" w:rsidRPr="00836794">
        <w:t xml:space="preserve">CI) </w:t>
      </w:r>
      <w:r w:rsidR="00672D1A" w:rsidRPr="00836794">
        <w:t>is</w:t>
      </w:r>
      <w:r w:rsidR="00A30C42" w:rsidRPr="00836794">
        <w:t xml:space="preserve"> 0.51 (0.31</w:t>
      </w:r>
      <w:r w:rsidR="00672D1A" w:rsidRPr="00836794">
        <w:t>,</w:t>
      </w:r>
      <w:r w:rsidR="00A30C42" w:rsidRPr="00836794">
        <w:t xml:space="preserve"> 0.84); p</w:t>
      </w:r>
      <w:r w:rsidR="00672D1A" w:rsidRPr="00836794">
        <w:t xml:space="preserve"> </w:t>
      </w:r>
      <w:r w:rsidR="00A30C42" w:rsidRPr="00836794">
        <w:t>=</w:t>
      </w:r>
      <w:r w:rsidR="00672D1A" w:rsidRPr="00836794">
        <w:t xml:space="preserve"> </w:t>
      </w:r>
      <w:r w:rsidR="00A30C42" w:rsidRPr="00836794">
        <w:t>0.0078).</w:t>
      </w:r>
    </w:p>
    <w:p w14:paraId="36BE4635" w14:textId="77777777" w:rsidR="00A30C42" w:rsidRPr="00836794" w:rsidRDefault="00A30C42" w:rsidP="004B6AD2">
      <w:pPr>
        <w:pStyle w:val="Heading6"/>
      </w:pPr>
      <w:r w:rsidRPr="00836794">
        <w:t>Serious adverse events</w:t>
      </w:r>
    </w:p>
    <w:p w14:paraId="598263C3" w14:textId="3EFB1E90" w:rsidR="00612622" w:rsidRPr="00836794" w:rsidRDefault="00EA7A6D" w:rsidP="00612622">
      <w:pPr>
        <w:pStyle w:val="Heading7"/>
        <w:rPr>
          <w:sz w:val="22"/>
          <w:szCs w:val="28"/>
        </w:rPr>
      </w:pPr>
      <w:r>
        <w:rPr>
          <w:sz w:val="22"/>
          <w:szCs w:val="28"/>
        </w:rPr>
        <w:t xml:space="preserve">Pooled </w:t>
      </w:r>
      <w:r w:rsidR="00A30C42" w:rsidRPr="00836794">
        <w:rPr>
          <w:sz w:val="22"/>
          <w:szCs w:val="28"/>
        </w:rPr>
        <w:t xml:space="preserve">Phase </w:t>
      </w:r>
      <w:r w:rsidR="00DD79E3" w:rsidRPr="00836794">
        <w:rPr>
          <w:sz w:val="22"/>
          <w:szCs w:val="28"/>
        </w:rPr>
        <w:t>III</w:t>
      </w:r>
      <w:r w:rsidR="00A30C42" w:rsidRPr="00836794">
        <w:rPr>
          <w:sz w:val="22"/>
          <w:szCs w:val="28"/>
        </w:rPr>
        <w:t xml:space="preserve">a </w:t>
      </w:r>
      <w:r>
        <w:rPr>
          <w:sz w:val="22"/>
          <w:szCs w:val="28"/>
        </w:rPr>
        <w:t>trials</w:t>
      </w:r>
    </w:p>
    <w:p w14:paraId="3C9835A6" w14:textId="10D4E40C" w:rsidR="00A30C42" w:rsidRPr="00836794" w:rsidRDefault="00672D1A" w:rsidP="00612622">
      <w:r w:rsidRPr="00836794">
        <w:t>Serious adverse events (SAEs)</w:t>
      </w:r>
      <w:r w:rsidR="00A30C42" w:rsidRPr="00836794">
        <w:t xml:space="preserve"> occurred 8.6% and 9.0% of the subjects, for semaglutide, and comparators, respectively. The most frequent SAEs were within the ‘cardiac disorders’, ‘neoplasms’ and ‘infections and infestations’ </w:t>
      </w:r>
      <w:r w:rsidR="00A85DC4" w:rsidRPr="00836794">
        <w:t>System Organ Classes</w:t>
      </w:r>
      <w:r w:rsidR="00A30C42" w:rsidRPr="00836794">
        <w:t xml:space="preserve">. The frequency of SAEs was lower with oral semaglutide 14 mg (9.5% of the subjects in </w:t>
      </w:r>
      <w:r w:rsidRPr="00836794">
        <w:t xml:space="preserve">the </w:t>
      </w:r>
      <w:r w:rsidR="00A30C42" w:rsidRPr="00836794">
        <w:t>PIONEER 3</w:t>
      </w:r>
      <w:r w:rsidRPr="00836794">
        <w:t xml:space="preserve"> trial</w:t>
      </w:r>
      <w:r w:rsidR="00A30C42" w:rsidRPr="00836794">
        <w:t xml:space="preserve">) than with 3 and 7 mg (13.7% and 10.1%, respectively). In </w:t>
      </w:r>
      <w:r w:rsidRPr="00836794">
        <w:t xml:space="preserve">the </w:t>
      </w:r>
      <w:r w:rsidR="00A30C42" w:rsidRPr="00836794">
        <w:t>PIONEER 6</w:t>
      </w:r>
      <w:r w:rsidRPr="00836794">
        <w:t xml:space="preserve"> trial</w:t>
      </w:r>
      <w:r w:rsidR="00A30C42" w:rsidRPr="00836794">
        <w:t>, SAEs were less frequent with oral semaglutide than with placebo (18.9% and 22.5% of the subjects).</w:t>
      </w:r>
    </w:p>
    <w:p w14:paraId="364EE557" w14:textId="636548E7" w:rsidR="00A30C42" w:rsidRPr="00836794" w:rsidRDefault="00A30C42" w:rsidP="00612622">
      <w:r w:rsidRPr="00836794">
        <w:t>No SAE dose</w:t>
      </w:r>
      <w:r w:rsidR="00672D1A" w:rsidRPr="00836794">
        <w:t xml:space="preserve"> </w:t>
      </w:r>
      <w:r w:rsidRPr="00836794">
        <w:t xml:space="preserve">response relationship for oral semaglutide was </w:t>
      </w:r>
      <w:proofErr w:type="gramStart"/>
      <w:r w:rsidRPr="00836794">
        <w:t>observed, but</w:t>
      </w:r>
      <w:proofErr w:type="gramEnd"/>
      <w:r w:rsidRPr="00836794">
        <w:t xml:space="preserve"> was greater with fast titration of dose. Although the rate of gastrointestinal TEAEs was high this did not translate to a high rate of gastrointestinal SAEs. Hence, slow titration of dose is expected to minimise the risk of gastrointestinal SAE.</w:t>
      </w:r>
    </w:p>
    <w:p w14:paraId="0BC111C0" w14:textId="77777777" w:rsidR="00A30C42" w:rsidRPr="00836794" w:rsidRDefault="00A30C42" w:rsidP="004B6AD2">
      <w:pPr>
        <w:pStyle w:val="Heading6"/>
      </w:pPr>
      <w:r w:rsidRPr="00836794">
        <w:t>Discontinuations</w:t>
      </w:r>
    </w:p>
    <w:p w14:paraId="5350B4A9" w14:textId="42D04039" w:rsidR="00612622" w:rsidRPr="00836794" w:rsidRDefault="00EA7A6D" w:rsidP="00612622">
      <w:pPr>
        <w:pStyle w:val="Heading7"/>
        <w:rPr>
          <w:sz w:val="22"/>
          <w:szCs w:val="28"/>
          <w:lang w:eastAsia="ja-JP"/>
        </w:rPr>
      </w:pPr>
      <w:r>
        <w:rPr>
          <w:sz w:val="22"/>
          <w:szCs w:val="28"/>
          <w:lang w:eastAsia="ja-JP"/>
        </w:rPr>
        <w:t xml:space="preserve">Pooled </w:t>
      </w:r>
      <w:r w:rsidR="00A30C42" w:rsidRPr="00836794">
        <w:rPr>
          <w:sz w:val="22"/>
          <w:szCs w:val="28"/>
          <w:lang w:eastAsia="ja-JP"/>
        </w:rPr>
        <w:t xml:space="preserve">Phase </w:t>
      </w:r>
      <w:r w:rsidR="00DD79E3" w:rsidRPr="00836794">
        <w:rPr>
          <w:sz w:val="22"/>
          <w:szCs w:val="28"/>
          <w:lang w:eastAsia="ja-JP"/>
        </w:rPr>
        <w:t>III</w:t>
      </w:r>
      <w:r w:rsidR="00A30C42" w:rsidRPr="00836794">
        <w:rPr>
          <w:sz w:val="22"/>
          <w:szCs w:val="28"/>
          <w:lang w:eastAsia="ja-JP"/>
        </w:rPr>
        <w:t xml:space="preserve">a </w:t>
      </w:r>
      <w:r>
        <w:rPr>
          <w:sz w:val="22"/>
          <w:szCs w:val="28"/>
          <w:lang w:eastAsia="ja-JP"/>
        </w:rPr>
        <w:t>trials</w:t>
      </w:r>
    </w:p>
    <w:p w14:paraId="08D2AFBF" w14:textId="6A1C1B50" w:rsidR="00A30C42" w:rsidRPr="00836794" w:rsidRDefault="00A30C42" w:rsidP="00612622">
      <w:r w:rsidRPr="00836794">
        <w:t>The discontinuation frequency was greater with oral semaglutide than with comparators (8.7% and 4.2% of the subjects, respectively).</w:t>
      </w:r>
    </w:p>
    <w:p w14:paraId="15ACE052" w14:textId="17196DAF" w:rsidR="00A30C42" w:rsidRPr="00836794" w:rsidRDefault="00A30C42" w:rsidP="00612622">
      <w:r w:rsidRPr="00836794">
        <w:t xml:space="preserve">The rate of discontinuation due to </w:t>
      </w:r>
      <w:r w:rsidR="00EA7A6D">
        <w:t xml:space="preserve">an </w:t>
      </w:r>
      <w:r w:rsidRPr="00836794">
        <w:t xml:space="preserve">AE increased with semaglutide </w:t>
      </w:r>
      <w:proofErr w:type="gramStart"/>
      <w:r w:rsidRPr="00836794">
        <w:t>dose, and</w:t>
      </w:r>
      <w:proofErr w:type="gramEnd"/>
      <w:r w:rsidRPr="00836794">
        <w:t xml:space="preserve"> was greater with fast titration of dose and occurred more frequently in the dose</w:t>
      </w:r>
      <w:r w:rsidR="00672D1A" w:rsidRPr="00836794">
        <w:t xml:space="preserve"> </w:t>
      </w:r>
      <w:r w:rsidRPr="00836794">
        <w:t>escalation phase. The events leading to discontinuation were predominantly gastrointestinal, particularly nausea and vomiting.</w:t>
      </w:r>
    </w:p>
    <w:p w14:paraId="24266A87" w14:textId="77777777" w:rsidR="00A30C42" w:rsidRPr="00836794" w:rsidRDefault="00A30C42" w:rsidP="004B6AD2">
      <w:pPr>
        <w:pStyle w:val="Heading6"/>
      </w:pPr>
      <w:r w:rsidRPr="00836794">
        <w:t>Adverse events of special interest</w:t>
      </w:r>
    </w:p>
    <w:p w14:paraId="0A116D0F" w14:textId="729778CB" w:rsidR="00612622" w:rsidRPr="00836794" w:rsidRDefault="00331152" w:rsidP="00612622">
      <w:pPr>
        <w:pStyle w:val="Heading7"/>
        <w:rPr>
          <w:sz w:val="22"/>
          <w:szCs w:val="28"/>
          <w:lang w:eastAsia="ja-JP"/>
        </w:rPr>
      </w:pPr>
      <w:r w:rsidRPr="00836794">
        <w:rPr>
          <w:sz w:val="22"/>
          <w:szCs w:val="28"/>
          <w:lang w:eastAsia="ja-JP"/>
        </w:rPr>
        <w:t>Gastrointestinal</w:t>
      </w:r>
      <w:r w:rsidR="00A30C42" w:rsidRPr="00836794">
        <w:rPr>
          <w:sz w:val="22"/>
          <w:szCs w:val="28"/>
          <w:lang w:eastAsia="ja-JP"/>
        </w:rPr>
        <w:t xml:space="preserve"> </w:t>
      </w:r>
      <w:r w:rsidR="00672D1A" w:rsidRPr="00836794">
        <w:rPr>
          <w:sz w:val="22"/>
          <w:szCs w:val="28"/>
          <w:lang w:eastAsia="ja-JP"/>
        </w:rPr>
        <w:t>adverse events</w:t>
      </w:r>
    </w:p>
    <w:p w14:paraId="70D1947B" w14:textId="60B9FC18" w:rsidR="00A30C42" w:rsidRPr="00836794" w:rsidRDefault="00331152" w:rsidP="00612622">
      <w:r w:rsidRPr="00836794">
        <w:t>Gastrointestinal</w:t>
      </w:r>
      <w:r w:rsidR="00A30C42" w:rsidRPr="00836794">
        <w:t xml:space="preserve"> AEs were the most frequently reported AE type with oral semaglutide (nausea, diarrhoea, vomiting and constipation). Most of the events (&gt;</w:t>
      </w:r>
      <w:r w:rsidR="00672D1A" w:rsidRPr="00836794">
        <w:t xml:space="preserve"> </w:t>
      </w:r>
      <w:r w:rsidR="00A30C42" w:rsidRPr="00836794">
        <w:t>70%) were mild, and most were reported during the dose</w:t>
      </w:r>
      <w:r w:rsidR="00672D1A" w:rsidRPr="00836794">
        <w:t xml:space="preserve"> </w:t>
      </w:r>
      <w:r w:rsidR="00A30C42" w:rsidRPr="00836794">
        <w:t>escalation period.</w:t>
      </w:r>
    </w:p>
    <w:p w14:paraId="4C2AB03E" w14:textId="719032F5" w:rsidR="00612622" w:rsidRPr="00836794" w:rsidRDefault="00A30C42" w:rsidP="00612622">
      <w:pPr>
        <w:pStyle w:val="Heading7"/>
        <w:rPr>
          <w:sz w:val="22"/>
          <w:szCs w:val="28"/>
          <w:lang w:eastAsia="ja-JP"/>
        </w:rPr>
      </w:pPr>
      <w:r w:rsidRPr="00836794">
        <w:rPr>
          <w:sz w:val="22"/>
          <w:szCs w:val="28"/>
          <w:lang w:eastAsia="ja-JP"/>
        </w:rPr>
        <w:t xml:space="preserve">Hepatobiliary </w:t>
      </w:r>
      <w:r w:rsidR="00672D1A" w:rsidRPr="00836794">
        <w:rPr>
          <w:sz w:val="22"/>
          <w:szCs w:val="28"/>
          <w:lang w:eastAsia="ja-JP"/>
        </w:rPr>
        <w:t>adverse events</w:t>
      </w:r>
    </w:p>
    <w:p w14:paraId="333A31EA" w14:textId="6D409A71" w:rsidR="00A30C42" w:rsidRPr="00836794" w:rsidRDefault="00A30C42" w:rsidP="00612622">
      <w:r w:rsidRPr="00836794">
        <w:t xml:space="preserve">No subjects in the </w:t>
      </w:r>
      <w:r w:rsidR="00DD79E3" w:rsidRPr="00836794">
        <w:t>Phase</w:t>
      </w:r>
      <w:r w:rsidRPr="00836794">
        <w:t xml:space="preserve"> </w:t>
      </w:r>
      <w:r w:rsidR="00DD79E3" w:rsidRPr="00836794">
        <w:t>III</w:t>
      </w:r>
      <w:r w:rsidRPr="00836794">
        <w:t xml:space="preserve">a pool had </w:t>
      </w:r>
      <w:r w:rsidR="000A2C1B" w:rsidRPr="00836794">
        <w:t>aspartate aminotransferase</w:t>
      </w:r>
      <w:r w:rsidRPr="00836794">
        <w:t xml:space="preserve"> or </w:t>
      </w:r>
      <w:r w:rsidR="000A2C1B" w:rsidRPr="00836794">
        <w:t>alanine aminotransferase</w:t>
      </w:r>
      <w:r w:rsidRPr="00836794">
        <w:t xml:space="preserve"> concentrations &gt;</w:t>
      </w:r>
      <w:r w:rsidR="00672D1A" w:rsidRPr="00836794">
        <w:t xml:space="preserve"> </w:t>
      </w:r>
      <w:r w:rsidRPr="00836794">
        <w:t>3</w:t>
      </w:r>
      <w:r w:rsidR="00672D1A" w:rsidRPr="00836794">
        <w:t xml:space="preserve"> </w:t>
      </w:r>
      <w:r w:rsidRPr="00836794">
        <w:t>x</w:t>
      </w:r>
      <w:r w:rsidR="00672D1A" w:rsidRPr="00836794">
        <w:t xml:space="preserve"> </w:t>
      </w:r>
      <w:r w:rsidR="000A2C1B" w:rsidRPr="00836794">
        <w:t>upper limit of normal (</w:t>
      </w:r>
      <w:r w:rsidRPr="00836794">
        <w:t>ULN</w:t>
      </w:r>
      <w:r w:rsidR="000A2C1B" w:rsidRPr="00836794">
        <w:t>)</w:t>
      </w:r>
      <w:r w:rsidRPr="00836794">
        <w:t xml:space="preserve"> with concurrent total bilirubin concentrations &gt;</w:t>
      </w:r>
      <w:r w:rsidR="00672D1A" w:rsidRPr="00836794">
        <w:t xml:space="preserve"> </w:t>
      </w:r>
      <w:r w:rsidRPr="00836794">
        <w:t>2</w:t>
      </w:r>
      <w:r w:rsidR="00672D1A" w:rsidRPr="00836794">
        <w:t xml:space="preserve"> </w:t>
      </w:r>
      <w:r w:rsidRPr="00836794">
        <w:t>x</w:t>
      </w:r>
      <w:r w:rsidR="00672D1A" w:rsidRPr="00836794">
        <w:t xml:space="preserve"> </w:t>
      </w:r>
      <w:r w:rsidRPr="00836794">
        <w:t xml:space="preserve">ULN. In </w:t>
      </w:r>
      <w:r w:rsidR="00672D1A" w:rsidRPr="00836794">
        <w:t xml:space="preserve">the </w:t>
      </w:r>
      <w:r w:rsidRPr="00836794">
        <w:t>PIONEER 6</w:t>
      </w:r>
      <w:r w:rsidR="00672D1A" w:rsidRPr="00836794">
        <w:t xml:space="preserve"> trial</w:t>
      </w:r>
      <w:r w:rsidRPr="00836794">
        <w:t>, there were two cases (one with oral semaglutide and one with placebo), but not considered related to study drug.</w:t>
      </w:r>
    </w:p>
    <w:p w14:paraId="5A99A1F7" w14:textId="5B6520A7" w:rsidR="00A30C42" w:rsidRPr="00836794" w:rsidRDefault="00A30C42" w:rsidP="00612622">
      <w:r w:rsidRPr="00836794">
        <w:t>Serum lipase concentrations increased in a dose</w:t>
      </w:r>
      <w:r w:rsidR="00672D1A" w:rsidRPr="00836794">
        <w:t xml:space="preserve"> </w:t>
      </w:r>
      <w:r w:rsidRPr="00836794">
        <w:t>dependent manner with oral semaglutide. However, this did not translate to a higher rate of acute pancreatitis.</w:t>
      </w:r>
    </w:p>
    <w:p w14:paraId="52E77744" w14:textId="79871A2D" w:rsidR="00A30C42" w:rsidRPr="00836794" w:rsidRDefault="00A30C42" w:rsidP="00612622">
      <w:r w:rsidRPr="00836794">
        <w:t xml:space="preserve">The frequency of cholelithiasis was greater oral semaglutide than with placebo (10 events </w:t>
      </w:r>
      <w:r w:rsidR="00DD79E3" w:rsidRPr="00836794">
        <w:t>versus</w:t>
      </w:r>
      <w:r w:rsidRPr="00836794">
        <w:t xml:space="preserve"> </w:t>
      </w:r>
      <w:r w:rsidR="00672D1A" w:rsidRPr="00836794">
        <w:t>one</w:t>
      </w:r>
      <w:r w:rsidRPr="00836794">
        <w:t xml:space="preserve"> event, corresponding to 0.6% and 0.1% of the subjects), in line with previous </w:t>
      </w:r>
      <w:r w:rsidRPr="00836794">
        <w:lastRenderedPageBreak/>
        <w:t xml:space="preserve">findings for other GLP-1 </w:t>
      </w:r>
      <w:r w:rsidR="00672D1A" w:rsidRPr="00836794">
        <w:t>receptor agonists</w:t>
      </w:r>
      <w:r w:rsidRPr="00836794">
        <w:t>. An increased risk cannot be excluded, but the risk is rather low.</w:t>
      </w:r>
    </w:p>
    <w:p w14:paraId="7FDD2B76" w14:textId="4AE55A9F" w:rsidR="00612622" w:rsidRPr="00836794" w:rsidRDefault="00A30C42" w:rsidP="00612622">
      <w:pPr>
        <w:pStyle w:val="Heading7"/>
        <w:rPr>
          <w:sz w:val="22"/>
          <w:szCs w:val="28"/>
          <w:lang w:eastAsia="ja-JP"/>
        </w:rPr>
      </w:pPr>
      <w:r w:rsidRPr="00836794">
        <w:rPr>
          <w:sz w:val="22"/>
          <w:szCs w:val="28"/>
          <w:lang w:eastAsia="ja-JP"/>
        </w:rPr>
        <w:t xml:space="preserve">Renal </w:t>
      </w:r>
      <w:r w:rsidR="00672D1A" w:rsidRPr="00836794">
        <w:rPr>
          <w:sz w:val="22"/>
          <w:szCs w:val="28"/>
          <w:lang w:eastAsia="ja-JP"/>
        </w:rPr>
        <w:t>adverse events</w:t>
      </w:r>
    </w:p>
    <w:p w14:paraId="14D7532F" w14:textId="268AE42D" w:rsidR="00A30C42" w:rsidRPr="00836794" w:rsidRDefault="00A30C42" w:rsidP="00612622">
      <w:r w:rsidRPr="00836794">
        <w:t xml:space="preserve">Comparing oral semaglutide </w:t>
      </w:r>
      <w:r w:rsidR="00DD79E3" w:rsidRPr="00836794">
        <w:t>versus</w:t>
      </w:r>
      <w:r w:rsidRPr="00836794">
        <w:t xml:space="preserve"> comparators, the rates were 0.8% </w:t>
      </w:r>
      <w:r w:rsidR="00DD79E3" w:rsidRPr="00836794">
        <w:t>versus</w:t>
      </w:r>
      <w:r w:rsidRPr="00836794">
        <w:t xml:space="preserve"> 0.5% (</w:t>
      </w:r>
      <w:r w:rsidR="00DD79E3" w:rsidRPr="00836794">
        <w:t>Phase</w:t>
      </w:r>
      <w:r w:rsidR="00672D1A" w:rsidRPr="00836794">
        <w:t> </w:t>
      </w:r>
      <w:r w:rsidR="00DD79E3" w:rsidRPr="00836794">
        <w:t>III</w:t>
      </w:r>
      <w:r w:rsidRPr="00836794">
        <w:t xml:space="preserve">a pool) and 2.0% </w:t>
      </w:r>
      <w:r w:rsidR="00DD79E3" w:rsidRPr="00836794">
        <w:t>versus</w:t>
      </w:r>
      <w:r w:rsidRPr="00836794">
        <w:t xml:space="preserve"> 2.3% (</w:t>
      </w:r>
      <w:r w:rsidR="00672D1A" w:rsidRPr="00836794">
        <w:t xml:space="preserve">the </w:t>
      </w:r>
      <w:r w:rsidRPr="00836794">
        <w:t>PIONEER 6</w:t>
      </w:r>
      <w:r w:rsidR="00672D1A" w:rsidRPr="00836794">
        <w:t xml:space="preserve"> trial</w:t>
      </w:r>
      <w:r w:rsidRPr="00836794">
        <w:t xml:space="preserve">). No decrease in </w:t>
      </w:r>
      <w:r w:rsidR="000A2C1B" w:rsidRPr="00836794">
        <w:t>estimated glomerular filtration rate (</w:t>
      </w:r>
      <w:r w:rsidRPr="00836794">
        <w:t>eGFR</w:t>
      </w:r>
      <w:r w:rsidR="000A2C1B" w:rsidRPr="00836794">
        <w:t>)</w:t>
      </w:r>
      <w:r w:rsidRPr="00836794">
        <w:t xml:space="preserve"> or dose</w:t>
      </w:r>
      <w:r w:rsidR="00672D1A" w:rsidRPr="00836794">
        <w:t xml:space="preserve"> </w:t>
      </w:r>
      <w:r w:rsidRPr="00836794">
        <w:t>response relationship for eGFR or creatinine was observed. The rate of acute kidney injury was not elevated in relation to comparator or placebo (&lt;</w:t>
      </w:r>
      <w:r w:rsidR="00672D1A" w:rsidRPr="00836794">
        <w:t xml:space="preserve"> </w:t>
      </w:r>
      <w:r w:rsidRPr="00836794">
        <w:t>0.5% in each group). Calcitonin concentrations were stable during treatment.</w:t>
      </w:r>
    </w:p>
    <w:p w14:paraId="2F45AA31" w14:textId="3D4ADA46" w:rsidR="00612622" w:rsidRPr="00836794" w:rsidRDefault="00A30C42" w:rsidP="00612622">
      <w:pPr>
        <w:pStyle w:val="Heading7"/>
        <w:rPr>
          <w:sz w:val="22"/>
          <w:szCs w:val="28"/>
          <w:lang w:eastAsia="ja-JP"/>
        </w:rPr>
      </w:pPr>
      <w:r w:rsidRPr="00836794">
        <w:rPr>
          <w:sz w:val="22"/>
          <w:szCs w:val="28"/>
          <w:lang w:eastAsia="ja-JP"/>
        </w:rPr>
        <w:t xml:space="preserve">Haematological </w:t>
      </w:r>
      <w:r w:rsidR="00672D1A" w:rsidRPr="00836794">
        <w:rPr>
          <w:sz w:val="22"/>
          <w:szCs w:val="28"/>
          <w:lang w:eastAsia="ja-JP"/>
        </w:rPr>
        <w:t>adverse events</w:t>
      </w:r>
    </w:p>
    <w:p w14:paraId="239EDFA2" w14:textId="04E06314" w:rsidR="00A30C42" w:rsidRPr="00836794" w:rsidRDefault="00A30C42" w:rsidP="00612622">
      <w:r w:rsidRPr="00836794">
        <w:t>There was no increased risk of haematological toxicity with oral semaglutide.</w:t>
      </w:r>
    </w:p>
    <w:p w14:paraId="4E046107" w14:textId="46B3036C" w:rsidR="00612622" w:rsidRPr="00836794" w:rsidRDefault="000A2C1B" w:rsidP="00612622">
      <w:pPr>
        <w:pStyle w:val="Heading7"/>
        <w:rPr>
          <w:sz w:val="22"/>
          <w:szCs w:val="28"/>
          <w:lang w:eastAsia="ja-JP"/>
        </w:rPr>
      </w:pPr>
      <w:r w:rsidRPr="00836794">
        <w:rPr>
          <w:sz w:val="22"/>
          <w:szCs w:val="28"/>
          <w:lang w:eastAsia="ja-JP"/>
        </w:rPr>
        <w:t xml:space="preserve">Cardiovascular </w:t>
      </w:r>
      <w:r w:rsidR="00672D1A" w:rsidRPr="00836794">
        <w:rPr>
          <w:sz w:val="22"/>
          <w:szCs w:val="28"/>
          <w:lang w:eastAsia="ja-JP"/>
        </w:rPr>
        <w:t>adverse events</w:t>
      </w:r>
    </w:p>
    <w:p w14:paraId="20F60E1D" w14:textId="19B24DDF" w:rsidR="00A30C42" w:rsidRPr="00836794" w:rsidRDefault="00A30C42" w:rsidP="00612622">
      <w:r w:rsidRPr="00836794">
        <w:t xml:space="preserve">In </w:t>
      </w:r>
      <w:r w:rsidR="00672D1A" w:rsidRPr="00836794">
        <w:t xml:space="preserve">the </w:t>
      </w:r>
      <w:r w:rsidRPr="00836794">
        <w:t>PIONEER 6</w:t>
      </w:r>
      <w:r w:rsidR="00672D1A" w:rsidRPr="00836794">
        <w:t xml:space="preserve"> trial</w:t>
      </w:r>
      <w:r w:rsidRPr="00836794">
        <w:t>, there was no increase in cardiovascular risk with oral semaglutide, and a decreased risk of cardiovascular death. Prolongation of the QT interval</w:t>
      </w:r>
      <w:r w:rsidR="000025F0">
        <w:t>;</w:t>
      </w:r>
      <w:r w:rsidR="000025F0" w:rsidRPr="000025F0">
        <w:rPr>
          <w:vertAlign w:val="superscript"/>
        </w:rPr>
        <w:fldChar w:fldCharType="begin"/>
      </w:r>
      <w:r w:rsidR="000025F0" w:rsidRPr="000025F0">
        <w:rPr>
          <w:vertAlign w:val="superscript"/>
        </w:rPr>
        <w:instrText xml:space="preserve"> NOTEREF _Ref107759501 \h </w:instrText>
      </w:r>
      <w:r w:rsidR="000025F0">
        <w:rPr>
          <w:vertAlign w:val="superscript"/>
        </w:rPr>
        <w:instrText xml:space="preserve"> \* MERGEFORMAT </w:instrText>
      </w:r>
      <w:r w:rsidR="000025F0" w:rsidRPr="000025F0">
        <w:rPr>
          <w:vertAlign w:val="superscript"/>
        </w:rPr>
      </w:r>
      <w:r w:rsidR="000025F0" w:rsidRPr="000025F0">
        <w:rPr>
          <w:vertAlign w:val="superscript"/>
        </w:rPr>
        <w:fldChar w:fldCharType="separate"/>
      </w:r>
      <w:r w:rsidR="00E5082D">
        <w:rPr>
          <w:vertAlign w:val="superscript"/>
        </w:rPr>
        <w:t>15</w:t>
      </w:r>
      <w:r w:rsidR="000025F0" w:rsidRPr="000025F0">
        <w:rPr>
          <w:vertAlign w:val="superscript"/>
        </w:rPr>
        <w:fldChar w:fldCharType="end"/>
      </w:r>
      <w:r w:rsidRPr="00836794">
        <w:t xml:space="preserve"> was not demonstrated in thorough QT studies of semaglutide and SNAC. There were no significant changes in </w:t>
      </w:r>
      <w:r w:rsidR="00672D1A" w:rsidRPr="00836794">
        <w:t>systolic blood pressure</w:t>
      </w:r>
      <w:r w:rsidRPr="00836794">
        <w:t xml:space="preserve"> or </w:t>
      </w:r>
      <w:r w:rsidR="00672D1A" w:rsidRPr="00836794">
        <w:t>diastolic blood pressure</w:t>
      </w:r>
      <w:r w:rsidRPr="00836794">
        <w:t xml:space="preserve">. However, mean pulse rate increased by 4 </w:t>
      </w:r>
      <w:r w:rsidR="00672D1A" w:rsidRPr="00836794">
        <w:t>beats per minute</w:t>
      </w:r>
      <w:r w:rsidRPr="00836794">
        <w:t xml:space="preserve"> during treatment with oral semaglutide (known effect of GLP-1 </w:t>
      </w:r>
      <w:r w:rsidR="00672D1A" w:rsidRPr="00836794">
        <w:t>receptor agonists</w:t>
      </w:r>
      <w:r w:rsidRPr="00836794">
        <w:t>).</w:t>
      </w:r>
    </w:p>
    <w:p w14:paraId="074E37B5" w14:textId="77777777" w:rsidR="00612622" w:rsidRPr="00836794" w:rsidRDefault="00A30C42" w:rsidP="00612622">
      <w:pPr>
        <w:pStyle w:val="Heading7"/>
        <w:rPr>
          <w:sz w:val="22"/>
          <w:szCs w:val="28"/>
          <w:lang w:eastAsia="ja-JP"/>
        </w:rPr>
      </w:pPr>
      <w:r w:rsidRPr="00836794">
        <w:rPr>
          <w:sz w:val="22"/>
          <w:szCs w:val="28"/>
          <w:lang w:eastAsia="ja-JP"/>
        </w:rPr>
        <w:t>Immunogenicity</w:t>
      </w:r>
    </w:p>
    <w:p w14:paraId="1A883439" w14:textId="555492A6" w:rsidR="00A30C42" w:rsidRPr="00836794" w:rsidRDefault="00A30C42" w:rsidP="00612622">
      <w:r w:rsidRPr="00836794">
        <w:t>There were few patients who developed anti-semaglutide antibodies and there were no patients with antibodies that neutralised endogenous GLP-1.</w:t>
      </w:r>
    </w:p>
    <w:p w14:paraId="2ED03311" w14:textId="77777777" w:rsidR="00612622" w:rsidRPr="00836794" w:rsidRDefault="00A30C42" w:rsidP="00612622">
      <w:pPr>
        <w:pStyle w:val="Heading7"/>
        <w:rPr>
          <w:sz w:val="22"/>
          <w:szCs w:val="28"/>
          <w:lang w:eastAsia="ja-JP"/>
        </w:rPr>
      </w:pPr>
      <w:r w:rsidRPr="00836794">
        <w:rPr>
          <w:sz w:val="22"/>
          <w:szCs w:val="28"/>
          <w:lang w:eastAsia="ja-JP"/>
        </w:rPr>
        <w:t>Hypoglycaemia</w:t>
      </w:r>
    </w:p>
    <w:p w14:paraId="76481F55" w14:textId="048285B9" w:rsidR="00A30C42" w:rsidRPr="00836794" w:rsidRDefault="00A30C42" w:rsidP="00612622">
      <w:r w:rsidRPr="00836794">
        <w:t xml:space="preserve">In monotherapy or as add-on treatment to metformin, the rate of severe hypoglycaemia was </w:t>
      </w:r>
      <w:proofErr w:type="gramStart"/>
      <w:r w:rsidRPr="00836794">
        <w:t>similar to</w:t>
      </w:r>
      <w:proofErr w:type="gramEnd"/>
      <w:r w:rsidRPr="00836794">
        <w:t xml:space="preserve"> comparators (DPP-4 inhibitor or SGLT-2 inhibitor) or placebo. However, in patients who had background insulin treatment the rate of hypoglycaemia was increased relative to placebo. Semaglutide also decreased hypoglycaemia awareness in Study</w:t>
      </w:r>
      <w:r w:rsidR="00A43E2A" w:rsidRPr="00836794">
        <w:t> </w:t>
      </w:r>
      <w:r w:rsidRPr="00836794">
        <w:t>NN9535-3684.</w:t>
      </w:r>
      <w:r w:rsidR="00EA7A6D">
        <w:rPr>
          <w:rStyle w:val="FootnoteReference"/>
        </w:rPr>
        <w:footnoteReference w:id="17"/>
      </w:r>
    </w:p>
    <w:p w14:paraId="29FEFF18" w14:textId="77777777" w:rsidR="00612622" w:rsidRPr="00836794" w:rsidRDefault="00A30C42" w:rsidP="00612622">
      <w:pPr>
        <w:pStyle w:val="Heading7"/>
        <w:rPr>
          <w:sz w:val="22"/>
          <w:szCs w:val="28"/>
          <w:lang w:eastAsia="ja-JP"/>
        </w:rPr>
      </w:pPr>
      <w:r w:rsidRPr="00836794">
        <w:rPr>
          <w:sz w:val="22"/>
          <w:szCs w:val="28"/>
          <w:lang w:eastAsia="ja-JP"/>
        </w:rPr>
        <w:t>Neoplasia</w:t>
      </w:r>
    </w:p>
    <w:p w14:paraId="47E6FBA9" w14:textId="62B3E257" w:rsidR="00A30C42" w:rsidRPr="00836794" w:rsidRDefault="00A30C42" w:rsidP="00612622">
      <w:r w:rsidRPr="00836794">
        <w:t>The rates were similar in the semaglutide, active comparator and placebo groups. The reported rates were too low to enable a statistical comparison between groups.</w:t>
      </w:r>
    </w:p>
    <w:p w14:paraId="2A8C98E3" w14:textId="77777777" w:rsidR="00612622" w:rsidRPr="00836794" w:rsidRDefault="00A30C42" w:rsidP="00612622">
      <w:pPr>
        <w:pStyle w:val="Heading7"/>
        <w:rPr>
          <w:sz w:val="22"/>
          <w:szCs w:val="28"/>
          <w:lang w:eastAsia="ja-JP"/>
        </w:rPr>
      </w:pPr>
      <w:r w:rsidRPr="00836794">
        <w:rPr>
          <w:sz w:val="22"/>
          <w:szCs w:val="28"/>
          <w:lang w:eastAsia="ja-JP"/>
        </w:rPr>
        <w:t>Diabetic retinopathy</w:t>
      </w:r>
    </w:p>
    <w:p w14:paraId="03515EEF" w14:textId="63AE2349" w:rsidR="00A30C42" w:rsidRPr="00836794" w:rsidRDefault="00A30C42" w:rsidP="00612622">
      <w:r w:rsidRPr="00836794">
        <w:t xml:space="preserve">The rates (mostly non-proliferative diabetic retinopathy not requiring treatment) were similar, but slightly greater with oral semaglutide compared to active comparators and placebo. This was not consistently </w:t>
      </w:r>
      <w:proofErr w:type="gramStart"/>
      <w:r w:rsidRPr="00836794">
        <w:t>observed, but</w:t>
      </w:r>
      <w:proofErr w:type="gramEnd"/>
      <w:r w:rsidRPr="00836794">
        <w:t xml:space="preserve"> should be documented as a warning in the PI.</w:t>
      </w:r>
    </w:p>
    <w:p w14:paraId="63B3B6D0" w14:textId="77777777" w:rsidR="00A30C42" w:rsidRPr="00836794" w:rsidRDefault="00A30C42" w:rsidP="004B6AD2">
      <w:pPr>
        <w:pStyle w:val="Heading6"/>
      </w:pPr>
      <w:r w:rsidRPr="00836794">
        <w:t>Safety in special populations</w:t>
      </w:r>
    </w:p>
    <w:p w14:paraId="7FE0F88A" w14:textId="77777777" w:rsidR="00612622" w:rsidRPr="00836794" w:rsidRDefault="00A30C42" w:rsidP="00612622">
      <w:pPr>
        <w:pStyle w:val="Heading7"/>
        <w:rPr>
          <w:sz w:val="22"/>
          <w:szCs w:val="28"/>
        </w:rPr>
      </w:pPr>
      <w:r w:rsidRPr="00836794">
        <w:rPr>
          <w:sz w:val="22"/>
          <w:szCs w:val="28"/>
        </w:rPr>
        <w:t>Age</w:t>
      </w:r>
    </w:p>
    <w:p w14:paraId="0079280E" w14:textId="6A6A0223" w:rsidR="00A30C42" w:rsidRPr="00836794" w:rsidRDefault="00A30C42" w:rsidP="00612622">
      <w:r w:rsidRPr="00836794">
        <w:t xml:space="preserve">The overall safety profiles were comparable across the age subgroups. The proportion of premature discontinuations increased with age </w:t>
      </w:r>
      <w:proofErr w:type="gramStart"/>
      <w:r w:rsidRPr="00836794">
        <w:t>overall, but</w:t>
      </w:r>
      <w:proofErr w:type="gramEnd"/>
      <w:r w:rsidRPr="00836794">
        <w:t xml:space="preserve"> was more pronounced with oral semaglutide with the majority of the subjects being on the 14 mg semaglutide dose.</w:t>
      </w:r>
    </w:p>
    <w:p w14:paraId="732B288B" w14:textId="77777777" w:rsidR="00612622" w:rsidRPr="00836794" w:rsidRDefault="00A30C42" w:rsidP="00612622">
      <w:pPr>
        <w:pStyle w:val="Heading7"/>
        <w:rPr>
          <w:sz w:val="22"/>
          <w:szCs w:val="28"/>
        </w:rPr>
      </w:pPr>
      <w:r w:rsidRPr="00836794">
        <w:rPr>
          <w:sz w:val="22"/>
          <w:szCs w:val="28"/>
        </w:rPr>
        <w:t>Pregnancy and lactation</w:t>
      </w:r>
    </w:p>
    <w:p w14:paraId="43024713" w14:textId="1C22FEFE" w:rsidR="00A30C42" w:rsidRPr="00836794" w:rsidRDefault="00A30C42" w:rsidP="00612622">
      <w:r w:rsidRPr="00836794">
        <w:t xml:space="preserve">Oral semaglutide has not been studied in pregnant or lactating women, and the potential risk with oral semaglutide treatment during pregnancy and lactation is unknown. </w:t>
      </w:r>
      <w:r w:rsidR="00A43E2A" w:rsidRPr="00836794">
        <w:t>Seven</w:t>
      </w:r>
      <w:r w:rsidRPr="00836794">
        <w:t xml:space="preserve"> </w:t>
      </w:r>
      <w:r w:rsidRPr="00836794">
        <w:lastRenderedPageBreak/>
        <w:t>pregnancies had no known associated congenital anomalies, but given the limited information, potential risks during pregnancy and lactation cannot be excluded. Oral semaglutide should not be used when pregnant or breastfeeding, and women of childbearing potential are recommended to use contraception when treated with oral semaglutide.</w:t>
      </w:r>
    </w:p>
    <w:p w14:paraId="496D8144" w14:textId="77777777" w:rsidR="00A30C42" w:rsidRPr="00836794" w:rsidRDefault="00A30C42" w:rsidP="00612622">
      <w:pPr>
        <w:pStyle w:val="Heading4"/>
      </w:pPr>
      <w:bookmarkStart w:id="97" w:name="_Toc241374326"/>
      <w:bookmarkStart w:id="98" w:name="_Ref272333048"/>
      <w:bookmarkStart w:id="99" w:name="_Toc272414679"/>
      <w:bookmarkStart w:id="100" w:name="_Toc290888543"/>
      <w:bookmarkStart w:id="101" w:name="_Toc416353758"/>
      <w:bookmarkStart w:id="102" w:name="_Toc421005301"/>
      <w:bookmarkStart w:id="103" w:name="_Toc432079182"/>
      <w:bookmarkStart w:id="104" w:name="_Toc432080755"/>
      <w:bookmarkStart w:id="105" w:name="_Toc61186017"/>
      <w:r w:rsidRPr="00836794">
        <w:t>Post-market experience</w:t>
      </w:r>
      <w:bookmarkEnd w:id="97"/>
      <w:bookmarkEnd w:id="98"/>
      <w:bookmarkEnd w:id="99"/>
      <w:bookmarkEnd w:id="100"/>
      <w:bookmarkEnd w:id="101"/>
      <w:bookmarkEnd w:id="102"/>
      <w:bookmarkEnd w:id="103"/>
      <w:bookmarkEnd w:id="104"/>
      <w:bookmarkEnd w:id="105"/>
    </w:p>
    <w:p w14:paraId="0904D916" w14:textId="3F924798" w:rsidR="00A30C42" w:rsidRPr="00836794" w:rsidRDefault="00A30C42" w:rsidP="00A30C42">
      <w:pPr>
        <w:rPr>
          <w:lang w:eastAsia="ja-JP"/>
        </w:rPr>
      </w:pPr>
      <w:r w:rsidRPr="00836794">
        <w:rPr>
          <w:lang w:eastAsia="ja-JP"/>
        </w:rPr>
        <w:t xml:space="preserve">No data on </w:t>
      </w:r>
      <w:r w:rsidR="007013B0" w:rsidRPr="00836794">
        <w:rPr>
          <w:lang w:eastAsia="ja-JP"/>
        </w:rPr>
        <w:t>Rybelsus</w:t>
      </w:r>
      <w:r w:rsidRPr="00836794">
        <w:rPr>
          <w:lang w:eastAsia="ja-JP"/>
        </w:rPr>
        <w:t xml:space="preserve"> (oral semaglutide) </w:t>
      </w:r>
      <w:r w:rsidR="00653C4E">
        <w:rPr>
          <w:lang w:eastAsia="ja-JP"/>
        </w:rPr>
        <w:t xml:space="preserve">is </w:t>
      </w:r>
      <w:r w:rsidRPr="00836794">
        <w:rPr>
          <w:lang w:eastAsia="ja-JP"/>
        </w:rPr>
        <w:t>available.</w:t>
      </w:r>
    </w:p>
    <w:p w14:paraId="1A08CA21" w14:textId="77777777" w:rsidR="00A30C42" w:rsidRPr="00836794" w:rsidRDefault="00A30C42" w:rsidP="00612622">
      <w:pPr>
        <w:pStyle w:val="Heading4"/>
      </w:pPr>
      <w:r w:rsidRPr="00836794">
        <w:t>Pharmacology studies</w:t>
      </w:r>
    </w:p>
    <w:p w14:paraId="1282238C" w14:textId="42DD875E" w:rsidR="00A30C42" w:rsidRPr="00836794" w:rsidRDefault="00A30C42" w:rsidP="00A30C42">
      <w:pPr>
        <w:rPr>
          <w:lang w:eastAsia="ja-JP"/>
        </w:rPr>
      </w:pPr>
      <w:r w:rsidRPr="00836794">
        <w:rPr>
          <w:lang w:eastAsia="ja-JP"/>
        </w:rPr>
        <w:t>The clinical pharmacology studies were primarily short-term and in volunteers and less informative for the target population on long-term semaglutide.</w:t>
      </w:r>
    </w:p>
    <w:p w14:paraId="45A50D16" w14:textId="77777777" w:rsidR="008E7846" w:rsidRPr="00836794" w:rsidRDefault="00386150" w:rsidP="007B6132">
      <w:pPr>
        <w:pStyle w:val="Heading3"/>
        <w:rPr>
          <w:lang w:eastAsia="en-AU"/>
        </w:rPr>
      </w:pPr>
      <w:bookmarkStart w:id="106" w:name="_Toc314842514"/>
      <w:bookmarkStart w:id="107" w:name="_Toc117791822"/>
      <w:r w:rsidRPr="00836794">
        <w:rPr>
          <w:lang w:eastAsia="en-AU"/>
        </w:rPr>
        <w:t>Risk m</w:t>
      </w:r>
      <w:r w:rsidR="008E7846" w:rsidRPr="00836794">
        <w:rPr>
          <w:lang w:eastAsia="en-AU"/>
        </w:rPr>
        <w:t xml:space="preserve">anagement </w:t>
      </w:r>
      <w:r w:rsidRPr="00836794">
        <w:rPr>
          <w:lang w:eastAsia="en-AU"/>
        </w:rPr>
        <w:t>p</w:t>
      </w:r>
      <w:r w:rsidR="008E7846" w:rsidRPr="00836794">
        <w:rPr>
          <w:lang w:eastAsia="en-AU"/>
        </w:rPr>
        <w:t>lan</w:t>
      </w:r>
      <w:bookmarkEnd w:id="106"/>
      <w:bookmarkEnd w:id="107"/>
    </w:p>
    <w:p w14:paraId="76D54D27" w14:textId="6BE693F2" w:rsidR="00A30C42" w:rsidRPr="00836794" w:rsidRDefault="00A43E2A" w:rsidP="00A30C42">
      <w:bookmarkStart w:id="108" w:name="_Toc247691531"/>
      <w:bookmarkStart w:id="109" w:name="_Toc314842515"/>
      <w:bookmarkStart w:id="110" w:name="_Toc196046505"/>
      <w:bookmarkStart w:id="111" w:name="_Toc196046949"/>
      <w:r w:rsidRPr="00836794">
        <w:t xml:space="preserve">The sponsor </w:t>
      </w:r>
      <w:r w:rsidR="00A30C42" w:rsidRPr="00836794">
        <w:t>has submitted EU-RMP version 4.4 (</w:t>
      </w:r>
      <w:r w:rsidR="000A2C1B" w:rsidRPr="00836794">
        <w:t xml:space="preserve">dated </w:t>
      </w:r>
      <w:r w:rsidR="00A30C42" w:rsidRPr="00836794">
        <w:t xml:space="preserve">6 April 2020; </w:t>
      </w:r>
      <w:r w:rsidR="000A2C1B" w:rsidRPr="00836794">
        <w:t>data lock point (DLP)</w:t>
      </w:r>
      <w:r w:rsidR="00A30C42" w:rsidRPr="00836794">
        <w:t xml:space="preserve"> 31</w:t>
      </w:r>
      <w:r w:rsidR="000A2C1B" w:rsidRPr="00836794">
        <w:t> </w:t>
      </w:r>
      <w:r w:rsidR="00A30C42" w:rsidRPr="00836794">
        <w:t xml:space="preserve">May 2018 (semaglutide </w:t>
      </w:r>
      <w:r w:rsidR="00331152" w:rsidRPr="00836794">
        <w:t>subcutaneous</w:t>
      </w:r>
      <w:r w:rsidR="00A30C42" w:rsidRPr="00836794">
        <w:t xml:space="preserve">) and 2 November 2018 (oral semaglutide)) and </w:t>
      </w:r>
      <w:r w:rsidR="000A2C1B" w:rsidRPr="00836794">
        <w:t>Australia specific annex (</w:t>
      </w:r>
      <w:r w:rsidR="00A30C42" w:rsidRPr="00836794">
        <w:t>ASA</w:t>
      </w:r>
      <w:r w:rsidR="000A2C1B" w:rsidRPr="00836794">
        <w:t>)</w:t>
      </w:r>
      <w:r w:rsidR="00A30C42" w:rsidRPr="00836794">
        <w:t xml:space="preserve"> version 1.1 (</w:t>
      </w:r>
      <w:r w:rsidR="000A2C1B" w:rsidRPr="00836794">
        <w:t xml:space="preserve">dated </w:t>
      </w:r>
      <w:r w:rsidR="00A30C42" w:rsidRPr="00836794">
        <w:t>28 August 2020) in support of this application. In response</w:t>
      </w:r>
      <w:r w:rsidR="00D64E7B">
        <w:t xml:space="preserve"> to </w:t>
      </w:r>
      <w:r w:rsidR="00D64E7B" w:rsidRPr="00D64E7B">
        <w:t>a TGA request for information</w:t>
      </w:r>
      <w:r w:rsidR="00A30C42" w:rsidRPr="00836794">
        <w:t>, the sponsor has submitted ASA version 1.2 (</w:t>
      </w:r>
      <w:r w:rsidR="000A2C1B" w:rsidRPr="00836794">
        <w:t xml:space="preserve">dated </w:t>
      </w:r>
      <w:r w:rsidR="00A30C42" w:rsidRPr="00836794">
        <w:t>12 May 2021), while the EU</w:t>
      </w:r>
      <w:r w:rsidR="000A2C1B" w:rsidRPr="00836794">
        <w:noBreakHyphen/>
      </w:r>
      <w:r w:rsidR="00A30C42" w:rsidRPr="00836794">
        <w:t>RMP version</w:t>
      </w:r>
      <w:r w:rsidRPr="00836794">
        <w:t> </w:t>
      </w:r>
      <w:r w:rsidR="00A30C42" w:rsidRPr="00836794">
        <w:t xml:space="preserve">4.4 remains the same as </w:t>
      </w:r>
      <w:r w:rsidRPr="00836794">
        <w:t>the first round of evaluation</w:t>
      </w:r>
      <w:r w:rsidR="00A30C42" w:rsidRPr="00836794">
        <w:t xml:space="preserve">. At </w:t>
      </w:r>
      <w:r w:rsidRPr="00836794">
        <w:t>the first round of evaluation</w:t>
      </w:r>
      <w:r w:rsidR="00A30C42" w:rsidRPr="00836794">
        <w:t xml:space="preserve"> the sponsor provided updated ASA version 1.2 (date</w:t>
      </w:r>
      <w:r w:rsidRPr="00836794">
        <w:t>d</w:t>
      </w:r>
      <w:r w:rsidR="00A30C42" w:rsidRPr="00836794">
        <w:t xml:space="preserve"> 30 August 2021).</w:t>
      </w:r>
    </w:p>
    <w:p w14:paraId="0F120193" w14:textId="2E396A7C" w:rsidR="0074163C" w:rsidRPr="00836794" w:rsidRDefault="0074163C" w:rsidP="0074163C">
      <w:r w:rsidRPr="00836794">
        <w:t xml:space="preserve">The summary of safety concerns and their associated risk monitoring and mitigation strategies are summarised in </w:t>
      </w:r>
      <w:r w:rsidR="007013B0" w:rsidRPr="00836794">
        <w:fldChar w:fldCharType="begin"/>
      </w:r>
      <w:r w:rsidR="007013B0" w:rsidRPr="00836794">
        <w:instrText xml:space="preserve"> REF _Ref97629131 \h </w:instrText>
      </w:r>
      <w:r w:rsidR="00836794" w:rsidRPr="00836794">
        <w:instrText xml:space="preserve"> \* MERGEFORMAT </w:instrText>
      </w:r>
      <w:r w:rsidR="007013B0" w:rsidRPr="00836794">
        <w:fldChar w:fldCharType="separate"/>
      </w:r>
      <w:r w:rsidR="00E5082D" w:rsidRPr="00CA6636">
        <w:t xml:space="preserve">Table </w:t>
      </w:r>
      <w:r w:rsidR="00E5082D">
        <w:rPr>
          <w:noProof/>
        </w:rPr>
        <w:t>14</w:t>
      </w:r>
      <w:r w:rsidR="007013B0" w:rsidRPr="00836794">
        <w:fldChar w:fldCharType="end"/>
      </w:r>
      <w:r w:rsidRPr="00836794">
        <w:t xml:space="preserve">. Further information regarding </w:t>
      </w:r>
      <w:r w:rsidR="00CC5044" w:rsidRPr="00836794">
        <w:t>the TGA</w:t>
      </w:r>
      <w:r w:rsidR="00BF7063" w:rsidRPr="00836794">
        <w:t>’</w:t>
      </w:r>
      <w:r w:rsidR="00CC5044" w:rsidRPr="00836794">
        <w:t>s r</w:t>
      </w:r>
      <w:r w:rsidRPr="00836794">
        <w:t xml:space="preserve">isk management approach can be found in </w:t>
      </w:r>
      <w:hyperlink r:id="rId30" w:history="1">
        <w:r w:rsidRPr="00836794">
          <w:rPr>
            <w:rStyle w:val="Hyperlink"/>
          </w:rPr>
          <w:t>risk management plans for medicines and biologicals</w:t>
        </w:r>
      </w:hyperlink>
      <w:r w:rsidRPr="00836794">
        <w:t xml:space="preserve"> and </w:t>
      </w:r>
      <w:hyperlink r:id="rId31" w:history="1">
        <w:r w:rsidRPr="00836794">
          <w:rPr>
            <w:rStyle w:val="Hyperlink"/>
          </w:rPr>
          <w:t>the TGA's risk management approach</w:t>
        </w:r>
      </w:hyperlink>
      <w:r w:rsidRPr="00836794">
        <w:t>.</w:t>
      </w:r>
    </w:p>
    <w:p w14:paraId="40D324EA" w14:textId="743F1B8C" w:rsidR="0074163C" w:rsidRPr="00CA6636" w:rsidRDefault="0074163C" w:rsidP="00CA6636">
      <w:pPr>
        <w:pStyle w:val="TableTitle"/>
      </w:pPr>
      <w:bookmarkStart w:id="112" w:name="_Ref97629131"/>
      <w:r w:rsidRPr="00CA6636">
        <w:t xml:space="preserve">Table </w:t>
      </w:r>
      <w:fldSimple w:instr=" SEQ Table \* ARABIC ">
        <w:r w:rsidR="00E5082D">
          <w:rPr>
            <w:noProof/>
          </w:rPr>
          <w:t>14</w:t>
        </w:r>
      </w:fldSimple>
      <w:bookmarkEnd w:id="112"/>
      <w:r w:rsidRPr="00CA6636">
        <w:t>: Summary of safety concerns</w:t>
      </w:r>
    </w:p>
    <w:tbl>
      <w:tblPr>
        <w:tblStyle w:val="TableTGAblue"/>
        <w:tblW w:w="8642" w:type="dxa"/>
        <w:tblLayout w:type="fixed"/>
        <w:tblLook w:val="04A0" w:firstRow="1" w:lastRow="0" w:firstColumn="1" w:lastColumn="0" w:noHBand="0" w:noVBand="1"/>
      </w:tblPr>
      <w:tblGrid>
        <w:gridCol w:w="1327"/>
        <w:gridCol w:w="3063"/>
        <w:gridCol w:w="992"/>
        <w:gridCol w:w="1134"/>
        <w:gridCol w:w="992"/>
        <w:gridCol w:w="1134"/>
      </w:tblGrid>
      <w:tr w:rsidR="00A30C42" w:rsidRPr="00836794" w14:paraId="701A39D2" w14:textId="77777777" w:rsidTr="00A30C42">
        <w:trPr>
          <w:cnfStyle w:val="100000000000" w:firstRow="1" w:lastRow="0" w:firstColumn="0" w:lastColumn="0" w:oddVBand="0" w:evenVBand="0" w:oddHBand="0" w:evenHBand="0" w:firstRowFirstColumn="0" w:firstRowLastColumn="0" w:lastRowFirstColumn="0" w:lastRowLastColumn="0"/>
          <w:trHeight w:val="131"/>
        </w:trPr>
        <w:tc>
          <w:tcPr>
            <w:tcW w:w="4390" w:type="dxa"/>
            <w:gridSpan w:val="2"/>
            <w:vMerge w:val="restart"/>
            <w:tcBorders>
              <w:top w:val="single" w:sz="4" w:space="0" w:color="auto"/>
              <w:left w:val="single" w:sz="4" w:space="0" w:color="auto"/>
              <w:bottom w:val="single" w:sz="4" w:space="0" w:color="auto"/>
              <w:right w:val="single" w:sz="4" w:space="0" w:color="auto"/>
            </w:tcBorders>
          </w:tcPr>
          <w:p w14:paraId="6633E258" w14:textId="77777777" w:rsidR="00A30C42" w:rsidRPr="00836794" w:rsidRDefault="00A30C42" w:rsidP="00A30C42">
            <w:pPr>
              <w:pStyle w:val="Tabletext"/>
              <w:spacing w:line="276" w:lineRule="auto"/>
              <w:ind w:left="0" w:right="0"/>
            </w:pPr>
            <w:r w:rsidRPr="00836794">
              <w:t>Summary of safety concerns</w:t>
            </w:r>
          </w:p>
        </w:tc>
        <w:tc>
          <w:tcPr>
            <w:tcW w:w="2126" w:type="dxa"/>
            <w:gridSpan w:val="2"/>
            <w:tcBorders>
              <w:top w:val="single" w:sz="4" w:space="0" w:color="auto"/>
              <w:left w:val="single" w:sz="4" w:space="0" w:color="auto"/>
              <w:bottom w:val="single" w:sz="4" w:space="0" w:color="auto"/>
              <w:right w:val="single" w:sz="4" w:space="0" w:color="auto"/>
            </w:tcBorders>
          </w:tcPr>
          <w:p w14:paraId="6F7F3EEE" w14:textId="77777777" w:rsidR="00A30C42" w:rsidRPr="00836794" w:rsidRDefault="00A30C42" w:rsidP="00A30C42">
            <w:pPr>
              <w:pStyle w:val="Tabletext"/>
              <w:spacing w:line="276" w:lineRule="auto"/>
              <w:ind w:left="0" w:right="0"/>
              <w:rPr>
                <w:sz w:val="18"/>
              </w:rPr>
            </w:pPr>
            <w:r w:rsidRPr="00836794">
              <w:rPr>
                <w:sz w:val="18"/>
              </w:rPr>
              <w:t>Pharmacovigilance</w:t>
            </w:r>
          </w:p>
        </w:tc>
        <w:tc>
          <w:tcPr>
            <w:tcW w:w="2126" w:type="dxa"/>
            <w:gridSpan w:val="2"/>
            <w:tcBorders>
              <w:top w:val="single" w:sz="4" w:space="0" w:color="auto"/>
              <w:left w:val="single" w:sz="4" w:space="0" w:color="auto"/>
              <w:bottom w:val="single" w:sz="4" w:space="0" w:color="auto"/>
              <w:right w:val="single" w:sz="4" w:space="0" w:color="auto"/>
            </w:tcBorders>
          </w:tcPr>
          <w:p w14:paraId="7F9E1F0D" w14:textId="6A3B7685" w:rsidR="00A30C42" w:rsidRPr="00836794" w:rsidRDefault="00A30C42" w:rsidP="00A30C42">
            <w:pPr>
              <w:pStyle w:val="Tabletext"/>
              <w:spacing w:line="276" w:lineRule="auto"/>
              <w:ind w:left="0" w:right="0"/>
              <w:rPr>
                <w:sz w:val="18"/>
              </w:rPr>
            </w:pPr>
            <w:r w:rsidRPr="00836794">
              <w:rPr>
                <w:sz w:val="18"/>
              </w:rPr>
              <w:t>Risk minimisation</w:t>
            </w:r>
          </w:p>
        </w:tc>
      </w:tr>
      <w:tr w:rsidR="00A30C42" w:rsidRPr="00836794" w14:paraId="761ED27A" w14:textId="77777777" w:rsidTr="00A30C42">
        <w:trPr>
          <w:trHeight w:val="150"/>
        </w:trPr>
        <w:tc>
          <w:tcPr>
            <w:tcW w:w="4390" w:type="dxa"/>
            <w:gridSpan w:val="2"/>
            <w:vMerge/>
            <w:tcBorders>
              <w:top w:val="single" w:sz="4" w:space="0" w:color="auto"/>
              <w:left w:val="single" w:sz="4" w:space="0" w:color="auto"/>
              <w:bottom w:val="single" w:sz="4" w:space="0" w:color="auto"/>
              <w:right w:val="single" w:sz="4" w:space="0" w:color="auto"/>
            </w:tcBorders>
            <w:shd w:val="clear" w:color="auto" w:fill="006DA7"/>
          </w:tcPr>
          <w:p w14:paraId="3929101F" w14:textId="77777777" w:rsidR="00A30C42" w:rsidRPr="00836794" w:rsidRDefault="00A30C42" w:rsidP="00A30C42">
            <w:pPr>
              <w:pStyle w:val="Tabletext"/>
              <w:spacing w:line="276" w:lineRule="auto"/>
              <w:ind w:left="0" w:right="0"/>
              <w:rPr>
                <w:b/>
                <w:color w:val="FFFFFF" w:themeColor="background1"/>
              </w:rPr>
            </w:pPr>
          </w:p>
        </w:tc>
        <w:tc>
          <w:tcPr>
            <w:tcW w:w="992" w:type="dxa"/>
            <w:tcBorders>
              <w:top w:val="single" w:sz="4" w:space="0" w:color="auto"/>
              <w:left w:val="single" w:sz="4" w:space="0" w:color="auto"/>
              <w:bottom w:val="single" w:sz="4" w:space="0" w:color="auto"/>
              <w:right w:val="single" w:sz="4" w:space="0" w:color="auto"/>
            </w:tcBorders>
            <w:shd w:val="clear" w:color="auto" w:fill="006DA7"/>
          </w:tcPr>
          <w:p w14:paraId="775C3F37" w14:textId="77777777" w:rsidR="00A30C42" w:rsidRPr="00836794" w:rsidRDefault="00A30C42" w:rsidP="00A30C42">
            <w:pPr>
              <w:pStyle w:val="Tabletext"/>
              <w:spacing w:line="276" w:lineRule="auto"/>
              <w:ind w:left="0" w:right="0"/>
              <w:rPr>
                <w:b/>
                <w:color w:val="FFFFFF" w:themeColor="background1"/>
                <w:sz w:val="18"/>
              </w:rPr>
            </w:pPr>
            <w:r w:rsidRPr="00836794">
              <w:rPr>
                <w:b/>
                <w:color w:val="FFFFFF" w:themeColor="background1"/>
                <w:sz w:val="18"/>
              </w:rPr>
              <w:t>Routine</w:t>
            </w:r>
          </w:p>
        </w:tc>
        <w:tc>
          <w:tcPr>
            <w:tcW w:w="1134" w:type="dxa"/>
            <w:tcBorders>
              <w:top w:val="single" w:sz="4" w:space="0" w:color="auto"/>
              <w:left w:val="single" w:sz="4" w:space="0" w:color="auto"/>
              <w:bottom w:val="single" w:sz="4" w:space="0" w:color="auto"/>
              <w:right w:val="single" w:sz="4" w:space="0" w:color="auto"/>
            </w:tcBorders>
            <w:shd w:val="clear" w:color="auto" w:fill="006DA7"/>
          </w:tcPr>
          <w:p w14:paraId="28F20589" w14:textId="77777777" w:rsidR="00A30C42" w:rsidRPr="00836794" w:rsidRDefault="00A30C42" w:rsidP="00A30C42">
            <w:pPr>
              <w:pStyle w:val="Tabletext"/>
              <w:spacing w:line="276" w:lineRule="auto"/>
              <w:ind w:left="0" w:right="0"/>
              <w:rPr>
                <w:b/>
                <w:color w:val="FFFFFF" w:themeColor="background1"/>
                <w:sz w:val="18"/>
              </w:rPr>
            </w:pPr>
            <w:r w:rsidRPr="00836794">
              <w:rPr>
                <w:b/>
                <w:color w:val="FFFFFF" w:themeColor="background1"/>
                <w:sz w:val="18"/>
              </w:rPr>
              <w:t>Additional</w:t>
            </w:r>
          </w:p>
        </w:tc>
        <w:tc>
          <w:tcPr>
            <w:tcW w:w="992" w:type="dxa"/>
            <w:tcBorders>
              <w:top w:val="single" w:sz="4" w:space="0" w:color="auto"/>
              <w:left w:val="single" w:sz="4" w:space="0" w:color="auto"/>
              <w:bottom w:val="single" w:sz="4" w:space="0" w:color="auto"/>
              <w:right w:val="single" w:sz="4" w:space="0" w:color="auto"/>
            </w:tcBorders>
            <w:shd w:val="clear" w:color="auto" w:fill="006DA7"/>
          </w:tcPr>
          <w:p w14:paraId="67CB299D" w14:textId="77777777" w:rsidR="00A30C42" w:rsidRPr="00836794" w:rsidRDefault="00A30C42" w:rsidP="00A30C42">
            <w:pPr>
              <w:pStyle w:val="Tabletext"/>
              <w:spacing w:line="276" w:lineRule="auto"/>
              <w:ind w:left="0" w:right="0"/>
              <w:rPr>
                <w:b/>
                <w:color w:val="FFFFFF" w:themeColor="background1"/>
                <w:sz w:val="18"/>
              </w:rPr>
            </w:pPr>
            <w:r w:rsidRPr="00836794">
              <w:rPr>
                <w:b/>
                <w:color w:val="FFFFFF" w:themeColor="background1"/>
                <w:sz w:val="18"/>
              </w:rPr>
              <w:t>Routine</w:t>
            </w:r>
          </w:p>
        </w:tc>
        <w:tc>
          <w:tcPr>
            <w:tcW w:w="1134" w:type="dxa"/>
            <w:tcBorders>
              <w:top w:val="single" w:sz="4" w:space="0" w:color="auto"/>
              <w:left w:val="single" w:sz="4" w:space="0" w:color="auto"/>
              <w:bottom w:val="single" w:sz="4" w:space="0" w:color="auto"/>
              <w:right w:val="single" w:sz="4" w:space="0" w:color="auto"/>
            </w:tcBorders>
            <w:shd w:val="clear" w:color="auto" w:fill="006DA7"/>
          </w:tcPr>
          <w:p w14:paraId="78086BDC" w14:textId="77777777" w:rsidR="00A30C42" w:rsidRPr="00836794" w:rsidRDefault="00A30C42" w:rsidP="00A30C42">
            <w:pPr>
              <w:pStyle w:val="Tabletext"/>
              <w:spacing w:line="276" w:lineRule="auto"/>
              <w:ind w:left="0" w:right="0"/>
              <w:rPr>
                <w:b/>
                <w:color w:val="FFFFFF" w:themeColor="background1"/>
                <w:sz w:val="18"/>
              </w:rPr>
            </w:pPr>
            <w:r w:rsidRPr="00836794">
              <w:rPr>
                <w:b/>
                <w:color w:val="FFFFFF" w:themeColor="background1"/>
                <w:sz w:val="18"/>
              </w:rPr>
              <w:t>Additional</w:t>
            </w:r>
          </w:p>
        </w:tc>
      </w:tr>
      <w:tr w:rsidR="00A30C42" w:rsidRPr="00836794" w14:paraId="5489D4DC" w14:textId="77777777" w:rsidTr="00A30C42">
        <w:trPr>
          <w:trHeight w:val="137"/>
        </w:trPr>
        <w:tc>
          <w:tcPr>
            <w:tcW w:w="1327" w:type="dxa"/>
            <w:tcBorders>
              <w:top w:val="single" w:sz="4" w:space="0" w:color="auto"/>
            </w:tcBorders>
          </w:tcPr>
          <w:p w14:paraId="177D8065" w14:textId="77777777" w:rsidR="00A30C42" w:rsidRPr="00836794" w:rsidRDefault="00A30C42" w:rsidP="00A30C42">
            <w:pPr>
              <w:pStyle w:val="Tabletext"/>
              <w:spacing w:line="276" w:lineRule="auto"/>
              <w:ind w:left="0" w:right="0"/>
              <w:rPr>
                <w:b/>
              </w:rPr>
            </w:pPr>
            <w:r w:rsidRPr="00836794">
              <w:rPr>
                <w:b/>
              </w:rPr>
              <w:t>Important identified risks</w:t>
            </w:r>
          </w:p>
        </w:tc>
        <w:tc>
          <w:tcPr>
            <w:tcW w:w="3063" w:type="dxa"/>
            <w:tcBorders>
              <w:top w:val="single" w:sz="4" w:space="0" w:color="auto"/>
            </w:tcBorders>
          </w:tcPr>
          <w:p w14:paraId="44B34FB9" w14:textId="77777777" w:rsidR="00A30C42" w:rsidRPr="00836794" w:rsidRDefault="00A30C42" w:rsidP="00A30C42">
            <w:pPr>
              <w:pStyle w:val="Tabletext"/>
              <w:spacing w:line="276" w:lineRule="auto"/>
              <w:ind w:left="0" w:right="0"/>
            </w:pPr>
            <w:r w:rsidRPr="00836794">
              <w:t xml:space="preserve">Diabetic retinopathy complications </w:t>
            </w:r>
          </w:p>
        </w:tc>
        <w:tc>
          <w:tcPr>
            <w:tcW w:w="992" w:type="dxa"/>
            <w:tcBorders>
              <w:top w:val="single" w:sz="4" w:space="0" w:color="auto"/>
            </w:tcBorders>
          </w:tcPr>
          <w:p w14:paraId="2E064C6B"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Borders>
              <w:top w:val="single" w:sz="4" w:space="0" w:color="auto"/>
            </w:tcBorders>
          </w:tcPr>
          <w:p w14:paraId="42AE610A" w14:textId="77777777" w:rsidR="00A30C42" w:rsidRPr="00836794" w:rsidRDefault="00A30C42" w:rsidP="00A30C42">
            <w:pPr>
              <w:pStyle w:val="Tabletext"/>
              <w:spacing w:line="276" w:lineRule="auto"/>
              <w:ind w:left="0" w:right="0"/>
              <w:jc w:val="center"/>
            </w:pPr>
            <w:r w:rsidRPr="00836794">
              <w:sym w:font="Wingdings" w:char="F0FC"/>
            </w:r>
            <w:r w:rsidRPr="00836794">
              <w:t>*</w:t>
            </w:r>
          </w:p>
        </w:tc>
        <w:tc>
          <w:tcPr>
            <w:tcW w:w="992" w:type="dxa"/>
            <w:tcBorders>
              <w:top w:val="single" w:sz="4" w:space="0" w:color="auto"/>
            </w:tcBorders>
          </w:tcPr>
          <w:p w14:paraId="36CD9101"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Borders>
              <w:top w:val="single" w:sz="4" w:space="0" w:color="auto"/>
            </w:tcBorders>
          </w:tcPr>
          <w:p w14:paraId="07409B13" w14:textId="77777777" w:rsidR="00A30C42" w:rsidRPr="00836794" w:rsidRDefault="00A30C42" w:rsidP="00A30C42">
            <w:pPr>
              <w:pStyle w:val="Tabletext"/>
              <w:spacing w:line="276" w:lineRule="auto"/>
              <w:ind w:left="0" w:right="0"/>
              <w:jc w:val="center"/>
            </w:pPr>
            <w:r w:rsidRPr="00836794">
              <w:t>–</w:t>
            </w:r>
          </w:p>
        </w:tc>
      </w:tr>
      <w:tr w:rsidR="00A30C42" w:rsidRPr="00836794" w14:paraId="0B1E570F" w14:textId="77777777" w:rsidTr="00A30C42">
        <w:trPr>
          <w:trHeight w:val="159"/>
        </w:trPr>
        <w:tc>
          <w:tcPr>
            <w:tcW w:w="1327" w:type="dxa"/>
            <w:vMerge w:val="restart"/>
          </w:tcPr>
          <w:p w14:paraId="46B7D529" w14:textId="77777777" w:rsidR="00A30C42" w:rsidRPr="00836794" w:rsidRDefault="00A30C42" w:rsidP="00A30C42">
            <w:pPr>
              <w:pStyle w:val="Tabletext"/>
              <w:spacing w:line="276" w:lineRule="auto"/>
              <w:ind w:left="0" w:right="0"/>
              <w:rPr>
                <w:b/>
              </w:rPr>
            </w:pPr>
            <w:r w:rsidRPr="00836794">
              <w:rPr>
                <w:b/>
              </w:rPr>
              <w:t>Important potential risks</w:t>
            </w:r>
          </w:p>
        </w:tc>
        <w:tc>
          <w:tcPr>
            <w:tcW w:w="3063" w:type="dxa"/>
          </w:tcPr>
          <w:p w14:paraId="15796C8D" w14:textId="77777777" w:rsidR="00A30C42" w:rsidRPr="00F654AF" w:rsidRDefault="00A30C42" w:rsidP="00A30C42">
            <w:pPr>
              <w:pStyle w:val="Tabletext"/>
              <w:spacing w:line="276" w:lineRule="auto"/>
              <w:ind w:left="0" w:right="0"/>
              <w:rPr>
                <w:lang w:val="fr-FR"/>
              </w:rPr>
            </w:pPr>
            <w:proofErr w:type="spellStart"/>
            <w:r w:rsidRPr="00F654AF">
              <w:rPr>
                <w:lang w:val="fr-FR"/>
              </w:rPr>
              <w:t>Neoplasms</w:t>
            </w:r>
            <w:proofErr w:type="spellEnd"/>
            <w:r w:rsidRPr="00F654AF">
              <w:rPr>
                <w:lang w:val="fr-FR"/>
              </w:rPr>
              <w:t xml:space="preserve"> (</w:t>
            </w:r>
            <w:proofErr w:type="spellStart"/>
            <w:r w:rsidRPr="00F654AF">
              <w:rPr>
                <w:lang w:val="fr-FR"/>
              </w:rPr>
              <w:t>malignant</w:t>
            </w:r>
            <w:proofErr w:type="spellEnd"/>
            <w:r w:rsidRPr="00F654AF">
              <w:rPr>
                <w:lang w:val="fr-FR"/>
              </w:rPr>
              <w:t xml:space="preserve"> and non-</w:t>
            </w:r>
            <w:proofErr w:type="spellStart"/>
            <w:r w:rsidRPr="00F654AF">
              <w:rPr>
                <w:lang w:val="fr-FR"/>
              </w:rPr>
              <w:t>malignant</w:t>
            </w:r>
            <w:proofErr w:type="spellEnd"/>
            <w:r w:rsidRPr="00F654AF">
              <w:rPr>
                <w:lang w:val="fr-FR"/>
              </w:rPr>
              <w:t>)</w:t>
            </w:r>
          </w:p>
        </w:tc>
        <w:tc>
          <w:tcPr>
            <w:tcW w:w="992" w:type="dxa"/>
          </w:tcPr>
          <w:p w14:paraId="6E460ADA"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101B3ECA" w14:textId="77777777" w:rsidR="00A30C42" w:rsidRPr="00836794" w:rsidRDefault="00A30C42" w:rsidP="00A30C42">
            <w:pPr>
              <w:pStyle w:val="Tabletext"/>
              <w:spacing w:line="276" w:lineRule="auto"/>
              <w:ind w:left="0" w:right="0"/>
              <w:jc w:val="center"/>
            </w:pPr>
            <w:r w:rsidRPr="00836794">
              <w:rPr>
                <w:color w:val="7030A0"/>
              </w:rPr>
              <w:sym w:font="Wingdings" w:char="F0FC"/>
            </w:r>
            <w:r w:rsidRPr="00836794">
              <w:rPr>
                <w:color w:val="7030A0"/>
              </w:rPr>
              <w:t>*</w:t>
            </w:r>
          </w:p>
        </w:tc>
        <w:tc>
          <w:tcPr>
            <w:tcW w:w="992" w:type="dxa"/>
          </w:tcPr>
          <w:p w14:paraId="00448CF3" w14:textId="77777777" w:rsidR="00A30C42" w:rsidRPr="00836794" w:rsidRDefault="00A30C42" w:rsidP="00A30C42">
            <w:pPr>
              <w:pStyle w:val="Tabletext"/>
              <w:spacing w:line="276" w:lineRule="auto"/>
              <w:ind w:left="0" w:right="0"/>
              <w:jc w:val="center"/>
            </w:pPr>
            <w:r w:rsidRPr="00836794">
              <w:t>–</w:t>
            </w:r>
          </w:p>
        </w:tc>
        <w:tc>
          <w:tcPr>
            <w:tcW w:w="1134" w:type="dxa"/>
          </w:tcPr>
          <w:p w14:paraId="60DFF747" w14:textId="77777777" w:rsidR="00A30C42" w:rsidRPr="00836794" w:rsidRDefault="00A30C42" w:rsidP="00A30C42">
            <w:pPr>
              <w:pStyle w:val="Tabletext"/>
              <w:spacing w:line="276" w:lineRule="auto"/>
              <w:ind w:left="0" w:right="0"/>
              <w:jc w:val="center"/>
            </w:pPr>
            <w:r w:rsidRPr="00836794">
              <w:t>–</w:t>
            </w:r>
          </w:p>
        </w:tc>
      </w:tr>
      <w:tr w:rsidR="00A30C42" w:rsidRPr="00836794" w14:paraId="34512D22" w14:textId="77777777" w:rsidTr="00A30C42">
        <w:trPr>
          <w:trHeight w:val="122"/>
        </w:trPr>
        <w:tc>
          <w:tcPr>
            <w:tcW w:w="1327" w:type="dxa"/>
            <w:vMerge/>
          </w:tcPr>
          <w:p w14:paraId="25FE8A68" w14:textId="77777777" w:rsidR="00A30C42" w:rsidRPr="00836794" w:rsidRDefault="00A30C42" w:rsidP="00A30C42">
            <w:pPr>
              <w:pStyle w:val="Tabletext"/>
              <w:spacing w:line="276" w:lineRule="auto"/>
              <w:ind w:left="0" w:right="0"/>
              <w:rPr>
                <w:b/>
              </w:rPr>
            </w:pPr>
          </w:p>
        </w:tc>
        <w:tc>
          <w:tcPr>
            <w:tcW w:w="3063" w:type="dxa"/>
          </w:tcPr>
          <w:p w14:paraId="311074D9" w14:textId="77777777" w:rsidR="00A30C42" w:rsidRPr="00836794" w:rsidRDefault="00A30C42" w:rsidP="00A30C42">
            <w:pPr>
              <w:pStyle w:val="Tabletext"/>
              <w:spacing w:line="276" w:lineRule="auto"/>
              <w:ind w:left="0" w:right="0"/>
            </w:pPr>
            <w:r w:rsidRPr="00836794">
              <w:t xml:space="preserve">Pancreatic cancer </w:t>
            </w:r>
          </w:p>
        </w:tc>
        <w:tc>
          <w:tcPr>
            <w:tcW w:w="992" w:type="dxa"/>
          </w:tcPr>
          <w:p w14:paraId="5F5F8418"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6E5B6FB2" w14:textId="77777777" w:rsidR="00A30C42" w:rsidRPr="00836794" w:rsidRDefault="00A30C42" w:rsidP="00A30C42">
            <w:pPr>
              <w:pStyle w:val="Tabletext"/>
              <w:spacing w:line="276" w:lineRule="auto"/>
              <w:ind w:left="0" w:right="0"/>
              <w:jc w:val="center"/>
            </w:pPr>
            <w:r w:rsidRPr="00836794">
              <w:sym w:font="Wingdings" w:char="F0FC"/>
            </w:r>
            <w:r w:rsidRPr="00836794">
              <w:t>*</w:t>
            </w:r>
          </w:p>
        </w:tc>
        <w:tc>
          <w:tcPr>
            <w:tcW w:w="992" w:type="dxa"/>
          </w:tcPr>
          <w:p w14:paraId="44D8FDD8"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538F1CD0" w14:textId="77777777" w:rsidR="00A30C42" w:rsidRPr="00836794" w:rsidRDefault="00A30C42" w:rsidP="00A30C42">
            <w:pPr>
              <w:pStyle w:val="Tabletext"/>
              <w:spacing w:line="276" w:lineRule="auto"/>
              <w:ind w:left="0" w:right="0"/>
              <w:jc w:val="center"/>
            </w:pPr>
            <w:r w:rsidRPr="00836794">
              <w:t>–</w:t>
            </w:r>
          </w:p>
        </w:tc>
      </w:tr>
      <w:tr w:rsidR="00A30C42" w:rsidRPr="00836794" w14:paraId="2EDA833D" w14:textId="77777777" w:rsidTr="00A30C42">
        <w:trPr>
          <w:trHeight w:val="112"/>
        </w:trPr>
        <w:tc>
          <w:tcPr>
            <w:tcW w:w="1327" w:type="dxa"/>
            <w:vMerge/>
          </w:tcPr>
          <w:p w14:paraId="293D3577" w14:textId="77777777" w:rsidR="00A30C42" w:rsidRPr="00836794" w:rsidRDefault="00A30C42" w:rsidP="00A30C42">
            <w:pPr>
              <w:pStyle w:val="Tabletext"/>
              <w:spacing w:line="276" w:lineRule="auto"/>
              <w:ind w:left="0" w:right="0"/>
              <w:rPr>
                <w:b/>
              </w:rPr>
            </w:pPr>
          </w:p>
        </w:tc>
        <w:tc>
          <w:tcPr>
            <w:tcW w:w="3063" w:type="dxa"/>
          </w:tcPr>
          <w:p w14:paraId="2C38CDFB" w14:textId="77777777" w:rsidR="00A30C42" w:rsidRPr="00836794" w:rsidRDefault="00A30C42" w:rsidP="00A30C42">
            <w:pPr>
              <w:pStyle w:val="Tabletext"/>
              <w:spacing w:line="276" w:lineRule="auto"/>
              <w:ind w:left="0" w:right="0"/>
            </w:pPr>
            <w:r w:rsidRPr="00836794">
              <w:t xml:space="preserve">Medullary thyroid cancer </w:t>
            </w:r>
          </w:p>
        </w:tc>
        <w:tc>
          <w:tcPr>
            <w:tcW w:w="992" w:type="dxa"/>
          </w:tcPr>
          <w:p w14:paraId="1A42CF0F"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100E20C2" w14:textId="77777777" w:rsidR="00A30C42" w:rsidRPr="00836794" w:rsidRDefault="00A30C42" w:rsidP="00A30C42">
            <w:pPr>
              <w:pStyle w:val="Tabletext"/>
              <w:spacing w:line="276" w:lineRule="auto"/>
              <w:ind w:left="0" w:right="0"/>
              <w:jc w:val="center"/>
            </w:pPr>
            <w:r w:rsidRPr="00836794">
              <w:sym w:font="Wingdings" w:char="F0FC"/>
            </w:r>
            <w:r w:rsidRPr="00836794">
              <w:t>*</w:t>
            </w:r>
          </w:p>
        </w:tc>
        <w:tc>
          <w:tcPr>
            <w:tcW w:w="992" w:type="dxa"/>
          </w:tcPr>
          <w:p w14:paraId="090B6FB2"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16C8C281" w14:textId="77777777" w:rsidR="00A30C42" w:rsidRPr="00836794" w:rsidRDefault="00A30C42" w:rsidP="00A30C42">
            <w:pPr>
              <w:pStyle w:val="Tabletext"/>
              <w:spacing w:line="276" w:lineRule="auto"/>
              <w:ind w:left="0" w:right="0"/>
              <w:jc w:val="center"/>
            </w:pPr>
            <w:r w:rsidRPr="00836794">
              <w:t>–</w:t>
            </w:r>
          </w:p>
        </w:tc>
      </w:tr>
      <w:tr w:rsidR="00A30C42" w:rsidRPr="00836794" w14:paraId="3F51D29F" w14:textId="77777777" w:rsidTr="00A30C42">
        <w:trPr>
          <w:trHeight w:val="112"/>
        </w:trPr>
        <w:tc>
          <w:tcPr>
            <w:tcW w:w="1327" w:type="dxa"/>
            <w:vMerge/>
          </w:tcPr>
          <w:p w14:paraId="0FE993BB" w14:textId="77777777" w:rsidR="00A30C42" w:rsidRPr="00836794" w:rsidRDefault="00A30C42" w:rsidP="00A30C42">
            <w:pPr>
              <w:pStyle w:val="Tabletext"/>
              <w:spacing w:line="276" w:lineRule="auto"/>
              <w:ind w:left="0" w:right="0"/>
              <w:rPr>
                <w:b/>
              </w:rPr>
            </w:pPr>
          </w:p>
        </w:tc>
        <w:tc>
          <w:tcPr>
            <w:tcW w:w="3063" w:type="dxa"/>
          </w:tcPr>
          <w:p w14:paraId="0ED514E0" w14:textId="77777777" w:rsidR="00A30C42" w:rsidRPr="00836794" w:rsidRDefault="00A30C42" w:rsidP="00A30C42">
            <w:pPr>
              <w:pStyle w:val="Tabletext"/>
              <w:spacing w:line="276" w:lineRule="auto"/>
              <w:ind w:left="0" w:right="0"/>
            </w:pPr>
            <w:r w:rsidRPr="00836794">
              <w:t>Pregnancy and lactation</w:t>
            </w:r>
            <w:r w:rsidRPr="00836794">
              <w:rPr>
                <w:vertAlign w:val="superscript"/>
              </w:rPr>
              <w:t>†</w:t>
            </w:r>
          </w:p>
        </w:tc>
        <w:tc>
          <w:tcPr>
            <w:tcW w:w="992" w:type="dxa"/>
          </w:tcPr>
          <w:p w14:paraId="1F8E81BC"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3913D127" w14:textId="77777777" w:rsidR="00A30C42" w:rsidRPr="00836794" w:rsidRDefault="00A30C42" w:rsidP="00A30C42">
            <w:pPr>
              <w:pStyle w:val="Tabletext"/>
              <w:spacing w:line="276" w:lineRule="auto"/>
              <w:ind w:left="0" w:right="0"/>
              <w:jc w:val="center"/>
            </w:pPr>
            <w:r w:rsidRPr="00836794">
              <w:t>–</w:t>
            </w:r>
          </w:p>
        </w:tc>
        <w:tc>
          <w:tcPr>
            <w:tcW w:w="992" w:type="dxa"/>
          </w:tcPr>
          <w:p w14:paraId="484BA66D"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193C7499" w14:textId="77777777" w:rsidR="00A30C42" w:rsidRPr="00836794" w:rsidRDefault="00A30C42" w:rsidP="00A30C42">
            <w:pPr>
              <w:pStyle w:val="Tabletext"/>
              <w:spacing w:line="276" w:lineRule="auto"/>
              <w:ind w:left="0" w:right="0"/>
              <w:jc w:val="center"/>
            </w:pPr>
            <w:r w:rsidRPr="00836794">
              <w:t>–</w:t>
            </w:r>
          </w:p>
        </w:tc>
      </w:tr>
      <w:tr w:rsidR="00A30C42" w:rsidRPr="00836794" w14:paraId="480D1BAA" w14:textId="77777777" w:rsidTr="00A30C42">
        <w:trPr>
          <w:trHeight w:val="178"/>
        </w:trPr>
        <w:tc>
          <w:tcPr>
            <w:tcW w:w="1327" w:type="dxa"/>
          </w:tcPr>
          <w:p w14:paraId="4109EAB7" w14:textId="77777777" w:rsidR="00A30C42" w:rsidRPr="00836794" w:rsidRDefault="00A30C42" w:rsidP="00A30C42">
            <w:pPr>
              <w:pStyle w:val="Tabletext"/>
              <w:spacing w:line="276" w:lineRule="auto"/>
              <w:ind w:left="0" w:right="0"/>
              <w:rPr>
                <w:b/>
              </w:rPr>
            </w:pPr>
            <w:r w:rsidRPr="00836794">
              <w:rPr>
                <w:b/>
              </w:rPr>
              <w:t>Missing information</w:t>
            </w:r>
          </w:p>
        </w:tc>
        <w:tc>
          <w:tcPr>
            <w:tcW w:w="3063" w:type="dxa"/>
          </w:tcPr>
          <w:p w14:paraId="347E36DD" w14:textId="77777777" w:rsidR="00A30C42" w:rsidRPr="00836794" w:rsidRDefault="00A30C42" w:rsidP="00A30C42">
            <w:pPr>
              <w:pStyle w:val="Tabletext"/>
              <w:spacing w:line="276" w:lineRule="auto"/>
              <w:ind w:left="0" w:right="0"/>
            </w:pPr>
            <w:r w:rsidRPr="00836794">
              <w:t xml:space="preserve">Patients with severe hepatic impairment </w:t>
            </w:r>
          </w:p>
        </w:tc>
        <w:tc>
          <w:tcPr>
            <w:tcW w:w="992" w:type="dxa"/>
          </w:tcPr>
          <w:p w14:paraId="690B8197"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79777EBB" w14:textId="77777777" w:rsidR="00A30C42" w:rsidRPr="00836794" w:rsidRDefault="00A30C42" w:rsidP="00A30C42">
            <w:pPr>
              <w:pStyle w:val="Tabletext"/>
              <w:spacing w:line="276" w:lineRule="auto"/>
              <w:ind w:left="0" w:right="0"/>
              <w:jc w:val="center"/>
            </w:pPr>
            <w:r w:rsidRPr="00836794">
              <w:t>–</w:t>
            </w:r>
          </w:p>
        </w:tc>
        <w:tc>
          <w:tcPr>
            <w:tcW w:w="992" w:type="dxa"/>
          </w:tcPr>
          <w:p w14:paraId="7845B5F4" w14:textId="77777777" w:rsidR="00A30C42" w:rsidRPr="00836794" w:rsidRDefault="00A30C42" w:rsidP="00A30C42">
            <w:pPr>
              <w:pStyle w:val="Tabletext"/>
              <w:spacing w:line="276" w:lineRule="auto"/>
              <w:ind w:left="0" w:right="0"/>
              <w:jc w:val="center"/>
            </w:pPr>
            <w:r w:rsidRPr="00836794">
              <w:sym w:font="Wingdings" w:char="F0FC"/>
            </w:r>
          </w:p>
        </w:tc>
        <w:tc>
          <w:tcPr>
            <w:tcW w:w="1134" w:type="dxa"/>
          </w:tcPr>
          <w:p w14:paraId="256252BE" w14:textId="77777777" w:rsidR="00A30C42" w:rsidRPr="00836794" w:rsidRDefault="00A30C42" w:rsidP="00A30C42">
            <w:pPr>
              <w:pStyle w:val="Tabletext"/>
              <w:spacing w:line="276" w:lineRule="auto"/>
              <w:ind w:left="0" w:right="0"/>
              <w:jc w:val="center"/>
            </w:pPr>
            <w:r w:rsidRPr="00836794">
              <w:t>–</w:t>
            </w:r>
          </w:p>
        </w:tc>
      </w:tr>
    </w:tbl>
    <w:p w14:paraId="39EB1E07" w14:textId="77777777" w:rsidR="00A30C42" w:rsidRPr="00CA6636" w:rsidRDefault="00A30C42" w:rsidP="00CA6636">
      <w:pPr>
        <w:pStyle w:val="TableDescription"/>
      </w:pPr>
      <w:r w:rsidRPr="00CA6636">
        <w:t>* Planned pharmacovigilance studies</w:t>
      </w:r>
    </w:p>
    <w:p w14:paraId="6E5D70AB" w14:textId="4BEB5BA7" w:rsidR="00A30C42" w:rsidRPr="00CA6636" w:rsidRDefault="00A30C42" w:rsidP="00CA6636">
      <w:pPr>
        <w:pStyle w:val="TableDescription"/>
      </w:pPr>
      <w:r w:rsidRPr="00CA6636">
        <w:t xml:space="preserve">† Requested by </w:t>
      </w:r>
      <w:r w:rsidR="00A43E2A" w:rsidRPr="00CA6636">
        <w:t>risk management plan (RMP)</w:t>
      </w:r>
      <w:r w:rsidRPr="00CA6636">
        <w:t xml:space="preserve"> evaluator as an important potential risk (</w:t>
      </w:r>
      <w:r w:rsidR="00A43E2A" w:rsidRPr="00CA6636">
        <w:t>m</w:t>
      </w:r>
      <w:r w:rsidRPr="00CA6636">
        <w:t xml:space="preserve">issing information in the </w:t>
      </w:r>
      <w:r w:rsidR="00A43E2A" w:rsidRPr="00CA6636">
        <w:t>European Union-</w:t>
      </w:r>
      <w:r w:rsidRPr="00CA6636">
        <w:t>RMP)</w:t>
      </w:r>
    </w:p>
    <w:p w14:paraId="11B85439" w14:textId="42DFA4D8" w:rsidR="00A30C42" w:rsidRPr="00836794" w:rsidRDefault="00A30C42" w:rsidP="00A30C42">
      <w:pPr>
        <w:pStyle w:val="ListBullet"/>
      </w:pPr>
      <w:r w:rsidRPr="00836794">
        <w:lastRenderedPageBreak/>
        <w:t xml:space="preserve">The proposed summary of safety concerns is considered acceptable. Pregnancy and lactation </w:t>
      </w:r>
      <w:r w:rsidR="00A43E2A" w:rsidRPr="00836794">
        <w:t>are</w:t>
      </w:r>
      <w:r w:rsidRPr="00836794">
        <w:t xml:space="preserve"> considered an important potential risk based on the </w:t>
      </w:r>
      <w:r w:rsidRPr="00836794">
        <w:rPr>
          <w:bCs/>
        </w:rPr>
        <w:t>embryo lethality and toxicity found in animal studies and the Category D classification.</w:t>
      </w:r>
    </w:p>
    <w:p w14:paraId="6783CB2C" w14:textId="269995AD" w:rsidR="00A30C42" w:rsidRPr="00836794" w:rsidRDefault="00A30C42" w:rsidP="00A30C42">
      <w:pPr>
        <w:pStyle w:val="ListBullet"/>
        <w:rPr>
          <w:strike/>
        </w:rPr>
      </w:pPr>
      <w:r w:rsidRPr="00836794">
        <w:t xml:space="preserve">The sponsor has proposed routine pharmacovigilance activities only in Australia for all safety concerns. The sponsor has proposed international additional pharmacovigilance studies to address diabetic retinopathy complications, pancreatic </w:t>
      </w:r>
      <w:proofErr w:type="gramStart"/>
      <w:r w:rsidRPr="00836794">
        <w:t>cancer</w:t>
      </w:r>
      <w:proofErr w:type="gramEnd"/>
      <w:r w:rsidRPr="00836794">
        <w:t xml:space="preserve"> and medullary thyroid cancer. The important potential risk of neoplasms will be monitored through serious adverse event reporting in the post-market studies. This is acceptable.</w:t>
      </w:r>
    </w:p>
    <w:p w14:paraId="754F137E" w14:textId="506A3122" w:rsidR="00A30C42" w:rsidRPr="00836794" w:rsidRDefault="00A30C42" w:rsidP="00A30C42">
      <w:pPr>
        <w:pStyle w:val="ListBullet"/>
      </w:pPr>
      <w:r w:rsidRPr="00836794">
        <w:t xml:space="preserve">The sponsor has proposed routine risk minimisation activities for all safety concerns. The </w:t>
      </w:r>
      <w:r w:rsidR="000A2C1B" w:rsidRPr="00836794">
        <w:t>Consumer Medicines Information (</w:t>
      </w:r>
      <w:r w:rsidRPr="00836794">
        <w:t>CMI</w:t>
      </w:r>
      <w:r w:rsidR="000A2C1B" w:rsidRPr="00836794">
        <w:t>)</w:t>
      </w:r>
      <w:r w:rsidRPr="00836794">
        <w:t xml:space="preserve"> will be included as a package insert. The sponsor has proposed no additional risk minimisation activities. This is considered acceptable.</w:t>
      </w:r>
    </w:p>
    <w:p w14:paraId="013B9678" w14:textId="77777777" w:rsidR="008E7846" w:rsidRPr="00836794" w:rsidRDefault="00AA0ED0" w:rsidP="008E7846">
      <w:pPr>
        <w:pStyle w:val="Heading3"/>
      </w:pPr>
      <w:bookmarkStart w:id="113" w:name="_Toc117791823"/>
      <w:r w:rsidRPr="00836794">
        <w:t>Risk-benefit a</w:t>
      </w:r>
      <w:r w:rsidR="008E7846" w:rsidRPr="00836794">
        <w:t>nalysis</w:t>
      </w:r>
      <w:bookmarkEnd w:id="108"/>
      <w:bookmarkEnd w:id="109"/>
      <w:bookmarkEnd w:id="113"/>
    </w:p>
    <w:p w14:paraId="66083011" w14:textId="77777777" w:rsidR="0074163C" w:rsidRPr="00836794" w:rsidRDefault="0074163C" w:rsidP="0074163C">
      <w:pPr>
        <w:pStyle w:val="Heading4"/>
      </w:pPr>
      <w:bookmarkStart w:id="114" w:name="_Toc98931932"/>
      <w:r w:rsidRPr="00836794">
        <w:t>Delegate’s considerations</w:t>
      </w:r>
      <w:bookmarkEnd w:id="114"/>
    </w:p>
    <w:p w14:paraId="2ACF50C4" w14:textId="77777777" w:rsidR="00BD6E5A" w:rsidRPr="00836794" w:rsidRDefault="00BD6E5A" w:rsidP="00BD6E5A">
      <w:pPr>
        <w:pStyle w:val="Heading5"/>
      </w:pPr>
      <w:r w:rsidRPr="00836794">
        <w:t>Pharmacology</w:t>
      </w:r>
    </w:p>
    <w:p w14:paraId="6E5A2FCB" w14:textId="6755224A" w:rsidR="00BD6E5A" w:rsidRPr="00836794" w:rsidRDefault="000A2C1B" w:rsidP="00BD6E5A">
      <w:proofErr w:type="spellStart"/>
      <w:r w:rsidRPr="00836794">
        <w:t>Salcaprozate</w:t>
      </w:r>
      <w:proofErr w:type="spellEnd"/>
      <w:r w:rsidRPr="00836794">
        <w:t xml:space="preserve"> sodium (</w:t>
      </w:r>
      <w:r w:rsidR="00BD6E5A" w:rsidRPr="00836794">
        <w:t>SNAC</w:t>
      </w:r>
      <w:r w:rsidRPr="00836794">
        <w:t>)</w:t>
      </w:r>
      <w:r w:rsidR="00BD6E5A" w:rsidRPr="00836794">
        <w:t xml:space="preserve"> is a novel excipient and an absorption enhancer. The three proposed Rybelsus tablet strengths (3, 7 and 14 mg) each contain the same amount of SNAC (300 mg). SNAC acts to enhance absorption via the transcellular route (through membrane incorporation and </w:t>
      </w:r>
      <w:proofErr w:type="spellStart"/>
      <w:r w:rsidR="00BD6E5A" w:rsidRPr="00836794">
        <w:t>permeabilisation</w:t>
      </w:r>
      <w:proofErr w:type="spellEnd"/>
      <w:r w:rsidR="00BD6E5A" w:rsidRPr="00836794">
        <w:t xml:space="preserve">). The stomach is the key site for SNAC action and semaglutide absorption. An up to </w:t>
      </w:r>
      <w:r w:rsidR="005B59BF" w:rsidRPr="00836794">
        <w:t xml:space="preserve">approximate </w:t>
      </w:r>
      <w:r w:rsidR="00BD6E5A" w:rsidRPr="00836794">
        <w:t xml:space="preserve">7-fold increase in the apparent permeability of semaglutide was demonstrated </w:t>
      </w:r>
      <w:r w:rsidR="00BD6E5A" w:rsidRPr="00836794">
        <w:rPr>
          <w:i/>
          <w:iCs/>
        </w:rPr>
        <w:t>in vitro</w:t>
      </w:r>
      <w:r w:rsidR="00BD6E5A" w:rsidRPr="00836794">
        <w:t xml:space="preserve"> with the absorption enhancing effect of SNAC seen to be quickly reversed. Safety of SNAC has been adequately demonstrated in nonclinical studies, along with a low potential for it to cause </w:t>
      </w:r>
      <w:r w:rsidR="00F918C9" w:rsidRPr="00836794">
        <w:t>PK</w:t>
      </w:r>
      <w:r w:rsidR="00BD6E5A" w:rsidRPr="00836794">
        <w:t xml:space="preserve"> interactions with other medicines.</w:t>
      </w:r>
    </w:p>
    <w:p w14:paraId="14E85F42" w14:textId="5CF0466B" w:rsidR="00BD6E5A" w:rsidRPr="00836794" w:rsidRDefault="00BD6E5A" w:rsidP="00BD6E5A">
      <w:r w:rsidRPr="00836794">
        <w:t>The clinical PK profiles of oral semaglutide and SNAC were generally adequately characterised. SNAC and its metabolites do not appear to be pharmacologically active. No clinical trials with oral semaglutide were conducted without SNAC. Therefore, it is not known whether oral semaglutide on its own without SNAC would have had similar absorption characteristics.</w:t>
      </w:r>
    </w:p>
    <w:p w14:paraId="319B18A8" w14:textId="08CA60E6" w:rsidR="00BD6E5A" w:rsidRPr="00836794" w:rsidRDefault="00BD6E5A" w:rsidP="00BD6E5A">
      <w:r w:rsidRPr="00836794">
        <w:t>The absorption of oral semaglutide is heavily dependent on drug intake conditions. The clinical data have shown that administration with food, large amounts of water, and potentially other tablets may reduce absorption and exposure, potentially leading to reduced effectiveness.</w:t>
      </w:r>
    </w:p>
    <w:p w14:paraId="260DA8EB" w14:textId="77777777" w:rsidR="00BD6E5A" w:rsidRPr="00836794" w:rsidRDefault="00BD6E5A" w:rsidP="00BD6E5A">
      <w:r w:rsidRPr="00836794">
        <w:t>These results were reflected in the administration advice for oral semaglutide in the pivotal studies: overnight fast, ingest at least 30 minutes prior to food or other medications, and ingest with up to 120 mL water. Not adhering to these instructions would significantly decrease absorption and exposure to semaglutide.</w:t>
      </w:r>
    </w:p>
    <w:p w14:paraId="75160893" w14:textId="77777777" w:rsidR="00BD6E5A" w:rsidRPr="00836794" w:rsidRDefault="00BD6E5A" w:rsidP="00BD6E5A">
      <w:r w:rsidRPr="00836794">
        <w:t>This is reflected in the proposed Australian PI:</w:t>
      </w:r>
    </w:p>
    <w:p w14:paraId="6953DAFF" w14:textId="4A3C903D" w:rsidR="00BD6E5A" w:rsidRPr="00836794" w:rsidRDefault="005B59BF" w:rsidP="005B59BF">
      <w:pPr>
        <w:ind w:left="720"/>
        <w:rPr>
          <w:i/>
          <w:iCs/>
        </w:rPr>
      </w:pPr>
      <w:r w:rsidRPr="00836794">
        <w:rPr>
          <w:i/>
          <w:iCs/>
        </w:rPr>
        <w:t>‘</w:t>
      </w:r>
      <w:r w:rsidR="00BD6E5A" w:rsidRPr="00836794">
        <w:rPr>
          <w:i/>
          <w:iCs/>
        </w:rPr>
        <w:t xml:space="preserve">Rybelsus should be taken on an empty stomach. Rybelsus should be swallowed whole with up to half a glass of water equivalent to 120 </w:t>
      </w:r>
      <w:proofErr w:type="spellStart"/>
      <w:r w:rsidR="00BD6E5A" w:rsidRPr="00836794">
        <w:rPr>
          <w:i/>
          <w:iCs/>
        </w:rPr>
        <w:t>m</w:t>
      </w:r>
      <w:r w:rsidR="00043B89">
        <w:rPr>
          <w:i/>
          <w:iCs/>
        </w:rPr>
        <w:t>L</w:t>
      </w:r>
      <w:r w:rsidR="00BD6E5A" w:rsidRPr="00836794">
        <w:rPr>
          <w:i/>
          <w:iCs/>
        </w:rPr>
        <w:t>.</w:t>
      </w:r>
      <w:proofErr w:type="spellEnd"/>
      <w:r w:rsidR="00BD6E5A" w:rsidRPr="00836794">
        <w:rPr>
          <w:i/>
          <w:iCs/>
        </w:rPr>
        <w:t xml:space="preserve"> Do not split, </w:t>
      </w:r>
      <w:proofErr w:type="gramStart"/>
      <w:r w:rsidR="00BD6E5A" w:rsidRPr="00836794">
        <w:rPr>
          <w:i/>
          <w:iCs/>
        </w:rPr>
        <w:t>crush</w:t>
      </w:r>
      <w:proofErr w:type="gramEnd"/>
      <w:r w:rsidR="00BD6E5A" w:rsidRPr="00836794">
        <w:rPr>
          <w:i/>
          <w:iCs/>
        </w:rPr>
        <w:t xml:space="preserve"> or chew the tablet. Wait at least 30 minutes before the first meal or drink of the day or taking other oral medicinal products. Waiting less than 30 minutes may decrease the absorption of semaglutide.</w:t>
      </w:r>
      <w:r w:rsidRPr="00836794">
        <w:rPr>
          <w:i/>
          <w:iCs/>
        </w:rPr>
        <w:t>’</w:t>
      </w:r>
    </w:p>
    <w:p w14:paraId="5105628B" w14:textId="20632807" w:rsidR="00BD6E5A" w:rsidRPr="00836794" w:rsidRDefault="00BD6E5A" w:rsidP="00BD6E5A">
      <w:r w:rsidRPr="00836794">
        <w:t xml:space="preserve">Furthermore, oral semaglutide absorption was highly variable with relevant data showing an intra-individual CV% from 23.6% to 102.6%, and an inter-individual CV% from 48.4% </w:t>
      </w:r>
      <w:r w:rsidRPr="00836794">
        <w:lastRenderedPageBreak/>
        <w:t>to 261.8%. This may be partly due to compliance issue (</w:t>
      </w:r>
      <w:r w:rsidR="008027CC" w:rsidRPr="00836794">
        <w:t>for example,</w:t>
      </w:r>
      <w:r w:rsidRPr="00836794">
        <w:t xml:space="preserve"> related to the non</w:t>
      </w:r>
      <w:r w:rsidR="005B59BF" w:rsidRPr="00836794">
        <w:noBreakHyphen/>
      </w:r>
      <w:r w:rsidRPr="00836794">
        <w:t xml:space="preserve">adherence to the strict dosing regimen, or </w:t>
      </w:r>
      <w:r w:rsidR="00331152" w:rsidRPr="00836794">
        <w:t>gastrointestinal</w:t>
      </w:r>
      <w:r w:rsidRPr="00836794">
        <w:t xml:space="preserve"> AEs such as nausea).</w:t>
      </w:r>
    </w:p>
    <w:p w14:paraId="56A25CA4" w14:textId="77777777" w:rsidR="00BD6E5A" w:rsidRPr="00836794" w:rsidRDefault="00BD6E5A" w:rsidP="00BD6E5A">
      <w:pPr>
        <w:pStyle w:val="Heading5"/>
      </w:pPr>
      <w:r w:rsidRPr="00836794">
        <w:t>Efficacy</w:t>
      </w:r>
    </w:p>
    <w:p w14:paraId="2DC8D9DE" w14:textId="4CCF6CCD" w:rsidR="00BD6E5A" w:rsidRPr="00836794" w:rsidRDefault="00BD6E5A" w:rsidP="00BD6E5A">
      <w:r w:rsidRPr="00836794">
        <w:t xml:space="preserve">The </w:t>
      </w:r>
      <w:r w:rsidR="00DD79E3" w:rsidRPr="00836794">
        <w:t>sponsor</w:t>
      </w:r>
      <w:r w:rsidRPr="00836794">
        <w:t xml:space="preserve"> has performed a Phase </w:t>
      </w:r>
      <w:r w:rsidR="00DD79E3" w:rsidRPr="00836794">
        <w:t>III</w:t>
      </w:r>
      <w:r w:rsidRPr="00836794">
        <w:t>a development program with 7 pivotal efficacy studies and 2 supportive studies.</w:t>
      </w:r>
    </w:p>
    <w:p w14:paraId="0D5AEEC5" w14:textId="77777777" w:rsidR="00BD6E5A" w:rsidRPr="00836794" w:rsidRDefault="00BD6E5A" w:rsidP="00BD6E5A">
      <w:r w:rsidRPr="00836794">
        <w:t>The clinical studies in the program were designed and conducted in accordance with regulatory guidelines. In addition, the outcome measures used included accepted target endpoints from clinical guidelines, such as:</w:t>
      </w:r>
    </w:p>
    <w:p w14:paraId="7486BC3A" w14:textId="67D3B0BE" w:rsidR="00BD6E5A" w:rsidRPr="00836794" w:rsidRDefault="00BD6E5A" w:rsidP="00BD6E5A">
      <w:pPr>
        <w:pStyle w:val="ListBullet"/>
      </w:pPr>
      <w:r w:rsidRPr="00836794">
        <w:t>HbA1c &lt;</w:t>
      </w:r>
      <w:r w:rsidR="005B59BF" w:rsidRPr="00836794">
        <w:t xml:space="preserve"> </w:t>
      </w:r>
      <w:r w:rsidRPr="00836794">
        <w:t>7.0% (53 mmol/mol) (A</w:t>
      </w:r>
      <w:r w:rsidR="00653C4E">
        <w:t xml:space="preserve">merican Diabetes </w:t>
      </w:r>
      <w:r w:rsidRPr="00836794">
        <w:t>A</w:t>
      </w:r>
      <w:r w:rsidR="00653C4E">
        <w:t>ssociation</w:t>
      </w:r>
      <w:r w:rsidRPr="00836794">
        <w:t xml:space="preserve"> target)</w:t>
      </w:r>
      <w:r w:rsidR="005B59BF" w:rsidRPr="00836794">
        <w:t>,</w:t>
      </w:r>
    </w:p>
    <w:p w14:paraId="6FEFF3E7" w14:textId="59FD3EBB" w:rsidR="00BD6E5A" w:rsidRPr="00836794" w:rsidRDefault="00BD6E5A" w:rsidP="00BD6E5A">
      <w:pPr>
        <w:pStyle w:val="ListBullet"/>
      </w:pPr>
      <w:r w:rsidRPr="00836794">
        <w:t>HbA1c ≤</w:t>
      </w:r>
      <w:r w:rsidR="005B59BF" w:rsidRPr="00836794">
        <w:t xml:space="preserve"> </w:t>
      </w:r>
      <w:r w:rsidRPr="00836794">
        <w:t>6.5% (48 mmol/mol) (</w:t>
      </w:r>
      <w:r w:rsidR="00615569" w:rsidRPr="00836794">
        <w:t>American Association of Clinical Endocrinologists (AACE)</w:t>
      </w:r>
      <w:r w:rsidRPr="00836794">
        <w:t xml:space="preserve"> target)</w:t>
      </w:r>
      <w:r w:rsidR="005B59BF" w:rsidRPr="00836794">
        <w:t>,</w:t>
      </w:r>
    </w:p>
    <w:p w14:paraId="636CE86A" w14:textId="33C374D4" w:rsidR="00BD6E5A" w:rsidRPr="00836794" w:rsidRDefault="00BD6E5A" w:rsidP="00BD6E5A">
      <w:pPr>
        <w:pStyle w:val="ListBullet"/>
      </w:pPr>
      <w:r w:rsidRPr="00836794">
        <w:t>HbA1c reduction ≥</w:t>
      </w:r>
      <w:r w:rsidR="005B59BF" w:rsidRPr="00836794">
        <w:t xml:space="preserve"> </w:t>
      </w:r>
      <w:r w:rsidRPr="00836794">
        <w:t>1%</w:t>
      </w:r>
      <w:r w:rsidR="005B59BF" w:rsidRPr="00836794">
        <w:t xml:space="preserve"> </w:t>
      </w:r>
      <w:r w:rsidRPr="00836794">
        <w:t>point (10.9 mmol/mol) and weight loss ≥</w:t>
      </w:r>
      <w:r w:rsidR="005B59BF" w:rsidRPr="00836794">
        <w:t xml:space="preserve"> </w:t>
      </w:r>
      <w:r w:rsidRPr="00836794">
        <w:t>3%</w:t>
      </w:r>
      <w:r w:rsidR="005B59BF" w:rsidRPr="00836794">
        <w:t>.</w:t>
      </w:r>
    </w:p>
    <w:p w14:paraId="641D2251" w14:textId="77777777" w:rsidR="00BD6E5A" w:rsidRPr="00836794" w:rsidRDefault="00BD6E5A" w:rsidP="00BD6E5A">
      <w:r w:rsidRPr="00836794">
        <w:t>The comparator treatments were registered in Australia and used in accordance with dosing advice. The background treatments were also used in accordance with accepted clinical guidelines.</w:t>
      </w:r>
    </w:p>
    <w:p w14:paraId="4CBA6846" w14:textId="77777777" w:rsidR="00BD6E5A" w:rsidRPr="00836794" w:rsidRDefault="00BD6E5A" w:rsidP="00BD6E5A">
      <w:r w:rsidRPr="00836794">
        <w:t xml:space="preserve">The statistical analyses were </w:t>
      </w:r>
      <w:proofErr w:type="gramStart"/>
      <w:r w:rsidRPr="00836794">
        <w:t>complex, and</w:t>
      </w:r>
      <w:proofErr w:type="gramEnd"/>
      <w:r w:rsidRPr="00836794">
        <w:t xml:space="preserve"> used multiple imputations of missing data. This means that there is some loss of transparency in the hypothesis testing procedures. However, the treatment differences apparent in the raw data, and the magnitude of the statistical significance, provide confidence that the findings are valid.</w:t>
      </w:r>
    </w:p>
    <w:p w14:paraId="263F2005" w14:textId="28879610" w:rsidR="00BD6E5A" w:rsidRPr="00836794" w:rsidRDefault="00BD6E5A" w:rsidP="00BD6E5A">
      <w:r w:rsidRPr="00836794">
        <w:t xml:space="preserve">Consequently, the results can be translated to clinical practice. The </w:t>
      </w:r>
      <w:r w:rsidR="00DD79E3" w:rsidRPr="00836794">
        <w:t>sponsor</w:t>
      </w:r>
      <w:r w:rsidRPr="00836794">
        <w:t xml:space="preserve"> has demonstrated efficacy for oral semaglutide compared to placebo and comparators (including DPP-4 inhibitors, SGLT-2 </w:t>
      </w:r>
      <w:proofErr w:type="gramStart"/>
      <w:r w:rsidRPr="00836794">
        <w:t>inhibitors</w:t>
      </w:r>
      <w:proofErr w:type="gramEnd"/>
      <w:r w:rsidRPr="00836794">
        <w:t xml:space="preserve"> and GLP-1 </w:t>
      </w:r>
      <w:r w:rsidR="00672D1A" w:rsidRPr="00836794">
        <w:t>receptor agonists</w:t>
      </w:r>
      <w:r w:rsidRPr="00836794">
        <w:t>) both as monotherapy and as add-on therapy.</w:t>
      </w:r>
    </w:p>
    <w:p w14:paraId="5EBC2A72" w14:textId="77777777" w:rsidR="00BD6E5A" w:rsidRPr="00836794" w:rsidRDefault="00BD6E5A" w:rsidP="00BD6E5A">
      <w:pPr>
        <w:pStyle w:val="Heading5"/>
      </w:pPr>
      <w:r w:rsidRPr="00836794">
        <w:t>Safety</w:t>
      </w:r>
    </w:p>
    <w:p w14:paraId="73B52DF4" w14:textId="16B79FD2" w:rsidR="00BD6E5A" w:rsidRPr="00836794" w:rsidRDefault="00672D1A" w:rsidP="00BD6E5A">
      <w:r w:rsidRPr="00836794">
        <w:t>Treatment emergent adverse event</w:t>
      </w:r>
      <w:r w:rsidR="00BD6E5A" w:rsidRPr="00836794">
        <w:t xml:space="preserve">s were usually dose-related, </w:t>
      </w:r>
      <w:proofErr w:type="gramStart"/>
      <w:r w:rsidR="00BD6E5A" w:rsidRPr="00836794">
        <w:t>and also</w:t>
      </w:r>
      <w:proofErr w:type="gramEnd"/>
      <w:r w:rsidR="00BD6E5A" w:rsidRPr="00836794">
        <w:t xml:space="preserve"> related to the speed of titration. These TEAEs were primarily gastrointestinal: nausea, vomiting, diarrhoea, </w:t>
      </w:r>
      <w:proofErr w:type="gramStart"/>
      <w:r w:rsidR="00BD6E5A" w:rsidRPr="00836794">
        <w:t>constipation</w:t>
      </w:r>
      <w:proofErr w:type="gramEnd"/>
      <w:r w:rsidR="00BD6E5A" w:rsidRPr="00836794">
        <w:t xml:space="preserve"> and anorexia. In the dose finding studies, these TEAEs were dose</w:t>
      </w:r>
      <w:r w:rsidR="005B59BF" w:rsidRPr="00836794">
        <w:t xml:space="preserve"> </w:t>
      </w:r>
      <w:r w:rsidR="00BD6E5A" w:rsidRPr="00836794">
        <w:t>limiting. The rates of nausea decreased with duration of treatment.</w:t>
      </w:r>
    </w:p>
    <w:p w14:paraId="08B0E1FB" w14:textId="77777777" w:rsidR="00BD6E5A" w:rsidRPr="00836794" w:rsidRDefault="00BD6E5A" w:rsidP="00BD6E5A">
      <w:r w:rsidRPr="00836794">
        <w:t xml:space="preserve">The rate of SAEs did not increase with semaglutide </w:t>
      </w:r>
      <w:proofErr w:type="gramStart"/>
      <w:r w:rsidRPr="00836794">
        <w:t>dose, but</w:t>
      </w:r>
      <w:proofErr w:type="gramEnd"/>
      <w:r w:rsidRPr="00836794">
        <w:t xml:space="preserve"> was greater with fast titration of dose. Slow titration of dose is expected to minimise the risk of gastrointestinal SAE.</w:t>
      </w:r>
    </w:p>
    <w:p w14:paraId="04DA02E0" w14:textId="754B915C" w:rsidR="00BD6E5A" w:rsidRPr="00836794" w:rsidRDefault="00BD6E5A" w:rsidP="00BD6E5A">
      <w:r w:rsidRPr="00836794">
        <w:t>The rate of discontinuations due to AE</w:t>
      </w:r>
      <w:r w:rsidR="00EE39DC">
        <w:t>s</w:t>
      </w:r>
      <w:r w:rsidRPr="00836794">
        <w:t xml:space="preserve"> increased with semaglutide </w:t>
      </w:r>
      <w:proofErr w:type="gramStart"/>
      <w:r w:rsidRPr="00836794">
        <w:t>dose, and</w:t>
      </w:r>
      <w:proofErr w:type="gramEnd"/>
      <w:r w:rsidRPr="00836794">
        <w:t xml:space="preserve"> was greater with fast titration of dose. The events leading to discontinuation were predominantly gastrointestinal, particularly nausea and vomiting.</w:t>
      </w:r>
    </w:p>
    <w:p w14:paraId="3AACF0B1" w14:textId="5547B449" w:rsidR="00BD6E5A" w:rsidRPr="00836794" w:rsidRDefault="00BD6E5A" w:rsidP="00BD6E5A">
      <w:r w:rsidRPr="00836794">
        <w:t xml:space="preserve">Hypoglycaemia when used in combination with background insulin is identified as a risk in the safety data. In addition, there was decreased hypoglycaemia awareness with semaglutide. It is not clear that the </w:t>
      </w:r>
      <w:r w:rsidR="00DD79E3" w:rsidRPr="00836794">
        <w:t>sponsor</w:t>
      </w:r>
      <w:r w:rsidRPr="00836794">
        <w:t xml:space="preserve"> has taken adequate steps to avoid hypoglycaemia occurring in this patient group by providing clear instructions on the reduction in dose of insulin or oral hypoglycaemic agents prior to commencing oral semaglutide.</w:t>
      </w:r>
    </w:p>
    <w:p w14:paraId="179A7B50" w14:textId="77777777" w:rsidR="00BD6E5A" w:rsidRPr="00836794" w:rsidRDefault="00BD6E5A" w:rsidP="00BD6E5A">
      <w:pPr>
        <w:pStyle w:val="Heading6"/>
      </w:pPr>
      <w:r w:rsidRPr="00836794">
        <w:t>Implications for dosing and administration</w:t>
      </w:r>
    </w:p>
    <w:p w14:paraId="1C796AB4" w14:textId="77777777" w:rsidR="00BD6E5A" w:rsidRPr="00836794" w:rsidRDefault="00BD6E5A" w:rsidP="00BD6E5A">
      <w:r w:rsidRPr="00836794">
        <w:t>The effect size of oral semaglutide appears to increase with dose, and the benefits are primarily for the 7 mg and 14 mg dose levels. Consequently, the 3 mg dose level is primarily for titrating purposes. The flexible dosing strategy allows the tailoring of therapy to maximise benefit whilst minimising adverse effects.</w:t>
      </w:r>
    </w:p>
    <w:p w14:paraId="78FF4F88" w14:textId="6B77A227" w:rsidR="00BD6E5A" w:rsidRPr="00836794" w:rsidRDefault="00BD6E5A" w:rsidP="00BD6E5A">
      <w:r w:rsidRPr="00836794">
        <w:lastRenderedPageBreak/>
        <w:t xml:space="preserve">The dosing recommendations in the product information are supported by the data, </w:t>
      </w:r>
      <w:proofErr w:type="gramStart"/>
      <w:r w:rsidRPr="00836794">
        <w:t>with the exception of</w:t>
      </w:r>
      <w:proofErr w:type="gramEnd"/>
      <w:r w:rsidRPr="00836794">
        <w:t xml:space="preserve"> commencing semaglutide on top of background insulin. The clinical trial data support decreasing the insulin dose by 20% prior to initiating oral semaglutide.</w:t>
      </w:r>
    </w:p>
    <w:p w14:paraId="759B13EE" w14:textId="77777777" w:rsidR="00BD6E5A" w:rsidRPr="00836794" w:rsidRDefault="00BD6E5A" w:rsidP="00BD6E5A">
      <w:r w:rsidRPr="00836794">
        <w:t>The efficacy data are dependent on strict adherence to the administration instructions for the product, and therefore the benefits seen in clinical trials may not translate to use in clinical practice.</w:t>
      </w:r>
    </w:p>
    <w:p w14:paraId="595897A8" w14:textId="10F59D91" w:rsidR="00BD6E5A" w:rsidRPr="00836794" w:rsidRDefault="00BD6E5A" w:rsidP="00BD6E5A">
      <w:r w:rsidRPr="00836794">
        <w:t xml:space="preserve">The </w:t>
      </w:r>
      <w:r w:rsidR="00331152" w:rsidRPr="00836794">
        <w:t>gastrointestinal</w:t>
      </w:r>
      <w:r w:rsidRPr="00836794">
        <w:t xml:space="preserve"> AEs may be the limiting factor for some </w:t>
      </w:r>
      <w:proofErr w:type="gramStart"/>
      <w:r w:rsidRPr="00836794">
        <w:t>patients, but</w:t>
      </w:r>
      <w:proofErr w:type="gramEnd"/>
      <w:r w:rsidRPr="00836794">
        <w:t xml:space="preserve"> may be minimised by appropriate titration of the effective maintenance dose, and appropriate dose</w:t>
      </w:r>
      <w:r w:rsidR="005B59BF" w:rsidRPr="00836794">
        <w:t xml:space="preserve"> </w:t>
      </w:r>
      <w:r w:rsidRPr="00836794">
        <w:t>escalation timing.</w:t>
      </w:r>
    </w:p>
    <w:p w14:paraId="36BEEE29" w14:textId="77777777" w:rsidR="00BD6E5A" w:rsidRPr="00836794" w:rsidRDefault="00BD6E5A" w:rsidP="00BD6E5A">
      <w:proofErr w:type="gramStart"/>
      <w:r w:rsidRPr="00836794">
        <w:t>All of</w:t>
      </w:r>
      <w:proofErr w:type="gramEnd"/>
      <w:r w:rsidRPr="00836794">
        <w:t xml:space="preserve"> the above should be adequately communicated in the PI, and to prescribers and patients.</w:t>
      </w:r>
    </w:p>
    <w:p w14:paraId="55C36479" w14:textId="77777777" w:rsidR="00BD6E5A" w:rsidRPr="00836794" w:rsidRDefault="00BD6E5A" w:rsidP="00BD6E5A">
      <w:pPr>
        <w:pStyle w:val="Heading6"/>
      </w:pPr>
      <w:r w:rsidRPr="00836794">
        <w:t>Off-label use for weight loss</w:t>
      </w:r>
    </w:p>
    <w:p w14:paraId="43F25E08" w14:textId="77777777" w:rsidR="00BD6E5A" w:rsidRPr="00836794" w:rsidRDefault="00BD6E5A" w:rsidP="00BD6E5A">
      <w:r w:rsidRPr="00836794">
        <w:t xml:space="preserve">There is a potential for off-label use for weight loss outside the proposed indication. It is possible that the oral form of semaglutide </w:t>
      </w:r>
      <w:proofErr w:type="gramStart"/>
      <w:r w:rsidRPr="00836794">
        <w:t>in particular may</w:t>
      </w:r>
      <w:proofErr w:type="gramEnd"/>
      <w:r w:rsidRPr="00836794">
        <w:t xml:space="preserve"> be used off-label for such a purpose.</w:t>
      </w:r>
    </w:p>
    <w:p w14:paraId="440E3E36" w14:textId="77777777" w:rsidR="00BD6E5A" w:rsidRPr="00836794" w:rsidRDefault="00BD6E5A" w:rsidP="00BD6E5A">
      <w:pPr>
        <w:pStyle w:val="Heading6"/>
      </w:pPr>
      <w:r w:rsidRPr="00836794">
        <w:t>Pregnancy category</w:t>
      </w:r>
    </w:p>
    <w:p w14:paraId="71756745" w14:textId="77777777" w:rsidR="00BD6E5A" w:rsidRPr="00836794" w:rsidRDefault="00BD6E5A" w:rsidP="00BD6E5A">
      <w:r w:rsidRPr="00836794">
        <w:t>Oral semaglutide has not been clinically studied in pregnant or lactating women.</w:t>
      </w:r>
    </w:p>
    <w:p w14:paraId="1A2AA945" w14:textId="668545DB" w:rsidR="00BD6E5A" w:rsidRPr="00836794" w:rsidRDefault="00BD6E5A" w:rsidP="00BD6E5A">
      <w:r w:rsidRPr="00836794">
        <w:t>Pregnancy Category B3</w:t>
      </w:r>
      <w:r w:rsidR="00EE39DC">
        <w:t>;</w:t>
      </w:r>
      <w:r w:rsidR="00D346FD" w:rsidRPr="00D346FD">
        <w:rPr>
          <w:vertAlign w:val="superscript"/>
        </w:rPr>
        <w:fldChar w:fldCharType="begin"/>
      </w:r>
      <w:r w:rsidR="00D346FD" w:rsidRPr="00D346FD">
        <w:rPr>
          <w:vertAlign w:val="superscript"/>
        </w:rPr>
        <w:instrText xml:space="preserve"> NOTEREF _Ref117699505 \h </w:instrText>
      </w:r>
      <w:r w:rsidR="00D346FD">
        <w:rPr>
          <w:vertAlign w:val="superscript"/>
        </w:rPr>
        <w:instrText xml:space="preserve"> \* MERGEFORMAT </w:instrText>
      </w:r>
      <w:r w:rsidR="00D346FD" w:rsidRPr="00D346FD">
        <w:rPr>
          <w:vertAlign w:val="superscript"/>
        </w:rPr>
      </w:r>
      <w:r w:rsidR="00D346FD" w:rsidRPr="00D346FD">
        <w:rPr>
          <w:vertAlign w:val="superscript"/>
        </w:rPr>
        <w:fldChar w:fldCharType="separate"/>
      </w:r>
      <w:r w:rsidR="00E5082D">
        <w:rPr>
          <w:vertAlign w:val="superscript"/>
        </w:rPr>
        <w:t>13</w:t>
      </w:r>
      <w:r w:rsidR="00D346FD" w:rsidRPr="00D346FD">
        <w:rPr>
          <w:vertAlign w:val="superscript"/>
        </w:rPr>
        <w:fldChar w:fldCharType="end"/>
      </w:r>
      <w:r w:rsidRPr="00836794">
        <w:t xml:space="preserve"> as proposed by the </w:t>
      </w:r>
      <w:r w:rsidR="00DD79E3" w:rsidRPr="00836794">
        <w:t>sponsor</w:t>
      </w:r>
      <w:r w:rsidRPr="00836794">
        <w:t xml:space="preserve">, is not supported by the nonclinical evaluator. Pregnancy Category </w:t>
      </w:r>
      <w:proofErr w:type="gramStart"/>
      <w:r w:rsidRPr="00836794">
        <w:t>D</w:t>
      </w:r>
      <w:r w:rsidR="00EE39DC">
        <w:t>;</w:t>
      </w:r>
      <w:proofErr w:type="gramEnd"/>
      <w:r w:rsidR="00D346FD" w:rsidRPr="00D346FD">
        <w:rPr>
          <w:vertAlign w:val="superscript"/>
        </w:rPr>
        <w:fldChar w:fldCharType="begin"/>
      </w:r>
      <w:r w:rsidR="00D346FD" w:rsidRPr="00D346FD">
        <w:rPr>
          <w:vertAlign w:val="superscript"/>
        </w:rPr>
        <w:instrText xml:space="preserve"> NOTEREF _Ref117699522 \h </w:instrText>
      </w:r>
      <w:r w:rsidR="00D346FD">
        <w:rPr>
          <w:vertAlign w:val="superscript"/>
        </w:rPr>
        <w:instrText xml:space="preserve"> \* MERGEFORMAT </w:instrText>
      </w:r>
      <w:r w:rsidR="00D346FD" w:rsidRPr="00D346FD">
        <w:rPr>
          <w:vertAlign w:val="superscript"/>
        </w:rPr>
      </w:r>
      <w:r w:rsidR="00D346FD" w:rsidRPr="00D346FD">
        <w:rPr>
          <w:vertAlign w:val="superscript"/>
        </w:rPr>
        <w:fldChar w:fldCharType="separate"/>
      </w:r>
      <w:r w:rsidR="00E5082D">
        <w:rPr>
          <w:vertAlign w:val="superscript"/>
        </w:rPr>
        <w:t>14</w:t>
      </w:r>
      <w:r w:rsidR="00D346FD" w:rsidRPr="00D346FD">
        <w:rPr>
          <w:vertAlign w:val="superscript"/>
        </w:rPr>
        <w:fldChar w:fldCharType="end"/>
      </w:r>
      <w:r w:rsidRPr="00836794">
        <w:t xml:space="preserve"> should be assigned due to demonstrated embryofetal lethality and toxicity, including malformations, observed with semaglutide at low or modest exposure margins in multiple laboratory animal species (and matching the existing categorisation for Ozempic).</w:t>
      </w:r>
    </w:p>
    <w:p w14:paraId="30F4D119" w14:textId="77777777" w:rsidR="0074163C" w:rsidRPr="00836794" w:rsidRDefault="0074163C" w:rsidP="0074163C">
      <w:pPr>
        <w:pStyle w:val="Heading4"/>
      </w:pPr>
      <w:bookmarkStart w:id="115" w:name="_Toc98931933"/>
      <w:r w:rsidRPr="00836794">
        <w:t>Proposed action</w:t>
      </w:r>
      <w:bookmarkEnd w:id="115"/>
    </w:p>
    <w:p w14:paraId="58A65837" w14:textId="00976648" w:rsidR="00BD6E5A" w:rsidRPr="00836794" w:rsidRDefault="00BD6E5A" w:rsidP="00BD6E5A">
      <w:r w:rsidRPr="00836794">
        <w:t xml:space="preserve">Overall, the benefit-risk balance of </w:t>
      </w:r>
      <w:r w:rsidR="007013B0" w:rsidRPr="00836794">
        <w:t>Rybelsus</w:t>
      </w:r>
      <w:r w:rsidRPr="00836794">
        <w:t xml:space="preserve"> (oral semaglutide) appears to be favourable. The benefits are improvements in glycaemic control and weight control that are in line with national and international treatment guidance.</w:t>
      </w:r>
    </w:p>
    <w:p w14:paraId="00931C09" w14:textId="4485AD40" w:rsidR="00BD6E5A" w:rsidRPr="00836794" w:rsidRDefault="00BD6E5A" w:rsidP="00BD6E5A">
      <w:r w:rsidRPr="00836794">
        <w:t xml:space="preserve">The benefits of </w:t>
      </w:r>
      <w:r w:rsidR="007013B0" w:rsidRPr="00836794">
        <w:t>Rybelsus</w:t>
      </w:r>
      <w:r w:rsidRPr="00836794">
        <w:t xml:space="preserve"> depend upon strict adherence to the administration regimen.</w:t>
      </w:r>
    </w:p>
    <w:p w14:paraId="26A747E2" w14:textId="3DA338B9" w:rsidR="00BD6E5A" w:rsidRPr="00836794" w:rsidRDefault="00BD6E5A" w:rsidP="00BD6E5A">
      <w:r w:rsidRPr="00836794">
        <w:t xml:space="preserve">The tolerability of </w:t>
      </w:r>
      <w:r w:rsidR="007013B0" w:rsidRPr="00836794">
        <w:t>Rybelsus</w:t>
      </w:r>
      <w:r w:rsidRPr="00836794">
        <w:t xml:space="preserve"> is limited by gastrointestinal adverse effects.</w:t>
      </w:r>
    </w:p>
    <w:p w14:paraId="7A7D6EEF" w14:textId="6D0FE669" w:rsidR="00BD6E5A" w:rsidRPr="00836794" w:rsidRDefault="00BD6E5A" w:rsidP="00BD6E5A">
      <w:r w:rsidRPr="00836794">
        <w:t>The risk of hypoglycaemia is increased when combined with background insulin treatment. This risk might be minimised by reducing the dose of insulin prior to initiating oral semaglutide.</w:t>
      </w:r>
    </w:p>
    <w:p w14:paraId="3915B741" w14:textId="5B84EB62" w:rsidR="00BD6E5A" w:rsidRPr="00836794" w:rsidRDefault="00BD6E5A" w:rsidP="00BD6E5A">
      <w:r w:rsidRPr="00836794">
        <w:t xml:space="preserve">The </w:t>
      </w:r>
      <w:r w:rsidR="00645362" w:rsidRPr="00836794">
        <w:t xml:space="preserve">clinical </w:t>
      </w:r>
      <w:r w:rsidR="00EE39DC">
        <w:t>evaluation</w:t>
      </w:r>
      <w:r w:rsidR="00EE39DC" w:rsidRPr="00836794">
        <w:t xml:space="preserve"> </w:t>
      </w:r>
      <w:r w:rsidRPr="00836794">
        <w:t>ha</w:t>
      </w:r>
      <w:r w:rsidR="00EE39DC">
        <w:t>d</w:t>
      </w:r>
      <w:r w:rsidRPr="00836794">
        <w:t xml:space="preserve"> no objection to the authorisation of </w:t>
      </w:r>
      <w:proofErr w:type="spellStart"/>
      <w:r w:rsidR="007013B0" w:rsidRPr="00836794">
        <w:t>Rybelsus</w:t>
      </w:r>
      <w:proofErr w:type="spellEnd"/>
      <w:r w:rsidRPr="00836794">
        <w:t xml:space="preserve"> (</w:t>
      </w:r>
      <w:proofErr w:type="spellStart"/>
      <w:r w:rsidRPr="00836794">
        <w:t>semaglutide</w:t>
      </w:r>
      <w:proofErr w:type="spellEnd"/>
      <w:r w:rsidRPr="00836794">
        <w:t xml:space="preserve"> </w:t>
      </w:r>
      <w:r w:rsidR="007013B0" w:rsidRPr="00836794">
        <w:t>(</w:t>
      </w:r>
      <w:proofErr w:type="spellStart"/>
      <w:r w:rsidRPr="00836794">
        <w:t>rys</w:t>
      </w:r>
      <w:proofErr w:type="spellEnd"/>
      <w:r w:rsidR="007013B0" w:rsidRPr="00836794">
        <w:t>)</w:t>
      </w:r>
      <w:r w:rsidRPr="00836794">
        <w:t xml:space="preserve">) 3 mg, 7 </w:t>
      </w:r>
      <w:proofErr w:type="gramStart"/>
      <w:r w:rsidRPr="00836794">
        <w:t>mg</w:t>
      </w:r>
      <w:proofErr w:type="gramEnd"/>
      <w:r w:rsidRPr="00836794">
        <w:t xml:space="preserve"> and 14 mg tablets for the indication:</w:t>
      </w:r>
    </w:p>
    <w:p w14:paraId="1124148E" w14:textId="77777777" w:rsidR="00BD6E5A" w:rsidRPr="00836794" w:rsidRDefault="00BD6E5A" w:rsidP="00A30C42">
      <w:pPr>
        <w:ind w:left="360"/>
        <w:rPr>
          <w:i/>
          <w:iCs/>
        </w:rPr>
      </w:pPr>
      <w:r w:rsidRPr="00836794">
        <w:rPr>
          <w:i/>
          <w:iCs/>
        </w:rPr>
        <w:t>The treatment of adults with insufficiently controlled type 2 diabetes mellitus as an adjunct to diet and exercise</w:t>
      </w:r>
    </w:p>
    <w:p w14:paraId="30353A31" w14:textId="77777777" w:rsidR="00BD6E5A" w:rsidRPr="00836794" w:rsidRDefault="00BD6E5A" w:rsidP="00A30C42">
      <w:pPr>
        <w:pStyle w:val="ListBullet"/>
        <w:ind w:left="720"/>
        <w:rPr>
          <w:i/>
          <w:iCs/>
        </w:rPr>
      </w:pPr>
      <w:r w:rsidRPr="00836794">
        <w:rPr>
          <w:i/>
          <w:iCs/>
        </w:rPr>
        <w:t>as monotherapy when metformin is considered inappropriate due to intolerance or contraindications</w:t>
      </w:r>
    </w:p>
    <w:p w14:paraId="050642E5" w14:textId="77777777" w:rsidR="00BD6E5A" w:rsidRPr="00836794" w:rsidRDefault="00BD6E5A" w:rsidP="00A30C42">
      <w:pPr>
        <w:pStyle w:val="ListBullet"/>
        <w:ind w:left="720"/>
        <w:rPr>
          <w:i/>
          <w:iCs/>
        </w:rPr>
      </w:pPr>
      <w:r w:rsidRPr="00836794">
        <w:rPr>
          <w:i/>
          <w:iCs/>
        </w:rPr>
        <w:t>in combination with other medicinal products for the treatment of diabetes.</w:t>
      </w:r>
    </w:p>
    <w:p w14:paraId="4AB07661" w14:textId="77777777" w:rsidR="0074163C" w:rsidRPr="00836794" w:rsidRDefault="0074163C" w:rsidP="0074163C">
      <w:pPr>
        <w:pStyle w:val="Heading4"/>
      </w:pPr>
      <w:bookmarkStart w:id="116" w:name="_Toc98931936"/>
      <w:bookmarkStart w:id="117" w:name="_Toc247691532"/>
      <w:bookmarkStart w:id="118" w:name="_Toc314842516"/>
      <w:bookmarkEnd w:id="33"/>
      <w:bookmarkEnd w:id="110"/>
      <w:bookmarkEnd w:id="111"/>
      <w:r w:rsidRPr="00836794">
        <w:t>Advisory Committee considerations</w:t>
      </w:r>
      <w:bookmarkEnd w:id="116"/>
    </w:p>
    <w:p w14:paraId="6EBA536F" w14:textId="21D5D713" w:rsidR="0074163C" w:rsidRPr="00836794" w:rsidRDefault="0074163C" w:rsidP="0074163C">
      <w:pPr>
        <w:rPr>
          <w:bCs/>
        </w:rPr>
      </w:pPr>
      <w:r w:rsidRPr="00836794">
        <w:rPr>
          <w:bCs/>
        </w:rPr>
        <w:t xml:space="preserve">The </w:t>
      </w:r>
      <w:hyperlink r:id="rId32" w:history="1">
        <w:r w:rsidRPr="00836794">
          <w:rPr>
            <w:rStyle w:val="Hyperlink"/>
            <w:szCs w:val="21"/>
          </w:rPr>
          <w:t>Advisory Committee on Medicines (ACM)</w:t>
        </w:r>
      </w:hyperlink>
      <w:r w:rsidRPr="00836794">
        <w:rPr>
          <w:szCs w:val="21"/>
        </w:rPr>
        <w:t>,</w:t>
      </w:r>
      <w:r w:rsidRPr="00836794">
        <w:rPr>
          <w:bCs/>
        </w:rPr>
        <w:t xml:space="preserve"> having considered the evaluations and the Delegate’s overview, as well as the sponsor’s response to these documents, advised the following.</w:t>
      </w:r>
    </w:p>
    <w:p w14:paraId="7D1FAE40" w14:textId="77777777" w:rsidR="0074163C" w:rsidRPr="00836794" w:rsidRDefault="0074163C" w:rsidP="0074163C">
      <w:pPr>
        <w:pStyle w:val="Heading5"/>
      </w:pPr>
      <w:r w:rsidRPr="00836794">
        <w:lastRenderedPageBreak/>
        <w:t>Specific advice to the Delegate</w:t>
      </w:r>
    </w:p>
    <w:p w14:paraId="1ED7D48B" w14:textId="77777777" w:rsidR="00BD6E5A" w:rsidRPr="00836794" w:rsidRDefault="00BD6E5A" w:rsidP="00546FEB">
      <w:pPr>
        <w:pStyle w:val="Numberbullet0"/>
        <w:numPr>
          <w:ilvl w:val="0"/>
          <w:numId w:val="6"/>
        </w:numPr>
        <w:rPr>
          <w:b/>
          <w:bCs/>
          <w:i/>
          <w:iCs/>
        </w:rPr>
      </w:pPr>
      <w:r w:rsidRPr="00836794">
        <w:rPr>
          <w:b/>
          <w:bCs/>
          <w:i/>
          <w:iCs/>
        </w:rPr>
        <w:t>Can the ACM comment on the restrictions needed to maximise the benefit and minimise adverse effects for patients on semaglutide?</w:t>
      </w:r>
    </w:p>
    <w:p w14:paraId="5901A3A6" w14:textId="77777777" w:rsidR="00BD6E5A" w:rsidRPr="00836794" w:rsidRDefault="00BD6E5A" w:rsidP="00BD6E5A">
      <w:r w:rsidRPr="00836794">
        <w:t xml:space="preserve">The ACM advised that semaglutide should be taken on an empty stomach, swallowed whole with a half a glass (120 mL) of water. The tablet should not be split, </w:t>
      </w:r>
      <w:proofErr w:type="gramStart"/>
      <w:r w:rsidRPr="00836794">
        <w:t>chewed</w:t>
      </w:r>
      <w:proofErr w:type="gramEnd"/>
      <w:r w:rsidRPr="00836794">
        <w:t xml:space="preserve"> or crushed. The dose should be separated from food, </w:t>
      </w:r>
      <w:proofErr w:type="gramStart"/>
      <w:r w:rsidRPr="00836794">
        <w:t>drink</w:t>
      </w:r>
      <w:proofErr w:type="gramEnd"/>
      <w:r w:rsidRPr="00836794">
        <w:t xml:space="preserve"> and other medicines by at least 30 minutes to maximise absorption. Dose titration should be gradual to minimise gastrointestinal adverse effects for the patient. The ACM also noted the sponsor will be providing patients with a pictorial card to remind them of how to ideally administer their dose.</w:t>
      </w:r>
    </w:p>
    <w:p w14:paraId="2EEFF843" w14:textId="1546FC00" w:rsidR="00BD6E5A" w:rsidRPr="00836794" w:rsidRDefault="00BD6E5A" w:rsidP="00BD6E5A">
      <w:r w:rsidRPr="00836794">
        <w:t xml:space="preserve">The ACM commented on the potential risk of hypoglycaemia when used in combination with other anti-diabetic agents known to increase this risk (such as </w:t>
      </w:r>
      <w:r w:rsidR="00AB6287" w:rsidRPr="00836794">
        <w:t>sul</w:t>
      </w:r>
      <w:r w:rsidR="00EE39DC">
        <w:t>f</w:t>
      </w:r>
      <w:r w:rsidR="00AB6287" w:rsidRPr="00836794">
        <w:t>onylurea</w:t>
      </w:r>
      <w:r w:rsidRPr="00836794">
        <w:t xml:space="preserve"> and insulin). The ACM advised that the PI should not be prescriptive in detailing a specific dose reduction in such circumstances. Rather, it should be individualised by the prescribing physician based on patient’s specific circumstances. This information is also included in the </w:t>
      </w:r>
      <w:r w:rsidR="00EE39DC">
        <w:t>Consumer Medicines Information (</w:t>
      </w:r>
      <w:r w:rsidRPr="00836794">
        <w:t>CMI</w:t>
      </w:r>
      <w:r w:rsidR="00EE39DC">
        <w:t>)</w:t>
      </w:r>
      <w:r w:rsidRPr="00836794">
        <w:t>.</w:t>
      </w:r>
    </w:p>
    <w:p w14:paraId="4713FDD4" w14:textId="77777777" w:rsidR="00BD6E5A" w:rsidRPr="00836794" w:rsidRDefault="00BD6E5A" w:rsidP="00546FEB">
      <w:pPr>
        <w:pStyle w:val="Numberbullet0"/>
        <w:numPr>
          <w:ilvl w:val="0"/>
          <w:numId w:val="2"/>
        </w:numPr>
        <w:rPr>
          <w:b/>
          <w:bCs/>
          <w:i/>
          <w:iCs/>
        </w:rPr>
      </w:pPr>
      <w:r w:rsidRPr="00836794">
        <w:rPr>
          <w:b/>
          <w:bCs/>
          <w:i/>
          <w:iCs/>
        </w:rPr>
        <w:t>Can the ACM comment on the appropriate pregnancy category?</w:t>
      </w:r>
    </w:p>
    <w:p w14:paraId="64FD7F89" w14:textId="1A4BE6EB" w:rsidR="00BD6E5A" w:rsidRPr="00836794" w:rsidRDefault="00BD6E5A" w:rsidP="00BD6E5A">
      <w:r w:rsidRPr="00836794">
        <w:t>While the original submission proposed semaglutide to be classified as Pregnancy category B3 the sponsor has subsequently agreed to revise the category to be Pregnancy category D which aligns with the injectable formulation classification.</w:t>
      </w:r>
    </w:p>
    <w:p w14:paraId="6C129C95" w14:textId="77777777" w:rsidR="00BD6E5A" w:rsidRPr="00836794" w:rsidRDefault="00BD6E5A" w:rsidP="00BD6E5A">
      <w:r w:rsidRPr="00836794">
        <w:t>The ACM advised that semaglutide has not been studied in pregnant or lactating women. Therefore, it should not be used when pregnant or breastfeeding, and women of childbearing potential are recommended to use contraception when treated with oral semaglutide. Pregnancy should also be avoided for at least 2 months after their last dose in line with the EMA guidelines.</w:t>
      </w:r>
    </w:p>
    <w:p w14:paraId="210DFCF6" w14:textId="77777777" w:rsidR="00BD6E5A" w:rsidRPr="00836794" w:rsidRDefault="00BD6E5A" w:rsidP="00546FEB">
      <w:pPr>
        <w:pStyle w:val="Numberbullet0"/>
        <w:numPr>
          <w:ilvl w:val="0"/>
          <w:numId w:val="2"/>
        </w:numPr>
        <w:rPr>
          <w:b/>
          <w:bCs/>
          <w:i/>
          <w:iCs/>
        </w:rPr>
      </w:pPr>
      <w:r w:rsidRPr="00836794">
        <w:rPr>
          <w:b/>
          <w:bCs/>
          <w:i/>
          <w:iCs/>
        </w:rPr>
        <w:t xml:space="preserve">The committee is also requested to provide advice on any other issues that it thinks may be relevant to a decision on </w:t>
      </w:r>
      <w:proofErr w:type="gramStart"/>
      <w:r w:rsidRPr="00836794">
        <w:rPr>
          <w:b/>
          <w:bCs/>
          <w:i/>
          <w:iCs/>
        </w:rPr>
        <w:t>whether or not</w:t>
      </w:r>
      <w:proofErr w:type="gramEnd"/>
      <w:r w:rsidRPr="00836794">
        <w:rPr>
          <w:b/>
          <w:bCs/>
          <w:i/>
          <w:iCs/>
        </w:rPr>
        <w:t xml:space="preserve"> to approve this application.</w:t>
      </w:r>
    </w:p>
    <w:p w14:paraId="30AE3486" w14:textId="5F3E46F8" w:rsidR="00BD6E5A" w:rsidRPr="00836794" w:rsidRDefault="00BD6E5A" w:rsidP="00BD6E5A">
      <w:r w:rsidRPr="00836794">
        <w:t xml:space="preserve">The ACM considered semaglutide to be favourable in terms of the benefit risk profile, provided the administration regimen was strictly followed as intended. The risk of hypoglycaemia is greater when combined with background insulin or </w:t>
      </w:r>
      <w:r w:rsidR="00AB6287" w:rsidRPr="00836794">
        <w:rPr>
          <w:iCs/>
        </w:rPr>
        <w:t>sul</w:t>
      </w:r>
      <w:r w:rsidR="00EE39DC">
        <w:rPr>
          <w:iCs/>
        </w:rPr>
        <w:t>f</w:t>
      </w:r>
      <w:r w:rsidR="00AB6287" w:rsidRPr="00836794">
        <w:rPr>
          <w:iCs/>
        </w:rPr>
        <w:t>onylurea</w:t>
      </w:r>
      <w:r w:rsidRPr="00836794">
        <w:rPr>
          <w:iCs/>
        </w:rPr>
        <w:t xml:space="preserve"> therapy</w:t>
      </w:r>
      <w:r w:rsidRPr="00836794">
        <w:t xml:space="preserve">, however, this is a </w:t>
      </w:r>
      <w:proofErr w:type="spellStart"/>
      <w:proofErr w:type="gramStart"/>
      <w:r w:rsidRPr="00836794">
        <w:t>well</w:t>
      </w:r>
      <w:r w:rsidR="00645362" w:rsidRPr="00836794">
        <w:t xml:space="preserve"> </w:t>
      </w:r>
      <w:r w:rsidRPr="00836794">
        <w:t>known</w:t>
      </w:r>
      <w:proofErr w:type="spellEnd"/>
      <w:proofErr w:type="gramEnd"/>
      <w:r w:rsidRPr="00836794">
        <w:t xml:space="preserve"> risk that can be mitigated by appropriate dose adjustment and monitoring by the prescriber.</w:t>
      </w:r>
    </w:p>
    <w:p w14:paraId="3E2FC29D" w14:textId="3BEA2095" w:rsidR="0074163C" w:rsidRPr="00836794" w:rsidRDefault="0074163C" w:rsidP="0074163C">
      <w:pPr>
        <w:pStyle w:val="Heading5"/>
      </w:pPr>
      <w:r w:rsidRPr="00836794">
        <w:t>Conclusion</w:t>
      </w:r>
    </w:p>
    <w:p w14:paraId="736B1CA7" w14:textId="77777777" w:rsidR="00BD6E5A" w:rsidRPr="00836794" w:rsidRDefault="00BD6E5A" w:rsidP="00BD6E5A">
      <w:r w:rsidRPr="00836794">
        <w:t>The ACM considered this product to have an overall positive benefit-risk profile for the indication:</w:t>
      </w:r>
    </w:p>
    <w:p w14:paraId="6F372142" w14:textId="77777777" w:rsidR="00BD6E5A" w:rsidRPr="00836794" w:rsidRDefault="00BD6E5A" w:rsidP="00BD6E5A">
      <w:pPr>
        <w:autoSpaceDE w:val="0"/>
        <w:autoSpaceDN w:val="0"/>
        <w:adjustRightInd w:val="0"/>
        <w:spacing w:after="0"/>
        <w:ind w:left="360"/>
        <w:rPr>
          <w:i/>
          <w:iCs/>
        </w:rPr>
      </w:pPr>
      <w:r w:rsidRPr="00836794">
        <w:rPr>
          <w:i/>
          <w:iCs/>
        </w:rPr>
        <w:t>The treatment of adults with insufficiently controlled type 2 diabetes mellitus as an adjunct to diet and exercise</w:t>
      </w:r>
    </w:p>
    <w:p w14:paraId="3103E514" w14:textId="77777777" w:rsidR="00BD6E5A" w:rsidRPr="00836794" w:rsidRDefault="00BD6E5A" w:rsidP="00546FEB">
      <w:pPr>
        <w:pStyle w:val="ListBullet"/>
        <w:numPr>
          <w:ilvl w:val="0"/>
          <w:numId w:val="1"/>
        </w:numPr>
        <w:ind w:left="720"/>
        <w:rPr>
          <w:i/>
          <w:iCs/>
        </w:rPr>
      </w:pPr>
      <w:r w:rsidRPr="00836794">
        <w:rPr>
          <w:i/>
          <w:iCs/>
        </w:rPr>
        <w:t>as monotherapy when metformin is considered inappropriate due to intolerance or contraindications</w:t>
      </w:r>
    </w:p>
    <w:p w14:paraId="1FF0C966" w14:textId="7F50F0A0" w:rsidR="00BD6E5A" w:rsidRPr="00836794" w:rsidRDefault="00BD6E5A" w:rsidP="00546FEB">
      <w:pPr>
        <w:pStyle w:val="ListBullet"/>
        <w:numPr>
          <w:ilvl w:val="0"/>
          <w:numId w:val="1"/>
        </w:numPr>
        <w:ind w:left="720"/>
        <w:rPr>
          <w:b/>
          <w:i/>
          <w:iCs/>
        </w:rPr>
      </w:pPr>
      <w:r w:rsidRPr="00836794">
        <w:rPr>
          <w:i/>
          <w:iCs/>
        </w:rPr>
        <w:t>in combination with other medicinal products for the treatment of diabetes.</w:t>
      </w:r>
    </w:p>
    <w:p w14:paraId="4C54487B" w14:textId="20A186B8" w:rsidR="008E7846" w:rsidRPr="00836794" w:rsidRDefault="008E7846" w:rsidP="00D212F3">
      <w:pPr>
        <w:pStyle w:val="Heading2"/>
      </w:pPr>
      <w:bookmarkStart w:id="119" w:name="_Toc117791824"/>
      <w:r w:rsidRPr="00836794">
        <w:t>Outcome</w:t>
      </w:r>
      <w:bookmarkEnd w:id="117"/>
      <w:bookmarkEnd w:id="118"/>
      <w:bookmarkEnd w:id="119"/>
    </w:p>
    <w:p w14:paraId="586D8188" w14:textId="0B943ABD" w:rsidR="0074163C" w:rsidRPr="00836794" w:rsidRDefault="0074163C" w:rsidP="0074163C">
      <w:bookmarkStart w:id="120" w:name="_Toc247691533"/>
      <w:bookmarkStart w:id="121" w:name="_Toc314842517"/>
      <w:r w:rsidRPr="00836794">
        <w:t xml:space="preserve">Based on a review of quality, </w:t>
      </w:r>
      <w:r w:rsidR="00CC5044" w:rsidRPr="00836794">
        <w:t>safety,</w:t>
      </w:r>
      <w:r w:rsidRPr="00836794">
        <w:t xml:space="preserve"> and efficacy, the TGA approved the registration of </w:t>
      </w:r>
      <w:r w:rsidR="00BD6E5A" w:rsidRPr="00836794">
        <w:t xml:space="preserve">Rybelsus </w:t>
      </w:r>
      <w:r w:rsidRPr="00836794">
        <w:t>(</w:t>
      </w:r>
      <w:r w:rsidR="00BD6E5A" w:rsidRPr="00836794">
        <w:t>semaglutide</w:t>
      </w:r>
      <w:r w:rsidRPr="00836794">
        <w:t xml:space="preserve">) </w:t>
      </w:r>
      <w:r w:rsidR="00BD6E5A" w:rsidRPr="00836794">
        <w:t>3 mg, 7 mg and 14 mg</w:t>
      </w:r>
      <w:r w:rsidRPr="00836794">
        <w:t xml:space="preserve">, </w:t>
      </w:r>
      <w:r w:rsidR="00BD6E5A" w:rsidRPr="00836794">
        <w:t>tablet</w:t>
      </w:r>
      <w:r w:rsidRPr="00836794">
        <w:t xml:space="preserve">, </w:t>
      </w:r>
      <w:r w:rsidR="00BD6E5A" w:rsidRPr="00836794">
        <w:t>blister pack</w:t>
      </w:r>
      <w:r w:rsidRPr="00836794">
        <w:t>, indicated</w:t>
      </w:r>
      <w:r w:rsidR="00BD6E5A" w:rsidRPr="00836794">
        <w:t xml:space="preserve"> for</w:t>
      </w:r>
      <w:r w:rsidRPr="00836794">
        <w:t>:</w:t>
      </w:r>
    </w:p>
    <w:p w14:paraId="12949CB6" w14:textId="77777777" w:rsidR="00BD6E5A" w:rsidRPr="00836794" w:rsidRDefault="00BD6E5A" w:rsidP="00BD6E5A">
      <w:pPr>
        <w:ind w:left="360"/>
        <w:rPr>
          <w:i/>
          <w:iCs/>
        </w:rPr>
      </w:pPr>
      <w:r w:rsidRPr="00836794">
        <w:rPr>
          <w:i/>
          <w:iCs/>
        </w:rPr>
        <w:lastRenderedPageBreak/>
        <w:t>Rybelsus is indicated for the treatment of adults with insufficiently controlled type 2 diabetes mellitus as an adjunct to diet and exercise:</w:t>
      </w:r>
    </w:p>
    <w:p w14:paraId="6A4CAA63" w14:textId="77777777" w:rsidR="00BD6E5A" w:rsidRPr="00836794" w:rsidRDefault="00BD6E5A" w:rsidP="00546FEB">
      <w:pPr>
        <w:pStyle w:val="ListBullet"/>
        <w:numPr>
          <w:ilvl w:val="0"/>
          <w:numId w:val="5"/>
        </w:numPr>
        <w:spacing w:after="180"/>
        <w:ind w:left="720"/>
        <w:rPr>
          <w:i/>
          <w:iCs/>
        </w:rPr>
      </w:pPr>
      <w:r w:rsidRPr="00836794">
        <w:rPr>
          <w:i/>
          <w:iCs/>
        </w:rPr>
        <w:t>as monotherapy if metformin is considered inappropriate due to intolerance or contraindications; or</w:t>
      </w:r>
    </w:p>
    <w:p w14:paraId="1A31819E" w14:textId="77777777" w:rsidR="00BD6E5A" w:rsidRPr="00836794" w:rsidRDefault="00BD6E5A" w:rsidP="00546FEB">
      <w:pPr>
        <w:pStyle w:val="ListBullet"/>
        <w:numPr>
          <w:ilvl w:val="0"/>
          <w:numId w:val="5"/>
        </w:numPr>
        <w:spacing w:after="180"/>
        <w:ind w:left="720"/>
        <w:rPr>
          <w:i/>
          <w:iCs/>
        </w:rPr>
      </w:pPr>
      <w:r w:rsidRPr="00836794">
        <w:rPr>
          <w:i/>
          <w:iCs/>
        </w:rPr>
        <w:t>in combination with other medicinal products for the treatment of type 2 diabetes mellitus.</w:t>
      </w:r>
    </w:p>
    <w:p w14:paraId="288A17F2" w14:textId="6183D018" w:rsidR="00D23139" w:rsidRPr="00836794" w:rsidRDefault="00D23139" w:rsidP="00D212F3">
      <w:pPr>
        <w:pStyle w:val="Heading3"/>
      </w:pPr>
      <w:bookmarkStart w:id="122" w:name="_Toc117791825"/>
      <w:r w:rsidRPr="00836794">
        <w:t>Specific conditions of registration applying to these goods</w:t>
      </w:r>
      <w:bookmarkEnd w:id="122"/>
    </w:p>
    <w:p w14:paraId="0CAD5B94" w14:textId="54022261" w:rsidR="00BD6E5A" w:rsidRPr="00836794" w:rsidRDefault="00BD6E5A" w:rsidP="00546FEB">
      <w:pPr>
        <w:pStyle w:val="ListBullet"/>
        <w:numPr>
          <w:ilvl w:val="0"/>
          <w:numId w:val="5"/>
        </w:numPr>
        <w:spacing w:after="180"/>
        <w:rPr>
          <w:lang w:eastAsia="en-AU"/>
        </w:rPr>
      </w:pPr>
      <w:r w:rsidRPr="00836794">
        <w:rPr>
          <w:lang w:eastAsia="en-AU"/>
        </w:rPr>
        <w:t>Rybelsus (semaglutide) is to be included in the Black Triangle Scheme. The PI and</w:t>
      </w:r>
      <w:r w:rsidR="007013B0" w:rsidRPr="00836794">
        <w:rPr>
          <w:lang w:eastAsia="en-AU"/>
        </w:rPr>
        <w:t xml:space="preserve"> </w:t>
      </w:r>
      <w:r w:rsidRPr="00836794">
        <w:rPr>
          <w:lang w:eastAsia="en-AU"/>
        </w:rPr>
        <w:t>CMI for Rybelsus must include the black triangle symbol and mandatory accompanying text for five years, which starts from the date that the sponsor notifies the TGA of supply of the product.</w:t>
      </w:r>
    </w:p>
    <w:p w14:paraId="719EE659" w14:textId="45A730A0" w:rsidR="00BD6E5A" w:rsidRPr="00836794" w:rsidRDefault="00BD6E5A" w:rsidP="00546FEB">
      <w:pPr>
        <w:pStyle w:val="ListBullet"/>
        <w:numPr>
          <w:ilvl w:val="0"/>
          <w:numId w:val="5"/>
        </w:numPr>
        <w:spacing w:after="180"/>
        <w:rPr>
          <w:lang w:eastAsia="en-AU"/>
        </w:rPr>
      </w:pPr>
      <w:r w:rsidRPr="00836794">
        <w:rPr>
          <w:lang w:eastAsia="en-AU"/>
        </w:rPr>
        <w:t xml:space="preserve">The Rybelsus </w:t>
      </w:r>
      <w:r w:rsidRPr="00836794">
        <w:t xml:space="preserve">EU-risk management plan (RMP) </w:t>
      </w:r>
      <w:r w:rsidRPr="00836794">
        <w:rPr>
          <w:lang w:eastAsia="en-AU"/>
        </w:rPr>
        <w:t>(version 4.4, dated 6 April 2020, data lock point 2 November 2018), with Australian specific annex (version 1.2, dated 30 August 2021), included with Submission PM</w:t>
      </w:r>
      <w:r w:rsidRPr="00836794">
        <w:rPr>
          <w:lang w:eastAsia="en-AU"/>
        </w:rPr>
        <w:noBreakHyphen/>
        <w:t>2020</w:t>
      </w:r>
      <w:r w:rsidRPr="00836794">
        <w:rPr>
          <w:lang w:eastAsia="en-AU"/>
        </w:rPr>
        <w:noBreakHyphen/>
        <w:t>03921</w:t>
      </w:r>
      <w:r w:rsidRPr="00836794">
        <w:rPr>
          <w:lang w:eastAsia="en-AU"/>
        </w:rPr>
        <w:noBreakHyphen/>
        <w:t>1</w:t>
      </w:r>
      <w:r w:rsidRPr="00836794">
        <w:rPr>
          <w:lang w:eastAsia="en-AU"/>
        </w:rPr>
        <w:noBreakHyphen/>
        <w:t>5, and any subsequent revisions, as agreed with the TGA will be implemented in Australia.</w:t>
      </w:r>
    </w:p>
    <w:p w14:paraId="77F7DD43" w14:textId="77777777" w:rsidR="00BD6E5A" w:rsidRPr="00836794" w:rsidRDefault="00BD6E5A" w:rsidP="00BD6E5A">
      <w:pPr>
        <w:pStyle w:val="ListBullet"/>
        <w:numPr>
          <w:ilvl w:val="0"/>
          <w:numId w:val="0"/>
        </w:numPr>
        <w:ind w:left="360"/>
        <w:rPr>
          <w:lang w:eastAsia="en-AU"/>
        </w:rPr>
      </w:pPr>
      <w:r w:rsidRPr="00836794">
        <w:rPr>
          <w:lang w:eastAsia="en-AU"/>
        </w:rPr>
        <w:t>An obligatory component of risk management plans is routine pharmacovigilance. Routine pharmacovigilance includes the submission of periodic safety update reports (PSURs).</w:t>
      </w:r>
    </w:p>
    <w:p w14:paraId="7AF05A22" w14:textId="77777777" w:rsidR="00BD6E5A" w:rsidRPr="00836794" w:rsidRDefault="00BD6E5A" w:rsidP="00BD6E5A">
      <w:pPr>
        <w:pStyle w:val="ListBullet"/>
        <w:numPr>
          <w:ilvl w:val="0"/>
          <w:numId w:val="0"/>
        </w:numPr>
        <w:ind w:left="360"/>
        <w:rPr>
          <w:lang w:eastAsia="en-AU"/>
        </w:rPr>
      </w:pPr>
      <w:r w:rsidRPr="00836794">
        <w:rPr>
          <w:lang w:eastAsia="en-AU"/>
        </w:rPr>
        <w:t>Reports are to be provided in line with the current published list of EU reference dates and frequency of submission of PSURs until the period covered by such reports is not less than three years from the date of the approval letter.</w:t>
      </w:r>
    </w:p>
    <w:p w14:paraId="18D315F8" w14:textId="786B8C05" w:rsidR="00BD6E5A" w:rsidRPr="00836794" w:rsidRDefault="00BD6E5A" w:rsidP="00BD6E5A">
      <w:pPr>
        <w:pStyle w:val="ListBullet"/>
        <w:numPr>
          <w:ilvl w:val="0"/>
          <w:numId w:val="0"/>
        </w:numPr>
        <w:ind w:left="360"/>
        <w:rPr>
          <w:lang w:eastAsia="en-AU"/>
        </w:rPr>
      </w:pPr>
      <w:r w:rsidRPr="00836794">
        <w:rPr>
          <w:lang w:eastAsia="en-AU"/>
        </w:rPr>
        <w:t>The reports are to at least meet the requirements for PSURs as described in the European Medicines Agency’s guideline on Good Pharmacovigilance Practices (GVP) module VII-periodic safety update report ([revision]</w:t>
      </w:r>
      <w:r w:rsidR="005F3D23" w:rsidRPr="00836794">
        <w:rPr>
          <w:lang w:eastAsia="en-AU"/>
        </w:rPr>
        <w:t xml:space="preserve"> </w:t>
      </w:r>
      <w:r w:rsidRPr="00836794">
        <w:rPr>
          <w:lang w:eastAsia="en-AU"/>
        </w:rPr>
        <w:t>1), part VII.B structures and processes. Note that submission of a PSUR does not constitute an application to vary the registration.</w:t>
      </w:r>
    </w:p>
    <w:p w14:paraId="71892E51" w14:textId="411668C5" w:rsidR="008E7846" w:rsidRPr="00836794" w:rsidRDefault="00A80B5B" w:rsidP="00D23139">
      <w:pPr>
        <w:pStyle w:val="Heading2"/>
      </w:pPr>
      <w:bookmarkStart w:id="123" w:name="_Toc117791826"/>
      <w:r w:rsidRPr="00836794">
        <w:t xml:space="preserve">Attachment 1. </w:t>
      </w:r>
      <w:r w:rsidR="008E7846" w:rsidRPr="00836794">
        <w:t xml:space="preserve">Product </w:t>
      </w:r>
      <w:r w:rsidR="00AA0ED0" w:rsidRPr="00836794">
        <w:t>I</w:t>
      </w:r>
      <w:r w:rsidR="008E7846" w:rsidRPr="00836794">
        <w:t>nformation</w:t>
      </w:r>
      <w:bookmarkEnd w:id="120"/>
      <w:bookmarkEnd w:id="121"/>
      <w:bookmarkEnd w:id="123"/>
    </w:p>
    <w:p w14:paraId="1F10E0B7" w14:textId="05587F78" w:rsidR="00744121" w:rsidRPr="00836794" w:rsidRDefault="006136D7" w:rsidP="00744121">
      <w:r w:rsidRPr="00836794">
        <w:t xml:space="preserve">The PI for </w:t>
      </w:r>
      <w:r w:rsidR="007013B0" w:rsidRPr="00836794">
        <w:t xml:space="preserve">Rybelsus </w:t>
      </w:r>
      <w:r w:rsidRPr="00836794">
        <w:t>approved with the submission which is described in this AusPAR is at Attachment 1.</w:t>
      </w:r>
      <w:r w:rsidR="00CC5044" w:rsidRPr="00836794">
        <w:t xml:space="preserve"> </w:t>
      </w:r>
      <w:r w:rsidR="0074163C" w:rsidRPr="00836794">
        <w:t xml:space="preserve">For the most recent PI, please refer to the TGA </w:t>
      </w:r>
      <w:hyperlink r:id="rId33" w:history="1">
        <w:r w:rsidR="0074163C" w:rsidRPr="00836794">
          <w:rPr>
            <w:rStyle w:val="Hyperlink"/>
          </w:rPr>
          <w:t>PI/CMI search facility</w:t>
        </w:r>
        <w:r w:rsidR="0074163C" w:rsidRPr="00836794">
          <w:rPr>
            <w:rStyle w:val="Hyperlink"/>
            <w:color w:val="auto"/>
            <w:u w:val="none"/>
          </w:rPr>
          <w:t>.</w:t>
        </w:r>
      </w:hyperlink>
    </w:p>
    <w:p w14:paraId="65897DC8" w14:textId="77777777" w:rsidR="00C80137" w:rsidRPr="00836794" w:rsidRDefault="00C80137" w:rsidP="003A7F6C">
      <w:pPr>
        <w:pStyle w:val="TableTitle"/>
        <w:sectPr w:rsidR="00C80137" w:rsidRPr="00836794" w:rsidSect="00B452CE">
          <w:headerReference w:type="even" r:id="rId34"/>
          <w:headerReference w:type="default" r:id="rId35"/>
          <w:headerReference w:type="first" r:id="rId36"/>
          <w:footerReference w:type="first" r:id="rId37"/>
          <w:pgSz w:w="11906" w:h="16838" w:code="9"/>
          <w:pgMar w:top="834" w:right="1701" w:bottom="1191" w:left="1701" w:header="907" w:footer="216" w:gutter="0"/>
          <w:cols w:space="708"/>
          <w:docGrid w:linePitch="360"/>
        </w:sectPr>
      </w:pPr>
    </w:p>
    <w:tbl>
      <w:tblPr>
        <w:tblW w:w="9175" w:type="dxa"/>
        <w:tblInd w:w="-284" w:type="dxa"/>
        <w:tblLayout w:type="fixed"/>
        <w:tblCellMar>
          <w:left w:w="0" w:type="dxa"/>
          <w:right w:w="0" w:type="dxa"/>
        </w:tblCellMar>
        <w:tblLook w:val="04A0" w:firstRow="1" w:lastRow="0" w:firstColumn="1" w:lastColumn="0" w:noHBand="0" w:noVBand="1"/>
      </w:tblPr>
      <w:tblGrid>
        <w:gridCol w:w="9175"/>
      </w:tblGrid>
      <w:tr w:rsidR="001C32CD" w:rsidRPr="00836794" w14:paraId="5512E668" w14:textId="77777777" w:rsidTr="00A05FA4">
        <w:trPr>
          <w:trHeight w:hRule="exact" w:val="704"/>
        </w:trPr>
        <w:tc>
          <w:tcPr>
            <w:tcW w:w="9175" w:type="dxa"/>
          </w:tcPr>
          <w:p w14:paraId="66AB4F6D" w14:textId="77777777" w:rsidR="001C32CD" w:rsidRPr="00836794" w:rsidRDefault="001C32CD" w:rsidP="00A05FA4">
            <w:pPr>
              <w:pStyle w:val="TGASignoff"/>
            </w:pPr>
            <w:r w:rsidRPr="00836794">
              <w:lastRenderedPageBreak/>
              <w:t>Therapeutic Goods Administration</w:t>
            </w:r>
          </w:p>
        </w:tc>
      </w:tr>
      <w:tr w:rsidR="001C32CD" w:rsidRPr="002E07F8" w14:paraId="1326D2B2" w14:textId="77777777" w:rsidTr="00A05FA4">
        <w:trPr>
          <w:trHeight w:val="1221"/>
        </w:trPr>
        <w:tc>
          <w:tcPr>
            <w:tcW w:w="9175" w:type="dxa"/>
            <w:tcMar>
              <w:top w:w="28" w:type="dxa"/>
            </w:tcMar>
          </w:tcPr>
          <w:p w14:paraId="511E0D81" w14:textId="77777777" w:rsidR="001C32CD" w:rsidRPr="00836794" w:rsidRDefault="001C32CD" w:rsidP="00A05FA4">
            <w:pPr>
              <w:pStyle w:val="Address"/>
            </w:pPr>
            <w:r w:rsidRPr="00836794">
              <w:t>PO Box 100 Woden ACT 2606 Australia</w:t>
            </w:r>
          </w:p>
          <w:p w14:paraId="08F8F305" w14:textId="2F1EE028" w:rsidR="001C32CD" w:rsidRPr="00F654AF" w:rsidRDefault="001C32CD" w:rsidP="00A05FA4">
            <w:pPr>
              <w:pStyle w:val="Address"/>
              <w:rPr>
                <w:lang w:val="fr-FR"/>
              </w:rPr>
            </w:pPr>
            <w:proofErr w:type="gramStart"/>
            <w:r w:rsidRPr="00F654AF">
              <w:rPr>
                <w:lang w:val="fr-FR"/>
              </w:rPr>
              <w:t>Email:</w:t>
            </w:r>
            <w:proofErr w:type="gramEnd"/>
            <w:r w:rsidRPr="00F654AF">
              <w:rPr>
                <w:lang w:val="fr-FR"/>
              </w:rPr>
              <w:t xml:space="preserve"> </w:t>
            </w:r>
            <w:hyperlink r:id="rId38" w:history="1">
              <w:r w:rsidRPr="00F654AF">
                <w:rPr>
                  <w:rStyle w:val="Hyperlink"/>
                  <w:lang w:val="fr-FR"/>
                </w:rPr>
                <w:t>info@tga.gov.au</w:t>
              </w:r>
            </w:hyperlink>
            <w:r w:rsidRPr="00F654AF">
              <w:rPr>
                <w:lang w:val="fr-FR"/>
              </w:rPr>
              <w:t xml:space="preserve">  Phone: 1800 020 653  Fax: 02 6232 8605</w:t>
            </w:r>
          </w:p>
          <w:p w14:paraId="518FC289" w14:textId="4E8A35E6" w:rsidR="001C32CD" w:rsidRPr="00F654AF" w:rsidRDefault="00D1673E" w:rsidP="00A05FA4">
            <w:pPr>
              <w:pStyle w:val="Address"/>
              <w:spacing w:line="260" w:lineRule="atLeast"/>
              <w:rPr>
                <w:b/>
                <w:color w:val="0000FF"/>
                <w:u w:val="single"/>
                <w:lang w:val="fr-FR"/>
              </w:rPr>
            </w:pPr>
            <w:hyperlink r:id="rId39" w:history="1">
              <w:r w:rsidR="007C6B9B" w:rsidRPr="00F654AF">
                <w:rPr>
                  <w:rStyle w:val="Hyperlink"/>
                  <w:b/>
                  <w:lang w:val="fr-FR"/>
                </w:rPr>
                <w:t>https://www.tga.gov.au</w:t>
              </w:r>
            </w:hyperlink>
          </w:p>
        </w:tc>
      </w:tr>
    </w:tbl>
    <w:p w14:paraId="536DB0BC" w14:textId="77777777" w:rsidR="00774E1D" w:rsidRPr="00F654AF" w:rsidRDefault="00774E1D" w:rsidP="004C239D">
      <w:pPr>
        <w:rPr>
          <w:lang w:val="fr-FR"/>
        </w:rPr>
      </w:pPr>
    </w:p>
    <w:sectPr w:rsidR="00774E1D" w:rsidRPr="00F654AF" w:rsidSect="001C32CD">
      <w:headerReference w:type="even" r:id="rId40"/>
      <w:headerReference w:type="default" r:id="rId41"/>
      <w:footerReference w:type="default" r:id="rId42"/>
      <w:headerReference w:type="first" r:id="rId43"/>
      <w:footerReference w:type="first" r:id="rId44"/>
      <w:pgSz w:w="11906" w:h="16838" w:code="9"/>
      <w:pgMar w:top="13467" w:right="1701" w:bottom="426" w:left="1701" w:header="90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49969" w14:textId="77777777" w:rsidR="00EE39DC" w:rsidRDefault="00EE39DC" w:rsidP="00C40A36">
      <w:pPr>
        <w:spacing w:after="0"/>
      </w:pPr>
      <w:r>
        <w:separator/>
      </w:r>
    </w:p>
  </w:endnote>
  <w:endnote w:type="continuationSeparator" w:id="0">
    <w:p w14:paraId="792EF106" w14:textId="77777777" w:rsidR="00EE39DC" w:rsidRDefault="00EE39DC" w:rsidP="00C40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TimesNewRoman">
    <w:altName w:val="MS Mincho"/>
    <w:panose1 w:val="00000000000000000000"/>
    <w:charset w:val="A1"/>
    <w:family w:val="auto"/>
    <w:notTrueType/>
    <w:pitch w:val="default"/>
    <w:sig w:usb0="00000081" w:usb1="08070000" w:usb2="00000010" w:usb3="00000000" w:csb0="00020008"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61" w:type="dxa"/>
      <w:tblBorders>
        <w:top w:val="single" w:sz="4" w:space="0" w:color="auto"/>
      </w:tblBorders>
      <w:tblLayout w:type="fixed"/>
      <w:tblCellMar>
        <w:top w:w="170" w:type="dxa"/>
        <w:left w:w="0" w:type="dxa"/>
        <w:bottom w:w="227" w:type="dxa"/>
        <w:right w:w="0" w:type="dxa"/>
      </w:tblCellMar>
      <w:tblLook w:val="04A0" w:firstRow="1" w:lastRow="0" w:firstColumn="1" w:lastColumn="0" w:noHBand="0" w:noVBand="1"/>
    </w:tblPr>
    <w:tblGrid>
      <w:gridCol w:w="7371"/>
      <w:gridCol w:w="1490"/>
    </w:tblGrid>
    <w:tr w:rsidR="00EE39DC" w:rsidRPr="00487162" w14:paraId="7DA6BD94" w14:textId="77777777" w:rsidTr="00DB750B">
      <w:trPr>
        <w:trHeight w:val="269"/>
      </w:trPr>
      <w:tc>
        <w:tcPr>
          <w:tcW w:w="7371" w:type="dxa"/>
          <w:tcMar>
            <w:top w:w="142" w:type="dxa"/>
            <w:bottom w:w="0" w:type="dxa"/>
          </w:tcMar>
        </w:tcPr>
        <w:p w14:paraId="7721C4DC" w14:textId="26BD9C89" w:rsidR="00EE39DC" w:rsidRPr="00487162" w:rsidRDefault="00EE39DC" w:rsidP="00460036">
          <w:pPr>
            <w:pStyle w:val="Footer"/>
          </w:pPr>
          <w:r w:rsidRPr="00487162">
            <w:t>AusPA</w:t>
          </w:r>
          <w:r>
            <w:t xml:space="preserve">R - </w:t>
          </w:r>
          <w:r w:rsidRPr="00572746">
            <w:t xml:space="preserve">Rybelsus </w:t>
          </w:r>
          <w:r>
            <w:t>-</w:t>
          </w:r>
          <w:r w:rsidRPr="00460036">
            <w:t xml:space="preserve"> </w:t>
          </w:r>
          <w:r w:rsidRPr="00572746">
            <w:t xml:space="preserve">semaglutide </w:t>
          </w:r>
          <w:r>
            <w:t xml:space="preserve">- </w:t>
          </w:r>
          <w:r w:rsidRPr="00572746">
            <w:t>Novo Nordisk Pharmaceuticals Pty Ltd</w:t>
          </w:r>
          <w:r>
            <w:t xml:space="preserve"> - </w:t>
          </w:r>
          <w:r w:rsidRPr="00572746">
            <w:t>PM-2020-03921-1-5</w:t>
          </w:r>
          <w:r>
            <w:br/>
          </w:r>
          <w:r w:rsidR="0098100A">
            <w:t>Final 2</w:t>
          </w:r>
          <w:r w:rsidR="00D86D72">
            <w:t>7</w:t>
          </w:r>
          <w:r w:rsidR="0098100A">
            <w:t xml:space="preserve"> October 2022</w:t>
          </w:r>
        </w:p>
      </w:tc>
      <w:tc>
        <w:tcPr>
          <w:tcW w:w="1490" w:type="dxa"/>
          <w:tcMar>
            <w:top w:w="142" w:type="dxa"/>
            <w:bottom w:w="0" w:type="dxa"/>
          </w:tcMar>
        </w:tcPr>
        <w:p w14:paraId="658A1724" w14:textId="3409C37E" w:rsidR="00EE39DC" w:rsidRPr="00487162" w:rsidRDefault="00EE39DC" w:rsidP="00DB750B">
          <w:pPr>
            <w:pStyle w:val="Footer"/>
            <w:jc w:val="right"/>
          </w:pPr>
          <w:r w:rsidRPr="00487162">
            <w:t xml:space="preserve">Page </w:t>
          </w:r>
          <w:r>
            <w:fldChar w:fldCharType="begin"/>
          </w:r>
          <w:r>
            <w:instrText xml:space="preserve"> PAGE  \* Arabic </w:instrText>
          </w:r>
          <w:r>
            <w:fldChar w:fldCharType="separate"/>
          </w:r>
          <w:r w:rsidR="001B5374">
            <w:rPr>
              <w:noProof/>
            </w:rPr>
            <w:t>10</w:t>
          </w:r>
          <w:r>
            <w:fldChar w:fldCharType="end"/>
          </w:r>
          <w:r w:rsidRPr="00487162">
            <w:t xml:space="preserve"> of </w:t>
          </w:r>
          <w:fldSimple w:instr=" NUMPAGES  \* Arabic ">
            <w:r w:rsidR="001B5374">
              <w:rPr>
                <w:noProof/>
              </w:rPr>
              <w:t>42</w:t>
            </w:r>
          </w:fldSimple>
        </w:p>
      </w:tc>
    </w:tr>
  </w:tbl>
  <w:p w14:paraId="00C3E07D" w14:textId="77777777" w:rsidR="00EE39DC" w:rsidRDefault="00EE39DC" w:rsidP="003D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61" w:type="dxa"/>
      <w:tblLayout w:type="fixed"/>
      <w:tblCellMar>
        <w:top w:w="170" w:type="dxa"/>
        <w:left w:w="0" w:type="dxa"/>
        <w:bottom w:w="227" w:type="dxa"/>
        <w:right w:w="0" w:type="dxa"/>
      </w:tblCellMar>
      <w:tblLook w:val="04A0" w:firstRow="1" w:lastRow="0" w:firstColumn="1" w:lastColumn="0" w:noHBand="0" w:noVBand="1"/>
    </w:tblPr>
    <w:tblGrid>
      <w:gridCol w:w="4519"/>
      <w:gridCol w:w="4342"/>
    </w:tblGrid>
    <w:tr w:rsidR="00EE39DC" w:rsidRPr="00487162" w14:paraId="0F2B0192" w14:textId="77777777" w:rsidTr="00E45619">
      <w:trPr>
        <w:trHeight w:val="269"/>
      </w:trPr>
      <w:tc>
        <w:tcPr>
          <w:tcW w:w="4519" w:type="dxa"/>
          <w:tcBorders>
            <w:top w:val="single" w:sz="4" w:space="0" w:color="auto"/>
          </w:tcBorders>
          <w:tcMar>
            <w:top w:w="142" w:type="dxa"/>
            <w:bottom w:w="0" w:type="dxa"/>
          </w:tcMar>
        </w:tcPr>
        <w:p w14:paraId="61CCEBA2" w14:textId="77777777" w:rsidR="00EE39DC" w:rsidRPr="00487162" w:rsidRDefault="00EE39DC" w:rsidP="00FE1DEE">
          <w:pPr>
            <w:pStyle w:val="Footer"/>
          </w:pPr>
          <w:r w:rsidRPr="00487162">
            <w:t>Document title, Part #, Section # - Section title</w:t>
          </w:r>
        </w:p>
        <w:p w14:paraId="0D789E0A" w14:textId="77777777" w:rsidR="00EE39DC" w:rsidRPr="00487162" w:rsidRDefault="00EE39DC" w:rsidP="00FE1DEE">
          <w:pPr>
            <w:pStyle w:val="Footer"/>
          </w:pPr>
          <w:r w:rsidRPr="00487162">
            <w:t>V1.0 October 2010</w:t>
          </w:r>
        </w:p>
      </w:tc>
      <w:tc>
        <w:tcPr>
          <w:tcW w:w="4342" w:type="dxa"/>
          <w:tcBorders>
            <w:top w:val="single" w:sz="4" w:space="0" w:color="auto"/>
          </w:tcBorders>
          <w:tcMar>
            <w:top w:w="142" w:type="dxa"/>
            <w:bottom w:w="0" w:type="dxa"/>
          </w:tcMar>
        </w:tcPr>
        <w:p w14:paraId="6753A698" w14:textId="77777777" w:rsidR="00EE39DC" w:rsidRPr="00487162" w:rsidRDefault="00EE39DC" w:rsidP="00E45619">
          <w:pPr>
            <w:pStyle w:val="Footer"/>
            <w:jc w:val="right"/>
          </w:pPr>
          <w:r w:rsidRPr="00487162">
            <w:t xml:space="preserve">Page </w:t>
          </w:r>
          <w:r>
            <w:fldChar w:fldCharType="begin"/>
          </w:r>
          <w:r>
            <w:instrText xml:space="preserve"> PAGE   \* MERGEFORMAT </w:instrText>
          </w:r>
          <w:r>
            <w:fldChar w:fldCharType="separate"/>
          </w:r>
          <w:r w:rsidRPr="00487162">
            <w:rPr>
              <w:noProof/>
            </w:rPr>
            <w:t>3</w:t>
          </w:r>
          <w:r>
            <w:rPr>
              <w:noProof/>
            </w:rPr>
            <w:fldChar w:fldCharType="end"/>
          </w:r>
          <w:r w:rsidRPr="00487162">
            <w:t xml:space="preserve"> of </w:t>
          </w:r>
          <w:fldSimple w:instr=" NUMPAGES  ">
            <w:r>
              <w:rPr>
                <w:noProof/>
              </w:rPr>
              <w:t>21</w:t>
            </w:r>
          </w:fldSimple>
        </w:p>
      </w:tc>
    </w:tr>
  </w:tbl>
  <w:p w14:paraId="7FE7E42D" w14:textId="77777777" w:rsidR="00EE39DC" w:rsidRDefault="00EE3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D5296" w14:textId="77777777" w:rsidR="00EE39DC" w:rsidRPr="001C32CD" w:rsidRDefault="00EE39DC" w:rsidP="001C32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75" w:type="dxa"/>
      <w:tblLayout w:type="fixed"/>
      <w:tblCellMar>
        <w:top w:w="170" w:type="dxa"/>
        <w:left w:w="0" w:type="dxa"/>
        <w:bottom w:w="227" w:type="dxa"/>
        <w:right w:w="0" w:type="dxa"/>
      </w:tblCellMar>
      <w:tblLook w:val="04A0" w:firstRow="1" w:lastRow="0" w:firstColumn="1" w:lastColumn="0" w:noHBand="0" w:noVBand="1"/>
    </w:tblPr>
    <w:tblGrid>
      <w:gridCol w:w="4519"/>
      <w:gridCol w:w="4356"/>
    </w:tblGrid>
    <w:tr w:rsidR="00EE39DC" w14:paraId="44901625" w14:textId="77777777" w:rsidTr="0010601F">
      <w:trPr>
        <w:trHeight w:val="108"/>
      </w:trPr>
      <w:tc>
        <w:tcPr>
          <w:tcW w:w="8875" w:type="dxa"/>
          <w:gridSpan w:val="2"/>
          <w:tcBorders>
            <w:bottom w:val="single" w:sz="4" w:space="0" w:color="auto"/>
          </w:tcBorders>
          <w:tcMar>
            <w:right w:w="284" w:type="dxa"/>
          </w:tcMar>
        </w:tcPr>
        <w:p w14:paraId="3614A310" w14:textId="77777777" w:rsidR="00EE39DC" w:rsidRDefault="00EE39DC" w:rsidP="006E08B3">
          <w:pPr>
            <w:pStyle w:val="Heading3"/>
          </w:pPr>
          <w:r>
            <w:t>Copyright</w:t>
          </w:r>
        </w:p>
        <w:p w14:paraId="50C06F88" w14:textId="77777777" w:rsidR="00EE39DC" w:rsidRDefault="00EE39DC" w:rsidP="006E08B3">
          <w:r>
            <w:rPr>
              <w:rFonts w:cs="Arial"/>
            </w:rPr>
            <w:t>©</w:t>
          </w:r>
          <w:r>
            <w:t xml:space="preserve"> Commonwealth of Australia [add year]</w:t>
          </w:r>
        </w:p>
        <w:p w14:paraId="0183A2A1" w14:textId="77777777" w:rsidR="00EE39DC" w:rsidRDefault="00EE39DC" w:rsidP="006E08B3"/>
        <w:p w14:paraId="3202B562" w14:textId="77777777" w:rsidR="00EE39DC" w:rsidRDefault="00EE39DC" w:rsidP="006E08B3">
          <w:r>
            <w:t xml:space="preserve">This work is copyright. Apart from any use as permitted under the Copyright Act 1968, no part may be reproduced by any process without prior written permission from the Commonwealth Copyright Administration, Attorney General’s Department, National Circuit, Barton ACT 2600 or posted </w:t>
          </w:r>
          <w:proofErr w:type="gramStart"/>
          <w:r>
            <w:t xml:space="preserve">at  </w:t>
          </w:r>
          <w:r w:rsidRPr="006E08B3">
            <w:t>http://www.ag.gov.au/cca</w:t>
          </w:r>
          <w:proofErr w:type="gramEnd"/>
        </w:p>
        <w:p w14:paraId="2CF5419A" w14:textId="77777777" w:rsidR="00EE39DC" w:rsidRDefault="00EE39DC" w:rsidP="006E08B3"/>
        <w:p w14:paraId="57E27D7C" w14:textId="77777777" w:rsidR="00EE39DC" w:rsidRDefault="00EE39DC" w:rsidP="006E08B3">
          <w:pPr>
            <w:pStyle w:val="Heading3"/>
          </w:pPr>
          <w:r>
            <w:t>Confidentiality</w:t>
          </w:r>
        </w:p>
        <w:p w14:paraId="26F4D9A6" w14:textId="77777777" w:rsidR="00EE39DC" w:rsidRDefault="00EE39DC" w:rsidP="006E08B3">
          <w:r>
            <w:t>All submissions received will be placed on the TGA’s Internet site, unless marked confidential. Any confidential material contained within your submission should be provided under a separate cover and clearly marked “IN CONFIDENCE”. Reasons for a claim to confidentiality must be included in the space provided on the TGA submission coversheet.</w:t>
          </w:r>
        </w:p>
        <w:p w14:paraId="1A4E7E23" w14:textId="77777777" w:rsidR="00EE39DC" w:rsidRDefault="00EE39DC" w:rsidP="006E08B3"/>
        <w:p w14:paraId="5049CD78" w14:textId="77777777" w:rsidR="00EE39DC" w:rsidRDefault="00EE39DC" w:rsidP="006E08B3">
          <w:r>
            <w:t>For submission made by individuals, all personal details, other than your name, will be removed from your submission before it is published on the TGA’s Internet site.</w:t>
          </w:r>
        </w:p>
        <w:p w14:paraId="3A5C5CBF" w14:textId="77777777" w:rsidR="00EE39DC" w:rsidRDefault="00EE39DC" w:rsidP="006E08B3"/>
        <w:p w14:paraId="045ED14C" w14:textId="77777777" w:rsidR="00EE39DC" w:rsidRDefault="00EE39DC" w:rsidP="006E08B3">
          <w:r>
            <w:t>In addition, a list of parties making submissions will be published. If you do not wish to be identified with your submission you must specifically request this in the space provided in the submission coversheet.</w:t>
          </w:r>
        </w:p>
      </w:tc>
    </w:tr>
    <w:tr w:rsidR="00EE39DC" w14:paraId="66B73E96" w14:textId="77777777" w:rsidTr="0010601F">
      <w:trPr>
        <w:trHeight w:val="417"/>
      </w:trPr>
      <w:tc>
        <w:tcPr>
          <w:tcW w:w="4519" w:type="dxa"/>
          <w:tcBorders>
            <w:top w:val="single" w:sz="4" w:space="0" w:color="auto"/>
          </w:tcBorders>
          <w:tcMar>
            <w:top w:w="142" w:type="dxa"/>
            <w:bottom w:w="0" w:type="dxa"/>
          </w:tcMar>
        </w:tcPr>
        <w:p w14:paraId="66AE527F" w14:textId="77777777" w:rsidR="00EE39DC" w:rsidRDefault="00EE39DC" w:rsidP="006E08B3">
          <w:r>
            <w:t>Document title, Part #, Section # - Section title</w:t>
          </w:r>
        </w:p>
        <w:p w14:paraId="489FAFCC" w14:textId="77777777" w:rsidR="00EE39DC" w:rsidRDefault="00EE39DC" w:rsidP="006E08B3">
          <w:r>
            <w:t>V1.0 October 2010</w:t>
          </w:r>
        </w:p>
      </w:tc>
      <w:tc>
        <w:tcPr>
          <w:tcW w:w="4356" w:type="dxa"/>
          <w:tcBorders>
            <w:top w:val="single" w:sz="4" w:space="0" w:color="auto"/>
          </w:tcBorders>
          <w:tcMar>
            <w:top w:w="142" w:type="dxa"/>
            <w:bottom w:w="0" w:type="dxa"/>
          </w:tcMar>
        </w:tcPr>
        <w:p w14:paraId="312800E6" w14:textId="77777777" w:rsidR="00EE39DC" w:rsidRDefault="00EE39DC" w:rsidP="006E08B3">
          <w:pPr>
            <w:jc w:val="right"/>
          </w:pPr>
          <w:r>
            <w:t xml:space="preserve">Page </w:t>
          </w:r>
          <w:r>
            <w:fldChar w:fldCharType="begin"/>
          </w:r>
          <w:r>
            <w:instrText xml:space="preserve"> PAGE   \* MERGEFORMAT </w:instrText>
          </w:r>
          <w:r>
            <w:fldChar w:fldCharType="separate"/>
          </w:r>
          <w:r>
            <w:rPr>
              <w:noProof/>
            </w:rPr>
            <w:t>1</w:t>
          </w:r>
          <w:r>
            <w:rPr>
              <w:noProof/>
            </w:rPr>
            <w:fldChar w:fldCharType="end"/>
          </w:r>
          <w:r>
            <w:t xml:space="preserve"> of </w:t>
          </w:r>
          <w:fldSimple w:instr=" NUMPAGES  \* Arabic ">
            <w:r>
              <w:rPr>
                <w:noProof/>
              </w:rPr>
              <w:t>21</w:t>
            </w:r>
          </w:fldSimple>
          <w:r>
            <w:t xml:space="preserve">  </w:t>
          </w:r>
        </w:p>
      </w:tc>
    </w:tr>
  </w:tbl>
  <w:p w14:paraId="1EE8E1D4" w14:textId="77777777" w:rsidR="00EE39DC" w:rsidRDefault="00EE39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F3049" w14:textId="77777777" w:rsidR="00EE39DC" w:rsidRDefault="00EE39DC" w:rsidP="00C40A36">
      <w:pPr>
        <w:spacing w:after="0"/>
      </w:pPr>
      <w:r>
        <w:separator/>
      </w:r>
    </w:p>
  </w:footnote>
  <w:footnote w:type="continuationSeparator" w:id="0">
    <w:p w14:paraId="1890DDE4" w14:textId="77777777" w:rsidR="00EE39DC" w:rsidRDefault="00EE39DC" w:rsidP="00C40A36">
      <w:pPr>
        <w:spacing w:after="0"/>
      </w:pPr>
      <w:r>
        <w:continuationSeparator/>
      </w:r>
    </w:p>
  </w:footnote>
  <w:footnote w:id="1">
    <w:p w14:paraId="7E5FDA03" w14:textId="103372C0" w:rsidR="00EE39DC" w:rsidRDefault="00EE39DC" w:rsidP="001E68D4">
      <w:pPr>
        <w:pStyle w:val="FootnoteText"/>
      </w:pPr>
      <w:r>
        <w:rPr>
          <w:rStyle w:val="FootnoteReference"/>
        </w:rPr>
        <w:footnoteRef/>
      </w:r>
      <w:r>
        <w:t xml:space="preserve"> </w:t>
      </w:r>
      <w:r w:rsidRPr="001E68D4">
        <w:t>Australia is reported by the Australian Institute of Health and Welfare</w:t>
      </w:r>
      <w:r>
        <w:t xml:space="preserve"> (AIHW), </w:t>
      </w:r>
      <w:r w:rsidRPr="001E68D4">
        <w:t>Diabetes</w:t>
      </w:r>
      <w:r>
        <w:t xml:space="preserve">, published 2019. Available at: </w:t>
      </w:r>
      <w:hyperlink r:id="rId1" w:history="1">
        <w:r w:rsidRPr="00764C87">
          <w:rPr>
            <w:rStyle w:val="Hyperlink"/>
          </w:rPr>
          <w:t>https://www.aihw.gov.au/reports/diabetes/diabetes/contents/how-many-australians-have-diabetes/type-2-diabetes</w:t>
        </w:r>
      </w:hyperlink>
      <w:r>
        <w:t>.</w:t>
      </w:r>
    </w:p>
  </w:footnote>
  <w:footnote w:id="2">
    <w:p w14:paraId="090E3F89" w14:textId="77777777" w:rsidR="00EE39DC" w:rsidRDefault="00EE39DC" w:rsidP="00644AB3">
      <w:pPr>
        <w:pStyle w:val="FootnoteText"/>
      </w:pPr>
      <w:r>
        <w:rPr>
          <w:rStyle w:val="FootnoteReference"/>
        </w:rPr>
        <w:footnoteRef/>
      </w:r>
      <w:r>
        <w:t xml:space="preserve"> </w:t>
      </w:r>
      <w:r w:rsidRPr="00A105DA">
        <w:t xml:space="preserve">National Institute for Health and Care </w:t>
      </w:r>
      <w:r>
        <w:t>E</w:t>
      </w:r>
      <w:r w:rsidRPr="00A105DA">
        <w:t>xcellence</w:t>
      </w:r>
      <w:r>
        <w:t xml:space="preserve"> (NICE) </w:t>
      </w:r>
      <w:r w:rsidRPr="00A105DA">
        <w:t xml:space="preserve">Type 2 </w:t>
      </w:r>
      <w:r>
        <w:t>D</w:t>
      </w:r>
      <w:r w:rsidRPr="00A105DA">
        <w:t xml:space="preserve">iabetes in </w:t>
      </w:r>
      <w:r>
        <w:t>A</w:t>
      </w:r>
      <w:r w:rsidRPr="00A105DA">
        <w:t xml:space="preserve">dults: </w:t>
      </w:r>
      <w:r>
        <w:t>M</w:t>
      </w:r>
      <w:r w:rsidRPr="00A105DA">
        <w:t>anagement</w:t>
      </w:r>
      <w:r>
        <w:t xml:space="preserve">, </w:t>
      </w:r>
      <w:r w:rsidRPr="00A105DA">
        <w:t xml:space="preserve">NICE </w:t>
      </w:r>
      <w:r>
        <w:t>G</w:t>
      </w:r>
      <w:r w:rsidRPr="00A105DA">
        <w:t>uideline</w:t>
      </w:r>
      <w:r>
        <w:t xml:space="preserve">, published 2 December 2015, updated 29 June 2022. Available at: </w:t>
      </w:r>
      <w:hyperlink r:id="rId2" w:anchor=":~:text=8%20In%20adults%20with%20type,intensify%20drug%20treatment" w:history="1">
        <w:r w:rsidRPr="00FD4539">
          <w:rPr>
            <w:rStyle w:val="Hyperlink"/>
          </w:rPr>
          <w:t>https://www.nice.org.uk/guidance/ng28/chapter/Recommendations#:~:text=8%20In%20adults%20with%20type,intensify%20drug%20treatment</w:t>
        </w:r>
      </w:hyperlink>
      <w:r w:rsidRPr="00437EFE">
        <w:t>.</w:t>
      </w:r>
    </w:p>
  </w:footnote>
  <w:footnote w:id="3">
    <w:p w14:paraId="02A82E5C" w14:textId="77777777" w:rsidR="00EE39DC" w:rsidRDefault="00EE39DC" w:rsidP="00644AB3">
      <w:pPr>
        <w:pStyle w:val="FootnoteText"/>
      </w:pPr>
      <w:r>
        <w:rPr>
          <w:rStyle w:val="FootnoteReference"/>
        </w:rPr>
        <w:footnoteRef/>
      </w:r>
      <w:r>
        <w:t xml:space="preserve"> </w:t>
      </w:r>
      <w:r w:rsidRPr="000025F0">
        <w:rPr>
          <w:b/>
          <w:bCs/>
        </w:rPr>
        <w:t>Haemoglobin A1c or glycated haemoglobin (HbA1c)</w:t>
      </w:r>
      <w:r w:rsidRPr="00BC3D3B">
        <w:t xml:space="preserve"> is a minor component of haemoglobin chemically linked to glucose. Levels of HbA1c vary and are relative to the overall blood glucose concentration. Unlike a blood glucose concentration, levels of HbA1c are not influenced by daily fluctuations in the blood glucose concentration but reflect the average glucose levels over the prior 6 to 8 weeks. Measurement of HbA1c is used in the diagnosis of diabetes mellitus and is useful indicator of how well the blood glucose level has been controlled in the recent past and may be used to monitor the effects of diet, exercise, and drug therapy on blood glucose in patients with diabetes. In healthy people without diabetes, the HbA1c level is </w:t>
      </w:r>
      <w:r>
        <w:t xml:space="preserve">generally </w:t>
      </w:r>
      <w:r w:rsidRPr="00BC3D3B">
        <w:t>less than 7 percent of total haemoglobin.</w:t>
      </w:r>
    </w:p>
  </w:footnote>
  <w:footnote w:id="4">
    <w:p w14:paraId="09072CC2" w14:textId="77777777" w:rsidR="00EE39DC" w:rsidRPr="00D655C9" w:rsidRDefault="00EE39DC" w:rsidP="00644AB3">
      <w:pPr>
        <w:pStyle w:val="FootnoteText"/>
        <w:rPr>
          <w:caps/>
        </w:rPr>
      </w:pPr>
      <w:r>
        <w:rPr>
          <w:rStyle w:val="FootnoteReference"/>
        </w:rPr>
        <w:footnoteRef/>
      </w:r>
      <w:r>
        <w:t xml:space="preserve"> Royal Australian Collect of General Partitioners (RACGP), Diabetes Australia, Management of Type 2 Diabetes: A Handbook for General Practice. Available at: </w:t>
      </w:r>
      <w:hyperlink r:id="rId3" w:history="1">
        <w:r w:rsidRPr="00FD4539">
          <w:rPr>
            <w:rStyle w:val="Hyperlink"/>
          </w:rPr>
          <w:t>https://www.diabetesaustralia.com.au/wp-content/uploads/Available-here.pdf</w:t>
        </w:r>
      </w:hyperlink>
      <w:r>
        <w:t>.</w:t>
      </w:r>
    </w:p>
  </w:footnote>
  <w:footnote w:id="5">
    <w:p w14:paraId="07753B19" w14:textId="4804BA79" w:rsidR="00EE39DC" w:rsidRDefault="00EE39DC" w:rsidP="00437EFE">
      <w:pPr>
        <w:pStyle w:val="FootnoteText"/>
      </w:pPr>
      <w:r>
        <w:rPr>
          <w:rStyle w:val="FootnoteReference"/>
        </w:rPr>
        <w:footnoteRef/>
      </w:r>
      <w:r>
        <w:t xml:space="preserve"> National Diabetes Services Scheme (NDSS), Australian Diabetes Society (ADS), Diabetes Australian, Australian, Type 2 Diabetes Glycaemic Management Algorithm. Available at: </w:t>
      </w:r>
      <w:hyperlink r:id="rId4" w:history="1">
        <w:r w:rsidRPr="00FD4539">
          <w:rPr>
            <w:rStyle w:val="Hyperlink"/>
          </w:rPr>
          <w:t>https://diabetessociety.com.au/downloads/20210412%20T2D%20Management%20Algorithm%2001032021.pdf</w:t>
        </w:r>
      </w:hyperlink>
      <w:r>
        <w:t>.</w:t>
      </w:r>
    </w:p>
  </w:footnote>
  <w:footnote w:id="6">
    <w:p w14:paraId="52D5FDCF" w14:textId="171D7CF1" w:rsidR="00EE39DC" w:rsidRDefault="00EE39DC">
      <w:pPr>
        <w:pStyle w:val="FootnoteText"/>
      </w:pPr>
      <w:r>
        <w:rPr>
          <w:rStyle w:val="FootnoteReference"/>
        </w:rPr>
        <w:footnoteRef/>
      </w:r>
      <w:r>
        <w:t xml:space="preserve"> </w:t>
      </w:r>
      <w:r w:rsidRPr="006E38B1">
        <w:t>American Diabetes Association</w:t>
      </w:r>
      <w:r>
        <w:t xml:space="preserve"> </w:t>
      </w:r>
      <w:r w:rsidRPr="006E38B1">
        <w:t>Standards of Medical Care in Diabetes</w:t>
      </w:r>
      <w:r>
        <w:t>-</w:t>
      </w:r>
      <w:r w:rsidRPr="006E38B1">
        <w:t>2019 Abridged for Primary Care Providers</w:t>
      </w:r>
      <w:r>
        <w:t>,</w:t>
      </w:r>
      <w:r w:rsidRPr="006E38B1">
        <w:t xml:space="preserve"> </w:t>
      </w:r>
      <w:r w:rsidRPr="006E38B1">
        <w:rPr>
          <w:i/>
          <w:iCs/>
        </w:rPr>
        <w:t>Clin Diabetes</w:t>
      </w:r>
      <w:r>
        <w:t>,</w:t>
      </w:r>
      <w:r w:rsidRPr="006E38B1">
        <w:t xml:space="preserve"> 2019</w:t>
      </w:r>
      <w:r>
        <w:t>;</w:t>
      </w:r>
      <w:r w:rsidRPr="006E38B1">
        <w:t xml:space="preserve"> 37(1): 11</w:t>
      </w:r>
      <w:r>
        <w:t>-</w:t>
      </w:r>
      <w:r w:rsidRPr="006E38B1">
        <w:t>34.</w:t>
      </w:r>
    </w:p>
  </w:footnote>
  <w:footnote w:id="7">
    <w:p w14:paraId="6266DF79" w14:textId="5A715878" w:rsidR="00EE39DC" w:rsidRPr="00842AE3" w:rsidRDefault="00EE39DC">
      <w:pPr>
        <w:pStyle w:val="FootnoteText"/>
        <w:rPr>
          <w:lang w:val="en-GB"/>
        </w:rPr>
      </w:pPr>
      <w:r>
        <w:rPr>
          <w:rStyle w:val="FootnoteReference"/>
        </w:rPr>
        <w:footnoteRef/>
      </w:r>
      <w:r>
        <w:t xml:space="preserve"> AusPAR for Ozempic (semaglutide</w:t>
      </w:r>
      <w:r w:rsidR="00EC033B">
        <w:t xml:space="preserve"> (rys)</w:t>
      </w:r>
      <w:r>
        <w:t xml:space="preserve">) </w:t>
      </w:r>
      <w:r w:rsidR="00EC033B" w:rsidRPr="00EC033B">
        <w:t>New biological entity</w:t>
      </w:r>
      <w:r w:rsidR="00EC033B">
        <w:t>, p</w:t>
      </w:r>
      <w:r>
        <w:t xml:space="preserve">ublished </w:t>
      </w:r>
      <w:r w:rsidR="00EC033B">
        <w:t xml:space="preserve">on </w:t>
      </w:r>
      <w:r w:rsidR="00EC033B" w:rsidRPr="00EC033B">
        <w:t>2 December 2020</w:t>
      </w:r>
      <w:r>
        <w:t xml:space="preserve">. Available at: </w:t>
      </w:r>
      <w:hyperlink r:id="rId5" w:history="1">
        <w:r w:rsidRPr="00E45FD8">
          <w:rPr>
            <w:rStyle w:val="Hyperlink"/>
          </w:rPr>
          <w:t>https://www.tga.gov.au/resources/auspar/auspar-semaglutide</w:t>
        </w:r>
      </w:hyperlink>
      <w:r w:rsidR="00EC033B">
        <w:t>.</w:t>
      </w:r>
    </w:p>
  </w:footnote>
  <w:footnote w:id="8">
    <w:p w14:paraId="57D77680" w14:textId="08894901" w:rsidR="00EE39DC" w:rsidRPr="00E032E4" w:rsidRDefault="00EE39DC">
      <w:pPr>
        <w:pStyle w:val="FootnoteText"/>
      </w:pPr>
      <w:r>
        <w:rPr>
          <w:rStyle w:val="FootnoteReference"/>
        </w:rPr>
        <w:footnoteRef/>
      </w:r>
      <w:r>
        <w:t xml:space="preserve"> </w:t>
      </w:r>
      <w:r w:rsidRPr="00016650">
        <w:t>Ozempic was first registered on the ARTG on 28</w:t>
      </w:r>
      <w:r>
        <w:t xml:space="preserve"> August </w:t>
      </w:r>
      <w:r w:rsidRPr="00016650">
        <w:t>2019 (ARTG number: 308324</w:t>
      </w:r>
      <w:r>
        <w:t xml:space="preserve"> and </w:t>
      </w:r>
      <w:r w:rsidRPr="00016650">
        <w:t>315107).</w:t>
      </w:r>
    </w:p>
  </w:footnote>
  <w:footnote w:id="9">
    <w:p w14:paraId="39229F44" w14:textId="63ACF332" w:rsidR="00EE39DC" w:rsidRDefault="00EE39DC">
      <w:pPr>
        <w:pStyle w:val="FootnoteText"/>
      </w:pPr>
      <w:r>
        <w:rPr>
          <w:rStyle w:val="FootnoteReference"/>
        </w:rPr>
        <w:footnoteRef/>
      </w:r>
      <w:r>
        <w:t xml:space="preserve"> </w:t>
      </w:r>
      <w:r w:rsidRPr="000025F0">
        <w:t xml:space="preserve">A </w:t>
      </w:r>
      <w:r w:rsidRPr="000025F0">
        <w:rPr>
          <w:b/>
          <w:bCs/>
        </w:rPr>
        <w:t>Category 3 application</w:t>
      </w:r>
      <w:r w:rsidRPr="000025F0">
        <w:t xml:space="preserve"> relates to updates to the quality data of medicines already included on the Australian Register of Therapeutic Goods (ARTG) which, in the opinion of the TGA, do not need to be supported by clinical, non-clinical or bioequivalence data.</w:t>
      </w:r>
    </w:p>
  </w:footnote>
  <w:footnote w:id="10">
    <w:p w14:paraId="5D4509B0" w14:textId="790D1BCD" w:rsidR="00EE39DC" w:rsidRDefault="00EE39DC">
      <w:pPr>
        <w:pStyle w:val="FootnoteText"/>
      </w:pPr>
      <w:r>
        <w:rPr>
          <w:rStyle w:val="FootnoteReference"/>
        </w:rPr>
        <w:footnoteRef/>
      </w:r>
      <w:r>
        <w:t xml:space="preserve"> </w:t>
      </w:r>
      <w:r w:rsidRPr="00D64E7B">
        <w:t>European medicines agency (EMA), Committee for Medicinal Products for Human Use (CHMP), ICH guideline S6 (R1) - Preclinical Safety Evaluation of Biotechnology-Derived Pharmaceuticals, EMA/CHMP/ICH/731268/1998, June 2011.</w:t>
      </w:r>
    </w:p>
  </w:footnote>
  <w:footnote w:id="11">
    <w:p w14:paraId="29D6F71A" w14:textId="326F59F3" w:rsidR="00EE39DC" w:rsidRDefault="00EE39DC">
      <w:pPr>
        <w:pStyle w:val="FootnoteText"/>
      </w:pPr>
      <w:r>
        <w:rPr>
          <w:rStyle w:val="FootnoteReference"/>
        </w:rPr>
        <w:footnoteRef/>
      </w:r>
      <w:r>
        <w:t xml:space="preserve"> </w:t>
      </w:r>
      <w:r w:rsidRPr="00D64E7B">
        <w:t>European medicines agency (EMA), Committee for Proprietary Medicinal Products (CPMP), ICH Guideline M3(R2) on Non-clinical Safety Studies for the Conduct of Human Clinical Trials and Marketing Authorisation for Pharmaceuticals, EMA/CPMP/ICH/286/1995, December 2009.</w:t>
      </w:r>
    </w:p>
  </w:footnote>
  <w:footnote w:id="12">
    <w:p w14:paraId="7631BA27" w14:textId="501E9967" w:rsidR="00EE39DC" w:rsidRDefault="00EE39DC">
      <w:pPr>
        <w:pStyle w:val="FootnoteText"/>
      </w:pPr>
      <w:r>
        <w:rPr>
          <w:rStyle w:val="FootnoteReference"/>
        </w:rPr>
        <w:footnoteRef/>
      </w:r>
      <w:r>
        <w:t xml:space="preserve"> </w:t>
      </w:r>
      <w:r w:rsidRPr="00BC3D3B">
        <w:rPr>
          <w:b/>
          <w:bCs/>
        </w:rPr>
        <w:t>Good Laboratory Practice (GLP)</w:t>
      </w:r>
      <w:r w:rsidRPr="00BC3D3B">
        <w:t xml:space="preserve"> is a code of standards following the International Council on Harmonisation (ICH) relevant to testing of medicines in laboratories during drug development.</w:t>
      </w:r>
    </w:p>
  </w:footnote>
  <w:footnote w:id="13">
    <w:p w14:paraId="6EE70477" w14:textId="6F23D838" w:rsidR="00EE39DC" w:rsidRDefault="00EE39DC" w:rsidP="002E21A4">
      <w:pPr>
        <w:pStyle w:val="FootnoteText"/>
      </w:pPr>
      <w:r>
        <w:rPr>
          <w:rStyle w:val="FootnoteReference"/>
        </w:rPr>
        <w:footnoteRef/>
      </w:r>
      <w:r>
        <w:t xml:space="preserve"> </w:t>
      </w:r>
      <w:r w:rsidRPr="002E21A4">
        <w:rPr>
          <w:b/>
          <w:bCs/>
        </w:rPr>
        <w:t>Pregnancy Category B3</w:t>
      </w:r>
      <w:r>
        <w:t>: Drugs which have been taken by only a limited number of pregnant women and women of childbearing age, without an increase in the frequency of malformation or other direct or indirect harmful effects on the human fetus having been observed.</w:t>
      </w:r>
    </w:p>
    <w:p w14:paraId="47C27169" w14:textId="237099AA" w:rsidR="00EE39DC" w:rsidRDefault="00EE39DC" w:rsidP="002E21A4">
      <w:pPr>
        <w:pStyle w:val="FootnoteText"/>
      </w:pPr>
      <w:r>
        <w:t>Studies in animals have shown evidence of an increased occurrence of fetal damage, the significance of which is considered uncertain in humans.</w:t>
      </w:r>
    </w:p>
  </w:footnote>
  <w:footnote w:id="14">
    <w:p w14:paraId="4AD3CF5C" w14:textId="7E1D7E77" w:rsidR="00EE39DC" w:rsidRDefault="00EE39DC">
      <w:pPr>
        <w:pStyle w:val="FootnoteText"/>
      </w:pPr>
      <w:r>
        <w:rPr>
          <w:rStyle w:val="FootnoteReference"/>
        </w:rPr>
        <w:footnoteRef/>
      </w:r>
      <w:r>
        <w:t xml:space="preserve"> </w:t>
      </w:r>
      <w:r w:rsidRPr="002E21A4">
        <w:rPr>
          <w:b/>
          <w:bCs/>
        </w:rPr>
        <w:t xml:space="preserve">Pregnancy Category </w:t>
      </w:r>
      <w:r>
        <w:rPr>
          <w:b/>
          <w:bCs/>
        </w:rPr>
        <w:t xml:space="preserve">D: </w:t>
      </w:r>
      <w:r w:rsidRPr="002E21A4">
        <w:t>Drugs which have caused, are suspected to have caused or may be expected to cause, an increased incidence of human fetal malformations or irreversible damage. These drugs may also have adverse pharmacological effects. Accompanying texts should be consulted for further details.</w:t>
      </w:r>
    </w:p>
  </w:footnote>
  <w:footnote w:id="15">
    <w:p w14:paraId="2B242648" w14:textId="77777777" w:rsidR="00EE39DC" w:rsidRDefault="00EE39DC" w:rsidP="000025F0">
      <w:pPr>
        <w:pStyle w:val="FootnoteText"/>
      </w:pPr>
      <w:r>
        <w:rPr>
          <w:rStyle w:val="FootnoteReference"/>
        </w:rPr>
        <w:footnoteRef/>
      </w:r>
      <w:r>
        <w:t xml:space="preserve"> The </w:t>
      </w:r>
      <w:r w:rsidRPr="000025F0">
        <w:rPr>
          <w:b/>
          <w:bCs/>
        </w:rPr>
        <w:t>QT interval</w:t>
      </w:r>
      <w:r>
        <w:t xml:space="preserve"> is the time from the start of the QRS wave complex to the end of the corresponding T wave. It approximates to the time taken for ventricular depolarisation and repolarisation, that is to say, the period of ventricular systole from ventricular isovolumetric contraction to isovolumetric relaxation.</w:t>
      </w:r>
    </w:p>
    <w:p w14:paraId="5EE11469" w14:textId="795CE57C" w:rsidR="00EE39DC" w:rsidRDefault="00EE39DC" w:rsidP="000025F0">
      <w:pPr>
        <w:pStyle w:val="FootnoteText"/>
      </w:pPr>
      <w:r>
        <w:t xml:space="preserve">The </w:t>
      </w:r>
      <w:r w:rsidRPr="000025F0">
        <w:rPr>
          <w:b/>
          <w:bCs/>
        </w:rPr>
        <w:t>corrected QT interval (QTc)</w:t>
      </w:r>
      <w:r>
        <w:t xml:space="preserve"> estimates the QT interval at a standard heart rate. This allows comparison of QT values over time at different heart rates and improves detection of patients at increased risk of arrhythmias.</w:t>
      </w:r>
    </w:p>
  </w:footnote>
  <w:footnote w:id="16">
    <w:p w14:paraId="7D77C6F0" w14:textId="77777777" w:rsidR="00D86D72" w:rsidRDefault="00D86D72" w:rsidP="00D86D72">
      <w:pPr>
        <w:pStyle w:val="FootnoteText"/>
      </w:pPr>
      <w:r>
        <w:rPr>
          <w:rStyle w:val="FootnoteReference"/>
        </w:rPr>
        <w:footnoteRef/>
      </w:r>
      <w:r>
        <w:t xml:space="preserve"> </w:t>
      </w:r>
      <w:r w:rsidRPr="00E9191D">
        <w:t xml:space="preserve">The </w:t>
      </w:r>
      <w:r w:rsidRPr="00E9191D">
        <w:rPr>
          <w:b/>
          <w:bCs/>
        </w:rPr>
        <w:t>Medical Dictionary for Regulatory Activities (MedDRA)</w:t>
      </w:r>
      <w:r w:rsidRPr="00E9191D">
        <w:t xml:space="preserve"> is a single standardised international medical terminology, developed as a project of the International Council for Harmonisation of Technical Requirements for Pharmaceuticals for Human Use (ICH) which can be used for regulatory communication and evaluation of data pertaining to medicinal products for human use. As a result, MedDRA is designed for use in the registration, documentation and safety monitoring of medicinal products through all phases of the development cycle (that is, from clinical trials to post-marketing surveillance). Furthermore, MedDRA supports ICH electronic communication within the ICH’s Electronic Common Technical Document (eCTD) and the E2B Individual Case Safety Report.</w:t>
      </w:r>
    </w:p>
  </w:footnote>
  <w:footnote w:id="17">
    <w:p w14:paraId="1E50BC69" w14:textId="08ABF1E8" w:rsidR="00EE39DC" w:rsidRPr="005D7260" w:rsidRDefault="00EE39DC">
      <w:pPr>
        <w:pStyle w:val="FootnoteText"/>
        <w:rPr>
          <w:lang w:val="en-GB"/>
        </w:rPr>
      </w:pPr>
      <w:r>
        <w:rPr>
          <w:rStyle w:val="FootnoteReference"/>
        </w:rPr>
        <w:footnoteRef/>
      </w:r>
      <w:r>
        <w:t xml:space="preserve"> </w:t>
      </w:r>
      <w:r>
        <w:rPr>
          <w:lang w:val="en-GB"/>
        </w:rPr>
        <w:t xml:space="preserve">Study NN9535-3684: </w:t>
      </w:r>
      <w:r w:rsidRPr="00653C4E">
        <w:rPr>
          <w:lang w:val="en-GB"/>
        </w:rPr>
        <w:t>A randomised, single-centre, double-blind, cross-over trial investigating the effect of semaglutide on hypoglycaemic counter-regulation compared to placebo in subjects with type 2</w:t>
      </w:r>
      <w:r>
        <w:rPr>
          <w:lang w:val="en-GB"/>
        </w:rPr>
        <w:t xml:space="preserve"> diabe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4CA79" w14:textId="77777777" w:rsidR="00EE39DC" w:rsidRDefault="00EE39DC" w:rsidP="00E45619">
    <w:pPr>
      <w:pStyle w:val="Header"/>
    </w:pPr>
    <w:r>
      <w:t>Therapeutic Goods Administ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9B572" w14:textId="77777777" w:rsidR="00EE39DC" w:rsidRDefault="00EE39DC">
    <w:pPr>
      <w:rPr>
        <w:noProof/>
        <w:lang w:eastAsia="en-AU"/>
      </w:rPr>
    </w:pPr>
    <w:r w:rsidRPr="00347824">
      <w:rPr>
        <w:noProof/>
        <w:lang w:val="en-GB" w:eastAsia="en-GB"/>
      </w:rPr>
      <w:drawing>
        <wp:anchor distT="0" distB="0" distL="114300" distR="114300" simplePos="0" relativeHeight="251659264" behindDoc="1" locked="0" layoutInCell="1" allowOverlap="1" wp14:anchorId="152A3B8A" wp14:editId="103AE1FF">
          <wp:simplePos x="0" y="0"/>
          <wp:positionH relativeFrom="column">
            <wp:posOffset>-1089660</wp:posOffset>
          </wp:positionH>
          <wp:positionV relativeFrom="paragraph">
            <wp:posOffset>-585470</wp:posOffset>
          </wp:positionV>
          <wp:extent cx="7572375" cy="10706100"/>
          <wp:effectExtent l="19050" t="0" r="0" b="0"/>
          <wp:wrapNone/>
          <wp:docPr id="6" name="Picture 0" descr="Therapeutic Good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PAR-BG-HQ03.gif"/>
                  <pic:cNvPicPr/>
                </pic:nvPicPr>
                <pic:blipFill>
                  <a:blip r:embed="rId1"/>
                  <a:stretch>
                    <a:fillRect/>
                  </a:stretch>
                </pic:blipFill>
                <pic:spPr>
                  <a:xfrm>
                    <a:off x="0" y="0"/>
                    <a:ext cx="7568736" cy="107061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0929" w14:textId="77777777" w:rsidR="00EE39DC" w:rsidRDefault="00EE39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57B4F" w14:textId="77777777" w:rsidR="00EE39DC" w:rsidRDefault="00EE39DC">
    <w:pPr>
      <w:pStyle w:val="Header"/>
    </w:pPr>
    <w:r>
      <w:t>Therapeutic Goods Administr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1456" w14:textId="77777777" w:rsidR="00EE39DC" w:rsidRDefault="00EE39DC">
    <w:pPr>
      <w:pStyle w:val="Header"/>
    </w:pPr>
    <w:r>
      <w:t>Therapeutic Goods Administr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600FB" w14:textId="77777777" w:rsidR="00EE39DC" w:rsidRDefault="00EE39D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9B7A8" w14:textId="77777777" w:rsidR="00EE39DC" w:rsidRDefault="00EE39DC" w:rsidP="004C239D">
    <w:pPr>
      <w:pStyle w:val="HeaderNoLin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23BD" w14:textId="77777777" w:rsidR="00EE39DC" w:rsidRDefault="00EE39DC" w:rsidP="006E08B3">
    <w:r>
      <w:t>Therapeutic Goods Administration</w:t>
    </w:r>
  </w:p>
  <w:p w14:paraId="5AF3E466" w14:textId="77777777" w:rsidR="00EE39DC" w:rsidRDefault="00EE39DC" w:rsidP="006D03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880AEA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2C5E10"/>
    <w:multiLevelType w:val="hybridMultilevel"/>
    <w:tmpl w:val="76C85C50"/>
    <w:lvl w:ilvl="0" w:tplc="BFC214BA">
      <w:numFmt w:val="bullet"/>
      <w:lvlText w:val="•"/>
      <w:lvlJc w:val="left"/>
      <w:pPr>
        <w:ind w:left="1080" w:hanging="720"/>
      </w:pPr>
      <w:rPr>
        <w:rFonts w:ascii="Cambria" w:eastAsia="Cambria"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108CD"/>
    <w:multiLevelType w:val="hybridMultilevel"/>
    <w:tmpl w:val="D4B0F852"/>
    <w:lvl w:ilvl="0" w:tplc="1AA0BDE0">
      <w:start w:val="1"/>
      <w:numFmt w:val="bullet"/>
      <w:pStyle w:val="Bulletlist"/>
      <w:lvlText w:val=""/>
      <w:lvlJc w:val="left"/>
      <w:pPr>
        <w:ind w:left="720" w:hanging="360"/>
      </w:pPr>
      <w:rPr>
        <w:rFonts w:ascii="Symbol" w:hAnsi="Symbol" w:hint="default"/>
        <w:strike w:val="0"/>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E924F7"/>
    <w:multiLevelType w:val="hybridMultilevel"/>
    <w:tmpl w:val="BE88DCC2"/>
    <w:lvl w:ilvl="0" w:tplc="BFC214BA">
      <w:numFmt w:val="bullet"/>
      <w:lvlText w:val="•"/>
      <w:lvlJc w:val="left"/>
      <w:pPr>
        <w:ind w:left="1080" w:hanging="720"/>
      </w:pPr>
      <w:rPr>
        <w:rFonts w:ascii="Cambria" w:eastAsia="Cambria"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53F11"/>
    <w:multiLevelType w:val="multilevel"/>
    <w:tmpl w:val="575CEDBE"/>
    <w:styleLink w:val="NumberBullet"/>
    <w:lvl w:ilvl="0">
      <w:start w:val="1"/>
      <w:numFmt w:val="decimal"/>
      <w:pStyle w:val="Numberbullet0"/>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5" w15:restartNumberingAfterBreak="0">
    <w:nsid w:val="168F13E9"/>
    <w:multiLevelType w:val="multilevel"/>
    <w:tmpl w:val="DA360B98"/>
    <w:styleLink w:val="List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6" w15:restartNumberingAfterBreak="0">
    <w:nsid w:val="489B15D7"/>
    <w:multiLevelType w:val="hybridMultilevel"/>
    <w:tmpl w:val="3D2E60CC"/>
    <w:lvl w:ilvl="0" w:tplc="04CEB5FC">
      <w:start w:val="1"/>
      <w:numFmt w:val="bullet"/>
      <w:pStyle w:val="Bulletpoint"/>
      <w:lvlText w:val=""/>
      <w:lvlJc w:val="left"/>
      <w:pPr>
        <w:tabs>
          <w:tab w:val="num" w:pos="369"/>
        </w:tabs>
        <w:ind w:left="369" w:hanging="227"/>
      </w:pPr>
      <w:rPr>
        <w:rFonts w:ascii="Symbol" w:hAnsi="Symbol" w:hint="default"/>
        <w:position w:val="0"/>
        <w:sz w:val="22"/>
        <w:szCs w:val="22"/>
      </w:rPr>
    </w:lvl>
    <w:lvl w:ilvl="1" w:tplc="0C090003" w:tentative="1">
      <w:start w:val="1"/>
      <w:numFmt w:val="bullet"/>
      <w:lvlText w:val="o"/>
      <w:lvlJc w:val="left"/>
      <w:pPr>
        <w:tabs>
          <w:tab w:val="num" w:pos="1440"/>
        </w:tabs>
        <w:ind w:left="144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B233154"/>
    <w:multiLevelType w:val="hybridMultilevel"/>
    <w:tmpl w:val="3B8CF832"/>
    <w:lvl w:ilvl="0" w:tplc="BFC214BA">
      <w:numFmt w:val="bullet"/>
      <w:lvlText w:val="•"/>
      <w:lvlJc w:val="left"/>
      <w:pPr>
        <w:ind w:left="720" w:hanging="720"/>
      </w:pPr>
      <w:rPr>
        <w:rFonts w:ascii="Cambria" w:eastAsia="Cambria" w:hAnsi="Cambri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51E77E5"/>
    <w:multiLevelType w:val="hybridMultilevel"/>
    <w:tmpl w:val="FFD4F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446D7E"/>
    <w:multiLevelType w:val="hybridMultilevel"/>
    <w:tmpl w:val="8FB0C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9722D6"/>
    <w:multiLevelType w:val="multilevel"/>
    <w:tmpl w:val="67AA41D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num w:numId="1">
    <w:abstractNumId w:val="5"/>
  </w:num>
  <w:num w:numId="2">
    <w:abstractNumId w:val="4"/>
  </w:num>
  <w:num w:numId="3">
    <w:abstractNumId w:val="5"/>
  </w:num>
  <w:num w:numId="4">
    <w:abstractNumId w:val="4"/>
  </w:num>
  <w:num w:numId="5">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8"/>
  </w:num>
  <w:num w:numId="9">
    <w:abstractNumId w:val="2"/>
  </w:num>
  <w:num w:numId="10">
    <w:abstractNumId w:val="0"/>
  </w:num>
  <w:num w:numId="11">
    <w:abstractNumId w:val="9"/>
  </w:num>
  <w:num w:numId="12">
    <w:abstractNumId w:val="1"/>
  </w:num>
  <w:num w:numId="13">
    <w:abstractNumId w:val="3"/>
  </w:num>
  <w:num w:numId="14">
    <w:abstractNumId w:val="7"/>
  </w:num>
  <w:num w:numId="1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jY0sTQyMDA3NTNX0lEKTi0uzszPAykwqgUAhAZ0XywAAAA="/>
  </w:docVars>
  <w:rsids>
    <w:rsidRoot w:val="00A97F4D"/>
    <w:rsid w:val="00002031"/>
    <w:rsid w:val="000025F0"/>
    <w:rsid w:val="00004734"/>
    <w:rsid w:val="00006B22"/>
    <w:rsid w:val="00006FAB"/>
    <w:rsid w:val="0001276A"/>
    <w:rsid w:val="00016650"/>
    <w:rsid w:val="000246AE"/>
    <w:rsid w:val="000249B6"/>
    <w:rsid w:val="00025C67"/>
    <w:rsid w:val="000432AE"/>
    <w:rsid w:val="00043B89"/>
    <w:rsid w:val="00044772"/>
    <w:rsid w:val="0004541C"/>
    <w:rsid w:val="0005559E"/>
    <w:rsid w:val="000604D6"/>
    <w:rsid w:val="00061B36"/>
    <w:rsid w:val="000624B9"/>
    <w:rsid w:val="000631F7"/>
    <w:rsid w:val="00071724"/>
    <w:rsid w:val="000734D8"/>
    <w:rsid w:val="00077775"/>
    <w:rsid w:val="00090471"/>
    <w:rsid w:val="00096AA7"/>
    <w:rsid w:val="00097992"/>
    <w:rsid w:val="000A2C1B"/>
    <w:rsid w:val="000A3AED"/>
    <w:rsid w:val="000A6A46"/>
    <w:rsid w:val="000B3532"/>
    <w:rsid w:val="000B3A75"/>
    <w:rsid w:val="000C00C2"/>
    <w:rsid w:val="000C690F"/>
    <w:rsid w:val="000D1295"/>
    <w:rsid w:val="000D1C88"/>
    <w:rsid w:val="000D391B"/>
    <w:rsid w:val="000D3D6D"/>
    <w:rsid w:val="000D4FC7"/>
    <w:rsid w:val="000E6196"/>
    <w:rsid w:val="000F42E8"/>
    <w:rsid w:val="000F4869"/>
    <w:rsid w:val="000F5B42"/>
    <w:rsid w:val="000F6E6F"/>
    <w:rsid w:val="0010601F"/>
    <w:rsid w:val="001062DA"/>
    <w:rsid w:val="0010788A"/>
    <w:rsid w:val="00107A31"/>
    <w:rsid w:val="00110EA5"/>
    <w:rsid w:val="00112F56"/>
    <w:rsid w:val="00117C1F"/>
    <w:rsid w:val="00122C2E"/>
    <w:rsid w:val="00124ACD"/>
    <w:rsid w:val="00125318"/>
    <w:rsid w:val="001277FB"/>
    <w:rsid w:val="001305A2"/>
    <w:rsid w:val="00133238"/>
    <w:rsid w:val="00133A1B"/>
    <w:rsid w:val="0014197B"/>
    <w:rsid w:val="001447CD"/>
    <w:rsid w:val="0014624E"/>
    <w:rsid w:val="001516B1"/>
    <w:rsid w:val="00154EBB"/>
    <w:rsid w:val="00156316"/>
    <w:rsid w:val="00161181"/>
    <w:rsid w:val="00161D56"/>
    <w:rsid w:val="00162D14"/>
    <w:rsid w:val="00163780"/>
    <w:rsid w:val="00165389"/>
    <w:rsid w:val="0017693F"/>
    <w:rsid w:val="0018110E"/>
    <w:rsid w:val="00181684"/>
    <w:rsid w:val="001837FF"/>
    <w:rsid w:val="001843C6"/>
    <w:rsid w:val="001850E0"/>
    <w:rsid w:val="00185407"/>
    <w:rsid w:val="001A03AF"/>
    <w:rsid w:val="001A2158"/>
    <w:rsid w:val="001A525F"/>
    <w:rsid w:val="001A5A00"/>
    <w:rsid w:val="001A66B8"/>
    <w:rsid w:val="001B09F9"/>
    <w:rsid w:val="001B1DA4"/>
    <w:rsid w:val="001B5374"/>
    <w:rsid w:val="001B5C90"/>
    <w:rsid w:val="001B6448"/>
    <w:rsid w:val="001C0C00"/>
    <w:rsid w:val="001C32CD"/>
    <w:rsid w:val="001D2984"/>
    <w:rsid w:val="001E07CF"/>
    <w:rsid w:val="001E359E"/>
    <w:rsid w:val="001E59F1"/>
    <w:rsid w:val="001E68D4"/>
    <w:rsid w:val="001F1682"/>
    <w:rsid w:val="001F2CEE"/>
    <w:rsid w:val="001F49EB"/>
    <w:rsid w:val="001F5F00"/>
    <w:rsid w:val="001F6CBA"/>
    <w:rsid w:val="00201D4E"/>
    <w:rsid w:val="002076C9"/>
    <w:rsid w:val="00220B8A"/>
    <w:rsid w:val="00223C56"/>
    <w:rsid w:val="002257F3"/>
    <w:rsid w:val="0022713F"/>
    <w:rsid w:val="002314EA"/>
    <w:rsid w:val="00233456"/>
    <w:rsid w:val="002339A5"/>
    <w:rsid w:val="00233E96"/>
    <w:rsid w:val="00250271"/>
    <w:rsid w:val="00250F35"/>
    <w:rsid w:val="00257848"/>
    <w:rsid w:val="002578E8"/>
    <w:rsid w:val="0027084A"/>
    <w:rsid w:val="00271E85"/>
    <w:rsid w:val="00280265"/>
    <w:rsid w:val="00286434"/>
    <w:rsid w:val="00286C59"/>
    <w:rsid w:val="0029099A"/>
    <w:rsid w:val="00290EC1"/>
    <w:rsid w:val="00291957"/>
    <w:rsid w:val="002942D1"/>
    <w:rsid w:val="0029501A"/>
    <w:rsid w:val="00297BAE"/>
    <w:rsid w:val="002A3721"/>
    <w:rsid w:val="002B1638"/>
    <w:rsid w:val="002B3624"/>
    <w:rsid w:val="002D0474"/>
    <w:rsid w:val="002D0952"/>
    <w:rsid w:val="002D0B75"/>
    <w:rsid w:val="002E07F8"/>
    <w:rsid w:val="002E21A4"/>
    <w:rsid w:val="002E22BF"/>
    <w:rsid w:val="002E40B3"/>
    <w:rsid w:val="002E4C9A"/>
    <w:rsid w:val="002F11F8"/>
    <w:rsid w:val="002F2970"/>
    <w:rsid w:val="002F3F56"/>
    <w:rsid w:val="002F44B5"/>
    <w:rsid w:val="002F5122"/>
    <w:rsid w:val="00300695"/>
    <w:rsid w:val="00302702"/>
    <w:rsid w:val="0031055B"/>
    <w:rsid w:val="003111ED"/>
    <w:rsid w:val="00311AC0"/>
    <w:rsid w:val="00315285"/>
    <w:rsid w:val="003176FC"/>
    <w:rsid w:val="00322B68"/>
    <w:rsid w:val="00324E45"/>
    <w:rsid w:val="0032583B"/>
    <w:rsid w:val="00327883"/>
    <w:rsid w:val="00331152"/>
    <w:rsid w:val="00332715"/>
    <w:rsid w:val="00335504"/>
    <w:rsid w:val="00340C18"/>
    <w:rsid w:val="00343A19"/>
    <w:rsid w:val="003442FD"/>
    <w:rsid w:val="00347824"/>
    <w:rsid w:val="00350567"/>
    <w:rsid w:val="003521E8"/>
    <w:rsid w:val="00363AA5"/>
    <w:rsid w:val="00370CE3"/>
    <w:rsid w:val="003728F3"/>
    <w:rsid w:val="003735BC"/>
    <w:rsid w:val="0037496E"/>
    <w:rsid w:val="00383221"/>
    <w:rsid w:val="00386150"/>
    <w:rsid w:val="00387078"/>
    <w:rsid w:val="003874CE"/>
    <w:rsid w:val="00390900"/>
    <w:rsid w:val="00393701"/>
    <w:rsid w:val="003977D0"/>
    <w:rsid w:val="003A7F6C"/>
    <w:rsid w:val="003B4D60"/>
    <w:rsid w:val="003B7E39"/>
    <w:rsid w:val="003C58DC"/>
    <w:rsid w:val="003D1E62"/>
    <w:rsid w:val="003E0B99"/>
    <w:rsid w:val="003E2486"/>
    <w:rsid w:val="003E3208"/>
    <w:rsid w:val="003F0B04"/>
    <w:rsid w:val="0040134E"/>
    <w:rsid w:val="00406796"/>
    <w:rsid w:val="00415D91"/>
    <w:rsid w:val="00416FD2"/>
    <w:rsid w:val="004334C7"/>
    <w:rsid w:val="00435BB9"/>
    <w:rsid w:val="00437EFE"/>
    <w:rsid w:val="00440A2D"/>
    <w:rsid w:val="00441C3F"/>
    <w:rsid w:val="00443241"/>
    <w:rsid w:val="00444D1A"/>
    <w:rsid w:val="0045186A"/>
    <w:rsid w:val="00454BDC"/>
    <w:rsid w:val="004564A7"/>
    <w:rsid w:val="00456765"/>
    <w:rsid w:val="00460036"/>
    <w:rsid w:val="004617BF"/>
    <w:rsid w:val="00463658"/>
    <w:rsid w:val="004637A0"/>
    <w:rsid w:val="004722CC"/>
    <w:rsid w:val="0048363E"/>
    <w:rsid w:val="00484415"/>
    <w:rsid w:val="00490483"/>
    <w:rsid w:val="004936E4"/>
    <w:rsid w:val="00494E60"/>
    <w:rsid w:val="00497487"/>
    <w:rsid w:val="00497F34"/>
    <w:rsid w:val="004A2771"/>
    <w:rsid w:val="004A6189"/>
    <w:rsid w:val="004A699F"/>
    <w:rsid w:val="004A6C15"/>
    <w:rsid w:val="004A7390"/>
    <w:rsid w:val="004B6AD2"/>
    <w:rsid w:val="004B7B76"/>
    <w:rsid w:val="004C239D"/>
    <w:rsid w:val="004C2B1B"/>
    <w:rsid w:val="004C2DCA"/>
    <w:rsid w:val="004C4FBE"/>
    <w:rsid w:val="004C61D2"/>
    <w:rsid w:val="004D446E"/>
    <w:rsid w:val="004F0C4A"/>
    <w:rsid w:val="004F0F38"/>
    <w:rsid w:val="004F47D6"/>
    <w:rsid w:val="00500337"/>
    <w:rsid w:val="00501921"/>
    <w:rsid w:val="00505417"/>
    <w:rsid w:val="0052149B"/>
    <w:rsid w:val="00523A21"/>
    <w:rsid w:val="00530354"/>
    <w:rsid w:val="0053625B"/>
    <w:rsid w:val="005434C6"/>
    <w:rsid w:val="00543B39"/>
    <w:rsid w:val="00545CDB"/>
    <w:rsid w:val="00546154"/>
    <w:rsid w:val="00546FEB"/>
    <w:rsid w:val="00550096"/>
    <w:rsid w:val="00555280"/>
    <w:rsid w:val="00557FF9"/>
    <w:rsid w:val="00562327"/>
    <w:rsid w:val="005711D5"/>
    <w:rsid w:val="00572746"/>
    <w:rsid w:val="00576378"/>
    <w:rsid w:val="00576A3B"/>
    <w:rsid w:val="00577130"/>
    <w:rsid w:val="00577945"/>
    <w:rsid w:val="00577E38"/>
    <w:rsid w:val="00585322"/>
    <w:rsid w:val="005857C6"/>
    <w:rsid w:val="00592F6E"/>
    <w:rsid w:val="00593349"/>
    <w:rsid w:val="00593AD1"/>
    <w:rsid w:val="005A68B6"/>
    <w:rsid w:val="005A79F5"/>
    <w:rsid w:val="005B59BF"/>
    <w:rsid w:val="005C494B"/>
    <w:rsid w:val="005C5570"/>
    <w:rsid w:val="005C5B66"/>
    <w:rsid w:val="005C79A4"/>
    <w:rsid w:val="005D24BC"/>
    <w:rsid w:val="005D5442"/>
    <w:rsid w:val="005D7260"/>
    <w:rsid w:val="005F3D23"/>
    <w:rsid w:val="005F5334"/>
    <w:rsid w:val="00603F32"/>
    <w:rsid w:val="00605AD4"/>
    <w:rsid w:val="00612622"/>
    <w:rsid w:val="006136D7"/>
    <w:rsid w:val="00615569"/>
    <w:rsid w:val="00625A6E"/>
    <w:rsid w:val="00631637"/>
    <w:rsid w:val="00632398"/>
    <w:rsid w:val="00640FC3"/>
    <w:rsid w:val="00642020"/>
    <w:rsid w:val="006430EE"/>
    <w:rsid w:val="00643CE5"/>
    <w:rsid w:val="00644AB3"/>
    <w:rsid w:val="00645362"/>
    <w:rsid w:val="0065337B"/>
    <w:rsid w:val="00653C4E"/>
    <w:rsid w:val="0065419D"/>
    <w:rsid w:val="006603BC"/>
    <w:rsid w:val="006604D8"/>
    <w:rsid w:val="00664A5B"/>
    <w:rsid w:val="0066735C"/>
    <w:rsid w:val="00672D1A"/>
    <w:rsid w:val="006763D2"/>
    <w:rsid w:val="00680C08"/>
    <w:rsid w:val="00685FBA"/>
    <w:rsid w:val="006901BA"/>
    <w:rsid w:val="006916A0"/>
    <w:rsid w:val="006931B1"/>
    <w:rsid w:val="00697869"/>
    <w:rsid w:val="006A15C0"/>
    <w:rsid w:val="006A58A8"/>
    <w:rsid w:val="006B2740"/>
    <w:rsid w:val="006C3E2A"/>
    <w:rsid w:val="006C642F"/>
    <w:rsid w:val="006C699E"/>
    <w:rsid w:val="006D03E5"/>
    <w:rsid w:val="006D5D3E"/>
    <w:rsid w:val="006E08B3"/>
    <w:rsid w:val="006E38B1"/>
    <w:rsid w:val="006E7D4A"/>
    <w:rsid w:val="006F17AC"/>
    <w:rsid w:val="006F25B8"/>
    <w:rsid w:val="006F572E"/>
    <w:rsid w:val="007013B0"/>
    <w:rsid w:val="00703318"/>
    <w:rsid w:val="007046D6"/>
    <w:rsid w:val="00705DB0"/>
    <w:rsid w:val="0071231C"/>
    <w:rsid w:val="00722396"/>
    <w:rsid w:val="0072292E"/>
    <w:rsid w:val="00722B57"/>
    <w:rsid w:val="00730CCF"/>
    <w:rsid w:val="00730F8A"/>
    <w:rsid w:val="00735A8C"/>
    <w:rsid w:val="0074163C"/>
    <w:rsid w:val="0074253D"/>
    <w:rsid w:val="00744121"/>
    <w:rsid w:val="0074429B"/>
    <w:rsid w:val="007615BC"/>
    <w:rsid w:val="00762F05"/>
    <w:rsid w:val="007652FF"/>
    <w:rsid w:val="007703EF"/>
    <w:rsid w:val="00770CAC"/>
    <w:rsid w:val="00770EF1"/>
    <w:rsid w:val="0077131A"/>
    <w:rsid w:val="00773EF7"/>
    <w:rsid w:val="00774E1D"/>
    <w:rsid w:val="007765D8"/>
    <w:rsid w:val="0077675A"/>
    <w:rsid w:val="00780355"/>
    <w:rsid w:val="00780F3A"/>
    <w:rsid w:val="007819FD"/>
    <w:rsid w:val="0078534A"/>
    <w:rsid w:val="00785717"/>
    <w:rsid w:val="00785721"/>
    <w:rsid w:val="00793A59"/>
    <w:rsid w:val="007A46F5"/>
    <w:rsid w:val="007A6505"/>
    <w:rsid w:val="007B6132"/>
    <w:rsid w:val="007B6E9F"/>
    <w:rsid w:val="007C1216"/>
    <w:rsid w:val="007C1AF7"/>
    <w:rsid w:val="007C31A1"/>
    <w:rsid w:val="007C6B9B"/>
    <w:rsid w:val="007D192D"/>
    <w:rsid w:val="007D53B6"/>
    <w:rsid w:val="007E3098"/>
    <w:rsid w:val="007F7D7C"/>
    <w:rsid w:val="008027CC"/>
    <w:rsid w:val="00804D99"/>
    <w:rsid w:val="00805D27"/>
    <w:rsid w:val="00806DCB"/>
    <w:rsid w:val="008110BC"/>
    <w:rsid w:val="00821776"/>
    <w:rsid w:val="008321F5"/>
    <w:rsid w:val="00832369"/>
    <w:rsid w:val="00833ED8"/>
    <w:rsid w:val="00834660"/>
    <w:rsid w:val="00836794"/>
    <w:rsid w:val="00836A9F"/>
    <w:rsid w:val="00836BC2"/>
    <w:rsid w:val="00842934"/>
    <w:rsid w:val="00842AE3"/>
    <w:rsid w:val="00847F47"/>
    <w:rsid w:val="008511C6"/>
    <w:rsid w:val="0085156D"/>
    <w:rsid w:val="00852B28"/>
    <w:rsid w:val="0085641B"/>
    <w:rsid w:val="00857136"/>
    <w:rsid w:val="00865B03"/>
    <w:rsid w:val="00875A6B"/>
    <w:rsid w:val="00876C40"/>
    <w:rsid w:val="00881FE7"/>
    <w:rsid w:val="00885B11"/>
    <w:rsid w:val="00886D15"/>
    <w:rsid w:val="00887DD8"/>
    <w:rsid w:val="00891BA9"/>
    <w:rsid w:val="00896018"/>
    <w:rsid w:val="008960DD"/>
    <w:rsid w:val="0089635C"/>
    <w:rsid w:val="008A2B9D"/>
    <w:rsid w:val="008A3D9F"/>
    <w:rsid w:val="008A5E0B"/>
    <w:rsid w:val="008A6D59"/>
    <w:rsid w:val="008B4B03"/>
    <w:rsid w:val="008B596F"/>
    <w:rsid w:val="008C159F"/>
    <w:rsid w:val="008C1623"/>
    <w:rsid w:val="008C1850"/>
    <w:rsid w:val="008C51A9"/>
    <w:rsid w:val="008D6287"/>
    <w:rsid w:val="008E2BF4"/>
    <w:rsid w:val="008E2CB4"/>
    <w:rsid w:val="008E7846"/>
    <w:rsid w:val="008F02E5"/>
    <w:rsid w:val="008F1CCC"/>
    <w:rsid w:val="008F2967"/>
    <w:rsid w:val="008F6943"/>
    <w:rsid w:val="00902A21"/>
    <w:rsid w:val="00904FCB"/>
    <w:rsid w:val="00912113"/>
    <w:rsid w:val="0091523F"/>
    <w:rsid w:val="00920330"/>
    <w:rsid w:val="009219D7"/>
    <w:rsid w:val="00922D53"/>
    <w:rsid w:val="00923B70"/>
    <w:rsid w:val="00924482"/>
    <w:rsid w:val="00930237"/>
    <w:rsid w:val="00937C17"/>
    <w:rsid w:val="00940A89"/>
    <w:rsid w:val="00941F77"/>
    <w:rsid w:val="00946EA5"/>
    <w:rsid w:val="009556D7"/>
    <w:rsid w:val="00960520"/>
    <w:rsid w:val="00961AF7"/>
    <w:rsid w:val="00963C08"/>
    <w:rsid w:val="009667FD"/>
    <w:rsid w:val="009752A5"/>
    <w:rsid w:val="0098100A"/>
    <w:rsid w:val="0098585A"/>
    <w:rsid w:val="00990C0B"/>
    <w:rsid w:val="009A4CED"/>
    <w:rsid w:val="009A4D8F"/>
    <w:rsid w:val="009A690D"/>
    <w:rsid w:val="009B1D12"/>
    <w:rsid w:val="009B416B"/>
    <w:rsid w:val="009C4BD5"/>
    <w:rsid w:val="009D7B52"/>
    <w:rsid w:val="009D7B77"/>
    <w:rsid w:val="009E0BB0"/>
    <w:rsid w:val="009E0D56"/>
    <w:rsid w:val="009E3FBB"/>
    <w:rsid w:val="009E5A87"/>
    <w:rsid w:val="009F2673"/>
    <w:rsid w:val="009F2AD7"/>
    <w:rsid w:val="009F7353"/>
    <w:rsid w:val="00A04F85"/>
    <w:rsid w:val="00A05581"/>
    <w:rsid w:val="00A05BEB"/>
    <w:rsid w:val="00A05FA4"/>
    <w:rsid w:val="00A102E4"/>
    <w:rsid w:val="00A105DA"/>
    <w:rsid w:val="00A1219C"/>
    <w:rsid w:val="00A12C42"/>
    <w:rsid w:val="00A14DF7"/>
    <w:rsid w:val="00A22D57"/>
    <w:rsid w:val="00A30C42"/>
    <w:rsid w:val="00A3246D"/>
    <w:rsid w:val="00A36FA7"/>
    <w:rsid w:val="00A43E2A"/>
    <w:rsid w:val="00A44DDB"/>
    <w:rsid w:val="00A475B7"/>
    <w:rsid w:val="00A47AF7"/>
    <w:rsid w:val="00A47C3E"/>
    <w:rsid w:val="00A50226"/>
    <w:rsid w:val="00A5167C"/>
    <w:rsid w:val="00A60BAD"/>
    <w:rsid w:val="00A62DCA"/>
    <w:rsid w:val="00A77F87"/>
    <w:rsid w:val="00A80B5B"/>
    <w:rsid w:val="00A84E36"/>
    <w:rsid w:val="00A85DC4"/>
    <w:rsid w:val="00A964D1"/>
    <w:rsid w:val="00A97F4D"/>
    <w:rsid w:val="00AA0ED0"/>
    <w:rsid w:val="00AB4FA1"/>
    <w:rsid w:val="00AB6287"/>
    <w:rsid w:val="00AC2B40"/>
    <w:rsid w:val="00AC2BB2"/>
    <w:rsid w:val="00AC2C3C"/>
    <w:rsid w:val="00AC512D"/>
    <w:rsid w:val="00AD0083"/>
    <w:rsid w:val="00AD3935"/>
    <w:rsid w:val="00AE17B7"/>
    <w:rsid w:val="00AE65EB"/>
    <w:rsid w:val="00AE67A7"/>
    <w:rsid w:val="00AF1D94"/>
    <w:rsid w:val="00AF2313"/>
    <w:rsid w:val="00AF60C5"/>
    <w:rsid w:val="00AF66C8"/>
    <w:rsid w:val="00B009C6"/>
    <w:rsid w:val="00B01548"/>
    <w:rsid w:val="00B12FFA"/>
    <w:rsid w:val="00B130C5"/>
    <w:rsid w:val="00B13EBD"/>
    <w:rsid w:val="00B1406F"/>
    <w:rsid w:val="00B21D29"/>
    <w:rsid w:val="00B25034"/>
    <w:rsid w:val="00B33588"/>
    <w:rsid w:val="00B33863"/>
    <w:rsid w:val="00B37D17"/>
    <w:rsid w:val="00B4175E"/>
    <w:rsid w:val="00B41C85"/>
    <w:rsid w:val="00B452CE"/>
    <w:rsid w:val="00B54C25"/>
    <w:rsid w:val="00B66743"/>
    <w:rsid w:val="00B73410"/>
    <w:rsid w:val="00B76B91"/>
    <w:rsid w:val="00B77EB1"/>
    <w:rsid w:val="00B811C6"/>
    <w:rsid w:val="00B855B0"/>
    <w:rsid w:val="00B92E08"/>
    <w:rsid w:val="00BB0B78"/>
    <w:rsid w:val="00BB71CC"/>
    <w:rsid w:val="00BB75D6"/>
    <w:rsid w:val="00BC3D3B"/>
    <w:rsid w:val="00BC622A"/>
    <w:rsid w:val="00BD6E5A"/>
    <w:rsid w:val="00BE0A78"/>
    <w:rsid w:val="00BE6542"/>
    <w:rsid w:val="00BE79F0"/>
    <w:rsid w:val="00BF046D"/>
    <w:rsid w:val="00BF1190"/>
    <w:rsid w:val="00BF3774"/>
    <w:rsid w:val="00BF3D1D"/>
    <w:rsid w:val="00BF5D04"/>
    <w:rsid w:val="00BF7063"/>
    <w:rsid w:val="00C009AA"/>
    <w:rsid w:val="00C1164D"/>
    <w:rsid w:val="00C13013"/>
    <w:rsid w:val="00C16861"/>
    <w:rsid w:val="00C34133"/>
    <w:rsid w:val="00C346AB"/>
    <w:rsid w:val="00C404A6"/>
    <w:rsid w:val="00C40A36"/>
    <w:rsid w:val="00C44419"/>
    <w:rsid w:val="00C45287"/>
    <w:rsid w:val="00C45E7B"/>
    <w:rsid w:val="00C471B1"/>
    <w:rsid w:val="00C525A2"/>
    <w:rsid w:val="00C52E24"/>
    <w:rsid w:val="00C6316B"/>
    <w:rsid w:val="00C634A9"/>
    <w:rsid w:val="00C64586"/>
    <w:rsid w:val="00C70A36"/>
    <w:rsid w:val="00C70D53"/>
    <w:rsid w:val="00C73D0B"/>
    <w:rsid w:val="00C74F5C"/>
    <w:rsid w:val="00C772FF"/>
    <w:rsid w:val="00C80137"/>
    <w:rsid w:val="00C801AF"/>
    <w:rsid w:val="00C80256"/>
    <w:rsid w:val="00C84F7B"/>
    <w:rsid w:val="00C863D8"/>
    <w:rsid w:val="00C94CD4"/>
    <w:rsid w:val="00C9747E"/>
    <w:rsid w:val="00CA60FA"/>
    <w:rsid w:val="00CA6636"/>
    <w:rsid w:val="00CB6BC0"/>
    <w:rsid w:val="00CC1B7C"/>
    <w:rsid w:val="00CC5044"/>
    <w:rsid w:val="00CC727F"/>
    <w:rsid w:val="00CC7D97"/>
    <w:rsid w:val="00CD3A57"/>
    <w:rsid w:val="00CF15C3"/>
    <w:rsid w:val="00CF2B6F"/>
    <w:rsid w:val="00CF2F3E"/>
    <w:rsid w:val="00CF41D1"/>
    <w:rsid w:val="00CF58B6"/>
    <w:rsid w:val="00CF5DAD"/>
    <w:rsid w:val="00D0062D"/>
    <w:rsid w:val="00D017ED"/>
    <w:rsid w:val="00D040D3"/>
    <w:rsid w:val="00D04C65"/>
    <w:rsid w:val="00D153D8"/>
    <w:rsid w:val="00D1673E"/>
    <w:rsid w:val="00D17CFA"/>
    <w:rsid w:val="00D201D2"/>
    <w:rsid w:val="00D212F3"/>
    <w:rsid w:val="00D224FE"/>
    <w:rsid w:val="00D23139"/>
    <w:rsid w:val="00D2507B"/>
    <w:rsid w:val="00D346FD"/>
    <w:rsid w:val="00D425BB"/>
    <w:rsid w:val="00D453FA"/>
    <w:rsid w:val="00D56348"/>
    <w:rsid w:val="00D63DDD"/>
    <w:rsid w:val="00D6493E"/>
    <w:rsid w:val="00D64E7B"/>
    <w:rsid w:val="00D655C9"/>
    <w:rsid w:val="00D7195D"/>
    <w:rsid w:val="00D72CBA"/>
    <w:rsid w:val="00D7301E"/>
    <w:rsid w:val="00D83AE1"/>
    <w:rsid w:val="00D854AC"/>
    <w:rsid w:val="00D855D4"/>
    <w:rsid w:val="00D86D72"/>
    <w:rsid w:val="00D902C9"/>
    <w:rsid w:val="00D931AF"/>
    <w:rsid w:val="00D93466"/>
    <w:rsid w:val="00D97143"/>
    <w:rsid w:val="00DA1124"/>
    <w:rsid w:val="00DA64CB"/>
    <w:rsid w:val="00DB06B8"/>
    <w:rsid w:val="00DB6124"/>
    <w:rsid w:val="00DB750B"/>
    <w:rsid w:val="00DB75B7"/>
    <w:rsid w:val="00DC0A2F"/>
    <w:rsid w:val="00DC1948"/>
    <w:rsid w:val="00DC6E02"/>
    <w:rsid w:val="00DD28CD"/>
    <w:rsid w:val="00DD79E3"/>
    <w:rsid w:val="00DE02AE"/>
    <w:rsid w:val="00DE39D1"/>
    <w:rsid w:val="00DF0945"/>
    <w:rsid w:val="00DF1D7F"/>
    <w:rsid w:val="00DF4BE4"/>
    <w:rsid w:val="00DF6926"/>
    <w:rsid w:val="00DF7C6F"/>
    <w:rsid w:val="00E02382"/>
    <w:rsid w:val="00E02698"/>
    <w:rsid w:val="00E02FB4"/>
    <w:rsid w:val="00E032E4"/>
    <w:rsid w:val="00E13FC7"/>
    <w:rsid w:val="00E20571"/>
    <w:rsid w:val="00E235F7"/>
    <w:rsid w:val="00E23659"/>
    <w:rsid w:val="00E239D4"/>
    <w:rsid w:val="00E26130"/>
    <w:rsid w:val="00E33D42"/>
    <w:rsid w:val="00E40B22"/>
    <w:rsid w:val="00E44ED1"/>
    <w:rsid w:val="00E45619"/>
    <w:rsid w:val="00E4588F"/>
    <w:rsid w:val="00E46DA3"/>
    <w:rsid w:val="00E5082D"/>
    <w:rsid w:val="00E51BB1"/>
    <w:rsid w:val="00E55CB0"/>
    <w:rsid w:val="00E61887"/>
    <w:rsid w:val="00E624A5"/>
    <w:rsid w:val="00E64BA4"/>
    <w:rsid w:val="00E723E2"/>
    <w:rsid w:val="00E7344E"/>
    <w:rsid w:val="00E82665"/>
    <w:rsid w:val="00E847AB"/>
    <w:rsid w:val="00E9191D"/>
    <w:rsid w:val="00EA7A6D"/>
    <w:rsid w:val="00EB0798"/>
    <w:rsid w:val="00EB36D6"/>
    <w:rsid w:val="00EB40AD"/>
    <w:rsid w:val="00EB586E"/>
    <w:rsid w:val="00EB5FC8"/>
    <w:rsid w:val="00EB76BB"/>
    <w:rsid w:val="00EC033B"/>
    <w:rsid w:val="00EC463D"/>
    <w:rsid w:val="00EC785E"/>
    <w:rsid w:val="00EC7A85"/>
    <w:rsid w:val="00ED2922"/>
    <w:rsid w:val="00ED3CAD"/>
    <w:rsid w:val="00ED4B58"/>
    <w:rsid w:val="00ED5A41"/>
    <w:rsid w:val="00EE1DE8"/>
    <w:rsid w:val="00EE27C2"/>
    <w:rsid w:val="00EE39DC"/>
    <w:rsid w:val="00EE706A"/>
    <w:rsid w:val="00EF4A4C"/>
    <w:rsid w:val="00EF4BAD"/>
    <w:rsid w:val="00EF59DC"/>
    <w:rsid w:val="00F033EC"/>
    <w:rsid w:val="00F04F68"/>
    <w:rsid w:val="00F12670"/>
    <w:rsid w:val="00F14B27"/>
    <w:rsid w:val="00F3148D"/>
    <w:rsid w:val="00F325C5"/>
    <w:rsid w:val="00F32FE0"/>
    <w:rsid w:val="00F35298"/>
    <w:rsid w:val="00F47333"/>
    <w:rsid w:val="00F47E37"/>
    <w:rsid w:val="00F53C07"/>
    <w:rsid w:val="00F54B65"/>
    <w:rsid w:val="00F63DBF"/>
    <w:rsid w:val="00F63FF0"/>
    <w:rsid w:val="00F640B6"/>
    <w:rsid w:val="00F654AF"/>
    <w:rsid w:val="00F66DF2"/>
    <w:rsid w:val="00F802A8"/>
    <w:rsid w:val="00F80E40"/>
    <w:rsid w:val="00F848D9"/>
    <w:rsid w:val="00F87D85"/>
    <w:rsid w:val="00F918C9"/>
    <w:rsid w:val="00F931CE"/>
    <w:rsid w:val="00FA4BBA"/>
    <w:rsid w:val="00FA5069"/>
    <w:rsid w:val="00FA5B82"/>
    <w:rsid w:val="00FA639E"/>
    <w:rsid w:val="00FC1FCA"/>
    <w:rsid w:val="00FC25E4"/>
    <w:rsid w:val="00FC4476"/>
    <w:rsid w:val="00FC4EF7"/>
    <w:rsid w:val="00FD0824"/>
    <w:rsid w:val="00FD119B"/>
    <w:rsid w:val="00FD1EDC"/>
    <w:rsid w:val="00FD3EDC"/>
    <w:rsid w:val="00FE1DEE"/>
    <w:rsid w:val="00FF2126"/>
    <w:rsid w:val="00FF5755"/>
    <w:rsid w:val="00FF69BE"/>
    <w:rsid w:val="00FF7B93"/>
  </w:rsids>
  <m:mathPr>
    <m:mathFont m:val="Cambria Math"/>
    <m:brkBin m:val="before"/>
    <m:brkBinSub m:val="--"/>
    <m:smallFrac m:val="0"/>
    <m:dispDef/>
    <m:lMargin m:val="0"/>
    <m:rMargin m:val="0"/>
    <m:defJc m:val="centerGroup"/>
    <m:wrapIndent m:val="1440"/>
    <m:intLim m:val="subSup"/>
    <m:naryLim m:val="undOvr"/>
  </m:mathPr>
  <w:themeFontLang w:val="en-AU"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03979FF"/>
  <w15:docId w15:val="{BEF167FA-4282-4462-B450-0E89D560F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D3935"/>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9556D7"/>
    <w:pPr>
      <w:framePr w:hSpace="180" w:wrap="around" w:vAnchor="text" w:hAnchor="margin" w:y="9863"/>
      <w:suppressOverlap/>
    </w:pPr>
    <w:rPr>
      <w:rFonts w:ascii="Arial" w:hAnsi="Arial" w:cs="Arial"/>
      <w:b/>
      <w:color w:val="002C47"/>
      <w:sz w:val="36"/>
      <w:szCs w:val="36"/>
    </w:rPr>
  </w:style>
  <w:style w:type="character" w:customStyle="1" w:styleId="DateChar">
    <w:name w:val="Date Char"/>
    <w:basedOn w:val="DefaultParagraphFont"/>
    <w:link w:val="Date"/>
    <w:uiPriority w:val="99"/>
    <w:rsid w:val="009556D7"/>
    <w:rPr>
      <w:rFonts w:ascii="Arial" w:eastAsia="Cambria" w:hAnsi="Arial" w:cs="Arial"/>
      <w:b/>
      <w:color w:val="002C47"/>
      <w:sz w:val="36"/>
      <w:szCs w:val="36"/>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C74F5C"/>
    <w:pPr>
      <w:outlineLvl w:val="1"/>
    </w:pPr>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4C2DCA"/>
    <w:pPr>
      <w:numPr>
        <w:numId w:val="3"/>
      </w:numPr>
    </w:pPr>
  </w:style>
  <w:style w:type="paragraph" w:styleId="ListBullet2">
    <w:name w:val="List Bullet 2"/>
    <w:basedOn w:val="Normal"/>
    <w:uiPriority w:val="2"/>
    <w:qFormat/>
    <w:rsid w:val="004C2DCA"/>
    <w:pPr>
      <w:numPr>
        <w:ilvl w:val="1"/>
        <w:numId w:val="3"/>
      </w:numPr>
    </w:pPr>
  </w:style>
  <w:style w:type="paragraph" w:styleId="ListBullet3">
    <w:name w:val="List Bullet 3"/>
    <w:basedOn w:val="Normal"/>
    <w:uiPriority w:val="2"/>
    <w:qFormat/>
    <w:rsid w:val="004C2DCA"/>
    <w:pPr>
      <w:numPr>
        <w:ilvl w:val="2"/>
        <w:numId w:val="3"/>
      </w:numPr>
    </w:pPr>
  </w:style>
  <w:style w:type="numbering" w:customStyle="1" w:styleId="ListBullets">
    <w:name w:val="ListBullets"/>
    <w:uiPriority w:val="99"/>
    <w:locked/>
    <w:rsid w:val="00F3148D"/>
    <w:pPr>
      <w:numPr>
        <w:numId w:val="1"/>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C74F5C"/>
    <w:pPr>
      <w:spacing w:before="240"/>
      <w:outlineLvl w:val="1"/>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uiPriority w:val="2"/>
    <w:qFormat/>
    <w:rsid w:val="004C2DCA"/>
    <w:pPr>
      <w:numPr>
        <w:numId w:val="4"/>
      </w:numPr>
    </w:pPr>
  </w:style>
  <w:style w:type="paragraph" w:customStyle="1" w:styleId="Numberbullet2">
    <w:name w:val="Number bullet 2"/>
    <w:basedOn w:val="ListBullet2"/>
    <w:uiPriority w:val="2"/>
    <w:qFormat/>
    <w:rsid w:val="004C2DCA"/>
    <w:pPr>
      <w:numPr>
        <w:numId w:val="4"/>
      </w:numPr>
    </w:pPr>
  </w:style>
  <w:style w:type="paragraph" w:customStyle="1" w:styleId="Numberbullet3">
    <w:name w:val="Number bullet 3"/>
    <w:basedOn w:val="ListBullet3"/>
    <w:uiPriority w:val="2"/>
    <w:qFormat/>
    <w:rsid w:val="004C2DCA"/>
    <w:pPr>
      <w:numPr>
        <w:numId w:val="4"/>
      </w:numPr>
    </w:pPr>
  </w:style>
  <w:style w:type="numbering" w:customStyle="1" w:styleId="NumberBullet">
    <w:name w:val="NumberBullet"/>
    <w:uiPriority w:val="99"/>
    <w:locked/>
    <w:rsid w:val="00F3148D"/>
    <w:pPr>
      <w:numPr>
        <w:numId w:val="2"/>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9556D7"/>
    <w:pPr>
      <w:framePr w:hSpace="180" w:wrap="around" w:vAnchor="page" w:hAnchor="text" w:y="3316"/>
      <w:numPr>
        <w:ilvl w:val="1"/>
      </w:numPr>
      <w:spacing w:after="360"/>
      <w:ind w:left="170"/>
    </w:pPr>
    <w:rPr>
      <w:rFonts w:ascii="Arial" w:eastAsia="Times New Roman" w:hAnsi="Arial"/>
      <w:bCs/>
      <w:iCs/>
      <w:color w:val="FFFFFF" w:themeColor="background1"/>
      <w:sz w:val="40"/>
      <w:szCs w:val="24"/>
    </w:rPr>
  </w:style>
  <w:style w:type="character" w:customStyle="1" w:styleId="SubtitleChar">
    <w:name w:val="Subtitle Char"/>
    <w:basedOn w:val="DefaultParagraphFont"/>
    <w:link w:val="Subtitle"/>
    <w:uiPriority w:val="11"/>
    <w:rsid w:val="009556D7"/>
    <w:rPr>
      <w:rFonts w:ascii="Arial" w:eastAsia="Times New Roman" w:hAnsi="Arial" w:cs="Times New Roman"/>
      <w:bCs/>
      <w:iCs/>
      <w:color w:val="FFFFFF" w:themeColor="background1"/>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9556D7"/>
    <w:pPr>
      <w:framePr w:hSpace="180" w:wrap="around" w:vAnchor="page" w:hAnchor="text" w:y="3316"/>
      <w:spacing w:after="480" w:line="240" w:lineRule="auto"/>
      <w:contextualSpacing/>
      <w:outlineLvl w:val="0"/>
    </w:pPr>
    <w:rPr>
      <w:rFonts w:ascii="Arial" w:eastAsia="Times New Roman" w:hAnsi="Arial" w:cs="Times New Roman"/>
      <w:color w:val="FFFFFF" w:themeColor="background1"/>
      <w:spacing w:val="5"/>
      <w:kern w:val="28"/>
      <w:sz w:val="52"/>
      <w:szCs w:val="52"/>
    </w:rPr>
  </w:style>
  <w:style w:type="character" w:customStyle="1" w:styleId="TitleChar">
    <w:name w:val="Title Char"/>
    <w:basedOn w:val="DefaultParagraphFont"/>
    <w:link w:val="Title"/>
    <w:uiPriority w:val="10"/>
    <w:rsid w:val="009556D7"/>
    <w:rPr>
      <w:rFonts w:ascii="Arial" w:eastAsia="Times New Roman" w:hAnsi="Arial" w:cs="Times New Roman"/>
      <w:color w:val="FFFFFF" w:themeColor="background1"/>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rsid w:val="001B5C90"/>
    <w:rPr>
      <w:rFonts w:ascii="Cambria" w:eastAsia="Cambria" w:hAnsi="Cambria" w:cs="Times New Roman"/>
      <w:sz w:val="18"/>
      <w:szCs w:val="20"/>
    </w:rPr>
  </w:style>
  <w:style w:type="character" w:styleId="FootnoteReference">
    <w:name w:val="footnote reference"/>
    <w:basedOn w:val="DefaultParagraphFont"/>
    <w:uiPriority w:val="99"/>
    <w:semiHidden/>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paragraph" w:customStyle="1" w:styleId="Tabletitle0">
    <w:name w:val="Table title"/>
    <w:basedOn w:val="Normal"/>
    <w:next w:val="Normal"/>
    <w:rsid w:val="009F2673"/>
    <w:pPr>
      <w:keepNext/>
      <w:spacing w:after="180"/>
    </w:pPr>
    <w:rPr>
      <w:b/>
      <w:szCs w:val="20"/>
    </w:rPr>
  </w:style>
  <w:style w:type="character" w:customStyle="1" w:styleId="UnresolvedMention1">
    <w:name w:val="Unresolved Mention1"/>
    <w:basedOn w:val="DefaultParagraphFont"/>
    <w:uiPriority w:val="99"/>
    <w:semiHidden/>
    <w:unhideWhenUsed/>
    <w:rsid w:val="009F2673"/>
    <w:rPr>
      <w:color w:val="605E5C"/>
      <w:shd w:val="clear" w:color="auto" w:fill="E1DFDD"/>
    </w:rPr>
  </w:style>
  <w:style w:type="paragraph" w:styleId="ListParagraph">
    <w:name w:val="List Paragraph"/>
    <w:basedOn w:val="Normal"/>
    <w:uiPriority w:val="34"/>
    <w:qFormat/>
    <w:rsid w:val="00DF6926"/>
    <w:pPr>
      <w:ind w:left="720"/>
      <w:contextualSpacing/>
    </w:pPr>
  </w:style>
  <w:style w:type="paragraph" w:customStyle="1" w:styleId="Bulletpoint">
    <w:name w:val="Bullet point"/>
    <w:basedOn w:val="Normal"/>
    <w:rsid w:val="00BD6E5A"/>
    <w:pPr>
      <w:numPr>
        <w:numId w:val="7"/>
      </w:numPr>
      <w:tabs>
        <w:tab w:val="clear" w:pos="369"/>
        <w:tab w:val="left" w:pos="397"/>
        <w:tab w:val="num" w:pos="511"/>
      </w:tabs>
      <w:spacing w:before="0" w:after="180" w:line="252" w:lineRule="auto"/>
      <w:ind w:left="0" w:firstLine="0"/>
    </w:pPr>
    <w:rPr>
      <w:rFonts w:ascii="Times New Roman" w:eastAsia="Times New Roman" w:hAnsi="Times New Roman"/>
      <w:snapToGrid w:val="0"/>
      <w:kern w:val="16"/>
      <w:szCs w:val="24"/>
    </w:rPr>
  </w:style>
  <w:style w:type="paragraph" w:customStyle="1" w:styleId="Bulletlist">
    <w:name w:val="Bullet list"/>
    <w:basedOn w:val="Normal"/>
    <w:link w:val="BulletlistChar"/>
    <w:qFormat/>
    <w:rsid w:val="00A30C42"/>
    <w:pPr>
      <w:numPr>
        <w:numId w:val="9"/>
      </w:numPr>
      <w:spacing w:before="0" w:after="180" w:line="252" w:lineRule="auto"/>
      <w:ind w:left="426" w:hanging="284"/>
    </w:pPr>
    <w:rPr>
      <w:rFonts w:eastAsia="Times New Roman"/>
      <w:snapToGrid w:val="0"/>
      <w:kern w:val="2"/>
      <w:sz w:val="23"/>
    </w:rPr>
  </w:style>
  <w:style w:type="character" w:customStyle="1" w:styleId="BulletlistChar">
    <w:name w:val="Bullet list Char"/>
    <w:basedOn w:val="DefaultParagraphFont"/>
    <w:link w:val="Bulletlist"/>
    <w:rsid w:val="00A30C42"/>
    <w:rPr>
      <w:rFonts w:ascii="Cambria" w:eastAsia="Times New Roman" w:hAnsi="Cambria" w:cs="Times New Roman"/>
      <w:snapToGrid w:val="0"/>
      <w:kern w:val="2"/>
      <w:sz w:val="23"/>
    </w:rPr>
  </w:style>
  <w:style w:type="paragraph" w:customStyle="1" w:styleId="Standard">
    <w:name w:val="Standard"/>
    <w:basedOn w:val="Normal"/>
    <w:link w:val="StandardChar"/>
    <w:qFormat/>
    <w:rsid w:val="00A30C42"/>
    <w:pPr>
      <w:spacing w:before="0" w:after="220" w:line="252" w:lineRule="auto"/>
    </w:pPr>
    <w:rPr>
      <w:rFonts w:eastAsia="Times New Roman"/>
      <w:snapToGrid w:val="0"/>
      <w:kern w:val="16"/>
      <w:sz w:val="23"/>
      <w:szCs w:val="24"/>
    </w:rPr>
  </w:style>
  <w:style w:type="character" w:customStyle="1" w:styleId="StandardChar">
    <w:name w:val="Standard Char"/>
    <w:basedOn w:val="DefaultParagraphFont"/>
    <w:link w:val="Standard"/>
    <w:rsid w:val="00A30C42"/>
    <w:rPr>
      <w:rFonts w:ascii="Cambria" w:eastAsia="Times New Roman" w:hAnsi="Cambria" w:cs="Times New Roman"/>
      <w:snapToGrid w:val="0"/>
      <w:kern w:val="16"/>
      <w:sz w:val="23"/>
      <w:szCs w:val="24"/>
    </w:rPr>
  </w:style>
  <w:style w:type="character" w:customStyle="1" w:styleId="TabletextChar">
    <w:name w:val="Table text Char"/>
    <w:basedOn w:val="StandardChar"/>
    <w:link w:val="Tabletext"/>
    <w:rsid w:val="00A30C42"/>
    <w:rPr>
      <w:rFonts w:ascii="Cambria" w:eastAsia="Cambria" w:hAnsi="Cambria" w:cs="Times New Roman"/>
      <w:snapToGrid/>
      <w:kern w:val="16"/>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8133">
      <w:bodyDiv w:val="1"/>
      <w:marLeft w:val="0"/>
      <w:marRight w:val="0"/>
      <w:marTop w:val="0"/>
      <w:marBottom w:val="0"/>
      <w:divBdr>
        <w:top w:val="none" w:sz="0" w:space="0" w:color="auto"/>
        <w:left w:val="none" w:sz="0" w:space="0" w:color="auto"/>
        <w:bottom w:val="none" w:sz="0" w:space="0" w:color="auto"/>
        <w:right w:val="none" w:sz="0" w:space="0" w:color="auto"/>
      </w:divBdr>
    </w:div>
    <w:div w:id="274289732">
      <w:bodyDiv w:val="1"/>
      <w:marLeft w:val="0"/>
      <w:marRight w:val="0"/>
      <w:marTop w:val="0"/>
      <w:marBottom w:val="0"/>
      <w:divBdr>
        <w:top w:val="none" w:sz="0" w:space="0" w:color="auto"/>
        <w:left w:val="none" w:sz="0" w:space="0" w:color="auto"/>
        <w:bottom w:val="none" w:sz="0" w:space="0" w:color="auto"/>
        <w:right w:val="none" w:sz="0" w:space="0" w:color="auto"/>
      </w:divBdr>
    </w:div>
    <w:div w:id="313536242">
      <w:bodyDiv w:val="1"/>
      <w:marLeft w:val="0"/>
      <w:marRight w:val="0"/>
      <w:marTop w:val="0"/>
      <w:marBottom w:val="0"/>
      <w:divBdr>
        <w:top w:val="none" w:sz="0" w:space="0" w:color="auto"/>
        <w:left w:val="none" w:sz="0" w:space="0" w:color="auto"/>
        <w:bottom w:val="none" w:sz="0" w:space="0" w:color="auto"/>
        <w:right w:val="none" w:sz="0" w:space="0" w:color="auto"/>
      </w:divBdr>
    </w:div>
    <w:div w:id="566041390">
      <w:bodyDiv w:val="1"/>
      <w:marLeft w:val="0"/>
      <w:marRight w:val="0"/>
      <w:marTop w:val="0"/>
      <w:marBottom w:val="0"/>
      <w:divBdr>
        <w:top w:val="none" w:sz="0" w:space="0" w:color="auto"/>
        <w:left w:val="none" w:sz="0" w:space="0" w:color="auto"/>
        <w:bottom w:val="none" w:sz="0" w:space="0" w:color="auto"/>
        <w:right w:val="none" w:sz="0" w:space="0" w:color="auto"/>
      </w:divBdr>
    </w:div>
    <w:div w:id="623006607">
      <w:bodyDiv w:val="1"/>
      <w:marLeft w:val="0"/>
      <w:marRight w:val="0"/>
      <w:marTop w:val="0"/>
      <w:marBottom w:val="0"/>
      <w:divBdr>
        <w:top w:val="none" w:sz="0" w:space="0" w:color="auto"/>
        <w:left w:val="none" w:sz="0" w:space="0" w:color="auto"/>
        <w:bottom w:val="none" w:sz="0" w:space="0" w:color="auto"/>
        <w:right w:val="none" w:sz="0" w:space="0" w:color="auto"/>
      </w:divBdr>
    </w:div>
    <w:div w:id="881940969">
      <w:bodyDiv w:val="1"/>
      <w:marLeft w:val="0"/>
      <w:marRight w:val="0"/>
      <w:marTop w:val="0"/>
      <w:marBottom w:val="0"/>
      <w:divBdr>
        <w:top w:val="none" w:sz="0" w:space="0" w:color="auto"/>
        <w:left w:val="none" w:sz="0" w:space="0" w:color="auto"/>
        <w:bottom w:val="none" w:sz="0" w:space="0" w:color="auto"/>
        <w:right w:val="none" w:sz="0" w:space="0" w:color="auto"/>
      </w:divBdr>
    </w:div>
    <w:div w:id="1306814427">
      <w:bodyDiv w:val="1"/>
      <w:marLeft w:val="0"/>
      <w:marRight w:val="0"/>
      <w:marTop w:val="0"/>
      <w:marBottom w:val="0"/>
      <w:divBdr>
        <w:top w:val="none" w:sz="0" w:space="0" w:color="auto"/>
        <w:left w:val="none" w:sz="0" w:space="0" w:color="auto"/>
        <w:bottom w:val="none" w:sz="0" w:space="0" w:color="auto"/>
        <w:right w:val="none" w:sz="0" w:space="0" w:color="auto"/>
      </w:divBdr>
    </w:div>
    <w:div w:id="1399014658">
      <w:bodyDiv w:val="1"/>
      <w:marLeft w:val="0"/>
      <w:marRight w:val="0"/>
      <w:marTop w:val="0"/>
      <w:marBottom w:val="0"/>
      <w:divBdr>
        <w:top w:val="none" w:sz="0" w:space="0" w:color="auto"/>
        <w:left w:val="none" w:sz="0" w:space="0" w:color="auto"/>
        <w:bottom w:val="none" w:sz="0" w:space="0" w:color="auto"/>
        <w:right w:val="none" w:sz="0" w:space="0" w:color="auto"/>
      </w:divBdr>
      <w:divsChild>
        <w:div w:id="220211502">
          <w:marLeft w:val="0"/>
          <w:marRight w:val="0"/>
          <w:marTop w:val="120"/>
          <w:marBottom w:val="120"/>
          <w:divBdr>
            <w:top w:val="none" w:sz="0" w:space="0" w:color="auto"/>
            <w:left w:val="none" w:sz="0" w:space="0" w:color="auto"/>
            <w:bottom w:val="none" w:sz="0" w:space="0" w:color="auto"/>
            <w:right w:val="none" w:sz="0" w:space="0" w:color="auto"/>
          </w:divBdr>
          <w:divsChild>
            <w:div w:id="406810200">
              <w:marLeft w:val="0"/>
              <w:marRight w:val="0"/>
              <w:marTop w:val="0"/>
              <w:marBottom w:val="0"/>
              <w:divBdr>
                <w:top w:val="single" w:sz="6" w:space="6" w:color="AEB0B5"/>
                <w:left w:val="none" w:sz="0" w:space="0" w:color="auto"/>
                <w:bottom w:val="single" w:sz="6" w:space="6" w:color="AEB0B5"/>
                <w:right w:val="none" w:sz="0" w:space="0" w:color="auto"/>
              </w:divBdr>
              <w:divsChild>
                <w:div w:id="1961762972">
                  <w:marLeft w:val="0"/>
                  <w:marRight w:val="0"/>
                  <w:marTop w:val="120"/>
                  <w:marBottom w:val="120"/>
                  <w:divBdr>
                    <w:top w:val="none" w:sz="0" w:space="0" w:color="auto"/>
                    <w:left w:val="none" w:sz="0" w:space="0" w:color="auto"/>
                    <w:bottom w:val="none" w:sz="0" w:space="0" w:color="auto"/>
                    <w:right w:val="none" w:sz="0" w:space="0" w:color="auto"/>
                  </w:divBdr>
                  <w:divsChild>
                    <w:div w:id="1832676124">
                      <w:marLeft w:val="0"/>
                      <w:marRight w:val="240"/>
                      <w:marTop w:val="0"/>
                      <w:marBottom w:val="0"/>
                      <w:divBdr>
                        <w:top w:val="none" w:sz="0" w:space="0" w:color="auto"/>
                        <w:left w:val="none" w:sz="0" w:space="0" w:color="auto"/>
                        <w:bottom w:val="none" w:sz="0" w:space="0" w:color="auto"/>
                        <w:right w:val="none" w:sz="0" w:space="0" w:color="auto"/>
                      </w:divBdr>
                    </w:div>
                    <w:div w:id="123084371">
                      <w:marLeft w:val="0"/>
                      <w:marRight w:val="0"/>
                      <w:marTop w:val="0"/>
                      <w:marBottom w:val="0"/>
                      <w:divBdr>
                        <w:top w:val="none" w:sz="0" w:space="0" w:color="auto"/>
                        <w:left w:val="none" w:sz="0" w:space="0" w:color="auto"/>
                        <w:bottom w:val="none" w:sz="0" w:space="0" w:color="auto"/>
                        <w:right w:val="none" w:sz="0" w:space="0" w:color="auto"/>
                      </w:divBdr>
                      <w:divsChild>
                        <w:div w:id="1911651183">
                          <w:marLeft w:val="0"/>
                          <w:marRight w:val="0"/>
                          <w:marTop w:val="100"/>
                          <w:marBottom w:val="100"/>
                          <w:divBdr>
                            <w:top w:val="none" w:sz="0" w:space="0" w:color="auto"/>
                            <w:left w:val="none" w:sz="0" w:space="0" w:color="auto"/>
                            <w:bottom w:val="none" w:sz="0" w:space="0" w:color="auto"/>
                            <w:right w:val="none" w:sz="0" w:space="0" w:color="auto"/>
                          </w:divBdr>
                          <w:divsChild>
                            <w:div w:id="1359086105">
                              <w:marLeft w:val="0"/>
                              <w:marRight w:val="0"/>
                              <w:marTop w:val="0"/>
                              <w:marBottom w:val="0"/>
                              <w:divBdr>
                                <w:top w:val="single" w:sz="6" w:space="0" w:color="CCCCCC"/>
                                <w:left w:val="single" w:sz="6" w:space="0" w:color="CCCCCC"/>
                                <w:bottom w:val="single" w:sz="6" w:space="0" w:color="CCCCCC"/>
                                <w:right w:val="single" w:sz="6" w:space="0" w:color="CCCCCC"/>
                              </w:divBdr>
                              <w:divsChild>
                                <w:div w:id="930889664">
                                  <w:marLeft w:val="0"/>
                                  <w:marRight w:val="0"/>
                                  <w:marTop w:val="0"/>
                                  <w:marBottom w:val="0"/>
                                  <w:divBdr>
                                    <w:top w:val="none" w:sz="0" w:space="0" w:color="auto"/>
                                    <w:left w:val="none" w:sz="0" w:space="0" w:color="auto"/>
                                    <w:bottom w:val="none" w:sz="0" w:space="0" w:color="auto"/>
                                    <w:right w:val="none" w:sz="0" w:space="0" w:color="auto"/>
                                  </w:divBdr>
                                  <w:divsChild>
                                    <w:div w:id="1180243684">
                                      <w:marLeft w:val="0"/>
                                      <w:marRight w:val="0"/>
                                      <w:marTop w:val="120"/>
                                      <w:marBottom w:val="60"/>
                                      <w:divBdr>
                                        <w:top w:val="none" w:sz="0" w:space="0" w:color="auto"/>
                                        <w:left w:val="none" w:sz="0" w:space="0" w:color="auto"/>
                                        <w:bottom w:val="none" w:sz="0" w:space="0" w:color="auto"/>
                                        <w:right w:val="none" w:sz="0" w:space="0" w:color="auto"/>
                                      </w:divBdr>
                                    </w:div>
                                    <w:div w:id="12412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508084">
              <w:marLeft w:val="0"/>
              <w:marRight w:val="0"/>
              <w:marTop w:val="0"/>
              <w:marBottom w:val="0"/>
              <w:divBdr>
                <w:top w:val="none" w:sz="0" w:space="0" w:color="auto"/>
                <w:left w:val="none" w:sz="0" w:space="0" w:color="auto"/>
                <w:bottom w:val="none" w:sz="0" w:space="0" w:color="auto"/>
                <w:right w:val="none" w:sz="0" w:space="0" w:color="auto"/>
              </w:divBdr>
              <w:divsChild>
                <w:div w:id="16318622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739786">
      <w:bodyDiv w:val="1"/>
      <w:marLeft w:val="0"/>
      <w:marRight w:val="0"/>
      <w:marTop w:val="0"/>
      <w:marBottom w:val="0"/>
      <w:divBdr>
        <w:top w:val="none" w:sz="0" w:space="0" w:color="auto"/>
        <w:left w:val="none" w:sz="0" w:space="0" w:color="auto"/>
        <w:bottom w:val="none" w:sz="0" w:space="0" w:color="auto"/>
        <w:right w:val="none" w:sz="0" w:space="0" w:color="auto"/>
      </w:divBdr>
    </w:div>
    <w:div w:id="2059670365">
      <w:bodyDiv w:val="1"/>
      <w:marLeft w:val="0"/>
      <w:marRight w:val="0"/>
      <w:marTop w:val="0"/>
      <w:marBottom w:val="0"/>
      <w:divBdr>
        <w:top w:val="none" w:sz="0" w:space="0" w:color="auto"/>
        <w:left w:val="none" w:sz="0" w:space="0" w:color="auto"/>
        <w:bottom w:val="none" w:sz="0" w:space="0" w:color="auto"/>
        <w:right w:val="none" w:sz="0" w:space="0" w:color="auto"/>
      </w:divBdr>
    </w:div>
    <w:div w:id="206320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ga.gov.au" TargetMode="Externa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tga.gov.au"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eader" Target="header3.xm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tga.gov.au/industry/pm-argpm-guidance-7.htm" TargetMode="External"/><Relationship Id="rId25" Type="http://schemas.openxmlformats.org/officeDocument/2006/relationships/image" Target="media/image9.png"/><Relationship Id="rId33" Type="http://schemas.openxmlformats.org/officeDocument/2006/relationships/hyperlink" Target="https://www.tga.gov.au/picmi-search-facility" TargetMode="External"/><Relationship Id="rId38" Type="http://schemas.openxmlformats.org/officeDocument/2006/relationships/hyperlink" Target="mailto:info@tga.gov.au"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tga.gov.au/ws-labs-index"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www.tga.gov.au/committee/advisory-committee-medicines-acm" TargetMode="External"/><Relationship Id="rId37" Type="http://schemas.openxmlformats.org/officeDocument/2006/relationships/footer" Target="footer2.xml"/><Relationship Id="rId40" Type="http://schemas.openxmlformats.org/officeDocument/2006/relationships/header" Target="header6.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ga.gov.au/picmi-search-facility"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5.xml"/><Relationship Id="rId10" Type="http://schemas.openxmlformats.org/officeDocument/2006/relationships/hyperlink" Target="mailto:tga.copyright@tga.gov.au" TargetMode="External"/><Relationship Id="rId19" Type="http://schemas.openxmlformats.org/officeDocument/2006/relationships/image" Target="media/image3.png"/><Relationship Id="rId31" Type="http://schemas.openxmlformats.org/officeDocument/2006/relationships/hyperlink" Target="https://www.tga.gov.au/tgas-risk-management-approach"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tga.gov.au/australian-public-assessment-report-auspar-guidance" TargetMode="External"/><Relationship Id="rId14" Type="http://schemas.openxmlformats.org/officeDocument/2006/relationships/hyperlink" Target="https://www.tga.gov.au/black-triangle-schem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www.tga.gov.au/publication/risk-management-plans-medicines-and-biologicals" TargetMode="External"/><Relationship Id="rId35" Type="http://schemas.openxmlformats.org/officeDocument/2006/relationships/header" Target="header4.xml"/><Relationship Id="rId43" Type="http://schemas.openxmlformats.org/officeDocument/2006/relationships/header" Target="header8.xml"/></Relationships>
</file>

<file path=word/_rels/footnotes.xml.rels><?xml version="1.0" encoding="UTF-8" standalone="yes"?>
<Relationships xmlns="http://schemas.openxmlformats.org/package/2006/relationships"><Relationship Id="rId3" Type="http://schemas.openxmlformats.org/officeDocument/2006/relationships/hyperlink" Target="https://www.diabetesaustralia.com.au/wp-content/uploads/Available-here.pdf" TargetMode="External"/><Relationship Id="rId2" Type="http://schemas.openxmlformats.org/officeDocument/2006/relationships/hyperlink" Target="https://www.nice.org.uk/guidance/ng28/chapter/Recommendations" TargetMode="External"/><Relationship Id="rId1" Type="http://schemas.openxmlformats.org/officeDocument/2006/relationships/hyperlink" Target="https://www.aihw.gov.au/reports/diabetes/diabetes/contents/how-many-australians-have-diabetes/type-2-diabetes" TargetMode="External"/><Relationship Id="rId5" Type="http://schemas.openxmlformats.org/officeDocument/2006/relationships/hyperlink" Target="https://www.tga.gov.au/resources/auspar/auspar-semaglutide" TargetMode="External"/><Relationship Id="rId4" Type="http://schemas.openxmlformats.org/officeDocument/2006/relationships/hyperlink" Target="https://diabetessociety.com.au/downloads/20210412%20T2D%20Management%20Algorithm%200103202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GA">
  <a:themeElements>
    <a:clrScheme name="TGA_Colours">
      <a:dk1>
        <a:sysClr val="windowText" lastClr="000000"/>
      </a:dk1>
      <a:lt1>
        <a:sysClr val="window" lastClr="FFFFFF"/>
      </a:lt1>
      <a:dk2>
        <a:srgbClr val="002C47"/>
      </a:dk2>
      <a:lt2>
        <a:srgbClr val="50555C"/>
      </a:lt2>
      <a:accent1>
        <a:srgbClr val="002C47"/>
      </a:accent1>
      <a:accent2>
        <a:srgbClr val="B3C960"/>
      </a:accent2>
      <a:accent3>
        <a:srgbClr val="006DA7"/>
      </a:accent3>
      <a:accent4>
        <a:srgbClr val="006664"/>
      </a:accent4>
      <a:accent5>
        <a:srgbClr val="4D2779"/>
      </a:accent5>
      <a:accent6>
        <a:srgbClr val="25451C"/>
      </a:accent6>
      <a:hlink>
        <a:srgbClr val="50555C"/>
      </a:hlink>
      <a:folHlink>
        <a:srgbClr val="365171"/>
      </a:folHlink>
    </a:clrScheme>
    <a:fontScheme name="TGA Fonts">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68C37-404B-4778-85A1-09FA20F91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41</Pages>
  <Words>13284</Words>
  <Characters>75719</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Australian public assessment report for</vt:lpstr>
    </vt:vector>
  </TitlesOfParts>
  <Company>Department of Health and Aged Care</Company>
  <LinksUpToDate>false</LinksUpToDate>
  <CharactersWithSpaces>8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Rybelsus</dc:title>
  <dc:subject>prescription medicine regulation</dc:subject>
  <dc:creator>Therapeutic Goods Administration</dc:creator>
  <cp:keywords/>
  <cp:lastModifiedBy>PITKIN, Brendan</cp:lastModifiedBy>
  <cp:revision>30</cp:revision>
  <cp:lastPrinted>2019-08-14T04:30:00Z</cp:lastPrinted>
  <dcterms:created xsi:type="dcterms:W3CDTF">2022-10-02T22:36:00Z</dcterms:created>
  <dcterms:modified xsi:type="dcterms:W3CDTF">2022-11-11T00:45:00Z</dcterms:modified>
  <cp:category/>
</cp:coreProperties>
</file>